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f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1"/>
        <w:gridCol w:w="4460"/>
      </w:tblGrid>
      <w:tr w:rsidR="00B23573" w14:paraId="7193359D" w14:textId="77777777" w:rsidTr="00DF53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70" w:type="pct"/>
          </w:tcPr>
          <w:p w14:paraId="5FB2C991" w14:textId="77777777" w:rsidR="00B23573" w:rsidRPr="00D944BC" w:rsidRDefault="00B23573" w:rsidP="00D30941">
            <w:pPr>
              <w:rPr>
                <w:sz w:val="30"/>
                <w:szCs w:val="30"/>
                <w:lang w:val="en-US"/>
              </w:rPr>
            </w:pPr>
            <w:bookmarkStart w:id="0" w:name="_Toc351924580"/>
          </w:p>
        </w:tc>
        <w:tc>
          <w:tcPr>
            <w:tcW w:w="2330" w:type="pct"/>
          </w:tcPr>
          <w:p w14:paraId="68EB9F6F" w14:textId="77777777" w:rsidR="00B23573" w:rsidRDefault="003A0810" w:rsidP="0023338B">
            <w:pPr>
              <w:spacing w:line="360" w:lineRule="auto"/>
              <w:ind w:left="2377" w:hanging="2377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УТВЕРЖДЕН</w:t>
            </w:r>
          </w:p>
          <w:p w14:paraId="32504469" w14:textId="77777777" w:rsidR="008A6C47" w:rsidRPr="005A076E" w:rsidRDefault="008A6C47" w:rsidP="008A6C47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 xml:space="preserve">Решением Коллегии </w:t>
            </w:r>
          </w:p>
          <w:p w14:paraId="4C5D36E0" w14:textId="77777777" w:rsidR="008A6C47" w:rsidRPr="005A076E" w:rsidRDefault="008A6C47" w:rsidP="008A6C47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2F0F1B33" w14:textId="77777777" w:rsidR="00B23573" w:rsidRDefault="008A6C47" w:rsidP="008A6C47">
            <w:pPr>
              <w:rPr>
                <w:sz w:val="30"/>
                <w:szCs w:val="30"/>
              </w:rPr>
            </w:pPr>
            <w:r w:rsidRPr="005A076E">
              <w:rPr>
                <w:sz w:val="30"/>
                <w:szCs w:val="30"/>
                <w:lang w:eastAsia="x-none"/>
              </w:rPr>
              <w:t>от                       20     г. №</w:t>
            </w:r>
            <w:proofErr w:type="gramStart"/>
            <w:r w:rsidRPr="005D024A">
              <w:rPr>
                <w:szCs w:val="24"/>
                <w:lang w:eastAsia="x-none"/>
              </w:rPr>
              <w:t>        </w:t>
            </w:r>
            <w:r w:rsidR="00881BE0" w:rsidRPr="007E7A94">
              <w:rPr>
                <w:color w:val="FFFFFF" w:themeColor="background1"/>
                <w:sz w:val="30"/>
                <w:szCs w:val="30"/>
              </w:rPr>
              <w:t>.</w:t>
            </w:r>
            <w:proofErr w:type="gramEnd"/>
          </w:p>
        </w:tc>
      </w:tr>
    </w:tbl>
    <w:p w14:paraId="377CA9D1" w14:textId="77777777" w:rsidR="00B23573" w:rsidRDefault="00B23573" w:rsidP="005A076E">
      <w:pPr>
        <w:spacing w:after="0" w:line="240" w:lineRule="auto"/>
        <w:jc w:val="center"/>
        <w:rPr>
          <w:sz w:val="30"/>
          <w:szCs w:val="30"/>
        </w:rPr>
      </w:pPr>
    </w:p>
    <w:p w14:paraId="448B926A" w14:textId="77777777" w:rsidR="00605364" w:rsidRDefault="00605364" w:rsidP="005A076E">
      <w:pPr>
        <w:spacing w:after="0" w:line="240" w:lineRule="auto"/>
        <w:jc w:val="center"/>
        <w:rPr>
          <w:sz w:val="30"/>
          <w:szCs w:val="30"/>
        </w:rPr>
      </w:pPr>
    </w:p>
    <w:p w14:paraId="397CBE08" w14:textId="1D608CD4" w:rsidR="00067BD3" w:rsidRPr="00634B68" w:rsidRDefault="00863A88" w:rsidP="00F84FF4">
      <w:pPr>
        <w:spacing w:after="0" w:line="240" w:lineRule="auto"/>
        <w:jc w:val="center"/>
        <w:rPr>
          <w:rFonts w:cs="Times New Roman"/>
          <w:b/>
          <w:sz w:val="30"/>
          <w:szCs w:val="30"/>
        </w:rPr>
      </w:pPr>
      <w:r w:rsidRPr="00BE19FD">
        <w:rPr>
          <w:rFonts w:ascii="Times New Roman Полужирный" w:hAnsi="Times New Roman Полужирный"/>
          <w:b/>
          <w:caps/>
          <w:noProof/>
          <w:sz w:val="30"/>
          <w:szCs w:val="30"/>
        </w:rPr>
        <w:t>справочник</w:t>
      </w:r>
      <w:r w:rsidR="00DF534A" w:rsidRPr="002F01C5">
        <w:rPr>
          <w:rFonts w:ascii="Times New Roman Полужирный" w:hAnsi="Times New Roman Полужирный"/>
          <w:b/>
          <w:caps/>
          <w:noProof/>
          <w:sz w:val="30"/>
          <w:szCs w:val="30"/>
        </w:rPr>
        <w:br/>
      </w:r>
      <w:r w:rsidR="00B04583" w:rsidRPr="00B04583">
        <w:rPr>
          <w:rFonts w:cs="Times New Roman"/>
          <w:b/>
          <w:sz w:val="30"/>
          <w:szCs w:val="30"/>
        </w:rPr>
        <w:t xml:space="preserve">признаков и свойств </w:t>
      </w:r>
      <w:r w:rsidR="00871E0E" w:rsidRPr="00B04583">
        <w:rPr>
          <w:rFonts w:cs="Times New Roman"/>
          <w:b/>
          <w:sz w:val="30"/>
          <w:szCs w:val="30"/>
        </w:rPr>
        <w:t>сорт</w:t>
      </w:r>
      <w:r w:rsidR="00871E0E">
        <w:rPr>
          <w:rFonts w:cs="Times New Roman"/>
          <w:b/>
          <w:sz w:val="30"/>
          <w:szCs w:val="30"/>
        </w:rPr>
        <w:t xml:space="preserve">ов </w:t>
      </w:r>
      <w:r w:rsidR="00634B68" w:rsidRPr="00634B68">
        <w:rPr>
          <w:rFonts w:cs="Times New Roman"/>
          <w:b/>
          <w:sz w:val="30"/>
          <w:szCs w:val="30"/>
        </w:rPr>
        <w:t>сельскохозяйственных растений</w:t>
      </w:r>
    </w:p>
    <w:p w14:paraId="76FECFB2" w14:textId="0B3B8FE8" w:rsidR="00F32795" w:rsidRPr="00F32795" w:rsidRDefault="00A00D61" w:rsidP="00F32795">
      <w:pPr>
        <w:pStyle w:val="16"/>
        <w:spacing w:before="360" w:beforeAutospacing="0" w:after="360" w:afterAutospacing="0"/>
        <w:outlineLvl w:val="0"/>
        <w:rPr>
          <w:rFonts w:cs="Times New Roman"/>
          <w:szCs w:val="30"/>
        </w:rPr>
      </w:pPr>
      <w:r>
        <w:rPr>
          <w:lang w:val="en-US"/>
        </w:rPr>
        <w:t>I</w:t>
      </w:r>
      <w:r w:rsidRPr="00CB038B">
        <w:t>.</w:t>
      </w:r>
      <w:r w:rsidR="00DC711D">
        <w:t> </w:t>
      </w:r>
      <w:r w:rsidR="007C7C18">
        <w:rPr>
          <w:noProof/>
        </w:rPr>
        <w:t>Д</w:t>
      </w:r>
      <w:r w:rsidR="007C7C18" w:rsidRPr="007C7C18">
        <w:rPr>
          <w:noProof/>
        </w:rPr>
        <w:t>етализированные сведения</w:t>
      </w:r>
      <w:r w:rsidR="0002719D">
        <w:rPr>
          <w:noProof/>
        </w:rPr>
        <w:t xml:space="preserve"> </w:t>
      </w:r>
      <w:r w:rsidR="00863A88">
        <w:rPr>
          <w:noProof/>
        </w:rPr>
        <w:t xml:space="preserve">справочника </w:t>
      </w:r>
    </w:p>
    <w:tbl>
      <w:tblPr>
        <w:tblStyle w:val="aff4"/>
        <w:tblW w:w="5000" w:type="pct"/>
        <w:tblLook w:val="04A0" w:firstRow="1" w:lastRow="0" w:firstColumn="1" w:lastColumn="0" w:noHBand="0" w:noVBand="1"/>
      </w:tblPr>
      <w:tblGrid>
        <w:gridCol w:w="2027"/>
        <w:gridCol w:w="2904"/>
        <w:gridCol w:w="4640"/>
      </w:tblGrid>
      <w:tr w:rsidR="00BE19FD" w:rsidRPr="00A54FC2" w14:paraId="10FCA4DA" w14:textId="77777777" w:rsidTr="004C07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276"/>
        </w:trPr>
        <w:tc>
          <w:tcPr>
            <w:tcW w:w="2027" w:type="dxa"/>
            <w:vMerge w:val="restart"/>
          </w:tcPr>
          <w:p w14:paraId="244F5F97" w14:textId="785841F2" w:rsidR="00BE19FD" w:rsidRPr="00A54FC2" w:rsidRDefault="00BE19FD" w:rsidP="004C07E4">
            <w:pPr>
              <w:jc w:val="left"/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</w:rPr>
              <w:t xml:space="preserve">Код </w:t>
            </w:r>
            <w:r>
              <w:rPr>
                <w:noProof/>
                <w:sz w:val="24"/>
                <w:szCs w:val="24"/>
              </w:rPr>
              <w:t>раздела</w:t>
            </w:r>
          </w:p>
        </w:tc>
        <w:tc>
          <w:tcPr>
            <w:tcW w:w="2904" w:type="dxa"/>
            <w:vMerge w:val="restart"/>
          </w:tcPr>
          <w:p w14:paraId="1412EA5E" w14:textId="49B81D29" w:rsidR="00BE19FD" w:rsidRPr="00A54FC2" w:rsidRDefault="00BE19FD" w:rsidP="004C07E4">
            <w:pPr>
              <w:jc w:val="left"/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</w:rPr>
              <w:t xml:space="preserve">Код значения признака сорта </w:t>
            </w:r>
            <w:r w:rsidR="00634B68" w:rsidRPr="00634B68">
              <w:rPr>
                <w:noProof/>
                <w:sz w:val="24"/>
                <w:szCs w:val="24"/>
              </w:rPr>
              <w:t>сельскохозяйственн</w:t>
            </w:r>
            <w:r w:rsidR="00634B68">
              <w:rPr>
                <w:noProof/>
                <w:sz w:val="24"/>
                <w:szCs w:val="24"/>
              </w:rPr>
              <w:t>ых</w:t>
            </w:r>
            <w:r w:rsidR="00634B68" w:rsidRPr="00634B68">
              <w:rPr>
                <w:noProof/>
                <w:sz w:val="24"/>
                <w:szCs w:val="24"/>
              </w:rPr>
              <w:t xml:space="preserve"> растений</w:t>
            </w:r>
          </w:p>
        </w:tc>
        <w:tc>
          <w:tcPr>
            <w:tcW w:w="4640" w:type="dxa"/>
            <w:vMerge w:val="restart"/>
          </w:tcPr>
          <w:p w14:paraId="2A5EC6C8" w14:textId="06730898" w:rsidR="00BE19FD" w:rsidRPr="00A54FC2" w:rsidRDefault="00BE19FD" w:rsidP="004C07E4">
            <w:pPr>
              <w:jc w:val="left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Наименование </w:t>
            </w:r>
            <w:r w:rsidR="00634B68" w:rsidRPr="00A54FC2">
              <w:rPr>
                <w:noProof/>
                <w:sz w:val="24"/>
                <w:szCs w:val="24"/>
              </w:rPr>
              <w:t xml:space="preserve">признака сорта </w:t>
            </w:r>
            <w:r w:rsidR="00634B68" w:rsidRPr="00634B68">
              <w:rPr>
                <w:noProof/>
                <w:sz w:val="24"/>
                <w:szCs w:val="24"/>
              </w:rPr>
              <w:t>сельскохозяйственн</w:t>
            </w:r>
            <w:r w:rsidR="00634B68">
              <w:rPr>
                <w:noProof/>
                <w:sz w:val="24"/>
                <w:szCs w:val="24"/>
              </w:rPr>
              <w:t>ых</w:t>
            </w:r>
            <w:r w:rsidR="00634B68" w:rsidRPr="00634B68">
              <w:rPr>
                <w:noProof/>
                <w:sz w:val="24"/>
                <w:szCs w:val="24"/>
              </w:rPr>
              <w:t xml:space="preserve"> растений</w:t>
            </w:r>
          </w:p>
        </w:tc>
      </w:tr>
      <w:tr w:rsidR="00BE19FD" w:rsidRPr="00A54FC2" w14:paraId="734DCD30" w14:textId="77777777" w:rsidTr="004C07E4">
        <w:trPr>
          <w:trHeight w:val="276"/>
        </w:trPr>
        <w:tc>
          <w:tcPr>
            <w:tcW w:w="2027" w:type="dxa"/>
            <w:vMerge/>
          </w:tcPr>
          <w:p w14:paraId="474CE988" w14:textId="77777777" w:rsidR="00BE19FD" w:rsidRPr="00A54FC2" w:rsidRDefault="00BE19FD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  <w:vMerge/>
          </w:tcPr>
          <w:p w14:paraId="6CA7D1EE" w14:textId="77777777" w:rsidR="00BE19FD" w:rsidRPr="00A54FC2" w:rsidRDefault="00BE19FD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4640" w:type="dxa"/>
            <w:vMerge/>
          </w:tcPr>
          <w:p w14:paraId="189DA84A" w14:textId="77777777" w:rsidR="00BE19FD" w:rsidRPr="00A54FC2" w:rsidRDefault="00BE19FD" w:rsidP="004C07E4">
            <w:pPr>
              <w:rPr>
                <w:noProof/>
                <w:sz w:val="24"/>
                <w:szCs w:val="24"/>
              </w:rPr>
            </w:pPr>
          </w:p>
        </w:tc>
      </w:tr>
      <w:tr w:rsidR="00114FCE" w:rsidRPr="00A54FC2" w14:paraId="4D447EE6" w14:textId="77777777" w:rsidTr="004C07E4">
        <w:tc>
          <w:tcPr>
            <w:tcW w:w="2027" w:type="dxa"/>
          </w:tcPr>
          <w:p w14:paraId="53B6C08C" w14:textId="603B125D" w:rsidR="00114FCE" w:rsidRDefault="00114FCE" w:rsidP="004C07E4">
            <w:pPr>
              <w:tabs>
                <w:tab w:val="left" w:pos="540"/>
              </w:tabs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</w:p>
        </w:tc>
        <w:tc>
          <w:tcPr>
            <w:tcW w:w="7544" w:type="dxa"/>
            <w:gridSpan w:val="2"/>
          </w:tcPr>
          <w:p w14:paraId="61B08E00" w14:textId="51B0E414" w:rsidR="00114FCE" w:rsidRPr="00A54FC2" w:rsidRDefault="00114FCE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 w:themeColor="text1"/>
                <w:sz w:val="24"/>
                <w:szCs w:val="24"/>
              </w:rPr>
              <w:t>Категор</w:t>
            </w:r>
            <w:r>
              <w:rPr>
                <w:color w:val="000000" w:themeColor="text1"/>
                <w:sz w:val="24"/>
                <w:szCs w:val="24"/>
              </w:rPr>
              <w:t>ии</w:t>
            </w:r>
          </w:p>
        </w:tc>
      </w:tr>
      <w:tr w:rsidR="006D5F81" w:rsidRPr="00A54FC2" w14:paraId="470693C8" w14:textId="77777777" w:rsidTr="004C07E4">
        <w:tc>
          <w:tcPr>
            <w:tcW w:w="2027" w:type="dxa"/>
          </w:tcPr>
          <w:p w14:paraId="121AAAA6" w14:textId="05617A7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4115A94" w14:textId="3B5D7705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01</w:t>
            </w:r>
          </w:p>
        </w:tc>
        <w:tc>
          <w:tcPr>
            <w:tcW w:w="4640" w:type="dxa"/>
          </w:tcPr>
          <w:p w14:paraId="7D51D288" w14:textId="46E37391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ростой гибрид</w:t>
            </w:r>
          </w:p>
        </w:tc>
      </w:tr>
      <w:tr w:rsidR="006D5F81" w:rsidRPr="00A54FC2" w14:paraId="3399F6AB" w14:textId="77777777" w:rsidTr="004C07E4">
        <w:tc>
          <w:tcPr>
            <w:tcW w:w="2027" w:type="dxa"/>
          </w:tcPr>
          <w:p w14:paraId="62603A8B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0B2CD00" w14:textId="40F36EAD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02</w:t>
            </w:r>
          </w:p>
        </w:tc>
        <w:tc>
          <w:tcPr>
            <w:tcW w:w="4640" w:type="dxa"/>
          </w:tcPr>
          <w:p w14:paraId="3D34F4A3" w14:textId="1792746C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ложный гибрид</w:t>
            </w:r>
          </w:p>
        </w:tc>
      </w:tr>
      <w:tr w:rsidR="006D5F81" w:rsidRPr="00A54FC2" w14:paraId="0946E6F1" w14:textId="77777777" w:rsidTr="004C07E4">
        <w:tc>
          <w:tcPr>
            <w:tcW w:w="2027" w:type="dxa"/>
          </w:tcPr>
          <w:p w14:paraId="3498D5B7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64B8DEB" w14:textId="102FDC1C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03</w:t>
            </w:r>
          </w:p>
        </w:tc>
        <w:tc>
          <w:tcPr>
            <w:tcW w:w="4640" w:type="dxa"/>
          </w:tcPr>
          <w:p w14:paraId="70E12B4C" w14:textId="716DD255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линия</w:t>
            </w:r>
          </w:p>
        </w:tc>
      </w:tr>
      <w:tr w:rsidR="006D5F81" w:rsidRPr="00A54FC2" w14:paraId="2877CD11" w14:textId="77777777" w:rsidTr="004C07E4">
        <w:tc>
          <w:tcPr>
            <w:tcW w:w="2027" w:type="dxa"/>
          </w:tcPr>
          <w:p w14:paraId="0016676C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68A52BA" w14:textId="700AF6B0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04</w:t>
            </w:r>
          </w:p>
        </w:tc>
        <w:tc>
          <w:tcPr>
            <w:tcW w:w="4640" w:type="dxa"/>
          </w:tcPr>
          <w:p w14:paraId="796EBDE4" w14:textId="681E0A59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родительский компонент</w:t>
            </w:r>
          </w:p>
        </w:tc>
      </w:tr>
      <w:tr w:rsidR="006D5F81" w:rsidRPr="00A54FC2" w14:paraId="49C8CE1A" w14:textId="77777777" w:rsidTr="004C07E4">
        <w:tc>
          <w:tcPr>
            <w:tcW w:w="2027" w:type="dxa"/>
          </w:tcPr>
          <w:p w14:paraId="1702CBB0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14CCF7D" w14:textId="6CAD6BC2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05</w:t>
            </w:r>
          </w:p>
        </w:tc>
        <w:tc>
          <w:tcPr>
            <w:tcW w:w="4640" w:type="dxa"/>
          </w:tcPr>
          <w:p w14:paraId="20326E93" w14:textId="6246EF98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трехлинейный гибрид</w:t>
            </w:r>
          </w:p>
        </w:tc>
      </w:tr>
      <w:tr w:rsidR="006D5F81" w:rsidRPr="00A54FC2" w14:paraId="6107A351" w14:textId="77777777" w:rsidTr="004C07E4">
        <w:tc>
          <w:tcPr>
            <w:tcW w:w="2027" w:type="dxa"/>
          </w:tcPr>
          <w:p w14:paraId="379786F9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B21DBE4" w14:textId="642E1A73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06</w:t>
            </w:r>
          </w:p>
        </w:tc>
        <w:tc>
          <w:tcPr>
            <w:tcW w:w="4640" w:type="dxa"/>
          </w:tcPr>
          <w:p w14:paraId="088B3F4A" w14:textId="11090039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гибрид первого поколения</w:t>
            </w:r>
          </w:p>
        </w:tc>
      </w:tr>
      <w:tr w:rsidR="006D5F81" w:rsidRPr="00A54FC2" w14:paraId="4B14A340" w14:textId="77777777" w:rsidTr="004C07E4">
        <w:tc>
          <w:tcPr>
            <w:tcW w:w="2027" w:type="dxa"/>
          </w:tcPr>
          <w:p w14:paraId="7D11456C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AA128C3" w14:textId="3942E817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07</w:t>
            </w:r>
          </w:p>
        </w:tc>
        <w:tc>
          <w:tcPr>
            <w:tcW w:w="4640" w:type="dxa"/>
          </w:tcPr>
          <w:p w14:paraId="4D2CCF2C" w14:textId="3D3018DD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ортолинейный гибрид</w:t>
            </w:r>
          </w:p>
        </w:tc>
      </w:tr>
      <w:tr w:rsidR="006D5F81" w:rsidRPr="00A54FC2" w14:paraId="59A5A1FF" w14:textId="77777777" w:rsidTr="004C07E4">
        <w:tc>
          <w:tcPr>
            <w:tcW w:w="2027" w:type="dxa"/>
          </w:tcPr>
          <w:p w14:paraId="71C7A70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3600DD7" w14:textId="130E0FDC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08</w:t>
            </w:r>
          </w:p>
        </w:tc>
        <w:tc>
          <w:tcPr>
            <w:tcW w:w="4640" w:type="dxa"/>
          </w:tcPr>
          <w:p w14:paraId="5A1B0542" w14:textId="5A3CD621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п</w:t>
            </w:r>
            <w:r w:rsidRPr="00A54FC2">
              <w:rPr>
                <w:color w:val="000000"/>
                <w:sz w:val="24"/>
                <w:szCs w:val="24"/>
              </w:rPr>
              <w:t>ростой модифицированный гибрид</w:t>
            </w:r>
          </w:p>
        </w:tc>
      </w:tr>
      <w:tr w:rsidR="006D5F81" w:rsidRPr="00A54FC2" w14:paraId="538F0C52" w14:textId="77777777" w:rsidTr="004C07E4">
        <w:tc>
          <w:tcPr>
            <w:tcW w:w="2027" w:type="dxa"/>
          </w:tcPr>
          <w:p w14:paraId="4244987E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C9ADFFB" w14:textId="7CBD2898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09</w:t>
            </w:r>
          </w:p>
        </w:tc>
        <w:tc>
          <w:tcPr>
            <w:tcW w:w="4640" w:type="dxa"/>
          </w:tcPr>
          <w:p w14:paraId="523B99FB" w14:textId="6AEF8CD2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п</w:t>
            </w:r>
            <w:r w:rsidRPr="00A54FC2">
              <w:rPr>
                <w:color w:val="000000"/>
                <w:sz w:val="24"/>
                <w:szCs w:val="24"/>
              </w:rPr>
              <w:t>ростой межлинейный гибрид</w:t>
            </w:r>
          </w:p>
        </w:tc>
      </w:tr>
      <w:tr w:rsidR="006D5F81" w:rsidRPr="00A54FC2" w14:paraId="5EECE3F4" w14:textId="77777777" w:rsidTr="004C07E4">
        <w:tc>
          <w:tcPr>
            <w:tcW w:w="2027" w:type="dxa"/>
          </w:tcPr>
          <w:p w14:paraId="31D89356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C991325" w14:textId="3FA35DD1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4640" w:type="dxa"/>
          </w:tcPr>
          <w:p w14:paraId="79FC4B97" w14:textId="02FA5685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т</w:t>
            </w:r>
            <w:r w:rsidRPr="00A54FC2">
              <w:rPr>
                <w:color w:val="000000"/>
                <w:sz w:val="24"/>
                <w:szCs w:val="24"/>
              </w:rPr>
              <w:t>рехлинейный модифицированный гибрид</w:t>
            </w:r>
          </w:p>
        </w:tc>
      </w:tr>
      <w:tr w:rsidR="006D5F81" w:rsidRPr="00A54FC2" w14:paraId="10B81286" w14:textId="77777777" w:rsidTr="004C07E4">
        <w:tc>
          <w:tcPr>
            <w:tcW w:w="2027" w:type="dxa"/>
          </w:tcPr>
          <w:p w14:paraId="40F1EA79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BBCEDD7" w14:textId="3952F702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11</w:t>
            </w:r>
          </w:p>
        </w:tc>
        <w:tc>
          <w:tcPr>
            <w:tcW w:w="4640" w:type="dxa"/>
          </w:tcPr>
          <w:p w14:paraId="7235B044" w14:textId="58D5D41A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д</w:t>
            </w:r>
            <w:r w:rsidRPr="00A54FC2">
              <w:rPr>
                <w:color w:val="000000"/>
                <w:sz w:val="24"/>
                <w:szCs w:val="24"/>
              </w:rPr>
              <w:t>войной межлинейный гибрид</w:t>
            </w:r>
          </w:p>
        </w:tc>
      </w:tr>
      <w:tr w:rsidR="006D5F81" w:rsidRPr="00A54FC2" w14:paraId="6ACA8487" w14:textId="77777777" w:rsidTr="004C07E4">
        <w:tc>
          <w:tcPr>
            <w:tcW w:w="2027" w:type="dxa"/>
          </w:tcPr>
          <w:p w14:paraId="00AB4EDD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6FD1FE5" w14:textId="608CEA40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4640" w:type="dxa"/>
          </w:tcPr>
          <w:p w14:paraId="551391BB" w14:textId="1E36D499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д</w:t>
            </w:r>
            <w:r w:rsidRPr="00A54FC2">
              <w:rPr>
                <w:color w:val="000000"/>
                <w:sz w:val="24"/>
                <w:szCs w:val="24"/>
              </w:rPr>
              <w:t>войной межлинейный модифицированный гибрид</w:t>
            </w:r>
          </w:p>
        </w:tc>
      </w:tr>
      <w:tr w:rsidR="006D5F81" w:rsidRPr="00A54FC2" w14:paraId="4854CE90" w14:textId="77777777" w:rsidTr="004C07E4">
        <w:tc>
          <w:tcPr>
            <w:tcW w:w="2027" w:type="dxa"/>
          </w:tcPr>
          <w:p w14:paraId="764B27D3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C43C25D" w14:textId="65E20571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13</w:t>
            </w:r>
          </w:p>
        </w:tc>
        <w:tc>
          <w:tcPr>
            <w:tcW w:w="4640" w:type="dxa"/>
          </w:tcPr>
          <w:p w14:paraId="3B3DAE4F" w14:textId="727F6055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четырехлинейный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 гибрид</w:t>
            </w:r>
          </w:p>
        </w:tc>
      </w:tr>
      <w:tr w:rsidR="006D5F81" w:rsidRPr="00A54FC2" w14:paraId="1A37FE16" w14:textId="77777777" w:rsidTr="004C07E4">
        <w:tc>
          <w:tcPr>
            <w:tcW w:w="2027" w:type="dxa"/>
          </w:tcPr>
          <w:p w14:paraId="78853730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9A31437" w14:textId="11BFAA5B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14</w:t>
            </w:r>
          </w:p>
        </w:tc>
        <w:tc>
          <w:tcPr>
            <w:tcW w:w="4640" w:type="dxa"/>
          </w:tcPr>
          <w:p w14:paraId="3E3534D1" w14:textId="084E1302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пятилинейный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 гибрид</w:t>
            </w:r>
          </w:p>
        </w:tc>
      </w:tr>
      <w:tr w:rsidR="006D5F81" w:rsidRPr="00A54FC2" w14:paraId="32477B1E" w14:textId="77777777" w:rsidTr="004C07E4">
        <w:tc>
          <w:tcPr>
            <w:tcW w:w="2027" w:type="dxa"/>
          </w:tcPr>
          <w:p w14:paraId="711B4265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DCF0392" w14:textId="235FE773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4640" w:type="dxa"/>
          </w:tcPr>
          <w:p w14:paraId="4286390D" w14:textId="044DF993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шестилинейный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 гибрид</w:t>
            </w:r>
          </w:p>
        </w:tc>
      </w:tr>
      <w:tr w:rsidR="006D5F81" w:rsidRPr="00A54FC2" w14:paraId="6C642741" w14:textId="77777777" w:rsidTr="004C07E4">
        <w:tc>
          <w:tcPr>
            <w:tcW w:w="2027" w:type="dxa"/>
          </w:tcPr>
          <w:p w14:paraId="7B4B0E1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9690458" w14:textId="009A3A15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16</w:t>
            </w:r>
          </w:p>
        </w:tc>
        <w:tc>
          <w:tcPr>
            <w:tcW w:w="4640" w:type="dxa"/>
          </w:tcPr>
          <w:p w14:paraId="7695D047" w14:textId="08B56F98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гибридная популяция</w:t>
            </w:r>
          </w:p>
        </w:tc>
      </w:tr>
      <w:tr w:rsidR="006D5F81" w:rsidRPr="00A54FC2" w14:paraId="2F96EA2A" w14:textId="77777777" w:rsidTr="004C07E4">
        <w:tc>
          <w:tcPr>
            <w:tcW w:w="2027" w:type="dxa"/>
          </w:tcPr>
          <w:p w14:paraId="5942E55E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666319E" w14:textId="0566A55E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17</w:t>
            </w:r>
          </w:p>
        </w:tc>
        <w:tc>
          <w:tcPr>
            <w:tcW w:w="4640" w:type="dxa"/>
          </w:tcPr>
          <w:p w14:paraId="3209733E" w14:textId="65302081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орт</w:t>
            </w:r>
          </w:p>
        </w:tc>
      </w:tr>
      <w:tr w:rsidR="006D5F81" w:rsidRPr="00A54FC2" w14:paraId="2090B17B" w14:textId="77777777" w:rsidTr="004C07E4">
        <w:tc>
          <w:tcPr>
            <w:tcW w:w="2027" w:type="dxa"/>
          </w:tcPr>
          <w:p w14:paraId="4BA22287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61363A5" w14:textId="0CA23A4D" w:rsidR="006D5F81" w:rsidRPr="00A54FC2" w:rsidRDefault="0069650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6D5F81" w:rsidRPr="00A54FC2">
              <w:rPr>
                <w:color w:val="000000"/>
                <w:sz w:val="24"/>
                <w:szCs w:val="24"/>
              </w:rPr>
              <w:t>18</w:t>
            </w:r>
          </w:p>
        </w:tc>
        <w:tc>
          <w:tcPr>
            <w:tcW w:w="4640" w:type="dxa"/>
          </w:tcPr>
          <w:p w14:paraId="4311E526" w14:textId="3886B252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у</w:t>
            </w:r>
            <w:r w:rsidRPr="00A54FC2">
              <w:rPr>
                <w:color w:val="000000"/>
                <w:sz w:val="24"/>
                <w:szCs w:val="24"/>
              </w:rPr>
              <w:t xml:space="preserve">стойчивость к ингибиторам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ацетолактат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синтазы</w:t>
            </w:r>
            <w:proofErr w:type="spellEnd"/>
          </w:p>
        </w:tc>
      </w:tr>
      <w:tr w:rsidR="006D5F81" w:rsidRPr="00A54FC2" w14:paraId="392F6C62" w14:textId="77777777" w:rsidTr="004C07E4">
        <w:tc>
          <w:tcPr>
            <w:tcW w:w="2027" w:type="dxa"/>
          </w:tcPr>
          <w:p w14:paraId="0CCAE7A2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F24FAAE" w14:textId="7B3971F9" w:rsidR="006D5F81" w:rsidRPr="00A54FC2" w:rsidRDefault="00696501" w:rsidP="00473E18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A</w:t>
            </w:r>
            <w:r w:rsidR="00473E18">
              <w:rPr>
                <w:color w:val="000000"/>
                <w:sz w:val="24"/>
                <w:szCs w:val="24"/>
              </w:rPr>
              <w:t>20</w:t>
            </w:r>
          </w:p>
        </w:tc>
        <w:tc>
          <w:tcPr>
            <w:tcW w:w="4640" w:type="dxa"/>
          </w:tcPr>
          <w:p w14:paraId="0B7F9979" w14:textId="071FD598" w:rsidR="006D5F81" w:rsidRPr="00164C8F" w:rsidRDefault="00164C8F" w:rsidP="004C07E4">
            <w:pPr>
              <w:rPr>
                <w:noProof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сорт-клон</w:t>
            </w:r>
          </w:p>
        </w:tc>
      </w:tr>
      <w:tr w:rsidR="00D62CC1" w:rsidRPr="00A54FC2" w14:paraId="6DE9C305" w14:textId="77777777" w:rsidTr="004C07E4">
        <w:tc>
          <w:tcPr>
            <w:tcW w:w="2027" w:type="dxa"/>
          </w:tcPr>
          <w:p w14:paraId="203E0D15" w14:textId="681B5E69" w:rsidR="00D62CC1" w:rsidRPr="00A54FC2" w:rsidRDefault="00D62CC1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</w:p>
        </w:tc>
        <w:tc>
          <w:tcPr>
            <w:tcW w:w="7544" w:type="dxa"/>
            <w:gridSpan w:val="2"/>
          </w:tcPr>
          <w:p w14:paraId="334B618A" w14:textId="660ADEDE" w:rsidR="00D62CC1" w:rsidRPr="00A54FC2" w:rsidRDefault="00D62CC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 w:themeColor="text1"/>
                <w:sz w:val="24"/>
                <w:szCs w:val="24"/>
              </w:rPr>
              <w:t>Направлени</w:t>
            </w:r>
            <w:r w:rsidR="007A4B12">
              <w:rPr>
                <w:color w:val="000000" w:themeColor="text1"/>
                <w:sz w:val="24"/>
                <w:szCs w:val="24"/>
              </w:rPr>
              <w:t>я</w:t>
            </w:r>
            <w:r w:rsidRPr="00A54FC2">
              <w:rPr>
                <w:color w:val="000000" w:themeColor="text1"/>
                <w:sz w:val="24"/>
                <w:szCs w:val="24"/>
              </w:rPr>
              <w:t xml:space="preserve"> использования</w:t>
            </w:r>
          </w:p>
        </w:tc>
      </w:tr>
      <w:tr w:rsidR="006D5F81" w:rsidRPr="00A54FC2" w14:paraId="74172660" w14:textId="77777777" w:rsidTr="004C07E4">
        <w:tc>
          <w:tcPr>
            <w:tcW w:w="2027" w:type="dxa"/>
          </w:tcPr>
          <w:p w14:paraId="790B62D4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4DB4C7C" w14:textId="6E436D47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01</w:t>
            </w:r>
          </w:p>
        </w:tc>
        <w:tc>
          <w:tcPr>
            <w:tcW w:w="4640" w:type="dxa"/>
          </w:tcPr>
          <w:p w14:paraId="50D77101" w14:textId="1632929B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амилозный</w:t>
            </w:r>
            <w:proofErr w:type="spellEnd"/>
          </w:p>
        </w:tc>
      </w:tr>
      <w:tr w:rsidR="006D5F81" w:rsidRPr="00A54FC2" w14:paraId="2E54CA8B" w14:textId="77777777" w:rsidTr="004C07E4">
        <w:tc>
          <w:tcPr>
            <w:tcW w:w="2027" w:type="dxa"/>
          </w:tcPr>
          <w:p w14:paraId="37282A1C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AE44A1E" w14:textId="48C1CEE8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02</w:t>
            </w:r>
          </w:p>
        </w:tc>
        <w:tc>
          <w:tcPr>
            <w:tcW w:w="4640" w:type="dxa"/>
          </w:tcPr>
          <w:p w14:paraId="36DBEE61" w14:textId="3000013B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ароматичный</w:t>
            </w:r>
          </w:p>
        </w:tc>
      </w:tr>
      <w:tr w:rsidR="006D5F81" w:rsidRPr="00A54FC2" w14:paraId="5E679865" w14:textId="77777777" w:rsidTr="004C07E4">
        <w:tc>
          <w:tcPr>
            <w:tcW w:w="2027" w:type="dxa"/>
          </w:tcPr>
          <w:p w14:paraId="05EB0D6B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56E69F6" w14:textId="6F7BC1A8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03</w:t>
            </w:r>
          </w:p>
        </w:tc>
        <w:tc>
          <w:tcPr>
            <w:tcW w:w="4640" w:type="dxa"/>
          </w:tcPr>
          <w:p w14:paraId="61DFB675" w14:textId="50DF788A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белосемянный</w:t>
            </w:r>
            <w:proofErr w:type="spellEnd"/>
          </w:p>
        </w:tc>
      </w:tr>
      <w:tr w:rsidR="006D5F81" w:rsidRPr="00A54FC2" w14:paraId="2565D2B1" w14:textId="77777777" w:rsidTr="004C07E4">
        <w:tc>
          <w:tcPr>
            <w:tcW w:w="2027" w:type="dxa"/>
          </w:tcPr>
          <w:p w14:paraId="474E4397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083DD16" w14:textId="4D42D81B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04</w:t>
            </w:r>
          </w:p>
        </w:tc>
        <w:tc>
          <w:tcPr>
            <w:tcW w:w="4640" w:type="dxa"/>
          </w:tcPr>
          <w:p w14:paraId="542B8A4F" w14:textId="7845DE01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газонная трава</w:t>
            </w:r>
          </w:p>
        </w:tc>
      </w:tr>
      <w:tr w:rsidR="006D5F81" w:rsidRPr="00A54FC2" w14:paraId="2A6CC513" w14:textId="77777777" w:rsidTr="004C07E4">
        <w:tc>
          <w:tcPr>
            <w:tcW w:w="2027" w:type="dxa"/>
          </w:tcPr>
          <w:p w14:paraId="4E50898C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2B99103" w14:textId="3446C3F2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05</w:t>
            </w:r>
          </w:p>
        </w:tc>
        <w:tc>
          <w:tcPr>
            <w:tcW w:w="4640" w:type="dxa"/>
          </w:tcPr>
          <w:p w14:paraId="69F656CC" w14:textId="7AF57BBE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двустороннее</w:t>
            </w:r>
          </w:p>
        </w:tc>
      </w:tr>
      <w:tr w:rsidR="006D5F81" w:rsidRPr="00A54FC2" w14:paraId="7D95BC6C" w14:textId="77777777" w:rsidTr="004C07E4">
        <w:tc>
          <w:tcPr>
            <w:tcW w:w="2027" w:type="dxa"/>
          </w:tcPr>
          <w:p w14:paraId="29D13223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97D2016" w14:textId="2C15C109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06</w:t>
            </w:r>
          </w:p>
        </w:tc>
        <w:tc>
          <w:tcPr>
            <w:tcW w:w="4640" w:type="dxa"/>
          </w:tcPr>
          <w:p w14:paraId="419EA110" w14:textId="4659EC4E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декоративные</w:t>
            </w:r>
          </w:p>
        </w:tc>
      </w:tr>
      <w:tr w:rsidR="006D5F81" w:rsidRPr="00A54FC2" w14:paraId="0A3CA1E0" w14:textId="77777777" w:rsidTr="004C07E4">
        <w:tc>
          <w:tcPr>
            <w:tcW w:w="2027" w:type="dxa"/>
          </w:tcPr>
          <w:p w14:paraId="746A84B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572B966" w14:textId="0E2FBBF1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07</w:t>
            </w:r>
          </w:p>
        </w:tc>
        <w:tc>
          <w:tcPr>
            <w:tcW w:w="4640" w:type="dxa"/>
          </w:tcPr>
          <w:p w14:paraId="09D6A31F" w14:textId="4D8EB9AD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длиннозерный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 и </w:t>
            </w:r>
            <w:proofErr w:type="gramStart"/>
            <w:r w:rsidRPr="00A54FC2">
              <w:rPr>
                <w:color w:val="000000"/>
                <w:sz w:val="24"/>
                <w:szCs w:val="24"/>
              </w:rPr>
              <w:t>ценный</w:t>
            </w:r>
            <w:proofErr w:type="gramEnd"/>
            <w:r w:rsidRPr="00A54FC2">
              <w:rPr>
                <w:color w:val="000000"/>
                <w:sz w:val="24"/>
                <w:szCs w:val="24"/>
              </w:rPr>
              <w:t xml:space="preserve"> по качеству</w:t>
            </w:r>
          </w:p>
        </w:tc>
      </w:tr>
      <w:tr w:rsidR="006D5F81" w:rsidRPr="00A54FC2" w14:paraId="06F587FC" w14:textId="77777777" w:rsidTr="004C07E4">
        <w:tc>
          <w:tcPr>
            <w:tcW w:w="2027" w:type="dxa"/>
          </w:tcPr>
          <w:p w14:paraId="531AB809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3130ACF" w14:textId="29FB71B8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08</w:t>
            </w:r>
          </w:p>
        </w:tc>
        <w:tc>
          <w:tcPr>
            <w:tcW w:w="4640" w:type="dxa"/>
          </w:tcPr>
          <w:p w14:paraId="5AF1BD3C" w14:textId="6D0C293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для газонов и на корм</w:t>
            </w:r>
          </w:p>
        </w:tc>
      </w:tr>
      <w:tr w:rsidR="006D5F81" w:rsidRPr="00A54FC2" w14:paraId="6F90B8AB" w14:textId="77777777" w:rsidTr="004C07E4">
        <w:tc>
          <w:tcPr>
            <w:tcW w:w="2027" w:type="dxa"/>
          </w:tcPr>
          <w:p w14:paraId="146E7237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C206D23" w14:textId="5A602AEF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09</w:t>
            </w:r>
          </w:p>
        </w:tc>
        <w:tc>
          <w:tcPr>
            <w:tcW w:w="4640" w:type="dxa"/>
          </w:tcPr>
          <w:p w14:paraId="4976D9DC" w14:textId="5D5A8F34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для десертных вин</w:t>
            </w:r>
          </w:p>
        </w:tc>
      </w:tr>
      <w:tr w:rsidR="006D5F81" w:rsidRPr="00A54FC2" w14:paraId="77A81C6F" w14:textId="77777777" w:rsidTr="004C07E4">
        <w:tc>
          <w:tcPr>
            <w:tcW w:w="2027" w:type="dxa"/>
          </w:tcPr>
          <w:p w14:paraId="1E09599B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7BF4EEC" w14:textId="734846AC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4640" w:type="dxa"/>
          </w:tcPr>
          <w:p w14:paraId="755276E5" w14:textId="7A3F7609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для шампанских вин</w:t>
            </w:r>
          </w:p>
        </w:tc>
      </w:tr>
      <w:tr w:rsidR="006D5F81" w:rsidRPr="00A54FC2" w14:paraId="1EF5FCE2" w14:textId="77777777" w:rsidTr="004C07E4">
        <w:tc>
          <w:tcPr>
            <w:tcW w:w="2027" w:type="dxa"/>
          </w:tcPr>
          <w:p w14:paraId="0757C83D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DA96DA7" w14:textId="564CBDBD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11</w:t>
            </w:r>
          </w:p>
        </w:tc>
        <w:tc>
          <w:tcPr>
            <w:tcW w:w="4640" w:type="dxa"/>
          </w:tcPr>
          <w:p w14:paraId="3AE28430" w14:textId="2845AAC3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засолочный</w:t>
            </w:r>
          </w:p>
        </w:tc>
      </w:tr>
      <w:tr w:rsidR="006D5F81" w:rsidRPr="00A54FC2" w14:paraId="23426A80" w14:textId="77777777" w:rsidTr="004C07E4">
        <w:tc>
          <w:tcPr>
            <w:tcW w:w="2027" w:type="dxa"/>
          </w:tcPr>
          <w:p w14:paraId="5DF31C9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29D2A1E" w14:textId="53EBA2B8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4640" w:type="dxa"/>
          </w:tcPr>
          <w:p w14:paraId="4682CEC0" w14:textId="2ABA68F8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зеленец</w:t>
            </w:r>
          </w:p>
        </w:tc>
      </w:tr>
      <w:tr w:rsidR="006D5F81" w:rsidRPr="00A54FC2" w14:paraId="04A6D174" w14:textId="77777777" w:rsidTr="004C07E4">
        <w:tc>
          <w:tcPr>
            <w:tcW w:w="2027" w:type="dxa"/>
          </w:tcPr>
          <w:p w14:paraId="45FC86AB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3C7239E" w14:textId="459F6041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13</w:t>
            </w:r>
          </w:p>
        </w:tc>
        <w:tc>
          <w:tcPr>
            <w:tcW w:w="4640" w:type="dxa"/>
          </w:tcPr>
          <w:p w14:paraId="1F651A18" w14:textId="4A70DFDC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зерно и силос</w:t>
            </w:r>
          </w:p>
        </w:tc>
      </w:tr>
      <w:tr w:rsidR="006D5F81" w:rsidRPr="00A54FC2" w14:paraId="67C52945" w14:textId="77777777" w:rsidTr="004C07E4">
        <w:tc>
          <w:tcPr>
            <w:tcW w:w="2027" w:type="dxa"/>
          </w:tcPr>
          <w:p w14:paraId="0EBE149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D291A09" w14:textId="67F5260D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14</w:t>
            </w:r>
          </w:p>
        </w:tc>
        <w:tc>
          <w:tcPr>
            <w:tcW w:w="4640" w:type="dxa"/>
          </w:tcPr>
          <w:p w14:paraId="2E0743EA" w14:textId="7BA0AAF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зерновой</w:t>
            </w:r>
          </w:p>
        </w:tc>
      </w:tr>
      <w:tr w:rsidR="006D5F81" w:rsidRPr="00A54FC2" w14:paraId="0EFD6EB4" w14:textId="77777777" w:rsidTr="004C07E4">
        <w:tc>
          <w:tcPr>
            <w:tcW w:w="2027" w:type="dxa"/>
          </w:tcPr>
          <w:p w14:paraId="11CD1DED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501C91F" w14:textId="02CF4A75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4640" w:type="dxa"/>
          </w:tcPr>
          <w:p w14:paraId="1512D837" w14:textId="4CD77D7D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зернофуражный</w:t>
            </w:r>
          </w:p>
        </w:tc>
      </w:tr>
      <w:tr w:rsidR="006D5F81" w:rsidRPr="00A54FC2" w14:paraId="71593415" w14:textId="77777777" w:rsidTr="004C07E4">
        <w:tc>
          <w:tcPr>
            <w:tcW w:w="2027" w:type="dxa"/>
          </w:tcPr>
          <w:p w14:paraId="2B8CB620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033AF15" w14:textId="1C269C67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16</w:t>
            </w:r>
          </w:p>
        </w:tc>
        <w:tc>
          <w:tcPr>
            <w:tcW w:w="4640" w:type="dxa"/>
          </w:tcPr>
          <w:p w14:paraId="2A78A4DB" w14:textId="7922254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картофель на сушеные продукты</w:t>
            </w:r>
          </w:p>
        </w:tc>
      </w:tr>
      <w:tr w:rsidR="006D5F81" w:rsidRPr="00A54FC2" w14:paraId="356F706E" w14:textId="77777777" w:rsidTr="004C07E4">
        <w:tc>
          <w:tcPr>
            <w:tcW w:w="2027" w:type="dxa"/>
          </w:tcPr>
          <w:p w14:paraId="062FF142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8472C8B" w14:textId="7BC01321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17</w:t>
            </w:r>
          </w:p>
        </w:tc>
        <w:tc>
          <w:tcPr>
            <w:tcW w:w="4640" w:type="dxa"/>
          </w:tcPr>
          <w:p w14:paraId="12AA96FF" w14:textId="1876EBB5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картофель на фри</w:t>
            </w:r>
          </w:p>
        </w:tc>
      </w:tr>
      <w:tr w:rsidR="006D5F81" w:rsidRPr="00A54FC2" w14:paraId="7BA4EB79" w14:textId="77777777" w:rsidTr="004C07E4">
        <w:tc>
          <w:tcPr>
            <w:tcW w:w="2027" w:type="dxa"/>
          </w:tcPr>
          <w:p w14:paraId="0F3903DB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9559E82" w14:textId="44574D70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18</w:t>
            </w:r>
          </w:p>
        </w:tc>
        <w:tc>
          <w:tcPr>
            <w:tcW w:w="4640" w:type="dxa"/>
          </w:tcPr>
          <w:p w14:paraId="4E505A4C" w14:textId="600B7A43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картофель на чипсы</w:t>
            </w:r>
          </w:p>
        </w:tc>
      </w:tr>
      <w:tr w:rsidR="006D5F81" w:rsidRPr="00A54FC2" w14:paraId="0C439656" w14:textId="77777777" w:rsidTr="004C07E4">
        <w:tc>
          <w:tcPr>
            <w:tcW w:w="2027" w:type="dxa"/>
          </w:tcPr>
          <w:p w14:paraId="00EA874F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0558909" w14:textId="232954ED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19</w:t>
            </w:r>
          </w:p>
        </w:tc>
        <w:tc>
          <w:tcPr>
            <w:tcW w:w="4640" w:type="dxa"/>
          </w:tcPr>
          <w:p w14:paraId="5B0C91D6" w14:textId="50A2F4D8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картофель отварной, пюре</w:t>
            </w:r>
          </w:p>
        </w:tc>
      </w:tr>
      <w:tr w:rsidR="006D5F81" w:rsidRPr="00A54FC2" w14:paraId="451D572B" w14:textId="77777777" w:rsidTr="004C07E4">
        <w:tc>
          <w:tcPr>
            <w:tcW w:w="2027" w:type="dxa"/>
          </w:tcPr>
          <w:p w14:paraId="17EB21AF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277F225" w14:textId="5E1D9591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20</w:t>
            </w:r>
          </w:p>
        </w:tc>
        <w:tc>
          <w:tcPr>
            <w:tcW w:w="4640" w:type="dxa"/>
          </w:tcPr>
          <w:p w14:paraId="69358432" w14:textId="14F69CDD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консервный</w:t>
            </w:r>
          </w:p>
        </w:tc>
      </w:tr>
      <w:tr w:rsidR="006D5F81" w:rsidRPr="00A54FC2" w14:paraId="2F460C00" w14:textId="77777777" w:rsidTr="004C07E4">
        <w:tc>
          <w:tcPr>
            <w:tcW w:w="2027" w:type="dxa"/>
          </w:tcPr>
          <w:p w14:paraId="11A5E0C5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3AC985F" w14:textId="06CED497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21</w:t>
            </w:r>
          </w:p>
        </w:tc>
        <w:tc>
          <w:tcPr>
            <w:tcW w:w="4640" w:type="dxa"/>
          </w:tcPr>
          <w:p w14:paraId="570328EE" w14:textId="4A2F8432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кормовой</w:t>
            </w:r>
          </w:p>
        </w:tc>
      </w:tr>
      <w:tr w:rsidR="006D5F81" w:rsidRPr="00A54FC2" w14:paraId="313FDC60" w14:textId="77777777" w:rsidTr="004C07E4">
        <w:tc>
          <w:tcPr>
            <w:tcW w:w="2027" w:type="dxa"/>
          </w:tcPr>
          <w:p w14:paraId="2D47382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04266C5" w14:textId="78A1A328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22</w:t>
            </w:r>
          </w:p>
        </w:tc>
        <w:tc>
          <w:tcPr>
            <w:tcW w:w="4640" w:type="dxa"/>
          </w:tcPr>
          <w:p w14:paraId="7BCAE1A8" w14:textId="7D0F16DA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лопающаяся</w:t>
            </w:r>
          </w:p>
        </w:tc>
      </w:tr>
      <w:tr w:rsidR="006D5F81" w:rsidRPr="00A54FC2" w14:paraId="3AB76898" w14:textId="77777777" w:rsidTr="004C07E4">
        <w:tc>
          <w:tcPr>
            <w:tcW w:w="2027" w:type="dxa"/>
          </w:tcPr>
          <w:p w14:paraId="79F6098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ED8FBF3" w14:textId="37BECD77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23</w:t>
            </w:r>
          </w:p>
        </w:tc>
        <w:tc>
          <w:tcPr>
            <w:tcW w:w="4640" w:type="dxa"/>
          </w:tcPr>
          <w:p w14:paraId="1A293A89" w14:textId="36758554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лук репчатый из севка</w:t>
            </w:r>
          </w:p>
        </w:tc>
      </w:tr>
      <w:tr w:rsidR="006D5F81" w:rsidRPr="00A54FC2" w14:paraId="0C582C4A" w14:textId="77777777" w:rsidTr="004C07E4">
        <w:tc>
          <w:tcPr>
            <w:tcW w:w="2027" w:type="dxa"/>
          </w:tcPr>
          <w:p w14:paraId="29346C5B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B2DB06E" w14:textId="4E8A7DDB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24</w:t>
            </w:r>
          </w:p>
        </w:tc>
        <w:tc>
          <w:tcPr>
            <w:tcW w:w="4640" w:type="dxa"/>
          </w:tcPr>
          <w:p w14:paraId="7B4B21AF" w14:textId="7EF81F81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лук репчатый на зеленое перо</w:t>
            </w:r>
          </w:p>
        </w:tc>
      </w:tr>
      <w:tr w:rsidR="006D5F81" w:rsidRPr="00A54FC2" w14:paraId="53F99F49" w14:textId="77777777" w:rsidTr="004C07E4">
        <w:tc>
          <w:tcPr>
            <w:tcW w:w="2027" w:type="dxa"/>
          </w:tcPr>
          <w:p w14:paraId="2DA7D426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A82714D" w14:textId="6381EE20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25</w:t>
            </w:r>
          </w:p>
        </w:tc>
        <w:tc>
          <w:tcPr>
            <w:tcW w:w="4640" w:type="dxa"/>
          </w:tcPr>
          <w:p w14:paraId="2A748AB2" w14:textId="193FF4D1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масло и ментол</w:t>
            </w:r>
          </w:p>
        </w:tc>
      </w:tr>
      <w:tr w:rsidR="006D5F81" w:rsidRPr="00A54FC2" w14:paraId="6451A8D7" w14:textId="77777777" w:rsidTr="004C07E4">
        <w:tc>
          <w:tcPr>
            <w:tcW w:w="2027" w:type="dxa"/>
          </w:tcPr>
          <w:p w14:paraId="2A609E72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7AB369B" w14:textId="3135B720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26</w:t>
            </w:r>
          </w:p>
        </w:tc>
        <w:tc>
          <w:tcPr>
            <w:tcW w:w="4640" w:type="dxa"/>
          </w:tcPr>
          <w:p w14:paraId="6376EC3C" w14:textId="21003C83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мягкозерная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 пшеница</w:t>
            </w:r>
          </w:p>
        </w:tc>
      </w:tr>
      <w:tr w:rsidR="006D5F81" w:rsidRPr="00A54FC2" w14:paraId="2819EC8C" w14:textId="77777777" w:rsidTr="004C07E4">
        <w:tc>
          <w:tcPr>
            <w:tcW w:w="2027" w:type="dxa"/>
          </w:tcPr>
          <w:p w14:paraId="2BC7214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154DDEA" w14:textId="40B5BA64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27</w:t>
            </w:r>
          </w:p>
        </w:tc>
        <w:tc>
          <w:tcPr>
            <w:tcW w:w="4640" w:type="dxa"/>
          </w:tcPr>
          <w:p w14:paraId="5FDFCF20" w14:textId="0C580FD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на зеленую массу</w:t>
            </w:r>
          </w:p>
        </w:tc>
      </w:tr>
      <w:tr w:rsidR="006D5F81" w:rsidRPr="00A54FC2" w14:paraId="4ABABE44" w14:textId="77777777" w:rsidTr="004C07E4">
        <w:tc>
          <w:tcPr>
            <w:tcW w:w="2027" w:type="dxa"/>
          </w:tcPr>
          <w:p w14:paraId="05947C3F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C6F3802" w14:textId="3EA8297C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28</w:t>
            </w:r>
          </w:p>
        </w:tc>
        <w:tc>
          <w:tcPr>
            <w:tcW w:w="4640" w:type="dxa"/>
          </w:tcPr>
          <w:p w14:paraId="208FE116" w14:textId="7BBF5E36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 xml:space="preserve">на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томатопродукты</w:t>
            </w:r>
            <w:proofErr w:type="spellEnd"/>
          </w:p>
        </w:tc>
      </w:tr>
      <w:tr w:rsidR="006D5F81" w:rsidRPr="00A54FC2" w14:paraId="7F9E40EC" w14:textId="77777777" w:rsidTr="004C07E4">
        <w:tc>
          <w:tcPr>
            <w:tcW w:w="2027" w:type="dxa"/>
          </w:tcPr>
          <w:p w14:paraId="79221629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BB90C78" w14:textId="49749F5B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29</w:t>
            </w:r>
          </w:p>
        </w:tc>
        <w:tc>
          <w:tcPr>
            <w:tcW w:w="4640" w:type="dxa"/>
          </w:tcPr>
          <w:p w14:paraId="099DA3B6" w14:textId="431D9330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низкопентозановый</w:t>
            </w:r>
            <w:proofErr w:type="spellEnd"/>
          </w:p>
        </w:tc>
      </w:tr>
      <w:tr w:rsidR="006D5F81" w:rsidRPr="00A54FC2" w14:paraId="18657199" w14:textId="77777777" w:rsidTr="004C07E4">
        <w:tc>
          <w:tcPr>
            <w:tcW w:w="2027" w:type="dxa"/>
          </w:tcPr>
          <w:p w14:paraId="752DACB2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4471861" w14:textId="234E80A9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30</w:t>
            </w:r>
          </w:p>
        </w:tc>
        <w:tc>
          <w:tcPr>
            <w:tcW w:w="4640" w:type="dxa"/>
          </w:tcPr>
          <w:p w14:paraId="04825E39" w14:textId="174CC9B4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вощной</w:t>
            </w:r>
          </w:p>
        </w:tc>
      </w:tr>
      <w:tr w:rsidR="006D5F81" w:rsidRPr="00A54FC2" w14:paraId="495D70ED" w14:textId="77777777" w:rsidTr="004C07E4">
        <w:tc>
          <w:tcPr>
            <w:tcW w:w="2027" w:type="dxa"/>
          </w:tcPr>
          <w:p w14:paraId="06C3B99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DB3F335" w14:textId="058C6AF5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31</w:t>
            </w:r>
          </w:p>
        </w:tc>
        <w:tc>
          <w:tcPr>
            <w:tcW w:w="4640" w:type="dxa"/>
          </w:tcPr>
          <w:p w14:paraId="4EE885AF" w14:textId="3D796FD2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астбищный</w:t>
            </w:r>
          </w:p>
        </w:tc>
      </w:tr>
      <w:tr w:rsidR="006D5F81" w:rsidRPr="00A54FC2" w14:paraId="12C7AFD5" w14:textId="77777777" w:rsidTr="004C07E4">
        <w:tc>
          <w:tcPr>
            <w:tcW w:w="2027" w:type="dxa"/>
          </w:tcPr>
          <w:p w14:paraId="20C21296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04FB9D7" w14:textId="272DB150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32</w:t>
            </w:r>
          </w:p>
        </w:tc>
        <w:tc>
          <w:tcPr>
            <w:tcW w:w="4640" w:type="dxa"/>
          </w:tcPr>
          <w:p w14:paraId="01F44354" w14:textId="358B94E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ивоваренный</w:t>
            </w:r>
          </w:p>
        </w:tc>
      </w:tr>
      <w:tr w:rsidR="006D5F81" w:rsidRPr="00A54FC2" w14:paraId="58654639" w14:textId="77777777" w:rsidTr="004C07E4">
        <w:tc>
          <w:tcPr>
            <w:tcW w:w="2027" w:type="dxa"/>
          </w:tcPr>
          <w:p w14:paraId="11B12858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46577A8" w14:textId="5B2C7F00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33</w:t>
            </w:r>
          </w:p>
        </w:tc>
        <w:tc>
          <w:tcPr>
            <w:tcW w:w="4640" w:type="dxa"/>
          </w:tcPr>
          <w:p w14:paraId="59777F8E" w14:textId="3324050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A54FC2">
              <w:rPr>
                <w:color w:val="000000"/>
                <w:sz w:val="24"/>
                <w:szCs w:val="24"/>
              </w:rPr>
              <w:t>пивоваренный</w:t>
            </w:r>
            <w:proofErr w:type="gramEnd"/>
            <w:r w:rsidRPr="00A54FC2">
              <w:rPr>
                <w:color w:val="000000"/>
                <w:sz w:val="24"/>
                <w:szCs w:val="24"/>
              </w:rPr>
              <w:t xml:space="preserve"> и ценный по качеству</w:t>
            </w:r>
          </w:p>
        </w:tc>
      </w:tr>
      <w:tr w:rsidR="006D5F81" w:rsidRPr="00A54FC2" w14:paraId="62DC78AD" w14:textId="77777777" w:rsidTr="004C07E4">
        <w:tc>
          <w:tcPr>
            <w:tcW w:w="2027" w:type="dxa"/>
          </w:tcPr>
          <w:p w14:paraId="4043D82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5C8ACD6" w14:textId="70661977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34</w:t>
            </w:r>
          </w:p>
        </w:tc>
        <w:tc>
          <w:tcPr>
            <w:tcW w:w="4640" w:type="dxa"/>
          </w:tcPr>
          <w:p w14:paraId="405DA053" w14:textId="12B94C9E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ищевое</w:t>
            </w:r>
          </w:p>
        </w:tc>
      </w:tr>
      <w:tr w:rsidR="006D5F81" w:rsidRPr="00A54FC2" w14:paraId="615F72E1" w14:textId="77777777" w:rsidTr="004C07E4">
        <w:tc>
          <w:tcPr>
            <w:tcW w:w="2027" w:type="dxa"/>
          </w:tcPr>
          <w:p w14:paraId="3F0E6D99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78F5DE0" w14:textId="3348EB9D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35</w:t>
            </w:r>
          </w:p>
        </w:tc>
        <w:tc>
          <w:tcPr>
            <w:tcW w:w="4640" w:type="dxa"/>
          </w:tcPr>
          <w:p w14:paraId="5685AD8A" w14:textId="2542DFC0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и для алычи, миндаля, персика, сливы</w:t>
            </w:r>
          </w:p>
        </w:tc>
      </w:tr>
      <w:tr w:rsidR="006D5F81" w:rsidRPr="00A54FC2" w14:paraId="392D1A9F" w14:textId="77777777" w:rsidTr="004C07E4">
        <w:tc>
          <w:tcPr>
            <w:tcW w:w="2027" w:type="dxa"/>
          </w:tcPr>
          <w:p w14:paraId="25C70339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ED3613F" w14:textId="08031D0A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36</w:t>
            </w:r>
          </w:p>
        </w:tc>
        <w:tc>
          <w:tcPr>
            <w:tcW w:w="4640" w:type="dxa"/>
          </w:tcPr>
          <w:p w14:paraId="47BD031C" w14:textId="48F31F2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и для абрикоса, алычи, персика, сливы</w:t>
            </w:r>
          </w:p>
        </w:tc>
      </w:tr>
      <w:tr w:rsidR="006D5F81" w:rsidRPr="00A54FC2" w14:paraId="2429BFE6" w14:textId="77777777" w:rsidTr="004C07E4">
        <w:tc>
          <w:tcPr>
            <w:tcW w:w="2027" w:type="dxa"/>
          </w:tcPr>
          <w:p w14:paraId="12630A40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C8CED79" w14:textId="7CA2B448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37</w:t>
            </w:r>
          </w:p>
        </w:tc>
        <w:tc>
          <w:tcPr>
            <w:tcW w:w="4640" w:type="dxa"/>
          </w:tcPr>
          <w:p w14:paraId="595EC7F4" w14:textId="395ED860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и для абрикоса, алычи, сливы</w:t>
            </w:r>
          </w:p>
        </w:tc>
      </w:tr>
      <w:tr w:rsidR="006D5F81" w:rsidRPr="00A54FC2" w14:paraId="616A5004" w14:textId="77777777" w:rsidTr="004C07E4">
        <w:tc>
          <w:tcPr>
            <w:tcW w:w="2027" w:type="dxa"/>
          </w:tcPr>
          <w:p w14:paraId="70B38F60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3905840" w14:textId="0587B8B1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38</w:t>
            </w:r>
          </w:p>
        </w:tc>
        <w:tc>
          <w:tcPr>
            <w:tcW w:w="4640" w:type="dxa"/>
          </w:tcPr>
          <w:p w14:paraId="02DFDE93" w14:textId="6929693C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и для абрикоса, персика, сливы</w:t>
            </w:r>
          </w:p>
        </w:tc>
      </w:tr>
      <w:tr w:rsidR="006D5F81" w:rsidRPr="00A54FC2" w14:paraId="41E44D01" w14:textId="77777777" w:rsidTr="004C07E4">
        <w:tc>
          <w:tcPr>
            <w:tcW w:w="2027" w:type="dxa"/>
          </w:tcPr>
          <w:p w14:paraId="468CA683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CDCC024" w14:textId="7A6B8FF8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39</w:t>
            </w:r>
          </w:p>
        </w:tc>
        <w:tc>
          <w:tcPr>
            <w:tcW w:w="4640" w:type="dxa"/>
          </w:tcPr>
          <w:p w14:paraId="1127E0B5" w14:textId="5B86E4BA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и для абрикоса, сливы</w:t>
            </w:r>
          </w:p>
        </w:tc>
      </w:tr>
      <w:tr w:rsidR="006D5F81" w:rsidRPr="00A54FC2" w14:paraId="22BBB7F7" w14:textId="77777777" w:rsidTr="004C07E4">
        <w:tc>
          <w:tcPr>
            <w:tcW w:w="2027" w:type="dxa"/>
          </w:tcPr>
          <w:p w14:paraId="6E6B039D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A769F97" w14:textId="0F036A76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40</w:t>
            </w:r>
          </w:p>
        </w:tc>
        <w:tc>
          <w:tcPr>
            <w:tcW w:w="4640" w:type="dxa"/>
          </w:tcPr>
          <w:p w14:paraId="638C91A1" w14:textId="6AF3B1B9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и для алычи, персика, сливы</w:t>
            </w:r>
          </w:p>
        </w:tc>
      </w:tr>
      <w:tr w:rsidR="006D5F81" w:rsidRPr="00A54FC2" w14:paraId="0B503A3C" w14:textId="77777777" w:rsidTr="004C07E4">
        <w:tc>
          <w:tcPr>
            <w:tcW w:w="2027" w:type="dxa"/>
          </w:tcPr>
          <w:p w14:paraId="168D367B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26FC58E" w14:textId="6AE1FED0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41</w:t>
            </w:r>
          </w:p>
        </w:tc>
        <w:tc>
          <w:tcPr>
            <w:tcW w:w="4640" w:type="dxa"/>
          </w:tcPr>
          <w:p w14:paraId="14012760" w14:textId="3050AB9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и для алычи, сливы</w:t>
            </w:r>
          </w:p>
        </w:tc>
      </w:tr>
      <w:tr w:rsidR="006D5F81" w:rsidRPr="00A54FC2" w14:paraId="6C3ADC66" w14:textId="77777777" w:rsidTr="004C07E4">
        <w:tc>
          <w:tcPr>
            <w:tcW w:w="2027" w:type="dxa"/>
          </w:tcPr>
          <w:p w14:paraId="1FD6D7A8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01C02EE" w14:textId="20BF62C0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42</w:t>
            </w:r>
          </w:p>
        </w:tc>
        <w:tc>
          <w:tcPr>
            <w:tcW w:w="4640" w:type="dxa"/>
          </w:tcPr>
          <w:p w14:paraId="44BEF146" w14:textId="183B6DEE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и для вишни</w:t>
            </w:r>
          </w:p>
        </w:tc>
      </w:tr>
      <w:tr w:rsidR="006D5F81" w:rsidRPr="00A54FC2" w14:paraId="7AA968BD" w14:textId="77777777" w:rsidTr="004C07E4">
        <w:tc>
          <w:tcPr>
            <w:tcW w:w="2027" w:type="dxa"/>
          </w:tcPr>
          <w:p w14:paraId="29262A52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832499B" w14:textId="26E52E17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43</w:t>
            </w:r>
          </w:p>
        </w:tc>
        <w:tc>
          <w:tcPr>
            <w:tcW w:w="4640" w:type="dxa"/>
          </w:tcPr>
          <w:p w14:paraId="66F25B67" w14:textId="1F3ABCDB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и для вишни, черешни</w:t>
            </w:r>
          </w:p>
        </w:tc>
      </w:tr>
      <w:tr w:rsidR="006D5F81" w:rsidRPr="00A54FC2" w14:paraId="348EAF6A" w14:textId="77777777" w:rsidTr="004C07E4">
        <w:tc>
          <w:tcPr>
            <w:tcW w:w="2027" w:type="dxa"/>
          </w:tcPr>
          <w:p w14:paraId="50241132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2B492CB" w14:textId="2647DC6F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44</w:t>
            </w:r>
          </w:p>
        </w:tc>
        <w:tc>
          <w:tcPr>
            <w:tcW w:w="4640" w:type="dxa"/>
          </w:tcPr>
          <w:p w14:paraId="07F3F1C4" w14:textId="26700335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и для персика</w:t>
            </w:r>
          </w:p>
        </w:tc>
      </w:tr>
      <w:tr w:rsidR="006D5F81" w:rsidRPr="00A54FC2" w14:paraId="4DD9588C" w14:textId="77777777" w:rsidTr="004C07E4">
        <w:tc>
          <w:tcPr>
            <w:tcW w:w="2027" w:type="dxa"/>
          </w:tcPr>
          <w:p w14:paraId="60EC4CB9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4483F87" w14:textId="6285F05B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45</w:t>
            </w:r>
          </w:p>
        </w:tc>
        <w:tc>
          <w:tcPr>
            <w:tcW w:w="4640" w:type="dxa"/>
          </w:tcPr>
          <w:p w14:paraId="642A8265" w14:textId="06DC80CB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и для сливы</w:t>
            </w:r>
          </w:p>
        </w:tc>
      </w:tr>
      <w:tr w:rsidR="006D5F81" w:rsidRPr="00A54FC2" w14:paraId="3579BEF6" w14:textId="77777777" w:rsidTr="004C07E4">
        <w:tc>
          <w:tcPr>
            <w:tcW w:w="2027" w:type="dxa"/>
          </w:tcPr>
          <w:p w14:paraId="2626D65E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AFA9004" w14:textId="31B450FE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46</w:t>
            </w:r>
          </w:p>
        </w:tc>
        <w:tc>
          <w:tcPr>
            <w:tcW w:w="4640" w:type="dxa"/>
          </w:tcPr>
          <w:p w14:paraId="4BB3380A" w14:textId="57D8EAFD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двой</w:t>
            </w:r>
          </w:p>
        </w:tc>
      </w:tr>
      <w:tr w:rsidR="006D5F81" w:rsidRPr="00A54FC2" w14:paraId="5CB1E417" w14:textId="77777777" w:rsidTr="004C07E4">
        <w:tc>
          <w:tcPr>
            <w:tcW w:w="2027" w:type="dxa"/>
          </w:tcPr>
          <w:p w14:paraId="1A9FA95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A30AE32" w14:textId="5F6B4551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47</w:t>
            </w:r>
          </w:p>
        </w:tc>
        <w:tc>
          <w:tcPr>
            <w:tcW w:w="4640" w:type="dxa"/>
          </w:tcPr>
          <w:p w14:paraId="38B6ED14" w14:textId="7A6A3FC3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лусахарный</w:t>
            </w:r>
          </w:p>
        </w:tc>
      </w:tr>
      <w:tr w:rsidR="006D5F81" w:rsidRPr="00A54FC2" w14:paraId="659C36F5" w14:textId="77777777" w:rsidTr="004C07E4">
        <w:tc>
          <w:tcPr>
            <w:tcW w:w="2027" w:type="dxa"/>
          </w:tcPr>
          <w:p w14:paraId="2F883FAA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8FF3986" w14:textId="3929501B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48</w:t>
            </w:r>
          </w:p>
        </w:tc>
        <w:tc>
          <w:tcPr>
            <w:tcW w:w="4640" w:type="dxa"/>
          </w:tcPr>
          <w:p w14:paraId="02C1F337" w14:textId="07B9EBAB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лучение ранней продукции</w:t>
            </w:r>
          </w:p>
        </w:tc>
      </w:tr>
      <w:tr w:rsidR="006D5F81" w:rsidRPr="00A54FC2" w14:paraId="08AF8B19" w14:textId="77777777" w:rsidTr="004C07E4">
        <w:tc>
          <w:tcPr>
            <w:tcW w:w="2027" w:type="dxa"/>
          </w:tcPr>
          <w:p w14:paraId="11708B87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5A58712" w14:textId="256A6231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50</w:t>
            </w:r>
          </w:p>
        </w:tc>
        <w:tc>
          <w:tcPr>
            <w:tcW w:w="4640" w:type="dxa"/>
          </w:tcPr>
          <w:p w14:paraId="16B3BEE8" w14:textId="50AE0123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алатный</w:t>
            </w:r>
          </w:p>
        </w:tc>
      </w:tr>
      <w:tr w:rsidR="006D5F81" w:rsidRPr="00A54FC2" w14:paraId="6B065F4E" w14:textId="77777777" w:rsidTr="004C07E4">
        <w:tc>
          <w:tcPr>
            <w:tcW w:w="2027" w:type="dxa"/>
          </w:tcPr>
          <w:p w14:paraId="5177F621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22A24BC" w14:textId="3146C82B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51</w:t>
            </w:r>
          </w:p>
        </w:tc>
        <w:tc>
          <w:tcPr>
            <w:tcW w:w="4640" w:type="dxa"/>
          </w:tcPr>
          <w:p w14:paraId="121281B3" w14:textId="26BBB3F3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ахарный</w:t>
            </w:r>
          </w:p>
        </w:tc>
      </w:tr>
      <w:tr w:rsidR="006D5F81" w:rsidRPr="00A54FC2" w14:paraId="14BEC1EA" w14:textId="77777777" w:rsidTr="004C07E4">
        <w:tc>
          <w:tcPr>
            <w:tcW w:w="2027" w:type="dxa"/>
          </w:tcPr>
          <w:p w14:paraId="6E8324C6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826C06F" w14:textId="6B8B3902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52</w:t>
            </w:r>
          </w:p>
        </w:tc>
        <w:tc>
          <w:tcPr>
            <w:tcW w:w="4640" w:type="dxa"/>
          </w:tcPr>
          <w:p w14:paraId="421AAF2A" w14:textId="673B30E4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сидеральные</w:t>
            </w:r>
            <w:proofErr w:type="spellEnd"/>
          </w:p>
        </w:tc>
      </w:tr>
      <w:tr w:rsidR="006D5F81" w:rsidRPr="00A54FC2" w14:paraId="72D9B329" w14:textId="77777777" w:rsidTr="004C07E4">
        <w:tc>
          <w:tcPr>
            <w:tcW w:w="2027" w:type="dxa"/>
          </w:tcPr>
          <w:p w14:paraId="7521F7CF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32CBD2E" w14:textId="75EE4BF0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53</w:t>
            </w:r>
          </w:p>
        </w:tc>
        <w:tc>
          <w:tcPr>
            <w:tcW w:w="4640" w:type="dxa"/>
          </w:tcPr>
          <w:p w14:paraId="648C3BA9" w14:textId="2A93B75C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илосный</w:t>
            </w:r>
          </w:p>
        </w:tc>
      </w:tr>
      <w:tr w:rsidR="006D5F81" w:rsidRPr="00A54FC2" w14:paraId="01B81158" w14:textId="77777777" w:rsidTr="004C07E4">
        <w:tc>
          <w:tcPr>
            <w:tcW w:w="2027" w:type="dxa"/>
          </w:tcPr>
          <w:p w14:paraId="24BB13E6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7F71687" w14:textId="407C72F2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54</w:t>
            </w:r>
          </w:p>
        </w:tc>
        <w:tc>
          <w:tcPr>
            <w:tcW w:w="4640" w:type="dxa"/>
          </w:tcPr>
          <w:p w14:paraId="78A23429" w14:textId="72CAEA19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ильная пшеница</w:t>
            </w:r>
          </w:p>
        </w:tc>
      </w:tr>
      <w:tr w:rsidR="006D5F81" w:rsidRPr="00A54FC2" w14:paraId="2CE5CF65" w14:textId="77777777" w:rsidTr="004C07E4">
        <w:tc>
          <w:tcPr>
            <w:tcW w:w="2027" w:type="dxa"/>
          </w:tcPr>
          <w:p w14:paraId="0D7E079B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6F68659" w14:textId="7366FFD1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55</w:t>
            </w:r>
          </w:p>
        </w:tc>
        <w:tc>
          <w:tcPr>
            <w:tcW w:w="4640" w:type="dxa"/>
          </w:tcPr>
          <w:p w14:paraId="10C33C1D" w14:textId="6F5D0B09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келетный</w:t>
            </w:r>
          </w:p>
        </w:tc>
      </w:tr>
      <w:tr w:rsidR="006D5F81" w:rsidRPr="00A54FC2" w14:paraId="3B45D5BF" w14:textId="77777777" w:rsidTr="004C07E4">
        <w:tc>
          <w:tcPr>
            <w:tcW w:w="2027" w:type="dxa"/>
          </w:tcPr>
          <w:p w14:paraId="07522BA3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660CCCD" w14:textId="418281E5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56</w:t>
            </w:r>
          </w:p>
        </w:tc>
        <w:tc>
          <w:tcPr>
            <w:tcW w:w="4640" w:type="dxa"/>
          </w:tcPr>
          <w:p w14:paraId="27171322" w14:textId="6F9FAA6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 xml:space="preserve">соки </w:t>
            </w:r>
          </w:p>
        </w:tc>
      </w:tr>
      <w:tr w:rsidR="006D5F81" w:rsidRPr="00A54FC2" w14:paraId="362C458F" w14:textId="77777777" w:rsidTr="004C07E4">
        <w:tc>
          <w:tcPr>
            <w:tcW w:w="2027" w:type="dxa"/>
          </w:tcPr>
          <w:p w14:paraId="0125C46D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0ED3A61" w14:textId="1E1F5826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57</w:t>
            </w:r>
          </w:p>
        </w:tc>
        <w:tc>
          <w:tcPr>
            <w:tcW w:w="4640" w:type="dxa"/>
          </w:tcPr>
          <w:p w14:paraId="6FA8B4C8" w14:textId="32893CF4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паржевая</w:t>
            </w:r>
          </w:p>
        </w:tc>
      </w:tr>
      <w:tr w:rsidR="006D5F81" w:rsidRPr="00A54FC2" w14:paraId="0758E440" w14:textId="77777777" w:rsidTr="004C07E4">
        <w:tc>
          <w:tcPr>
            <w:tcW w:w="2027" w:type="dxa"/>
          </w:tcPr>
          <w:p w14:paraId="5B753DD0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BD13D9D" w14:textId="1BA65286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58</w:t>
            </w:r>
          </w:p>
        </w:tc>
        <w:tc>
          <w:tcPr>
            <w:tcW w:w="4640" w:type="dxa"/>
          </w:tcPr>
          <w:p w14:paraId="41EB9FA9" w14:textId="6AF5151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пирт, крахмал</w:t>
            </w:r>
          </w:p>
        </w:tc>
      </w:tr>
      <w:tr w:rsidR="006D5F81" w:rsidRPr="00A54FC2" w14:paraId="00783611" w14:textId="77777777" w:rsidTr="004C07E4">
        <w:tc>
          <w:tcPr>
            <w:tcW w:w="2027" w:type="dxa"/>
          </w:tcPr>
          <w:p w14:paraId="78391428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0C7497A" w14:textId="38E15B60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59</w:t>
            </w:r>
          </w:p>
        </w:tc>
        <w:tc>
          <w:tcPr>
            <w:tcW w:w="4640" w:type="dxa"/>
          </w:tcPr>
          <w:p w14:paraId="6EDF1D69" w14:textId="4A1A4640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толовый</w:t>
            </w:r>
          </w:p>
        </w:tc>
      </w:tr>
      <w:tr w:rsidR="006D5F81" w:rsidRPr="00A54FC2" w14:paraId="760FA156" w14:textId="77777777" w:rsidTr="004C07E4">
        <w:tc>
          <w:tcPr>
            <w:tcW w:w="2027" w:type="dxa"/>
          </w:tcPr>
          <w:p w14:paraId="1EBED377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9C332EF" w14:textId="12AD1F31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60</w:t>
            </w:r>
          </w:p>
        </w:tc>
        <w:tc>
          <w:tcPr>
            <w:tcW w:w="4640" w:type="dxa"/>
          </w:tcPr>
          <w:p w14:paraId="23224DCE" w14:textId="51EE248B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A54FC2">
              <w:rPr>
                <w:color w:val="000000"/>
                <w:sz w:val="24"/>
                <w:szCs w:val="24"/>
              </w:rPr>
              <w:t>столовый</w:t>
            </w:r>
            <w:proofErr w:type="gramEnd"/>
            <w:r w:rsidRPr="00A54FC2">
              <w:rPr>
                <w:color w:val="000000"/>
                <w:sz w:val="24"/>
                <w:szCs w:val="24"/>
              </w:rPr>
              <w:t xml:space="preserve"> и фри</w:t>
            </w:r>
          </w:p>
        </w:tc>
      </w:tr>
      <w:tr w:rsidR="006D5F81" w:rsidRPr="00A54FC2" w14:paraId="55262B43" w14:textId="77777777" w:rsidTr="004C07E4">
        <w:tc>
          <w:tcPr>
            <w:tcW w:w="2027" w:type="dxa"/>
          </w:tcPr>
          <w:p w14:paraId="02A81694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576E863" w14:textId="784F0994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61</w:t>
            </w:r>
          </w:p>
        </w:tc>
        <w:tc>
          <w:tcPr>
            <w:tcW w:w="4640" w:type="dxa"/>
          </w:tcPr>
          <w:p w14:paraId="75BC556D" w14:textId="3E1C64B0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A54FC2">
              <w:rPr>
                <w:color w:val="000000"/>
                <w:sz w:val="24"/>
                <w:szCs w:val="24"/>
              </w:rPr>
              <w:t>столовый</w:t>
            </w:r>
            <w:proofErr w:type="gramEnd"/>
            <w:r w:rsidRPr="00A54FC2">
              <w:rPr>
                <w:color w:val="000000"/>
                <w:sz w:val="24"/>
                <w:szCs w:val="24"/>
              </w:rPr>
              <w:t xml:space="preserve"> и чипсы</w:t>
            </w:r>
          </w:p>
        </w:tc>
      </w:tr>
      <w:tr w:rsidR="006D5F81" w:rsidRPr="00A54FC2" w14:paraId="0B12257A" w14:textId="77777777" w:rsidTr="004C07E4">
        <w:tc>
          <w:tcPr>
            <w:tcW w:w="2027" w:type="dxa"/>
          </w:tcPr>
          <w:p w14:paraId="34567C23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4E51989" w14:textId="25402823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62</w:t>
            </w:r>
          </w:p>
        </w:tc>
        <w:tc>
          <w:tcPr>
            <w:tcW w:w="4640" w:type="dxa"/>
          </w:tcPr>
          <w:p w14:paraId="46D59717" w14:textId="7D8005DD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упы, обжаренный картофель</w:t>
            </w:r>
          </w:p>
        </w:tc>
      </w:tr>
      <w:tr w:rsidR="006D5F81" w:rsidRPr="00A54FC2" w14:paraId="5B27C927" w14:textId="77777777" w:rsidTr="004C07E4">
        <w:tc>
          <w:tcPr>
            <w:tcW w:w="2027" w:type="dxa"/>
          </w:tcPr>
          <w:p w14:paraId="52345DCF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DFFB9A6" w14:textId="0A0F8756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63</w:t>
            </w:r>
          </w:p>
        </w:tc>
        <w:tc>
          <w:tcPr>
            <w:tcW w:w="4640" w:type="dxa"/>
          </w:tcPr>
          <w:p w14:paraId="3390F585" w14:textId="357AC07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технический</w:t>
            </w:r>
          </w:p>
        </w:tc>
      </w:tr>
      <w:tr w:rsidR="006D5F81" w:rsidRPr="00A54FC2" w14:paraId="5479C76E" w14:textId="77777777" w:rsidTr="004C07E4">
        <w:tc>
          <w:tcPr>
            <w:tcW w:w="2027" w:type="dxa"/>
          </w:tcPr>
          <w:p w14:paraId="07D7A396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6AB74C6" w14:textId="50AB7223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64</w:t>
            </w:r>
          </w:p>
        </w:tc>
        <w:tc>
          <w:tcPr>
            <w:tcW w:w="4640" w:type="dxa"/>
          </w:tcPr>
          <w:p w14:paraId="122C9C6D" w14:textId="73C83EA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универсальны</w:t>
            </w:r>
            <w:proofErr w:type="gramStart"/>
            <w:r w:rsidRPr="00A54FC2">
              <w:rPr>
                <w:color w:val="000000"/>
                <w:sz w:val="24"/>
                <w:szCs w:val="24"/>
              </w:rPr>
              <w:t>е(</w:t>
            </w:r>
            <w:proofErr w:type="spellStart"/>
            <w:proofErr w:type="gramEnd"/>
            <w:r w:rsidRPr="00A54FC2">
              <w:rPr>
                <w:color w:val="000000"/>
                <w:sz w:val="24"/>
                <w:szCs w:val="24"/>
              </w:rPr>
              <w:t>ый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>)</w:t>
            </w:r>
          </w:p>
        </w:tc>
      </w:tr>
      <w:tr w:rsidR="006D5F81" w:rsidRPr="00A54FC2" w14:paraId="537AB76E" w14:textId="77777777" w:rsidTr="004C07E4">
        <w:tc>
          <w:tcPr>
            <w:tcW w:w="2027" w:type="dxa"/>
          </w:tcPr>
          <w:p w14:paraId="5EE4ABE3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5A31702" w14:textId="26D3F24F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65</w:t>
            </w:r>
          </w:p>
        </w:tc>
        <w:tc>
          <w:tcPr>
            <w:tcW w:w="4640" w:type="dxa"/>
          </w:tcPr>
          <w:p w14:paraId="50E099D7" w14:textId="725BCF20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хлебопекарный</w:t>
            </w:r>
          </w:p>
        </w:tc>
      </w:tr>
      <w:tr w:rsidR="006D5F81" w:rsidRPr="00A54FC2" w14:paraId="58EB416E" w14:textId="77777777" w:rsidTr="004C07E4">
        <w:tc>
          <w:tcPr>
            <w:tcW w:w="2027" w:type="dxa"/>
          </w:tcPr>
          <w:p w14:paraId="25DBC723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B734AD3" w14:textId="61C725DB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66</w:t>
            </w:r>
          </w:p>
        </w:tc>
        <w:tc>
          <w:tcPr>
            <w:tcW w:w="4640" w:type="dxa"/>
          </w:tcPr>
          <w:p w14:paraId="33016E25" w14:textId="4A58482B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цельноплодное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 консервирование</w:t>
            </w:r>
          </w:p>
        </w:tc>
      </w:tr>
      <w:tr w:rsidR="006D5F81" w:rsidRPr="00A54FC2" w14:paraId="6E1E2DD1" w14:textId="77777777" w:rsidTr="004C07E4">
        <w:tc>
          <w:tcPr>
            <w:tcW w:w="2027" w:type="dxa"/>
          </w:tcPr>
          <w:p w14:paraId="5439F772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ED6AC20" w14:textId="4B4B4521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67</w:t>
            </w:r>
          </w:p>
        </w:tc>
        <w:tc>
          <w:tcPr>
            <w:tcW w:w="4640" w:type="dxa"/>
          </w:tcPr>
          <w:p w14:paraId="0DEA3C76" w14:textId="07BBA70D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ценна</w:t>
            </w:r>
            <w:proofErr w:type="gramStart"/>
            <w:r w:rsidRPr="00A54FC2">
              <w:rPr>
                <w:color w:val="000000"/>
                <w:sz w:val="24"/>
                <w:szCs w:val="24"/>
              </w:rPr>
              <w:t>я(</w:t>
            </w:r>
            <w:proofErr w:type="spellStart"/>
            <w:proofErr w:type="gramEnd"/>
            <w:r w:rsidRPr="00A54FC2">
              <w:rPr>
                <w:color w:val="000000"/>
                <w:sz w:val="24"/>
                <w:szCs w:val="24"/>
              </w:rPr>
              <w:t>ый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>) по качеству</w:t>
            </w:r>
          </w:p>
        </w:tc>
      </w:tr>
      <w:tr w:rsidR="006D5F81" w:rsidRPr="00A54FC2" w14:paraId="06344B3E" w14:textId="77777777" w:rsidTr="004C07E4">
        <w:tc>
          <w:tcPr>
            <w:tcW w:w="2027" w:type="dxa"/>
          </w:tcPr>
          <w:p w14:paraId="16D0988C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B7902CE" w14:textId="638F9510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68</w:t>
            </w:r>
          </w:p>
        </w:tc>
        <w:tc>
          <w:tcPr>
            <w:tcW w:w="4640" w:type="dxa"/>
          </w:tcPr>
          <w:p w14:paraId="3B42A157" w14:textId="1D93D36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чипсы, фри</w:t>
            </w:r>
          </w:p>
        </w:tc>
      </w:tr>
      <w:tr w:rsidR="006D5F81" w:rsidRPr="00A54FC2" w14:paraId="076011CD" w14:textId="77777777" w:rsidTr="004C07E4">
        <w:tc>
          <w:tcPr>
            <w:tcW w:w="2027" w:type="dxa"/>
          </w:tcPr>
          <w:p w14:paraId="1F374BB0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75F6153" w14:textId="3F9B469F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69</w:t>
            </w:r>
          </w:p>
        </w:tc>
        <w:tc>
          <w:tcPr>
            <w:tcW w:w="4640" w:type="dxa"/>
          </w:tcPr>
          <w:p w14:paraId="6D4B9355" w14:textId="497F5E08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аптечный лист</w:t>
            </w:r>
          </w:p>
        </w:tc>
      </w:tr>
      <w:tr w:rsidR="006D5F81" w:rsidRPr="00A54FC2" w14:paraId="12044CAD" w14:textId="77777777" w:rsidTr="004C07E4">
        <w:tc>
          <w:tcPr>
            <w:tcW w:w="2027" w:type="dxa"/>
          </w:tcPr>
          <w:p w14:paraId="0B97AAEF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48554E9" w14:textId="62CA87DE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70</w:t>
            </w:r>
          </w:p>
        </w:tc>
        <w:tc>
          <w:tcPr>
            <w:tcW w:w="4640" w:type="dxa"/>
          </w:tcPr>
          <w:p w14:paraId="58C4D3F5" w14:textId="778F445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молочновосковой</w:t>
            </w:r>
            <w:proofErr w:type="spellEnd"/>
          </w:p>
        </w:tc>
      </w:tr>
      <w:tr w:rsidR="006D5F81" w:rsidRPr="00A54FC2" w14:paraId="4C4DE54F" w14:textId="77777777" w:rsidTr="004C07E4">
        <w:tc>
          <w:tcPr>
            <w:tcW w:w="2027" w:type="dxa"/>
          </w:tcPr>
          <w:p w14:paraId="49FE4730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AFDDB13" w14:textId="7D7D5D5D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71</w:t>
            </w:r>
          </w:p>
        </w:tc>
        <w:tc>
          <w:tcPr>
            <w:tcW w:w="4640" w:type="dxa"/>
          </w:tcPr>
          <w:p w14:paraId="58C9AF10" w14:textId="659901A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местный</w:t>
            </w:r>
          </w:p>
        </w:tc>
      </w:tr>
      <w:tr w:rsidR="006D5F81" w:rsidRPr="00A54FC2" w14:paraId="42B48ACD" w14:textId="77777777" w:rsidTr="004C07E4">
        <w:tc>
          <w:tcPr>
            <w:tcW w:w="2027" w:type="dxa"/>
          </w:tcPr>
          <w:p w14:paraId="6362E223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38A3BC5" w14:textId="7DDB34EB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72</w:t>
            </w:r>
          </w:p>
        </w:tc>
        <w:tc>
          <w:tcPr>
            <w:tcW w:w="4640" w:type="dxa"/>
          </w:tcPr>
          <w:p w14:paraId="2A6A1501" w14:textId="7CEB201F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игарный</w:t>
            </w:r>
          </w:p>
        </w:tc>
      </w:tr>
      <w:tr w:rsidR="006D5F81" w:rsidRPr="00A54FC2" w14:paraId="6F76737B" w14:textId="77777777" w:rsidTr="004C07E4">
        <w:tc>
          <w:tcPr>
            <w:tcW w:w="2027" w:type="dxa"/>
          </w:tcPr>
          <w:p w14:paraId="6B5DB2A2" w14:textId="77777777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49AD230" w14:textId="6CF1B87E" w:rsidR="006D5F81" w:rsidRPr="00A54FC2" w:rsidRDefault="00D7249A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B</w:t>
            </w:r>
            <w:r w:rsidR="006D5F81" w:rsidRPr="00A54FC2">
              <w:rPr>
                <w:color w:val="000000"/>
                <w:sz w:val="24"/>
                <w:szCs w:val="24"/>
              </w:rPr>
              <w:t>73</w:t>
            </w:r>
          </w:p>
        </w:tc>
        <w:tc>
          <w:tcPr>
            <w:tcW w:w="4640" w:type="dxa"/>
          </w:tcPr>
          <w:p w14:paraId="08603FA6" w14:textId="2EF9266D" w:rsidR="006D5F81" w:rsidRPr="00A54FC2" w:rsidRDefault="006D5F81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глютинозный</w:t>
            </w:r>
            <w:proofErr w:type="spellEnd"/>
          </w:p>
        </w:tc>
      </w:tr>
      <w:tr w:rsidR="004C07E4" w:rsidRPr="00A54FC2" w14:paraId="6133E014" w14:textId="77777777" w:rsidTr="004C07E4">
        <w:tc>
          <w:tcPr>
            <w:tcW w:w="2027" w:type="dxa"/>
          </w:tcPr>
          <w:p w14:paraId="12D3C41B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116F35C" w14:textId="4592AF11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</w:rPr>
              <w:t>В74</w:t>
            </w:r>
          </w:p>
        </w:tc>
        <w:tc>
          <w:tcPr>
            <w:tcW w:w="4640" w:type="dxa"/>
          </w:tcPr>
          <w:p w14:paraId="4882E910" w14:textId="2752FCEA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932843">
              <w:rPr>
                <w:noProof/>
                <w:sz w:val="24"/>
                <w:szCs w:val="24"/>
              </w:rPr>
              <w:t>крупяное</w:t>
            </w:r>
          </w:p>
        </w:tc>
      </w:tr>
      <w:tr w:rsidR="004C07E4" w:rsidRPr="00A54FC2" w14:paraId="068543CD" w14:textId="77777777" w:rsidTr="004C07E4">
        <w:tc>
          <w:tcPr>
            <w:tcW w:w="2027" w:type="dxa"/>
          </w:tcPr>
          <w:p w14:paraId="58BDDA87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6755652" w14:textId="35BD5967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</w:rPr>
              <w:t>В75</w:t>
            </w:r>
          </w:p>
        </w:tc>
        <w:tc>
          <w:tcPr>
            <w:tcW w:w="4640" w:type="dxa"/>
          </w:tcPr>
          <w:p w14:paraId="5E7D4321" w14:textId="55045194" w:rsidR="004C07E4" w:rsidRPr="00A54FC2" w:rsidRDefault="00596E62" w:rsidP="00596E62">
            <w:pPr>
              <w:rPr>
                <w:color w:val="000000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ш</w:t>
            </w:r>
            <w:bookmarkStart w:id="1" w:name="_GoBack"/>
            <w:bookmarkEnd w:id="1"/>
            <w:r w:rsidR="00995E84">
              <w:rPr>
                <w:noProof/>
                <w:sz w:val="24"/>
                <w:szCs w:val="24"/>
              </w:rPr>
              <w:t>тамбо</w:t>
            </w:r>
            <w:r>
              <w:rPr>
                <w:noProof/>
                <w:sz w:val="24"/>
                <w:szCs w:val="24"/>
              </w:rPr>
              <w:t>-</w:t>
            </w:r>
            <w:r w:rsidR="00995E84">
              <w:rPr>
                <w:noProof/>
                <w:sz w:val="24"/>
                <w:szCs w:val="24"/>
              </w:rPr>
              <w:t xml:space="preserve"> и </w:t>
            </w:r>
            <w:r w:rsidR="004C07E4" w:rsidRPr="00932843">
              <w:rPr>
                <w:noProof/>
                <w:sz w:val="24"/>
                <w:szCs w:val="24"/>
              </w:rPr>
              <w:t>кронообраз</w:t>
            </w:r>
            <w:r w:rsidR="00995E84">
              <w:rPr>
                <w:noProof/>
                <w:sz w:val="24"/>
                <w:szCs w:val="24"/>
              </w:rPr>
              <w:t>овател</w:t>
            </w:r>
            <w:r>
              <w:rPr>
                <w:noProof/>
                <w:sz w:val="24"/>
                <w:szCs w:val="24"/>
              </w:rPr>
              <w:t>ь</w:t>
            </w:r>
          </w:p>
        </w:tc>
      </w:tr>
      <w:tr w:rsidR="004C07E4" w:rsidRPr="00A54FC2" w14:paraId="598CAAF6" w14:textId="77777777" w:rsidTr="004C07E4">
        <w:tc>
          <w:tcPr>
            <w:tcW w:w="2027" w:type="dxa"/>
          </w:tcPr>
          <w:p w14:paraId="0CFB3423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C0BE21B" w14:textId="0723833A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</w:rPr>
              <w:t>В76</w:t>
            </w:r>
          </w:p>
        </w:tc>
        <w:tc>
          <w:tcPr>
            <w:tcW w:w="4640" w:type="dxa"/>
          </w:tcPr>
          <w:p w14:paraId="0EEDF2EA" w14:textId="786DF626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семенной подвой</w:t>
            </w:r>
          </w:p>
        </w:tc>
      </w:tr>
      <w:tr w:rsidR="004C07E4" w:rsidRPr="00A54FC2" w14:paraId="4C5B1B97" w14:textId="77777777" w:rsidTr="004C07E4">
        <w:tc>
          <w:tcPr>
            <w:tcW w:w="2027" w:type="dxa"/>
          </w:tcPr>
          <w:p w14:paraId="048782CD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DB1A75F" w14:textId="2D8904D8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</w:rPr>
              <w:t>В77</w:t>
            </w:r>
          </w:p>
        </w:tc>
        <w:tc>
          <w:tcPr>
            <w:tcW w:w="4640" w:type="dxa"/>
          </w:tcPr>
          <w:p w14:paraId="036ECA7F" w14:textId="7C8BA1AA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клоновый подвой</w:t>
            </w:r>
          </w:p>
        </w:tc>
      </w:tr>
      <w:tr w:rsidR="004C07E4" w:rsidRPr="00A54FC2" w14:paraId="4465D15C" w14:textId="77777777" w:rsidTr="004C07E4">
        <w:tc>
          <w:tcPr>
            <w:tcW w:w="2027" w:type="dxa"/>
          </w:tcPr>
          <w:p w14:paraId="26CAEFEA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2629CE1" w14:textId="13C5F6BD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</w:rPr>
              <w:t>В78</w:t>
            </w:r>
          </w:p>
        </w:tc>
        <w:tc>
          <w:tcPr>
            <w:tcW w:w="4640" w:type="dxa"/>
          </w:tcPr>
          <w:p w14:paraId="2C293869" w14:textId="2C976D6E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кондитерское</w:t>
            </w:r>
          </w:p>
        </w:tc>
      </w:tr>
      <w:tr w:rsidR="004C07E4" w:rsidRPr="00A54FC2" w14:paraId="73CA9E79" w14:textId="77777777" w:rsidTr="004C07E4">
        <w:tc>
          <w:tcPr>
            <w:tcW w:w="2027" w:type="dxa"/>
          </w:tcPr>
          <w:p w14:paraId="111D9FA0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8817180" w14:textId="484DD45A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</w:rPr>
              <w:t>В79</w:t>
            </w:r>
          </w:p>
        </w:tc>
        <w:tc>
          <w:tcPr>
            <w:tcW w:w="4640" w:type="dxa"/>
          </w:tcPr>
          <w:p w14:paraId="58EC1410" w14:textId="6CD84DCB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прядильное</w:t>
            </w:r>
          </w:p>
        </w:tc>
      </w:tr>
      <w:tr w:rsidR="004C07E4" w:rsidRPr="00A54FC2" w14:paraId="58EF2923" w14:textId="77777777" w:rsidTr="004C07E4">
        <w:tc>
          <w:tcPr>
            <w:tcW w:w="2027" w:type="dxa"/>
          </w:tcPr>
          <w:p w14:paraId="3F2E810B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6194AD9" w14:textId="412D616D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</w:rPr>
              <w:t>В80</w:t>
            </w:r>
          </w:p>
        </w:tc>
        <w:tc>
          <w:tcPr>
            <w:tcW w:w="4640" w:type="dxa"/>
          </w:tcPr>
          <w:p w14:paraId="43596E74" w14:textId="04FF7608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двуручка</w:t>
            </w:r>
            <w:proofErr w:type="spellEnd"/>
          </w:p>
        </w:tc>
      </w:tr>
      <w:tr w:rsidR="004C07E4" w:rsidRPr="00A54FC2" w14:paraId="2F74D413" w14:textId="77777777" w:rsidTr="004C07E4">
        <w:tc>
          <w:tcPr>
            <w:tcW w:w="2027" w:type="dxa"/>
          </w:tcPr>
          <w:p w14:paraId="6A0A0B1D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E594ADA" w14:textId="575FC5CE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</w:rPr>
              <w:t>В81</w:t>
            </w:r>
          </w:p>
        </w:tc>
        <w:tc>
          <w:tcPr>
            <w:tcW w:w="4640" w:type="dxa"/>
          </w:tcPr>
          <w:p w14:paraId="62995593" w14:textId="103452D2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вина</w:t>
            </w:r>
          </w:p>
        </w:tc>
      </w:tr>
      <w:tr w:rsidR="004C07E4" w:rsidRPr="00A54FC2" w14:paraId="245795E6" w14:textId="77777777" w:rsidTr="004C07E4">
        <w:tc>
          <w:tcPr>
            <w:tcW w:w="2027" w:type="dxa"/>
          </w:tcPr>
          <w:p w14:paraId="3BEB997E" w14:textId="7D01CBF1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</w:p>
        </w:tc>
        <w:tc>
          <w:tcPr>
            <w:tcW w:w="7544" w:type="dxa"/>
            <w:gridSpan w:val="2"/>
          </w:tcPr>
          <w:p w14:paraId="74636647" w14:textId="4A14CB3B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 w:themeColor="text1"/>
                <w:sz w:val="24"/>
                <w:szCs w:val="24"/>
              </w:rPr>
              <w:t>Период</w:t>
            </w:r>
            <w:r>
              <w:rPr>
                <w:color w:val="000000" w:themeColor="text1"/>
                <w:sz w:val="24"/>
                <w:szCs w:val="24"/>
              </w:rPr>
              <w:t>ы</w:t>
            </w:r>
            <w:r w:rsidRPr="00A54FC2">
              <w:rPr>
                <w:color w:val="000000" w:themeColor="text1"/>
                <w:sz w:val="24"/>
                <w:szCs w:val="24"/>
              </w:rPr>
              <w:t xml:space="preserve"> потребления</w:t>
            </w:r>
          </w:p>
        </w:tc>
      </w:tr>
      <w:tr w:rsidR="004C07E4" w:rsidRPr="00A54FC2" w14:paraId="199EA7F5" w14:textId="77777777" w:rsidTr="004C07E4">
        <w:tc>
          <w:tcPr>
            <w:tcW w:w="2027" w:type="dxa"/>
          </w:tcPr>
          <w:p w14:paraId="113B2E89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674E52F" w14:textId="667383B5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01</w:t>
            </w:r>
          </w:p>
        </w:tc>
        <w:tc>
          <w:tcPr>
            <w:tcW w:w="4640" w:type="dxa"/>
          </w:tcPr>
          <w:p w14:paraId="12EFEE89" w14:textId="19DE211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зимний</w:t>
            </w:r>
          </w:p>
        </w:tc>
      </w:tr>
      <w:tr w:rsidR="004C07E4" w:rsidRPr="00A54FC2" w14:paraId="76F7D16B" w14:textId="77777777" w:rsidTr="004C07E4">
        <w:tc>
          <w:tcPr>
            <w:tcW w:w="2027" w:type="dxa"/>
          </w:tcPr>
          <w:p w14:paraId="769E1F98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B2EEFE6" w14:textId="5DF43291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02</w:t>
            </w:r>
          </w:p>
        </w:tc>
        <w:tc>
          <w:tcPr>
            <w:tcW w:w="4640" w:type="dxa"/>
          </w:tcPr>
          <w:p w14:paraId="2BB918C4" w14:textId="137E3AAB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сенний</w:t>
            </w:r>
          </w:p>
        </w:tc>
      </w:tr>
      <w:tr w:rsidR="004C07E4" w:rsidRPr="00A54FC2" w14:paraId="76B37E6C" w14:textId="77777777" w:rsidTr="004C07E4">
        <w:tc>
          <w:tcPr>
            <w:tcW w:w="2027" w:type="dxa"/>
          </w:tcPr>
          <w:p w14:paraId="1C29FB3F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1985FA7" w14:textId="03C9314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03</w:t>
            </w:r>
          </w:p>
        </w:tc>
        <w:tc>
          <w:tcPr>
            <w:tcW w:w="4640" w:type="dxa"/>
          </w:tcPr>
          <w:p w14:paraId="6C0AD5A8" w14:textId="15EEE298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зднелетний</w:t>
            </w:r>
          </w:p>
        </w:tc>
      </w:tr>
      <w:tr w:rsidR="004C07E4" w:rsidRPr="00A54FC2" w14:paraId="33851266" w14:textId="77777777" w:rsidTr="004C07E4">
        <w:tc>
          <w:tcPr>
            <w:tcW w:w="2027" w:type="dxa"/>
          </w:tcPr>
          <w:p w14:paraId="5F05E0C1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F8C3F20" w14:textId="313A6A15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04</w:t>
            </w:r>
          </w:p>
        </w:tc>
        <w:tc>
          <w:tcPr>
            <w:tcW w:w="4640" w:type="dxa"/>
          </w:tcPr>
          <w:p w14:paraId="3F9ADFB6" w14:textId="624014F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раннезимний</w:t>
            </w:r>
          </w:p>
        </w:tc>
      </w:tr>
      <w:tr w:rsidR="004C07E4" w:rsidRPr="00A54FC2" w14:paraId="3369593D" w14:textId="77777777" w:rsidTr="004C07E4">
        <w:tc>
          <w:tcPr>
            <w:tcW w:w="2027" w:type="dxa"/>
          </w:tcPr>
          <w:p w14:paraId="131F9F43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F2D7667" w14:textId="3CE1531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05</w:t>
            </w:r>
          </w:p>
        </w:tc>
        <w:tc>
          <w:tcPr>
            <w:tcW w:w="4640" w:type="dxa"/>
          </w:tcPr>
          <w:p w14:paraId="743F172F" w14:textId="5F91015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раннеосенний</w:t>
            </w:r>
            <w:proofErr w:type="spellEnd"/>
          </w:p>
        </w:tc>
      </w:tr>
      <w:tr w:rsidR="004C07E4" w:rsidRPr="00A54FC2" w14:paraId="5D16D6E6" w14:textId="77777777" w:rsidTr="004C07E4">
        <w:tc>
          <w:tcPr>
            <w:tcW w:w="2027" w:type="dxa"/>
          </w:tcPr>
          <w:p w14:paraId="6B915A0A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2382C84" w14:textId="039B371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06</w:t>
            </w:r>
          </w:p>
        </w:tc>
        <w:tc>
          <w:tcPr>
            <w:tcW w:w="4640" w:type="dxa"/>
          </w:tcPr>
          <w:p w14:paraId="16DAA5C9" w14:textId="647E0BA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летний</w:t>
            </w:r>
          </w:p>
        </w:tc>
      </w:tr>
      <w:tr w:rsidR="004C07E4" w:rsidRPr="00A54FC2" w14:paraId="3A6410D2" w14:textId="77777777" w:rsidTr="004C07E4">
        <w:tc>
          <w:tcPr>
            <w:tcW w:w="2027" w:type="dxa"/>
          </w:tcPr>
          <w:p w14:paraId="503F2F50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306F046" w14:textId="5728D1C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07</w:t>
            </w:r>
          </w:p>
        </w:tc>
        <w:tc>
          <w:tcPr>
            <w:tcW w:w="4640" w:type="dxa"/>
          </w:tcPr>
          <w:p w14:paraId="2C725CEF" w14:textId="5EF00B4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зднезимний</w:t>
            </w:r>
          </w:p>
        </w:tc>
      </w:tr>
      <w:tr w:rsidR="004C07E4" w:rsidRPr="00A54FC2" w14:paraId="7291525C" w14:textId="77777777" w:rsidTr="004C07E4">
        <w:tc>
          <w:tcPr>
            <w:tcW w:w="2027" w:type="dxa"/>
          </w:tcPr>
          <w:p w14:paraId="2BE61385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48796E1" w14:textId="3016C39C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08</w:t>
            </w:r>
          </w:p>
        </w:tc>
        <w:tc>
          <w:tcPr>
            <w:tcW w:w="4640" w:type="dxa"/>
          </w:tcPr>
          <w:p w14:paraId="24EB510E" w14:textId="79B8577B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зднеосенний</w:t>
            </w:r>
          </w:p>
        </w:tc>
      </w:tr>
      <w:tr w:rsidR="004C07E4" w:rsidRPr="00A54FC2" w14:paraId="3D46D5A4" w14:textId="77777777" w:rsidTr="004C07E4">
        <w:tc>
          <w:tcPr>
            <w:tcW w:w="2027" w:type="dxa"/>
          </w:tcPr>
          <w:p w14:paraId="4C11902D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8D4F8D2" w14:textId="0F635C6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09</w:t>
            </w:r>
          </w:p>
        </w:tc>
        <w:tc>
          <w:tcPr>
            <w:tcW w:w="4640" w:type="dxa"/>
          </w:tcPr>
          <w:p w14:paraId="757FA76C" w14:textId="358B1F81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раннелетний</w:t>
            </w:r>
          </w:p>
        </w:tc>
      </w:tr>
      <w:tr w:rsidR="004C07E4" w:rsidRPr="00A54FC2" w14:paraId="5032F863" w14:textId="77777777" w:rsidTr="004C07E4">
        <w:tc>
          <w:tcPr>
            <w:tcW w:w="2027" w:type="dxa"/>
          </w:tcPr>
          <w:p w14:paraId="617ED4B6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9B325AE" w14:textId="4DAF74B8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4640" w:type="dxa"/>
          </w:tcPr>
          <w:p w14:paraId="74B49E8A" w14:textId="2614EDA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летне-осенний</w:t>
            </w:r>
          </w:p>
        </w:tc>
      </w:tr>
      <w:tr w:rsidR="004C07E4" w:rsidRPr="00A54FC2" w14:paraId="62CD30EF" w14:textId="77777777" w:rsidTr="004C07E4">
        <w:tc>
          <w:tcPr>
            <w:tcW w:w="2027" w:type="dxa"/>
          </w:tcPr>
          <w:p w14:paraId="4E6FC94D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18A78EC" w14:textId="0DCF0D9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11</w:t>
            </w:r>
          </w:p>
        </w:tc>
        <w:tc>
          <w:tcPr>
            <w:tcW w:w="4640" w:type="dxa"/>
          </w:tcPr>
          <w:p w14:paraId="09FDA5C5" w14:textId="6537F47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сенне-зимний</w:t>
            </w:r>
          </w:p>
        </w:tc>
      </w:tr>
      <w:tr w:rsidR="004C07E4" w:rsidRPr="00A54FC2" w14:paraId="166D4943" w14:textId="77777777" w:rsidTr="004C07E4">
        <w:tc>
          <w:tcPr>
            <w:tcW w:w="2027" w:type="dxa"/>
          </w:tcPr>
          <w:p w14:paraId="2E392E05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2A744DD" w14:textId="41DC165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C</w:t>
            </w:r>
            <w:r w:rsidRPr="00A54FC2"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4640" w:type="dxa"/>
          </w:tcPr>
          <w:p w14:paraId="457E3969" w14:textId="2B19C35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зимнее хранение</w:t>
            </w:r>
          </w:p>
        </w:tc>
      </w:tr>
      <w:tr w:rsidR="004C07E4" w:rsidRPr="00A54FC2" w14:paraId="63DC1FE8" w14:textId="77777777" w:rsidTr="004C07E4">
        <w:tc>
          <w:tcPr>
            <w:tcW w:w="2027" w:type="dxa"/>
          </w:tcPr>
          <w:p w14:paraId="4F1E65CE" w14:textId="48F9C8AC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D</w:t>
            </w:r>
          </w:p>
        </w:tc>
        <w:tc>
          <w:tcPr>
            <w:tcW w:w="7544" w:type="dxa"/>
            <w:gridSpan w:val="2"/>
          </w:tcPr>
          <w:p w14:paraId="59F33F9C" w14:textId="1AC5757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 w:themeColor="text1"/>
                <w:sz w:val="24"/>
                <w:szCs w:val="24"/>
              </w:rPr>
              <w:t>Срок</w:t>
            </w:r>
            <w:r>
              <w:rPr>
                <w:color w:val="000000" w:themeColor="text1"/>
                <w:sz w:val="24"/>
                <w:szCs w:val="24"/>
              </w:rPr>
              <w:t>и</w:t>
            </w:r>
            <w:r w:rsidRPr="00A54FC2">
              <w:rPr>
                <w:color w:val="000000" w:themeColor="text1"/>
                <w:sz w:val="24"/>
                <w:szCs w:val="24"/>
              </w:rPr>
              <w:t xml:space="preserve"> созревания </w:t>
            </w:r>
          </w:p>
        </w:tc>
      </w:tr>
      <w:tr w:rsidR="004C07E4" w:rsidRPr="00A54FC2" w14:paraId="49B132B5" w14:textId="77777777" w:rsidTr="004C07E4">
        <w:tc>
          <w:tcPr>
            <w:tcW w:w="2027" w:type="dxa"/>
          </w:tcPr>
          <w:p w14:paraId="3A2EDD5F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2EF57A2" w14:textId="7AD7755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D</w:t>
            </w:r>
            <w:r w:rsidRPr="00A54FC2">
              <w:rPr>
                <w:color w:val="000000"/>
                <w:sz w:val="24"/>
                <w:szCs w:val="24"/>
              </w:rPr>
              <w:t>01</w:t>
            </w:r>
          </w:p>
        </w:tc>
        <w:tc>
          <w:tcPr>
            <w:tcW w:w="4640" w:type="dxa"/>
          </w:tcPr>
          <w:p w14:paraId="5F152820" w14:textId="267E87A1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чень ранний</w:t>
            </w:r>
            <w:r>
              <w:rPr>
                <w:color w:val="000000"/>
                <w:sz w:val="24"/>
                <w:szCs w:val="24"/>
              </w:rPr>
              <w:t xml:space="preserve"> (ультраранний)</w:t>
            </w:r>
          </w:p>
        </w:tc>
      </w:tr>
      <w:tr w:rsidR="004C07E4" w:rsidRPr="00A54FC2" w14:paraId="371CD8CD" w14:textId="77777777" w:rsidTr="004C07E4">
        <w:tc>
          <w:tcPr>
            <w:tcW w:w="2027" w:type="dxa"/>
          </w:tcPr>
          <w:p w14:paraId="2DF336DA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68C0EA7" w14:textId="0AE7D35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D</w:t>
            </w:r>
            <w:r w:rsidRPr="00A54FC2">
              <w:rPr>
                <w:color w:val="000000"/>
                <w:sz w:val="24"/>
                <w:szCs w:val="24"/>
              </w:rPr>
              <w:t>02</w:t>
            </w:r>
          </w:p>
        </w:tc>
        <w:tc>
          <w:tcPr>
            <w:tcW w:w="4640" w:type="dxa"/>
          </w:tcPr>
          <w:p w14:paraId="259A9A44" w14:textId="7468BB0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ранний (раннеспелый)</w:t>
            </w:r>
          </w:p>
        </w:tc>
      </w:tr>
      <w:tr w:rsidR="004C07E4" w:rsidRPr="00A54FC2" w14:paraId="31E52DED" w14:textId="77777777" w:rsidTr="004C07E4">
        <w:tc>
          <w:tcPr>
            <w:tcW w:w="2027" w:type="dxa"/>
          </w:tcPr>
          <w:p w14:paraId="68B60FDB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B8B272A" w14:textId="75ADB1F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D</w:t>
            </w:r>
            <w:r w:rsidRPr="00A54FC2">
              <w:rPr>
                <w:color w:val="000000"/>
                <w:sz w:val="24"/>
                <w:szCs w:val="24"/>
              </w:rPr>
              <w:t>03</w:t>
            </w:r>
          </w:p>
        </w:tc>
        <w:tc>
          <w:tcPr>
            <w:tcW w:w="4640" w:type="dxa"/>
          </w:tcPr>
          <w:p w14:paraId="4895B247" w14:textId="0618548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редний (среднеспелый)</w:t>
            </w:r>
          </w:p>
        </w:tc>
      </w:tr>
      <w:tr w:rsidR="004C07E4" w:rsidRPr="00A54FC2" w14:paraId="5E1FF6B6" w14:textId="77777777" w:rsidTr="004C07E4">
        <w:tc>
          <w:tcPr>
            <w:tcW w:w="2027" w:type="dxa"/>
          </w:tcPr>
          <w:p w14:paraId="401FB8A9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BFC03E3" w14:textId="3373236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D</w:t>
            </w:r>
            <w:r w:rsidRPr="00A54FC2">
              <w:rPr>
                <w:color w:val="000000"/>
                <w:sz w:val="24"/>
                <w:szCs w:val="24"/>
              </w:rPr>
              <w:t>04</w:t>
            </w:r>
          </w:p>
        </w:tc>
        <w:tc>
          <w:tcPr>
            <w:tcW w:w="4640" w:type="dxa"/>
          </w:tcPr>
          <w:p w14:paraId="0C66C854" w14:textId="6443293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 xml:space="preserve">поздний (позднеспелый) </w:t>
            </w:r>
          </w:p>
        </w:tc>
      </w:tr>
      <w:tr w:rsidR="004C07E4" w:rsidRPr="00A54FC2" w14:paraId="67BEDEFD" w14:textId="77777777" w:rsidTr="004C07E4">
        <w:tc>
          <w:tcPr>
            <w:tcW w:w="2027" w:type="dxa"/>
          </w:tcPr>
          <w:p w14:paraId="0B4886CD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868226A" w14:textId="1587BB1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D</w:t>
            </w:r>
            <w:r w:rsidRPr="00A54FC2">
              <w:rPr>
                <w:color w:val="000000"/>
                <w:sz w:val="24"/>
                <w:szCs w:val="24"/>
              </w:rPr>
              <w:t>05</w:t>
            </w:r>
          </w:p>
        </w:tc>
        <w:tc>
          <w:tcPr>
            <w:tcW w:w="4640" w:type="dxa"/>
          </w:tcPr>
          <w:p w14:paraId="008E221A" w14:textId="51D788E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чень поздний</w:t>
            </w:r>
          </w:p>
        </w:tc>
      </w:tr>
      <w:tr w:rsidR="004C07E4" w:rsidRPr="00A54FC2" w14:paraId="7DB6F4AF" w14:textId="77777777" w:rsidTr="004C07E4">
        <w:tc>
          <w:tcPr>
            <w:tcW w:w="2027" w:type="dxa"/>
          </w:tcPr>
          <w:p w14:paraId="207D7BCF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90388B9" w14:textId="0F8B2D39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D</w:t>
            </w:r>
            <w:r w:rsidRPr="00A54FC2">
              <w:rPr>
                <w:color w:val="000000"/>
                <w:sz w:val="24"/>
                <w:szCs w:val="24"/>
              </w:rPr>
              <w:t>06</w:t>
            </w:r>
          </w:p>
        </w:tc>
        <w:tc>
          <w:tcPr>
            <w:tcW w:w="4640" w:type="dxa"/>
          </w:tcPr>
          <w:p w14:paraId="1104BC42" w14:textId="3BB25AA9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т очень раннего до раннего</w:t>
            </w:r>
          </w:p>
        </w:tc>
      </w:tr>
      <w:tr w:rsidR="004C07E4" w:rsidRPr="00A54FC2" w14:paraId="0B02B9D2" w14:textId="77777777" w:rsidTr="004C07E4">
        <w:tc>
          <w:tcPr>
            <w:tcW w:w="2027" w:type="dxa"/>
          </w:tcPr>
          <w:p w14:paraId="6ED5CD11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B28E9CF" w14:textId="1A9D73C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D</w:t>
            </w:r>
            <w:r w:rsidRPr="00A54FC2">
              <w:rPr>
                <w:color w:val="000000"/>
                <w:sz w:val="24"/>
                <w:szCs w:val="24"/>
              </w:rPr>
              <w:t>07</w:t>
            </w:r>
          </w:p>
        </w:tc>
        <w:tc>
          <w:tcPr>
            <w:tcW w:w="4640" w:type="dxa"/>
          </w:tcPr>
          <w:p w14:paraId="192A68CA" w14:textId="47DB0B8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реднеранний</w:t>
            </w:r>
          </w:p>
        </w:tc>
      </w:tr>
      <w:tr w:rsidR="004C07E4" w:rsidRPr="00A54FC2" w14:paraId="34ED01C8" w14:textId="77777777" w:rsidTr="004C07E4">
        <w:tc>
          <w:tcPr>
            <w:tcW w:w="2027" w:type="dxa"/>
          </w:tcPr>
          <w:p w14:paraId="029F55C1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5A983E3" w14:textId="52BB2F39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D</w:t>
            </w:r>
            <w:r w:rsidRPr="00A54FC2">
              <w:rPr>
                <w:color w:val="000000"/>
                <w:sz w:val="24"/>
                <w:szCs w:val="24"/>
              </w:rPr>
              <w:t>08</w:t>
            </w:r>
          </w:p>
        </w:tc>
        <w:tc>
          <w:tcPr>
            <w:tcW w:w="4640" w:type="dxa"/>
          </w:tcPr>
          <w:p w14:paraId="4D0ADDD5" w14:textId="7B17B2CB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реднепоздний</w:t>
            </w:r>
          </w:p>
        </w:tc>
      </w:tr>
      <w:tr w:rsidR="004C07E4" w:rsidRPr="00A54FC2" w14:paraId="4430EF1A" w14:textId="77777777" w:rsidTr="004C07E4">
        <w:tc>
          <w:tcPr>
            <w:tcW w:w="2027" w:type="dxa"/>
          </w:tcPr>
          <w:p w14:paraId="036A217D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99364FF" w14:textId="12CD3EE6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D</w:t>
            </w:r>
            <w:r w:rsidRPr="00A54FC2">
              <w:rPr>
                <w:color w:val="000000"/>
                <w:sz w:val="24"/>
                <w:szCs w:val="24"/>
              </w:rPr>
              <w:t>09</w:t>
            </w:r>
          </w:p>
        </w:tc>
        <w:tc>
          <w:tcPr>
            <w:tcW w:w="4640" w:type="dxa"/>
          </w:tcPr>
          <w:p w14:paraId="285AF335" w14:textId="7B58DC2C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т позднего до очень позднего</w:t>
            </w:r>
          </w:p>
        </w:tc>
      </w:tr>
      <w:tr w:rsidR="004C07E4" w:rsidRPr="00A54FC2" w14:paraId="628161D5" w14:textId="77777777" w:rsidTr="004C07E4">
        <w:tc>
          <w:tcPr>
            <w:tcW w:w="2027" w:type="dxa"/>
          </w:tcPr>
          <w:p w14:paraId="79A05A31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7B0F540" w14:textId="76AB4B7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D</w:t>
            </w:r>
            <w:r w:rsidRPr="00A54FC2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4640" w:type="dxa"/>
          </w:tcPr>
          <w:p w14:paraId="3CB40DC7" w14:textId="1795CEB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ремонтантный</w:t>
            </w:r>
          </w:p>
        </w:tc>
      </w:tr>
      <w:tr w:rsidR="004C07E4" w:rsidRPr="00A54FC2" w14:paraId="2F7914DB" w14:textId="77777777" w:rsidTr="004C07E4">
        <w:tc>
          <w:tcPr>
            <w:tcW w:w="2027" w:type="dxa"/>
          </w:tcPr>
          <w:p w14:paraId="0EC0F820" w14:textId="31944C85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</w:p>
        </w:tc>
        <w:tc>
          <w:tcPr>
            <w:tcW w:w="7544" w:type="dxa"/>
            <w:gridSpan w:val="2"/>
          </w:tcPr>
          <w:p w14:paraId="1F879558" w14:textId="2437562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 w:themeColor="text1"/>
                <w:sz w:val="24"/>
                <w:szCs w:val="24"/>
              </w:rPr>
              <w:t>Тип</w:t>
            </w:r>
            <w:r>
              <w:rPr>
                <w:color w:val="000000" w:themeColor="text1"/>
                <w:sz w:val="24"/>
                <w:szCs w:val="24"/>
              </w:rPr>
              <w:t>ы</w:t>
            </w:r>
            <w:r w:rsidRPr="00A54FC2">
              <w:rPr>
                <w:color w:val="000000" w:themeColor="text1"/>
                <w:sz w:val="24"/>
                <w:szCs w:val="24"/>
              </w:rPr>
              <w:t xml:space="preserve"> растения</w:t>
            </w:r>
          </w:p>
        </w:tc>
      </w:tr>
      <w:tr w:rsidR="004C07E4" w:rsidRPr="00A54FC2" w14:paraId="42C8CBE5" w14:textId="77777777" w:rsidTr="004C07E4">
        <w:tc>
          <w:tcPr>
            <w:tcW w:w="2027" w:type="dxa"/>
          </w:tcPr>
          <w:p w14:paraId="23C363C2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9D6D7C7" w14:textId="139227C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01</w:t>
            </w:r>
          </w:p>
        </w:tc>
        <w:tc>
          <w:tcPr>
            <w:tcW w:w="4640" w:type="dxa"/>
          </w:tcPr>
          <w:p w14:paraId="651A735E" w14:textId="582FD58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00 типа (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безэруковый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низкоглюкозинолатый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>)</w:t>
            </w:r>
          </w:p>
        </w:tc>
      </w:tr>
      <w:tr w:rsidR="004C07E4" w:rsidRPr="00A54FC2" w14:paraId="7AF0BED9" w14:textId="77777777" w:rsidTr="004C07E4">
        <w:tc>
          <w:tcPr>
            <w:tcW w:w="2027" w:type="dxa"/>
          </w:tcPr>
          <w:p w14:paraId="2C42D580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B056A04" w14:textId="3484E00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02</w:t>
            </w:r>
          </w:p>
        </w:tc>
        <w:tc>
          <w:tcPr>
            <w:tcW w:w="4640" w:type="dxa"/>
          </w:tcPr>
          <w:p w14:paraId="16DEC322" w14:textId="420434B6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 xml:space="preserve">детерминантный, неосыпающийся,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безлисточковый</w:t>
            </w:r>
            <w:proofErr w:type="spellEnd"/>
          </w:p>
        </w:tc>
      </w:tr>
      <w:tr w:rsidR="004C07E4" w:rsidRPr="00A54FC2" w14:paraId="10A54C8E" w14:textId="77777777" w:rsidTr="004C07E4">
        <w:tc>
          <w:tcPr>
            <w:tcW w:w="2027" w:type="dxa"/>
          </w:tcPr>
          <w:p w14:paraId="00D68053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0059C6F" w14:textId="750C911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03</w:t>
            </w:r>
          </w:p>
        </w:tc>
        <w:tc>
          <w:tcPr>
            <w:tcW w:w="4640" w:type="dxa"/>
          </w:tcPr>
          <w:p w14:paraId="1E507BAD" w14:textId="1A6FBDF0" w:rsidR="004C07E4" w:rsidRPr="00A54FC2" w:rsidRDefault="00075540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075540">
              <w:rPr>
                <w:color w:val="000000"/>
                <w:sz w:val="24"/>
                <w:szCs w:val="24"/>
              </w:rPr>
              <w:t>урожайный-раннеспелый</w:t>
            </w:r>
            <w:proofErr w:type="gramEnd"/>
            <w:r w:rsidRPr="00075540">
              <w:rPr>
                <w:color w:val="000000"/>
                <w:sz w:val="24"/>
                <w:szCs w:val="24"/>
              </w:rPr>
              <w:t xml:space="preserve"> (урожайный)</w:t>
            </w:r>
          </w:p>
        </w:tc>
      </w:tr>
      <w:tr w:rsidR="00075540" w:rsidRPr="00A54FC2" w14:paraId="28FBCA9D" w14:textId="77777777" w:rsidTr="004C07E4">
        <w:tc>
          <w:tcPr>
            <w:tcW w:w="2027" w:type="dxa"/>
          </w:tcPr>
          <w:p w14:paraId="3076999C" w14:textId="77777777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0EFCE16" w14:textId="3B2D9F7C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04</w:t>
            </w:r>
          </w:p>
        </w:tc>
        <w:tc>
          <w:tcPr>
            <w:tcW w:w="4640" w:type="dxa"/>
          </w:tcPr>
          <w:p w14:paraId="7C5D791A" w14:textId="1A82FEBD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075540">
              <w:rPr>
                <w:color w:val="000000"/>
                <w:sz w:val="24"/>
                <w:szCs w:val="24"/>
              </w:rPr>
              <w:t>урожайный-среднеранний</w:t>
            </w:r>
            <w:proofErr w:type="gramEnd"/>
            <w:r w:rsidRPr="00075540">
              <w:rPr>
                <w:color w:val="000000"/>
                <w:sz w:val="24"/>
                <w:szCs w:val="24"/>
              </w:rPr>
              <w:t xml:space="preserve"> (урожайно-нормальный)</w:t>
            </w:r>
          </w:p>
        </w:tc>
      </w:tr>
      <w:tr w:rsidR="004C07E4" w:rsidRPr="00A54FC2" w14:paraId="312C9FCB" w14:textId="77777777" w:rsidTr="004C07E4">
        <w:tc>
          <w:tcPr>
            <w:tcW w:w="2027" w:type="dxa"/>
          </w:tcPr>
          <w:p w14:paraId="5E98BFBA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500227B" w14:textId="422CD29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05</w:t>
            </w:r>
          </w:p>
        </w:tc>
        <w:tc>
          <w:tcPr>
            <w:tcW w:w="4640" w:type="dxa"/>
          </w:tcPr>
          <w:p w14:paraId="4008EB03" w14:textId="7A5F568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безлисточковый</w:t>
            </w:r>
            <w:proofErr w:type="spellEnd"/>
          </w:p>
        </w:tc>
      </w:tr>
      <w:tr w:rsidR="004C07E4" w:rsidRPr="00A54FC2" w14:paraId="60470A3D" w14:textId="77777777" w:rsidTr="004C07E4">
        <w:tc>
          <w:tcPr>
            <w:tcW w:w="2027" w:type="dxa"/>
          </w:tcPr>
          <w:p w14:paraId="17FAF016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0D93E75" w14:textId="0502DB0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06</w:t>
            </w:r>
          </w:p>
        </w:tc>
        <w:tc>
          <w:tcPr>
            <w:tcW w:w="4640" w:type="dxa"/>
          </w:tcPr>
          <w:p w14:paraId="3C749A0F" w14:textId="6EA43DB5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высокомасличный</w:t>
            </w:r>
          </w:p>
        </w:tc>
      </w:tr>
      <w:tr w:rsidR="004C07E4" w:rsidRPr="00A54FC2" w14:paraId="572B9927" w14:textId="77777777" w:rsidTr="004C07E4">
        <w:tc>
          <w:tcPr>
            <w:tcW w:w="2027" w:type="dxa"/>
          </w:tcPr>
          <w:p w14:paraId="2060A95E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74E4182" w14:textId="3B97BB6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07</w:t>
            </w:r>
          </w:p>
        </w:tc>
        <w:tc>
          <w:tcPr>
            <w:tcW w:w="4640" w:type="dxa"/>
          </w:tcPr>
          <w:p w14:paraId="79E4BCCA" w14:textId="1B3905D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голозерный</w:t>
            </w:r>
          </w:p>
        </w:tc>
      </w:tr>
      <w:tr w:rsidR="004C07E4" w:rsidRPr="00A54FC2" w14:paraId="166CFDFD" w14:textId="77777777" w:rsidTr="004C07E4">
        <w:tc>
          <w:tcPr>
            <w:tcW w:w="2027" w:type="dxa"/>
          </w:tcPr>
          <w:p w14:paraId="3E9F4C1A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037609C" w14:textId="1138035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08</w:t>
            </w:r>
          </w:p>
        </w:tc>
        <w:tc>
          <w:tcPr>
            <w:tcW w:w="4640" w:type="dxa"/>
          </w:tcPr>
          <w:p w14:paraId="4E971E2A" w14:textId="46B0C2F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детерминантный, неосыпающийся</w:t>
            </w:r>
          </w:p>
        </w:tc>
      </w:tr>
      <w:tr w:rsidR="004C07E4" w:rsidRPr="00A54FC2" w14:paraId="30AF50FF" w14:textId="77777777" w:rsidTr="004C07E4">
        <w:tc>
          <w:tcPr>
            <w:tcW w:w="2027" w:type="dxa"/>
          </w:tcPr>
          <w:p w14:paraId="6E588662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52855A3" w14:textId="1E3A883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09</w:t>
            </w:r>
          </w:p>
        </w:tc>
        <w:tc>
          <w:tcPr>
            <w:tcW w:w="4640" w:type="dxa"/>
          </w:tcPr>
          <w:p w14:paraId="55F84657" w14:textId="10A8D18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детерминантное</w:t>
            </w:r>
          </w:p>
        </w:tc>
      </w:tr>
      <w:tr w:rsidR="004C07E4" w:rsidRPr="00A54FC2" w14:paraId="6D6EEFA2" w14:textId="77777777" w:rsidTr="004C07E4">
        <w:tc>
          <w:tcPr>
            <w:tcW w:w="2027" w:type="dxa"/>
          </w:tcPr>
          <w:p w14:paraId="6273364F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8F7555B" w14:textId="571CD1F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4640" w:type="dxa"/>
          </w:tcPr>
          <w:p w14:paraId="787CF925" w14:textId="284BC59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крупноплодный</w:t>
            </w:r>
          </w:p>
        </w:tc>
      </w:tr>
      <w:tr w:rsidR="004C07E4" w:rsidRPr="00A54FC2" w14:paraId="44B3FA3F" w14:textId="77777777" w:rsidTr="004C07E4">
        <w:tc>
          <w:tcPr>
            <w:tcW w:w="2027" w:type="dxa"/>
          </w:tcPr>
          <w:p w14:paraId="53EC08F8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120FA52" w14:textId="24E55B9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11</w:t>
            </w:r>
          </w:p>
        </w:tc>
        <w:tc>
          <w:tcPr>
            <w:tcW w:w="4640" w:type="dxa"/>
          </w:tcPr>
          <w:p w14:paraId="7E77603D" w14:textId="637F5D9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короткоплетистое</w:t>
            </w:r>
            <w:proofErr w:type="spellEnd"/>
          </w:p>
        </w:tc>
      </w:tr>
      <w:tr w:rsidR="004C07E4" w:rsidRPr="00A54FC2" w14:paraId="5E71D9E7" w14:textId="77777777" w:rsidTr="004C07E4">
        <w:tc>
          <w:tcPr>
            <w:tcW w:w="2027" w:type="dxa"/>
          </w:tcPr>
          <w:p w14:paraId="479426EA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9A5CBA8" w14:textId="4094A5FA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4640" w:type="dxa"/>
          </w:tcPr>
          <w:p w14:paraId="7547CC34" w14:textId="0230663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кустовое</w:t>
            </w:r>
          </w:p>
        </w:tc>
      </w:tr>
      <w:tr w:rsidR="004C07E4" w:rsidRPr="00A54FC2" w14:paraId="763ABD84" w14:textId="77777777" w:rsidTr="004C07E4">
        <w:tc>
          <w:tcPr>
            <w:tcW w:w="2027" w:type="dxa"/>
          </w:tcPr>
          <w:p w14:paraId="50C16C3A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761C9D5" w14:textId="2D97BEF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13</w:t>
            </w:r>
          </w:p>
        </w:tc>
        <w:tc>
          <w:tcPr>
            <w:tcW w:w="4640" w:type="dxa"/>
          </w:tcPr>
          <w:p w14:paraId="39330B06" w14:textId="54C0ECA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многорядный, голозерный</w:t>
            </w:r>
          </w:p>
        </w:tc>
      </w:tr>
      <w:tr w:rsidR="004C07E4" w:rsidRPr="00A54FC2" w14:paraId="215683EB" w14:textId="77777777" w:rsidTr="004C07E4">
        <w:tc>
          <w:tcPr>
            <w:tcW w:w="2027" w:type="dxa"/>
          </w:tcPr>
          <w:p w14:paraId="46857713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935F324" w14:textId="0456943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14</w:t>
            </w:r>
          </w:p>
        </w:tc>
        <w:tc>
          <w:tcPr>
            <w:tcW w:w="4640" w:type="dxa"/>
          </w:tcPr>
          <w:p w14:paraId="5E6344E2" w14:textId="7BB06FC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неосыпающийся</w:t>
            </w:r>
          </w:p>
        </w:tc>
      </w:tr>
      <w:tr w:rsidR="004C07E4" w:rsidRPr="00A54FC2" w14:paraId="5FDB59E3" w14:textId="77777777" w:rsidTr="004C07E4">
        <w:tc>
          <w:tcPr>
            <w:tcW w:w="2027" w:type="dxa"/>
          </w:tcPr>
          <w:p w14:paraId="0F0FA4D7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633971B" w14:textId="173418FB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4640" w:type="dxa"/>
          </w:tcPr>
          <w:p w14:paraId="56ED1213" w14:textId="7DC0C8EC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стрый</w:t>
            </w:r>
          </w:p>
        </w:tc>
      </w:tr>
      <w:tr w:rsidR="004C07E4" w:rsidRPr="00A54FC2" w14:paraId="280D79EF" w14:textId="77777777" w:rsidTr="004C07E4">
        <w:tc>
          <w:tcPr>
            <w:tcW w:w="2027" w:type="dxa"/>
          </w:tcPr>
          <w:p w14:paraId="7D144462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D906B86" w14:textId="7E0FFDE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16</w:t>
            </w:r>
          </w:p>
        </w:tc>
        <w:tc>
          <w:tcPr>
            <w:tcW w:w="4640" w:type="dxa"/>
          </w:tcPr>
          <w:p w14:paraId="5D0F1E62" w14:textId="40A242A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полукочанный</w:t>
            </w:r>
            <w:proofErr w:type="spellEnd"/>
          </w:p>
        </w:tc>
      </w:tr>
      <w:tr w:rsidR="004C07E4" w:rsidRPr="00A54FC2" w14:paraId="5AA7A968" w14:textId="77777777" w:rsidTr="004C07E4">
        <w:tc>
          <w:tcPr>
            <w:tcW w:w="2027" w:type="dxa"/>
          </w:tcPr>
          <w:p w14:paraId="280B819E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C78624A" w14:textId="7E3A4EA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17</w:t>
            </w:r>
          </w:p>
        </w:tc>
        <w:tc>
          <w:tcPr>
            <w:tcW w:w="4640" w:type="dxa"/>
          </w:tcPr>
          <w:p w14:paraId="349BDE30" w14:textId="344A9C51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пчелоопыляемое</w:t>
            </w:r>
            <w:proofErr w:type="spellEnd"/>
          </w:p>
        </w:tc>
      </w:tr>
      <w:tr w:rsidR="004C07E4" w:rsidRPr="00A54FC2" w14:paraId="306B0E4C" w14:textId="77777777" w:rsidTr="004C07E4">
        <w:tc>
          <w:tcPr>
            <w:tcW w:w="2027" w:type="dxa"/>
          </w:tcPr>
          <w:p w14:paraId="6D1AF00B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D77BA1A" w14:textId="339F33C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18</w:t>
            </w:r>
          </w:p>
        </w:tc>
        <w:tc>
          <w:tcPr>
            <w:tcW w:w="4640" w:type="dxa"/>
          </w:tcPr>
          <w:p w14:paraId="2BA9E962" w14:textId="2065C08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ладкий</w:t>
            </w:r>
          </w:p>
        </w:tc>
      </w:tr>
      <w:tr w:rsidR="004C07E4" w:rsidRPr="00A54FC2" w14:paraId="5B4C720D" w14:textId="77777777" w:rsidTr="004C07E4">
        <w:tc>
          <w:tcPr>
            <w:tcW w:w="2027" w:type="dxa"/>
          </w:tcPr>
          <w:p w14:paraId="16104E35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A94FD81" w14:textId="16C9530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19</w:t>
            </w:r>
          </w:p>
        </w:tc>
        <w:tc>
          <w:tcPr>
            <w:tcW w:w="4640" w:type="dxa"/>
          </w:tcPr>
          <w:p w14:paraId="513E3A39" w14:textId="7BD34A1C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тонкопленчатое</w:t>
            </w:r>
            <w:proofErr w:type="spellEnd"/>
          </w:p>
        </w:tc>
      </w:tr>
      <w:tr w:rsidR="004C07E4" w:rsidRPr="00A54FC2" w14:paraId="6E576A82" w14:textId="77777777" w:rsidTr="004C07E4">
        <w:tc>
          <w:tcPr>
            <w:tcW w:w="2027" w:type="dxa"/>
          </w:tcPr>
          <w:p w14:paraId="1EC0324B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E562B5B" w14:textId="21D9A24C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20</w:t>
            </w:r>
          </w:p>
        </w:tc>
        <w:tc>
          <w:tcPr>
            <w:tcW w:w="4640" w:type="dxa"/>
          </w:tcPr>
          <w:p w14:paraId="520D969A" w14:textId="290D6F66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 xml:space="preserve">ярусная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гетерофилия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 </w:t>
            </w:r>
          </w:p>
        </w:tc>
      </w:tr>
      <w:tr w:rsidR="004C07E4" w:rsidRPr="00A54FC2" w14:paraId="19A766AA" w14:textId="77777777" w:rsidTr="004C07E4">
        <w:tc>
          <w:tcPr>
            <w:tcW w:w="2027" w:type="dxa"/>
          </w:tcPr>
          <w:p w14:paraId="2A9DF1E4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8558AA1" w14:textId="33BAEFD9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21</w:t>
            </w:r>
          </w:p>
        </w:tc>
        <w:tc>
          <w:tcPr>
            <w:tcW w:w="4640" w:type="dxa"/>
          </w:tcPr>
          <w:p w14:paraId="42C1A36D" w14:textId="484233A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0 типа (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безэруковый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>)</w:t>
            </w:r>
          </w:p>
        </w:tc>
      </w:tr>
      <w:tr w:rsidR="00075540" w:rsidRPr="00A54FC2" w14:paraId="5B40FFF2" w14:textId="77777777" w:rsidTr="004C07E4">
        <w:tc>
          <w:tcPr>
            <w:tcW w:w="2027" w:type="dxa"/>
          </w:tcPr>
          <w:p w14:paraId="1F03BA27" w14:textId="77777777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D0929C8" w14:textId="61BE317D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4640" w:type="dxa"/>
          </w:tcPr>
          <w:p w14:paraId="7FA79661" w14:textId="7C5188AB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  <w:r w:rsidRPr="00075540">
              <w:rPr>
                <w:color w:val="000000"/>
                <w:sz w:val="24"/>
                <w:szCs w:val="24"/>
              </w:rPr>
              <w:t>урожайно-сахаристый-среднеспелый (нормальный)</w:t>
            </w:r>
          </w:p>
        </w:tc>
      </w:tr>
      <w:tr w:rsidR="00075540" w:rsidRPr="00A54FC2" w14:paraId="02B26551" w14:textId="77777777" w:rsidTr="004C07E4">
        <w:tc>
          <w:tcPr>
            <w:tcW w:w="2027" w:type="dxa"/>
          </w:tcPr>
          <w:p w14:paraId="67A7D8BA" w14:textId="77777777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D325467" w14:textId="602300E8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4640" w:type="dxa"/>
          </w:tcPr>
          <w:p w14:paraId="2A8D1D86" w14:textId="05001C91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075540">
              <w:rPr>
                <w:color w:val="000000"/>
                <w:sz w:val="24"/>
                <w:szCs w:val="24"/>
              </w:rPr>
              <w:t>сахаристый-среднепоздний</w:t>
            </w:r>
            <w:proofErr w:type="gramEnd"/>
            <w:r w:rsidRPr="00075540">
              <w:rPr>
                <w:color w:val="000000"/>
                <w:sz w:val="24"/>
                <w:szCs w:val="24"/>
              </w:rPr>
              <w:t xml:space="preserve"> (нормально-сахаристый)</w:t>
            </w:r>
          </w:p>
        </w:tc>
      </w:tr>
      <w:tr w:rsidR="00075540" w:rsidRPr="00A54FC2" w14:paraId="4D1DABA9" w14:textId="77777777" w:rsidTr="004C07E4">
        <w:tc>
          <w:tcPr>
            <w:tcW w:w="2027" w:type="dxa"/>
          </w:tcPr>
          <w:p w14:paraId="10E57A6B" w14:textId="77777777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E9611DF" w14:textId="63888C2D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4640" w:type="dxa"/>
          </w:tcPr>
          <w:p w14:paraId="1323526C" w14:textId="5F422180" w:rsidR="00075540" w:rsidRPr="00A54FC2" w:rsidRDefault="00075540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075540">
              <w:rPr>
                <w:color w:val="000000"/>
                <w:sz w:val="24"/>
                <w:szCs w:val="24"/>
              </w:rPr>
              <w:t>сахаристый-позднеспелый</w:t>
            </w:r>
            <w:proofErr w:type="gramEnd"/>
            <w:r w:rsidRPr="00075540">
              <w:rPr>
                <w:color w:val="000000"/>
                <w:sz w:val="24"/>
                <w:szCs w:val="24"/>
              </w:rPr>
              <w:t xml:space="preserve"> (сахаристый)</w:t>
            </w:r>
          </w:p>
        </w:tc>
      </w:tr>
      <w:tr w:rsidR="004C07E4" w:rsidRPr="00A54FC2" w14:paraId="78748AE2" w14:textId="77777777" w:rsidTr="004C07E4">
        <w:tc>
          <w:tcPr>
            <w:tcW w:w="2027" w:type="dxa"/>
          </w:tcPr>
          <w:p w14:paraId="064F559A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C93BB4E" w14:textId="4625A6A6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4640" w:type="dxa"/>
          </w:tcPr>
          <w:p w14:paraId="379F61B7" w14:textId="10C50619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 xml:space="preserve">высокомасличный,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высокоолеиновый</w:t>
            </w:r>
            <w:proofErr w:type="spellEnd"/>
          </w:p>
        </w:tc>
      </w:tr>
      <w:tr w:rsidR="004C07E4" w:rsidRPr="00A54FC2" w14:paraId="01C87CA9" w14:textId="77777777" w:rsidTr="004C07E4">
        <w:tc>
          <w:tcPr>
            <w:tcW w:w="2027" w:type="dxa"/>
          </w:tcPr>
          <w:p w14:paraId="2A010567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438F94B" w14:textId="4AA5A36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4640" w:type="dxa"/>
          </w:tcPr>
          <w:p w14:paraId="2B5BF4BB" w14:textId="7369AD7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высокоолеиновый</w:t>
            </w:r>
            <w:proofErr w:type="spellEnd"/>
          </w:p>
        </w:tc>
      </w:tr>
      <w:tr w:rsidR="004C07E4" w:rsidRPr="00A54FC2" w14:paraId="0C0C2D63" w14:textId="77777777" w:rsidTr="004C07E4">
        <w:tc>
          <w:tcPr>
            <w:tcW w:w="2027" w:type="dxa"/>
          </w:tcPr>
          <w:p w14:paraId="036300E4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825E5BA" w14:textId="553C5EF5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4640" w:type="dxa"/>
          </w:tcPr>
          <w:p w14:paraId="75B06B2A" w14:textId="1494668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 xml:space="preserve">детерминантный,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безлисточковый</w:t>
            </w:r>
            <w:proofErr w:type="spellEnd"/>
          </w:p>
        </w:tc>
      </w:tr>
      <w:tr w:rsidR="004C07E4" w:rsidRPr="00A54FC2" w14:paraId="655962A1" w14:textId="77777777" w:rsidTr="004C07E4">
        <w:tc>
          <w:tcPr>
            <w:tcW w:w="2027" w:type="dxa"/>
          </w:tcPr>
          <w:p w14:paraId="4A35DDA5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F84E301" w14:textId="79E1110A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4640" w:type="dxa"/>
          </w:tcPr>
          <w:p w14:paraId="0D17CE7E" w14:textId="254BC2DA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длинноплетистое</w:t>
            </w:r>
            <w:proofErr w:type="spellEnd"/>
          </w:p>
        </w:tc>
      </w:tr>
      <w:tr w:rsidR="004C07E4" w:rsidRPr="00A54FC2" w14:paraId="4F05AC09" w14:textId="77777777" w:rsidTr="004C07E4">
        <w:tc>
          <w:tcPr>
            <w:tcW w:w="2027" w:type="dxa"/>
          </w:tcPr>
          <w:p w14:paraId="3129B6CC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85670B3" w14:textId="1F830B7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>
              <w:rPr>
                <w:color w:val="000000"/>
                <w:sz w:val="24"/>
                <w:szCs w:val="24"/>
              </w:rPr>
              <w:t>29</w:t>
            </w:r>
          </w:p>
        </w:tc>
        <w:tc>
          <w:tcPr>
            <w:tcW w:w="4640" w:type="dxa"/>
          </w:tcPr>
          <w:p w14:paraId="354FBCAB" w14:textId="7DAB0431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индетерминантное</w:t>
            </w:r>
            <w:proofErr w:type="spellEnd"/>
          </w:p>
        </w:tc>
      </w:tr>
      <w:tr w:rsidR="004C07E4" w:rsidRPr="00A54FC2" w14:paraId="68C01B31" w14:textId="77777777" w:rsidTr="004C07E4">
        <w:tc>
          <w:tcPr>
            <w:tcW w:w="2027" w:type="dxa"/>
          </w:tcPr>
          <w:p w14:paraId="27A5ACCA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9E27ADB" w14:textId="1293A8E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3</w:t>
            </w:r>
            <w:r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640" w:type="dxa"/>
          </w:tcPr>
          <w:p w14:paraId="2EAE1DF5" w14:textId="76E8803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кочанный</w:t>
            </w:r>
          </w:p>
        </w:tc>
      </w:tr>
      <w:tr w:rsidR="004C07E4" w:rsidRPr="00A54FC2" w14:paraId="7EFF93B3" w14:textId="77777777" w:rsidTr="004C07E4">
        <w:tc>
          <w:tcPr>
            <w:tcW w:w="2027" w:type="dxa"/>
          </w:tcPr>
          <w:p w14:paraId="2CE002D0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8D8C180" w14:textId="15C1DC5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3</w:t>
            </w: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4640" w:type="dxa"/>
          </w:tcPr>
          <w:p w14:paraId="3F496DA1" w14:textId="2F152681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корневой</w:t>
            </w:r>
          </w:p>
        </w:tc>
      </w:tr>
      <w:tr w:rsidR="004C07E4" w:rsidRPr="00A54FC2" w14:paraId="0DCA0D1F" w14:textId="77777777" w:rsidTr="004C07E4">
        <w:tc>
          <w:tcPr>
            <w:tcW w:w="2027" w:type="dxa"/>
          </w:tcPr>
          <w:p w14:paraId="2DD22E8B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3504F5A" w14:textId="0CFF814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3</w:t>
            </w: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4640" w:type="dxa"/>
          </w:tcPr>
          <w:p w14:paraId="5ABC8869" w14:textId="74A2313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листовой</w:t>
            </w:r>
          </w:p>
        </w:tc>
      </w:tr>
      <w:tr w:rsidR="004C07E4" w:rsidRPr="00A54FC2" w14:paraId="26D050C2" w14:textId="77777777" w:rsidTr="004C07E4">
        <w:tc>
          <w:tcPr>
            <w:tcW w:w="2027" w:type="dxa"/>
          </w:tcPr>
          <w:p w14:paraId="1B662419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88391A6" w14:textId="717CCC3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3</w:t>
            </w:r>
            <w:r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4640" w:type="dxa"/>
          </w:tcPr>
          <w:p w14:paraId="12497313" w14:textId="3460A42A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многорядный</w:t>
            </w:r>
          </w:p>
        </w:tc>
      </w:tr>
      <w:tr w:rsidR="004C07E4" w:rsidRPr="00A54FC2" w14:paraId="2682FE9B" w14:textId="77777777" w:rsidTr="004C07E4">
        <w:tc>
          <w:tcPr>
            <w:tcW w:w="2027" w:type="dxa"/>
          </w:tcPr>
          <w:p w14:paraId="20B6E670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3B326DD" w14:textId="6A9FDEE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3</w:t>
            </w: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4640" w:type="dxa"/>
          </w:tcPr>
          <w:p w14:paraId="72B50B64" w14:textId="30F67F3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 xml:space="preserve">неосыпающийся,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безлисточковый</w:t>
            </w:r>
            <w:proofErr w:type="spellEnd"/>
          </w:p>
        </w:tc>
      </w:tr>
      <w:tr w:rsidR="004C07E4" w:rsidRPr="00A54FC2" w14:paraId="3C77A593" w14:textId="77777777" w:rsidTr="004C07E4">
        <w:tc>
          <w:tcPr>
            <w:tcW w:w="2027" w:type="dxa"/>
          </w:tcPr>
          <w:p w14:paraId="0A6E3CC8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21E682C" w14:textId="1A2FC53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3</w:t>
            </w:r>
            <w:r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4640" w:type="dxa"/>
          </w:tcPr>
          <w:p w14:paraId="7BCE82AA" w14:textId="738662C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партенокарпическое</w:t>
            </w:r>
            <w:proofErr w:type="spellEnd"/>
          </w:p>
        </w:tc>
      </w:tr>
      <w:tr w:rsidR="004C07E4" w:rsidRPr="00A54FC2" w14:paraId="7500CE4F" w14:textId="77777777" w:rsidTr="004C07E4">
        <w:tc>
          <w:tcPr>
            <w:tcW w:w="2027" w:type="dxa"/>
          </w:tcPr>
          <w:p w14:paraId="5517CEF2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D6AEBE4" w14:textId="0A50E3E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3</w:t>
            </w: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4640" w:type="dxa"/>
          </w:tcPr>
          <w:p w14:paraId="5513D5E0" w14:textId="2110F1B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луострый</w:t>
            </w:r>
          </w:p>
        </w:tc>
      </w:tr>
      <w:tr w:rsidR="004C07E4" w:rsidRPr="00A54FC2" w14:paraId="722559B6" w14:textId="77777777" w:rsidTr="004C07E4">
        <w:tc>
          <w:tcPr>
            <w:tcW w:w="2027" w:type="dxa"/>
          </w:tcPr>
          <w:p w14:paraId="3AF7A808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9F61425" w14:textId="13A6FC3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3</w:t>
            </w: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4640" w:type="dxa"/>
          </w:tcPr>
          <w:p w14:paraId="606086EF" w14:textId="6BA38CF8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ромэн</w:t>
            </w:r>
            <w:proofErr w:type="spellEnd"/>
          </w:p>
        </w:tc>
      </w:tr>
      <w:tr w:rsidR="004C07E4" w:rsidRPr="00A54FC2" w14:paraId="3C767594" w14:textId="77777777" w:rsidTr="004C07E4">
        <w:tc>
          <w:tcPr>
            <w:tcW w:w="2027" w:type="dxa"/>
          </w:tcPr>
          <w:p w14:paraId="1DEF819F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84C76D3" w14:textId="231B482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3</w:t>
            </w:r>
            <w:r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4640" w:type="dxa"/>
          </w:tcPr>
          <w:p w14:paraId="7BD1D8C8" w14:textId="310F7435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реднеплетистое</w:t>
            </w:r>
          </w:p>
        </w:tc>
      </w:tr>
      <w:tr w:rsidR="004C07E4" w:rsidRPr="00A54FC2" w14:paraId="08877DED" w14:textId="77777777" w:rsidTr="004C07E4">
        <w:tc>
          <w:tcPr>
            <w:tcW w:w="2027" w:type="dxa"/>
          </w:tcPr>
          <w:p w14:paraId="27899199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3A36476" w14:textId="051052E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>
              <w:rPr>
                <w:color w:val="000000"/>
                <w:sz w:val="24"/>
                <w:szCs w:val="24"/>
              </w:rPr>
              <w:t>39</w:t>
            </w:r>
          </w:p>
        </w:tc>
        <w:tc>
          <w:tcPr>
            <w:tcW w:w="4640" w:type="dxa"/>
          </w:tcPr>
          <w:p w14:paraId="477FAFC9" w14:textId="64CE308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черешковый</w:t>
            </w:r>
          </w:p>
        </w:tc>
      </w:tr>
      <w:tr w:rsidR="004C07E4" w:rsidRPr="00A54FC2" w14:paraId="2919AEAD" w14:textId="77777777" w:rsidTr="004C07E4">
        <w:tc>
          <w:tcPr>
            <w:tcW w:w="2027" w:type="dxa"/>
          </w:tcPr>
          <w:p w14:paraId="50F6A0A6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07DD8F2" w14:textId="1B6951DC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4</w:t>
            </w:r>
            <w:r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640" w:type="dxa"/>
          </w:tcPr>
          <w:p w14:paraId="39486363" w14:textId="24142B19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двурядный</w:t>
            </w:r>
          </w:p>
        </w:tc>
      </w:tr>
      <w:tr w:rsidR="004C07E4" w:rsidRPr="00A54FC2" w14:paraId="0A978931" w14:textId="77777777" w:rsidTr="004C07E4">
        <w:tc>
          <w:tcPr>
            <w:tcW w:w="2027" w:type="dxa"/>
          </w:tcPr>
          <w:p w14:paraId="594EE7EE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324816F" w14:textId="78FFE24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4</w:t>
            </w: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4640" w:type="dxa"/>
          </w:tcPr>
          <w:p w14:paraId="5D6F1C24" w14:textId="0B5F4198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ленчатый</w:t>
            </w:r>
          </w:p>
        </w:tc>
      </w:tr>
      <w:tr w:rsidR="004C07E4" w:rsidRPr="00A54FC2" w14:paraId="2D467E14" w14:textId="77777777" w:rsidTr="004C07E4">
        <w:tc>
          <w:tcPr>
            <w:tcW w:w="2027" w:type="dxa"/>
          </w:tcPr>
          <w:p w14:paraId="7276D6CB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41B1A36" w14:textId="1C792F59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4</w:t>
            </w: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4640" w:type="dxa"/>
          </w:tcPr>
          <w:p w14:paraId="38A1ABBF" w14:textId="1FF3C5E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диплоидный</w:t>
            </w:r>
          </w:p>
        </w:tc>
      </w:tr>
      <w:tr w:rsidR="004C07E4" w:rsidRPr="00A54FC2" w14:paraId="71543705" w14:textId="77777777" w:rsidTr="004C07E4">
        <w:tc>
          <w:tcPr>
            <w:tcW w:w="2027" w:type="dxa"/>
          </w:tcPr>
          <w:p w14:paraId="045F87E1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FEC8892" w14:textId="34AAA48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4</w:t>
            </w:r>
            <w:r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4640" w:type="dxa"/>
          </w:tcPr>
          <w:p w14:paraId="33662989" w14:textId="3E434EB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триплоидный</w:t>
            </w:r>
            <w:proofErr w:type="spellEnd"/>
          </w:p>
        </w:tc>
      </w:tr>
      <w:tr w:rsidR="004C07E4" w:rsidRPr="00A54FC2" w14:paraId="20729DC2" w14:textId="77777777" w:rsidTr="004C07E4">
        <w:tc>
          <w:tcPr>
            <w:tcW w:w="2027" w:type="dxa"/>
          </w:tcPr>
          <w:p w14:paraId="55B90DE2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7567A15" w14:textId="69115CA5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>
              <w:rPr>
                <w:color w:val="000000"/>
                <w:sz w:val="24"/>
                <w:szCs w:val="24"/>
              </w:rPr>
              <w:t>44</w:t>
            </w:r>
          </w:p>
        </w:tc>
        <w:tc>
          <w:tcPr>
            <w:tcW w:w="4640" w:type="dxa"/>
          </w:tcPr>
          <w:p w14:paraId="0B964F73" w14:textId="39C1A754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тетраплоид</w:t>
            </w:r>
            <w:proofErr w:type="spellEnd"/>
          </w:p>
        </w:tc>
      </w:tr>
      <w:tr w:rsidR="004C07E4" w:rsidRPr="00A54FC2" w14:paraId="29B50FB3" w14:textId="77777777" w:rsidTr="004C07E4">
        <w:tc>
          <w:tcPr>
            <w:tcW w:w="2027" w:type="dxa"/>
          </w:tcPr>
          <w:p w14:paraId="46CFBB3E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A4F2040" w14:textId="21CAF8B1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45</w:t>
            </w:r>
          </w:p>
        </w:tc>
        <w:tc>
          <w:tcPr>
            <w:tcW w:w="4640" w:type="dxa"/>
          </w:tcPr>
          <w:p w14:paraId="6A8C76C3" w14:textId="005FC969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гексаплоидный</w:t>
            </w:r>
            <w:proofErr w:type="spellEnd"/>
          </w:p>
        </w:tc>
      </w:tr>
      <w:tr w:rsidR="004C07E4" w:rsidRPr="00A54FC2" w14:paraId="2732FCAD" w14:textId="77777777" w:rsidTr="004C07E4">
        <w:tc>
          <w:tcPr>
            <w:tcW w:w="2027" w:type="dxa"/>
          </w:tcPr>
          <w:p w14:paraId="22281F58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8473A39" w14:textId="1C50D36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46</w:t>
            </w:r>
          </w:p>
        </w:tc>
        <w:tc>
          <w:tcPr>
            <w:tcW w:w="4640" w:type="dxa"/>
          </w:tcPr>
          <w:p w14:paraId="627114AC" w14:textId="2F043621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ктоплоидный</w:t>
            </w:r>
          </w:p>
        </w:tc>
      </w:tr>
      <w:tr w:rsidR="004C07E4" w:rsidRPr="00A54FC2" w14:paraId="379E9DDD" w14:textId="77777777" w:rsidTr="004C07E4">
        <w:tc>
          <w:tcPr>
            <w:tcW w:w="2027" w:type="dxa"/>
          </w:tcPr>
          <w:p w14:paraId="6A144BCB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7AC8782" w14:textId="1120A9B6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47</w:t>
            </w:r>
          </w:p>
        </w:tc>
        <w:tc>
          <w:tcPr>
            <w:tcW w:w="4640" w:type="dxa"/>
          </w:tcPr>
          <w:p w14:paraId="63365D1A" w14:textId="78C9442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липлоидный</w:t>
            </w:r>
          </w:p>
        </w:tc>
      </w:tr>
      <w:tr w:rsidR="004C07E4" w:rsidRPr="00A54FC2" w14:paraId="219B413E" w14:textId="77777777" w:rsidTr="004C07E4">
        <w:tc>
          <w:tcPr>
            <w:tcW w:w="2027" w:type="dxa"/>
          </w:tcPr>
          <w:p w14:paraId="5B1B04F2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69993B4" w14:textId="535C2F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48</w:t>
            </w:r>
          </w:p>
        </w:tc>
        <w:tc>
          <w:tcPr>
            <w:tcW w:w="4640" w:type="dxa"/>
          </w:tcPr>
          <w:p w14:paraId="4C9F981C" w14:textId="587389D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урожайно-сахаристый</w:t>
            </w:r>
          </w:p>
        </w:tc>
      </w:tr>
      <w:tr w:rsidR="004C07E4" w:rsidRPr="00A54FC2" w14:paraId="31ECC48D" w14:textId="77777777" w:rsidTr="004C07E4">
        <w:tc>
          <w:tcPr>
            <w:tcW w:w="2027" w:type="dxa"/>
          </w:tcPr>
          <w:p w14:paraId="5C229D8C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702DC47" w14:textId="094D9C38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49</w:t>
            </w:r>
          </w:p>
        </w:tc>
        <w:tc>
          <w:tcPr>
            <w:tcW w:w="4640" w:type="dxa"/>
          </w:tcPr>
          <w:p w14:paraId="0EB0DBCB" w14:textId="7150006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полудетерминантный</w:t>
            </w:r>
            <w:proofErr w:type="spellEnd"/>
          </w:p>
        </w:tc>
      </w:tr>
      <w:tr w:rsidR="004C07E4" w:rsidRPr="00A54FC2" w14:paraId="2C30442F" w14:textId="77777777" w:rsidTr="004C07E4">
        <w:tc>
          <w:tcPr>
            <w:tcW w:w="2027" w:type="dxa"/>
          </w:tcPr>
          <w:p w14:paraId="633D2BD7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CC7B00C" w14:textId="1D7E6BBA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50</w:t>
            </w:r>
          </w:p>
        </w:tc>
        <w:tc>
          <w:tcPr>
            <w:tcW w:w="4640" w:type="dxa"/>
          </w:tcPr>
          <w:p w14:paraId="5BD8EE06" w14:textId="4D37BE2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черри</w:t>
            </w:r>
          </w:p>
        </w:tc>
      </w:tr>
      <w:tr w:rsidR="004C07E4" w:rsidRPr="00A54FC2" w14:paraId="165EF161" w14:textId="77777777" w:rsidTr="004C07E4">
        <w:tc>
          <w:tcPr>
            <w:tcW w:w="2027" w:type="dxa"/>
          </w:tcPr>
          <w:p w14:paraId="52B4770B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047D522" w14:textId="61E8864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51</w:t>
            </w:r>
          </w:p>
        </w:tc>
        <w:tc>
          <w:tcPr>
            <w:tcW w:w="4640" w:type="dxa"/>
          </w:tcPr>
          <w:p w14:paraId="4BE474BA" w14:textId="7E01ED3C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лусладкий</w:t>
            </w:r>
          </w:p>
        </w:tc>
      </w:tr>
      <w:tr w:rsidR="004C07E4" w:rsidRPr="00A54FC2" w14:paraId="6FE45325" w14:textId="77777777" w:rsidTr="004C07E4">
        <w:tc>
          <w:tcPr>
            <w:tcW w:w="2027" w:type="dxa"/>
          </w:tcPr>
          <w:p w14:paraId="535EE450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A69B53D" w14:textId="305B694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52</w:t>
            </w:r>
          </w:p>
        </w:tc>
        <w:tc>
          <w:tcPr>
            <w:tcW w:w="4640" w:type="dxa"/>
          </w:tcPr>
          <w:p w14:paraId="0EBFD1E7" w14:textId="295C0CFB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гибрид-опылитель</w:t>
            </w:r>
          </w:p>
        </w:tc>
      </w:tr>
      <w:tr w:rsidR="004C07E4" w:rsidRPr="00A54FC2" w14:paraId="52DE1A7E" w14:textId="77777777" w:rsidTr="004C07E4">
        <w:tc>
          <w:tcPr>
            <w:tcW w:w="2027" w:type="dxa"/>
          </w:tcPr>
          <w:p w14:paraId="2556B68B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AA5AEF8" w14:textId="0D54B33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53</w:t>
            </w:r>
          </w:p>
        </w:tc>
        <w:tc>
          <w:tcPr>
            <w:tcW w:w="4640" w:type="dxa"/>
          </w:tcPr>
          <w:p w14:paraId="24F47FF8" w14:textId="2A4B645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00 типа (</w:t>
            </w:r>
            <w:proofErr w:type="gramStart"/>
            <w:r w:rsidRPr="00A54FC2">
              <w:rPr>
                <w:color w:val="000000"/>
                <w:sz w:val="24"/>
                <w:szCs w:val="24"/>
              </w:rPr>
              <w:t>бескосточковые</w:t>
            </w:r>
            <w:proofErr w:type="gramEnd"/>
            <w:r w:rsidRPr="00A54FC2">
              <w:rPr>
                <w:color w:val="000000"/>
                <w:sz w:val="24"/>
                <w:szCs w:val="24"/>
              </w:rPr>
              <w:t>)</w:t>
            </w:r>
          </w:p>
        </w:tc>
      </w:tr>
      <w:tr w:rsidR="004C07E4" w:rsidRPr="00A54FC2" w14:paraId="4FFA1259" w14:textId="77777777" w:rsidTr="004C07E4">
        <w:tc>
          <w:tcPr>
            <w:tcW w:w="2027" w:type="dxa"/>
          </w:tcPr>
          <w:p w14:paraId="2DAB45F7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EA7E7AE" w14:textId="4FB98C9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54</w:t>
            </w:r>
          </w:p>
        </w:tc>
        <w:tc>
          <w:tcPr>
            <w:tcW w:w="4640" w:type="dxa"/>
          </w:tcPr>
          <w:p w14:paraId="2A77C62A" w14:textId="6C6C6E0B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бескосточковый</w:t>
            </w:r>
          </w:p>
        </w:tc>
      </w:tr>
      <w:tr w:rsidR="004C07E4" w:rsidRPr="00A54FC2" w14:paraId="05CD8322" w14:textId="77777777" w:rsidTr="004C07E4">
        <w:tc>
          <w:tcPr>
            <w:tcW w:w="2027" w:type="dxa"/>
          </w:tcPr>
          <w:p w14:paraId="479EB90C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F2DDD99" w14:textId="3DB271F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55</w:t>
            </w:r>
          </w:p>
        </w:tc>
        <w:tc>
          <w:tcPr>
            <w:tcW w:w="4640" w:type="dxa"/>
          </w:tcPr>
          <w:p w14:paraId="717DE52A" w14:textId="6A2A676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урожайный-очень ранний</w:t>
            </w:r>
          </w:p>
        </w:tc>
      </w:tr>
      <w:tr w:rsidR="004C07E4" w:rsidRPr="00A54FC2" w14:paraId="7456409A" w14:textId="77777777" w:rsidTr="004C07E4">
        <w:tc>
          <w:tcPr>
            <w:tcW w:w="2027" w:type="dxa"/>
          </w:tcPr>
          <w:p w14:paraId="382C6108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99333CB" w14:textId="7E754D66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56</w:t>
            </w:r>
          </w:p>
        </w:tc>
        <w:tc>
          <w:tcPr>
            <w:tcW w:w="4640" w:type="dxa"/>
          </w:tcPr>
          <w:p w14:paraId="7C9B7EA3" w14:textId="061C8AD5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A54FC2">
              <w:rPr>
                <w:color w:val="000000"/>
                <w:sz w:val="24"/>
                <w:szCs w:val="24"/>
              </w:rPr>
              <w:t>урожайный-среднеспелый</w:t>
            </w:r>
            <w:proofErr w:type="gramEnd"/>
          </w:p>
        </w:tc>
      </w:tr>
      <w:tr w:rsidR="004C07E4" w:rsidRPr="00A54FC2" w14:paraId="4E24DE0E" w14:textId="77777777" w:rsidTr="004C07E4">
        <w:tc>
          <w:tcPr>
            <w:tcW w:w="2027" w:type="dxa"/>
          </w:tcPr>
          <w:p w14:paraId="2BF94ADC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5B99797" w14:textId="0CA9D5D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57</w:t>
            </w:r>
          </w:p>
        </w:tc>
        <w:tc>
          <w:tcPr>
            <w:tcW w:w="4640" w:type="dxa"/>
          </w:tcPr>
          <w:p w14:paraId="2ED8CC5D" w14:textId="2E5B442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ахаристый-очень поздний</w:t>
            </w:r>
          </w:p>
        </w:tc>
      </w:tr>
      <w:tr w:rsidR="004C07E4" w:rsidRPr="00A54FC2" w14:paraId="4EA1C7EF" w14:textId="77777777" w:rsidTr="004C07E4">
        <w:tc>
          <w:tcPr>
            <w:tcW w:w="2027" w:type="dxa"/>
          </w:tcPr>
          <w:p w14:paraId="7767A9DB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EEC308A" w14:textId="1A3A69EB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58</w:t>
            </w:r>
          </w:p>
        </w:tc>
        <w:tc>
          <w:tcPr>
            <w:tcW w:w="4640" w:type="dxa"/>
          </w:tcPr>
          <w:p w14:paraId="4CF78478" w14:textId="7F68005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 xml:space="preserve">стоячий,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безлисточковый</w:t>
            </w:r>
            <w:proofErr w:type="spellEnd"/>
          </w:p>
        </w:tc>
      </w:tr>
      <w:tr w:rsidR="004C07E4" w:rsidRPr="00A54FC2" w14:paraId="47909E5E" w14:textId="77777777" w:rsidTr="004C07E4">
        <w:tc>
          <w:tcPr>
            <w:tcW w:w="2027" w:type="dxa"/>
          </w:tcPr>
          <w:p w14:paraId="2F7FFB95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BE36236" w14:textId="33CA1626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59</w:t>
            </w:r>
          </w:p>
        </w:tc>
        <w:tc>
          <w:tcPr>
            <w:tcW w:w="4640" w:type="dxa"/>
          </w:tcPr>
          <w:p w14:paraId="75152746" w14:textId="01E6D1E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тоячий, неосыпающийся</w:t>
            </w:r>
          </w:p>
        </w:tc>
      </w:tr>
      <w:tr w:rsidR="004C07E4" w:rsidRPr="00A54FC2" w14:paraId="6EFBD9A0" w14:textId="77777777" w:rsidTr="004C07E4">
        <w:tc>
          <w:tcPr>
            <w:tcW w:w="2027" w:type="dxa"/>
          </w:tcPr>
          <w:p w14:paraId="42773264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1D5064F" w14:textId="65A8F9D1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60</w:t>
            </w:r>
          </w:p>
        </w:tc>
        <w:tc>
          <w:tcPr>
            <w:tcW w:w="4640" w:type="dxa"/>
          </w:tcPr>
          <w:p w14:paraId="20BF891D" w14:textId="6935D90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тоячий</w:t>
            </w:r>
          </w:p>
        </w:tc>
      </w:tr>
      <w:tr w:rsidR="004C07E4" w:rsidRPr="00A54FC2" w14:paraId="38FA39CF" w14:textId="77777777" w:rsidTr="004C07E4">
        <w:tc>
          <w:tcPr>
            <w:tcW w:w="2027" w:type="dxa"/>
          </w:tcPr>
          <w:p w14:paraId="189320B7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F5ADB61" w14:textId="3F7F96A6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E</w:t>
            </w:r>
            <w:r w:rsidRPr="00A54FC2">
              <w:rPr>
                <w:color w:val="000000"/>
                <w:sz w:val="24"/>
                <w:szCs w:val="24"/>
              </w:rPr>
              <w:t>61</w:t>
            </w:r>
          </w:p>
        </w:tc>
        <w:tc>
          <w:tcPr>
            <w:tcW w:w="4640" w:type="dxa"/>
          </w:tcPr>
          <w:p w14:paraId="259AA6B5" w14:textId="4A72462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вьющийся, стелющийся</w:t>
            </w:r>
          </w:p>
        </w:tc>
      </w:tr>
      <w:tr w:rsidR="004C07E4" w:rsidRPr="00A54FC2" w14:paraId="4C471C74" w14:textId="77777777" w:rsidTr="004C07E4">
        <w:tc>
          <w:tcPr>
            <w:tcW w:w="2027" w:type="dxa"/>
          </w:tcPr>
          <w:p w14:paraId="5321DEC3" w14:textId="5FAE0893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</w:p>
        </w:tc>
        <w:tc>
          <w:tcPr>
            <w:tcW w:w="7544" w:type="dxa"/>
            <w:gridSpan w:val="2"/>
          </w:tcPr>
          <w:p w14:paraId="160155D9" w14:textId="465844C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 w:themeColor="text1"/>
                <w:sz w:val="24"/>
                <w:szCs w:val="24"/>
              </w:rPr>
              <w:t>Условия выращивания</w:t>
            </w:r>
          </w:p>
        </w:tc>
      </w:tr>
      <w:tr w:rsidR="004C07E4" w:rsidRPr="00A54FC2" w14:paraId="31AB3DFC" w14:textId="77777777" w:rsidTr="004C07E4">
        <w:tc>
          <w:tcPr>
            <w:tcW w:w="2027" w:type="dxa"/>
          </w:tcPr>
          <w:p w14:paraId="2EDBE9C0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5A34963" w14:textId="07E61DD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4640" w:type="dxa"/>
          </w:tcPr>
          <w:p w14:paraId="54D605D9" w14:textId="7246F05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защищенный грунт</w:t>
            </w:r>
            <w:r>
              <w:rPr>
                <w:color w:val="000000"/>
                <w:sz w:val="24"/>
                <w:szCs w:val="24"/>
              </w:rPr>
              <w:t xml:space="preserve"> (закрытый грунт)</w:t>
            </w:r>
          </w:p>
        </w:tc>
      </w:tr>
      <w:tr w:rsidR="004C07E4" w:rsidRPr="00A54FC2" w14:paraId="7CE9A187" w14:textId="77777777" w:rsidTr="004C07E4">
        <w:tc>
          <w:tcPr>
            <w:tcW w:w="2027" w:type="dxa"/>
          </w:tcPr>
          <w:p w14:paraId="1175BDEC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D03C440" w14:textId="4A199F6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4640" w:type="dxa"/>
          </w:tcPr>
          <w:p w14:paraId="0B66AC38" w14:textId="54E90671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днолетний</w:t>
            </w:r>
          </w:p>
        </w:tc>
      </w:tr>
      <w:tr w:rsidR="004C07E4" w:rsidRPr="00A54FC2" w14:paraId="42A50A23" w14:textId="77777777" w:rsidTr="004C07E4">
        <w:tc>
          <w:tcPr>
            <w:tcW w:w="2027" w:type="dxa"/>
          </w:tcPr>
          <w:p w14:paraId="29E6B94C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35F58D3" w14:textId="4F5AF975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4640" w:type="dxa"/>
          </w:tcPr>
          <w:p w14:paraId="4928F0A7" w14:textId="7E659060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светокультура</w:t>
            </w:r>
          </w:p>
        </w:tc>
      </w:tr>
      <w:tr w:rsidR="004C07E4" w:rsidRPr="00A54FC2" w14:paraId="3ABD766C" w14:textId="77777777" w:rsidTr="004C07E4">
        <w:tc>
          <w:tcPr>
            <w:tcW w:w="2027" w:type="dxa"/>
          </w:tcPr>
          <w:p w14:paraId="42618399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2026038" w14:textId="36AFFF9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4640" w:type="dxa"/>
          </w:tcPr>
          <w:p w14:paraId="22D40480" w14:textId="3910866D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A54FC2">
              <w:rPr>
                <w:color w:val="000000"/>
                <w:sz w:val="24"/>
                <w:szCs w:val="24"/>
              </w:rPr>
              <w:t>садово-огородный</w:t>
            </w:r>
            <w:proofErr w:type="gramEnd"/>
            <w:r>
              <w:rPr>
                <w:color w:val="000000"/>
                <w:sz w:val="24"/>
                <w:szCs w:val="24"/>
              </w:rPr>
              <w:t xml:space="preserve"> (</w:t>
            </w:r>
            <w:r w:rsidRPr="00A54FC2">
              <w:rPr>
                <w:color w:val="000000"/>
                <w:sz w:val="24"/>
                <w:szCs w:val="24"/>
              </w:rPr>
              <w:t>приусадебное воздел</w:t>
            </w:r>
            <w:r>
              <w:rPr>
                <w:color w:val="000000"/>
                <w:sz w:val="24"/>
                <w:szCs w:val="24"/>
              </w:rPr>
              <w:t>ы</w:t>
            </w:r>
            <w:r w:rsidRPr="00A54FC2">
              <w:rPr>
                <w:color w:val="000000"/>
                <w:sz w:val="24"/>
                <w:szCs w:val="24"/>
              </w:rPr>
              <w:t>вание</w:t>
            </w:r>
            <w:r>
              <w:rPr>
                <w:color w:val="000000"/>
                <w:sz w:val="24"/>
                <w:szCs w:val="24"/>
              </w:rPr>
              <w:t>)</w:t>
            </w:r>
          </w:p>
        </w:tc>
      </w:tr>
      <w:tr w:rsidR="004C07E4" w:rsidRPr="00A54FC2" w14:paraId="45A09999" w14:textId="77777777" w:rsidTr="004C07E4">
        <w:tc>
          <w:tcPr>
            <w:tcW w:w="2027" w:type="dxa"/>
          </w:tcPr>
          <w:p w14:paraId="1174D17F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995BAD2" w14:textId="00BDDB88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4640" w:type="dxa"/>
          </w:tcPr>
          <w:p w14:paraId="7EB3751B" w14:textId="0CC33485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двуукосный</w:t>
            </w:r>
            <w:proofErr w:type="spellEnd"/>
          </w:p>
        </w:tc>
      </w:tr>
      <w:tr w:rsidR="004C07E4" w:rsidRPr="00A54FC2" w14:paraId="1E390CCF" w14:textId="77777777" w:rsidTr="004C07E4">
        <w:tc>
          <w:tcPr>
            <w:tcW w:w="2027" w:type="dxa"/>
          </w:tcPr>
          <w:p w14:paraId="3D31681C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B73D8BC" w14:textId="01D43ED5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4640" w:type="dxa"/>
          </w:tcPr>
          <w:p w14:paraId="5A0F7645" w14:textId="467B2F28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932843">
              <w:rPr>
                <w:sz w:val="24"/>
                <w:szCs w:val="24"/>
              </w:rPr>
              <w:t>садово-огородный</w:t>
            </w:r>
            <w:proofErr w:type="gramEnd"/>
            <w:r w:rsidRPr="00932843">
              <w:rPr>
                <w:sz w:val="24"/>
                <w:szCs w:val="24"/>
              </w:rPr>
              <w:t xml:space="preserve"> для защищенного </w:t>
            </w:r>
            <w:r w:rsidRPr="00932843">
              <w:rPr>
                <w:sz w:val="24"/>
                <w:szCs w:val="24"/>
              </w:rPr>
              <w:lastRenderedPageBreak/>
              <w:t>грунта</w:t>
            </w:r>
          </w:p>
        </w:tc>
      </w:tr>
      <w:tr w:rsidR="004C07E4" w:rsidRPr="00A54FC2" w14:paraId="5EC1FEA5" w14:textId="77777777" w:rsidTr="004C07E4">
        <w:tc>
          <w:tcPr>
            <w:tcW w:w="2027" w:type="dxa"/>
          </w:tcPr>
          <w:p w14:paraId="0DAD2F94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806F417" w14:textId="17F122C2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4640" w:type="dxa"/>
          </w:tcPr>
          <w:p w14:paraId="30FFC1FE" w14:textId="7C6762BE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дноукосный</w:t>
            </w:r>
          </w:p>
        </w:tc>
      </w:tr>
      <w:tr w:rsidR="004C07E4" w:rsidRPr="00A54FC2" w14:paraId="21EF0438" w14:textId="77777777" w:rsidTr="004C07E4">
        <w:tc>
          <w:tcPr>
            <w:tcW w:w="2027" w:type="dxa"/>
          </w:tcPr>
          <w:p w14:paraId="516FB2F4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53118C0" w14:textId="62C9DFB0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F08</w:t>
            </w:r>
          </w:p>
        </w:tc>
        <w:tc>
          <w:tcPr>
            <w:tcW w:w="4640" w:type="dxa"/>
          </w:tcPr>
          <w:p w14:paraId="078F5CFD" w14:textId="75973BF3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товарное производство</w:t>
            </w:r>
          </w:p>
        </w:tc>
      </w:tr>
      <w:tr w:rsidR="004C07E4" w:rsidRPr="00A54FC2" w14:paraId="37B7E3D5" w14:textId="77777777" w:rsidTr="004C07E4">
        <w:tc>
          <w:tcPr>
            <w:tcW w:w="2027" w:type="dxa"/>
          </w:tcPr>
          <w:p w14:paraId="5DC7C10F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346511D" w14:textId="45E3D163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>
              <w:rPr>
                <w:color w:val="000000"/>
                <w:sz w:val="24"/>
                <w:szCs w:val="24"/>
                <w:lang w:val="en-US"/>
              </w:rPr>
              <w:t>09</w:t>
            </w:r>
          </w:p>
        </w:tc>
        <w:tc>
          <w:tcPr>
            <w:tcW w:w="4640" w:type="dxa"/>
          </w:tcPr>
          <w:p w14:paraId="4BA29841" w14:textId="4FE4A366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весенне-летний оборот</w:t>
            </w:r>
          </w:p>
        </w:tc>
      </w:tr>
      <w:tr w:rsidR="004C07E4" w:rsidRPr="00A54FC2" w14:paraId="21F722E6" w14:textId="77777777" w:rsidTr="004C07E4">
        <w:tc>
          <w:tcPr>
            <w:tcW w:w="2027" w:type="dxa"/>
          </w:tcPr>
          <w:p w14:paraId="25412CC5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05F4A05" w14:textId="115D5121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4640" w:type="dxa"/>
          </w:tcPr>
          <w:p w14:paraId="72A79474" w14:textId="43FE26FF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зимне-весенний оборот</w:t>
            </w:r>
          </w:p>
        </w:tc>
      </w:tr>
      <w:tr w:rsidR="004C07E4" w:rsidRPr="00A54FC2" w14:paraId="2D9B7885" w14:textId="77777777" w:rsidTr="004C07E4">
        <w:tc>
          <w:tcPr>
            <w:tcW w:w="2027" w:type="dxa"/>
          </w:tcPr>
          <w:p w14:paraId="54EDA1D8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B66C604" w14:textId="082ACD79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4640" w:type="dxa"/>
          </w:tcPr>
          <w:p w14:paraId="70C76C87" w14:textId="6D193D59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летне-осенний оборот</w:t>
            </w:r>
          </w:p>
        </w:tc>
      </w:tr>
      <w:tr w:rsidR="004C07E4" w:rsidRPr="00A54FC2" w14:paraId="49494F7B" w14:textId="77777777" w:rsidTr="004C07E4">
        <w:tc>
          <w:tcPr>
            <w:tcW w:w="2027" w:type="dxa"/>
          </w:tcPr>
          <w:p w14:paraId="406B5B5C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19CB87A" w14:textId="7C53677B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4640" w:type="dxa"/>
          </w:tcPr>
          <w:p w14:paraId="245E1B48" w14:textId="26B5C5F5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родленный оборот</w:t>
            </w:r>
          </w:p>
        </w:tc>
      </w:tr>
      <w:tr w:rsidR="004C07E4" w:rsidRPr="00A54FC2" w14:paraId="05048D13" w14:textId="77777777" w:rsidTr="004C07E4">
        <w:tc>
          <w:tcPr>
            <w:tcW w:w="2027" w:type="dxa"/>
          </w:tcPr>
          <w:p w14:paraId="3DE8D9A1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8F1C224" w14:textId="26780D9D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4640" w:type="dxa"/>
          </w:tcPr>
          <w:p w14:paraId="5DB1B1F3" w14:textId="66AF100E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необогреваемая теплица</w:t>
            </w:r>
          </w:p>
        </w:tc>
      </w:tr>
      <w:tr w:rsidR="004C07E4" w:rsidRPr="00A54FC2" w14:paraId="2C446C44" w14:textId="77777777" w:rsidTr="004C07E4">
        <w:tc>
          <w:tcPr>
            <w:tcW w:w="2027" w:type="dxa"/>
          </w:tcPr>
          <w:p w14:paraId="1AA4C48E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E154D55" w14:textId="6507E8FD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4640" w:type="dxa"/>
          </w:tcPr>
          <w:p w14:paraId="5244963C" w14:textId="7B820E12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ткрытый грунт</w:t>
            </w:r>
          </w:p>
        </w:tc>
      </w:tr>
      <w:tr w:rsidR="004C07E4" w:rsidRPr="00A54FC2" w14:paraId="6230DF35" w14:textId="77777777" w:rsidTr="004C07E4">
        <w:tc>
          <w:tcPr>
            <w:tcW w:w="2027" w:type="dxa"/>
          </w:tcPr>
          <w:p w14:paraId="57FA38D4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5630BD6" w14:textId="4762B26A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4640" w:type="dxa"/>
          </w:tcPr>
          <w:p w14:paraId="33C9DD05" w14:textId="30635950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малообъемная технология</w:t>
            </w:r>
          </w:p>
        </w:tc>
      </w:tr>
      <w:tr w:rsidR="004C07E4" w:rsidRPr="00A54FC2" w14:paraId="2D883EE2" w14:textId="77777777" w:rsidTr="004C07E4">
        <w:tc>
          <w:tcPr>
            <w:tcW w:w="2027" w:type="dxa"/>
          </w:tcPr>
          <w:p w14:paraId="07EFDEA8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83D83D0" w14:textId="6E660C81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4640" w:type="dxa"/>
          </w:tcPr>
          <w:p w14:paraId="0AF67F8F" w14:textId="5BFAA4C7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зимый</w:t>
            </w:r>
          </w:p>
        </w:tc>
      </w:tr>
      <w:tr w:rsidR="004C07E4" w:rsidRPr="00A54FC2" w14:paraId="31BDC562" w14:textId="77777777" w:rsidTr="004C07E4">
        <w:tc>
          <w:tcPr>
            <w:tcW w:w="2027" w:type="dxa"/>
          </w:tcPr>
          <w:p w14:paraId="5EE124D7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E4F238B" w14:textId="39904022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4640" w:type="dxa"/>
          </w:tcPr>
          <w:p w14:paraId="3D138ABA" w14:textId="6DF92A05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яровой</w:t>
            </w:r>
          </w:p>
        </w:tc>
      </w:tr>
      <w:tr w:rsidR="004C07E4" w:rsidRPr="00A54FC2" w14:paraId="042104FB" w14:textId="77777777" w:rsidTr="004C07E4">
        <w:tc>
          <w:tcPr>
            <w:tcW w:w="2027" w:type="dxa"/>
          </w:tcPr>
          <w:p w14:paraId="1C7AEF9D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34709EA" w14:textId="0ACE0193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>
              <w:rPr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4640" w:type="dxa"/>
          </w:tcPr>
          <w:p w14:paraId="47543278" w14:textId="1C1F0C57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зимующая форма</w:t>
            </w:r>
          </w:p>
        </w:tc>
      </w:tr>
      <w:tr w:rsidR="004C07E4" w:rsidRPr="00A54FC2" w14:paraId="56B7FCB3" w14:textId="77777777" w:rsidTr="004C07E4">
        <w:tc>
          <w:tcPr>
            <w:tcW w:w="2027" w:type="dxa"/>
          </w:tcPr>
          <w:p w14:paraId="7C8457EF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C2E5AB7" w14:textId="6E293853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>
              <w:rPr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4640" w:type="dxa"/>
          </w:tcPr>
          <w:p w14:paraId="195B1817" w14:textId="3E62B65F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рошение</w:t>
            </w:r>
          </w:p>
        </w:tc>
      </w:tr>
      <w:tr w:rsidR="004C07E4" w:rsidRPr="00A54FC2" w14:paraId="2EAE987E" w14:textId="77777777" w:rsidTr="004C07E4">
        <w:tc>
          <w:tcPr>
            <w:tcW w:w="2027" w:type="dxa"/>
          </w:tcPr>
          <w:p w14:paraId="6B6650C4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F356511" w14:textId="6BFB3BD7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4640" w:type="dxa"/>
          </w:tcPr>
          <w:p w14:paraId="4E730C60" w14:textId="2033A570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богара обеспеченная</w:t>
            </w:r>
          </w:p>
        </w:tc>
      </w:tr>
      <w:tr w:rsidR="004C07E4" w:rsidRPr="00A54FC2" w14:paraId="02CE16FF" w14:textId="77777777" w:rsidTr="004C07E4">
        <w:tc>
          <w:tcPr>
            <w:tcW w:w="2027" w:type="dxa"/>
          </w:tcPr>
          <w:p w14:paraId="7B1CD689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C5F51E3" w14:textId="785E769A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4640" w:type="dxa"/>
          </w:tcPr>
          <w:p w14:paraId="0FD53E92" w14:textId="5AF8E5A2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жесткая богара</w:t>
            </w:r>
          </w:p>
        </w:tc>
      </w:tr>
      <w:tr w:rsidR="004C07E4" w:rsidRPr="00A54FC2" w14:paraId="15ADFE6C" w14:textId="77777777" w:rsidTr="004C07E4">
        <w:tc>
          <w:tcPr>
            <w:tcW w:w="2027" w:type="dxa"/>
          </w:tcPr>
          <w:p w14:paraId="3754F1B4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0C961A8" w14:textId="198E6314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4640" w:type="dxa"/>
          </w:tcPr>
          <w:p w14:paraId="58B43DA6" w14:textId="067BA6F9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орошение и богара</w:t>
            </w:r>
          </w:p>
        </w:tc>
      </w:tr>
      <w:tr w:rsidR="004C07E4" w:rsidRPr="00A54FC2" w14:paraId="2580DD39" w14:textId="77777777" w:rsidTr="004C07E4">
        <w:tc>
          <w:tcPr>
            <w:tcW w:w="2027" w:type="dxa"/>
          </w:tcPr>
          <w:p w14:paraId="4F06250A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9C7C620" w14:textId="50C1547B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4640" w:type="dxa"/>
          </w:tcPr>
          <w:p w14:paraId="40089D21" w14:textId="23D2CB1A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зимняя теплица</w:t>
            </w:r>
          </w:p>
        </w:tc>
      </w:tr>
      <w:tr w:rsidR="004C07E4" w:rsidRPr="00A54FC2" w14:paraId="5F01951A" w14:textId="77777777" w:rsidTr="004C07E4">
        <w:tc>
          <w:tcPr>
            <w:tcW w:w="2027" w:type="dxa"/>
          </w:tcPr>
          <w:p w14:paraId="5BB38C34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2167F16" w14:textId="68C664CE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4640" w:type="dxa"/>
          </w:tcPr>
          <w:p w14:paraId="04161A74" w14:textId="1E16342A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летние посевы</w:t>
            </w:r>
          </w:p>
        </w:tc>
      </w:tr>
      <w:tr w:rsidR="004C07E4" w:rsidRPr="00A54FC2" w14:paraId="09FC071D" w14:textId="77777777" w:rsidTr="004C07E4">
        <w:tc>
          <w:tcPr>
            <w:tcW w:w="2027" w:type="dxa"/>
          </w:tcPr>
          <w:p w14:paraId="5AC1F2CA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D8C223F" w14:textId="54DBF65D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4640" w:type="dxa"/>
          </w:tcPr>
          <w:p w14:paraId="640AB62F" w14:textId="15873617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подзимный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 посев</w:t>
            </w:r>
          </w:p>
        </w:tc>
      </w:tr>
      <w:tr w:rsidR="004C07E4" w:rsidRPr="00A54FC2" w14:paraId="61ADF266" w14:textId="77777777" w:rsidTr="004C07E4">
        <w:tc>
          <w:tcPr>
            <w:tcW w:w="2027" w:type="dxa"/>
          </w:tcPr>
          <w:p w14:paraId="24A99570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8D6C27B" w14:textId="7F32BDD5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4640" w:type="dxa"/>
          </w:tcPr>
          <w:p w14:paraId="01EFA588" w14:textId="58A99E65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весеннее</w:t>
            </w:r>
          </w:p>
        </w:tc>
      </w:tr>
      <w:tr w:rsidR="004C07E4" w:rsidRPr="00A54FC2" w14:paraId="441B4AB3" w14:textId="77777777" w:rsidTr="004C07E4">
        <w:tc>
          <w:tcPr>
            <w:tcW w:w="2027" w:type="dxa"/>
          </w:tcPr>
          <w:p w14:paraId="69392266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FE990C0" w14:textId="7E2E78DB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4640" w:type="dxa"/>
          </w:tcPr>
          <w:p w14:paraId="4E62EC97" w14:textId="57DF668A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весенний и повторный</w:t>
            </w:r>
          </w:p>
        </w:tc>
      </w:tr>
      <w:tr w:rsidR="004C07E4" w:rsidRPr="00A54FC2" w14:paraId="768E3389" w14:textId="77777777" w:rsidTr="004C07E4">
        <w:tc>
          <w:tcPr>
            <w:tcW w:w="2027" w:type="dxa"/>
          </w:tcPr>
          <w:p w14:paraId="660D99CE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2D25971" w14:textId="306D9513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4640" w:type="dxa"/>
          </w:tcPr>
          <w:p w14:paraId="4ABE0337" w14:textId="76FCC4AE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летний</w:t>
            </w:r>
          </w:p>
        </w:tc>
      </w:tr>
      <w:tr w:rsidR="004C07E4" w:rsidRPr="00A54FC2" w14:paraId="225A7048" w14:textId="77777777" w:rsidTr="004C07E4">
        <w:tc>
          <w:tcPr>
            <w:tcW w:w="2027" w:type="dxa"/>
          </w:tcPr>
          <w:p w14:paraId="485C17D0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00A68F2" w14:textId="5A122BB0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>
              <w:rPr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4640" w:type="dxa"/>
          </w:tcPr>
          <w:p w14:paraId="7A68D258" w14:textId="0622EF1C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>повторный</w:t>
            </w:r>
          </w:p>
        </w:tc>
      </w:tr>
      <w:tr w:rsidR="004C07E4" w:rsidRPr="00A54FC2" w14:paraId="74938B91" w14:textId="77777777" w:rsidTr="004C07E4">
        <w:tc>
          <w:tcPr>
            <w:tcW w:w="2027" w:type="dxa"/>
          </w:tcPr>
          <w:p w14:paraId="27371B1F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8182FC2" w14:textId="053BB56E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F</w:t>
            </w:r>
            <w:r w:rsidRPr="00A54FC2">
              <w:rPr>
                <w:color w:val="000000"/>
                <w:sz w:val="24"/>
                <w:szCs w:val="24"/>
              </w:rPr>
              <w:t>3</w:t>
            </w:r>
            <w:r>
              <w:rPr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4640" w:type="dxa"/>
          </w:tcPr>
          <w:p w14:paraId="22ECE17F" w14:textId="5EABEF89" w:rsidR="004C07E4" w:rsidRPr="00A54FC2" w:rsidRDefault="004C07E4" w:rsidP="004C07E4">
            <w:pPr>
              <w:rPr>
                <w:color w:val="000000"/>
                <w:sz w:val="24"/>
                <w:szCs w:val="24"/>
              </w:rPr>
            </w:pPr>
            <w:proofErr w:type="spellStart"/>
            <w:r w:rsidRPr="00A54FC2">
              <w:rPr>
                <w:color w:val="000000"/>
                <w:sz w:val="24"/>
                <w:szCs w:val="24"/>
              </w:rPr>
              <w:t>трехукосный</w:t>
            </w:r>
            <w:proofErr w:type="spellEnd"/>
          </w:p>
        </w:tc>
      </w:tr>
      <w:tr w:rsidR="004C07E4" w:rsidRPr="00A54FC2" w14:paraId="7C67176D" w14:textId="77777777" w:rsidTr="004C07E4">
        <w:tc>
          <w:tcPr>
            <w:tcW w:w="2027" w:type="dxa"/>
          </w:tcPr>
          <w:p w14:paraId="0B5BD64F" w14:textId="77777777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</w:p>
        </w:tc>
        <w:tc>
          <w:tcPr>
            <w:tcW w:w="7544" w:type="dxa"/>
            <w:gridSpan w:val="2"/>
          </w:tcPr>
          <w:p w14:paraId="5D395B0E" w14:textId="2E55C9F9" w:rsidR="004C07E4" w:rsidRPr="007A4B12" w:rsidRDefault="004C07E4" w:rsidP="004C07E4">
            <w:pPr>
              <w:rPr>
                <w:noProof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Формы</w:t>
            </w:r>
          </w:p>
        </w:tc>
      </w:tr>
      <w:tr w:rsidR="004C07E4" w:rsidRPr="00A54FC2" w14:paraId="694540A7" w14:textId="77777777" w:rsidTr="004C07E4">
        <w:tc>
          <w:tcPr>
            <w:tcW w:w="2027" w:type="dxa"/>
          </w:tcPr>
          <w:p w14:paraId="6D09E7B5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00AE9B0" w14:textId="18E62872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01</w:t>
            </w:r>
          </w:p>
        </w:tc>
        <w:tc>
          <w:tcPr>
            <w:tcW w:w="4640" w:type="dxa"/>
          </w:tcPr>
          <w:p w14:paraId="2DB3E42C" w14:textId="5C73777F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веретеновидная</w:t>
            </w:r>
          </w:p>
        </w:tc>
      </w:tr>
      <w:tr w:rsidR="004C07E4" w:rsidRPr="00A54FC2" w14:paraId="13802880" w14:textId="77777777" w:rsidTr="004C07E4">
        <w:tc>
          <w:tcPr>
            <w:tcW w:w="2027" w:type="dxa"/>
          </w:tcPr>
          <w:p w14:paraId="20CE2A40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0379C17" w14:textId="11CA1965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02</w:t>
            </w:r>
          </w:p>
        </w:tc>
        <w:tc>
          <w:tcPr>
            <w:tcW w:w="4640" w:type="dxa"/>
          </w:tcPr>
          <w:p w14:paraId="106BD2BC" w14:textId="5031CEAC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кубовидная</w:t>
            </w:r>
          </w:p>
        </w:tc>
      </w:tr>
      <w:tr w:rsidR="004C07E4" w:rsidRPr="00A54FC2" w14:paraId="57D6C626" w14:textId="77777777" w:rsidTr="004C07E4">
        <w:tc>
          <w:tcPr>
            <w:tcW w:w="2027" w:type="dxa"/>
          </w:tcPr>
          <w:p w14:paraId="369E84CD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A597F31" w14:textId="23C15F1A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03</w:t>
            </w:r>
          </w:p>
        </w:tc>
        <w:tc>
          <w:tcPr>
            <w:tcW w:w="4640" w:type="dxa"/>
          </w:tcPr>
          <w:p w14:paraId="56716905" w14:textId="22F5359C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444352">
              <w:rPr>
                <w:color w:val="000000"/>
                <w:sz w:val="24"/>
                <w:szCs w:val="24"/>
              </w:rPr>
              <w:t>короткоцилиндрическая</w:t>
            </w:r>
            <w:proofErr w:type="spellEnd"/>
          </w:p>
        </w:tc>
      </w:tr>
      <w:tr w:rsidR="004C07E4" w:rsidRPr="00A54FC2" w14:paraId="3D2FAEC1" w14:textId="77777777" w:rsidTr="004C07E4">
        <w:tc>
          <w:tcPr>
            <w:tcW w:w="2027" w:type="dxa"/>
          </w:tcPr>
          <w:p w14:paraId="657C77C5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30BA3D8" w14:textId="180F0431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04</w:t>
            </w:r>
          </w:p>
        </w:tc>
        <w:tc>
          <w:tcPr>
            <w:tcW w:w="4640" w:type="dxa"/>
          </w:tcPr>
          <w:p w14:paraId="20998929" w14:textId="5AB0233D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округлая</w:t>
            </w:r>
          </w:p>
        </w:tc>
      </w:tr>
      <w:tr w:rsidR="004C07E4" w:rsidRPr="00A54FC2" w14:paraId="01A82FDE" w14:textId="77777777" w:rsidTr="004C07E4">
        <w:tc>
          <w:tcPr>
            <w:tcW w:w="2027" w:type="dxa"/>
          </w:tcPr>
          <w:p w14:paraId="694FF92E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C173619" w14:textId="21763494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05</w:t>
            </w:r>
          </w:p>
        </w:tc>
        <w:tc>
          <w:tcPr>
            <w:tcW w:w="4640" w:type="dxa"/>
          </w:tcPr>
          <w:p w14:paraId="6183357F" w14:textId="13111975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обратнояйцевидная</w:t>
            </w:r>
          </w:p>
        </w:tc>
      </w:tr>
      <w:tr w:rsidR="004C07E4" w:rsidRPr="00A54FC2" w14:paraId="62B56260" w14:textId="77777777" w:rsidTr="004C07E4">
        <w:tc>
          <w:tcPr>
            <w:tcW w:w="2027" w:type="dxa"/>
          </w:tcPr>
          <w:p w14:paraId="2C410C40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67FBA5B" w14:textId="6FF39945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06</w:t>
            </w:r>
          </w:p>
        </w:tc>
        <w:tc>
          <w:tcPr>
            <w:tcW w:w="4640" w:type="dxa"/>
          </w:tcPr>
          <w:p w14:paraId="7D1D28DB" w14:textId="310DDC24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плоская</w:t>
            </w:r>
          </w:p>
        </w:tc>
      </w:tr>
      <w:tr w:rsidR="004C07E4" w:rsidRPr="00A54FC2" w14:paraId="10396BBE" w14:textId="77777777" w:rsidTr="004C07E4">
        <w:tc>
          <w:tcPr>
            <w:tcW w:w="2027" w:type="dxa"/>
          </w:tcPr>
          <w:p w14:paraId="638BF0CA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AA14F27" w14:textId="2D44386F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07</w:t>
            </w:r>
          </w:p>
        </w:tc>
        <w:tc>
          <w:tcPr>
            <w:tcW w:w="4640" w:type="dxa"/>
          </w:tcPr>
          <w:p w14:paraId="69662F82" w14:textId="07C87CC4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поперечно-узкоэллиптическая</w:t>
            </w:r>
          </w:p>
        </w:tc>
      </w:tr>
      <w:tr w:rsidR="004C07E4" w:rsidRPr="00A54FC2" w14:paraId="5F7A54A8" w14:textId="77777777" w:rsidTr="004C07E4">
        <w:tc>
          <w:tcPr>
            <w:tcW w:w="2027" w:type="dxa"/>
          </w:tcPr>
          <w:p w14:paraId="05E6FF84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9E513DE" w14:textId="2C6278D5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08</w:t>
            </w:r>
          </w:p>
        </w:tc>
        <w:tc>
          <w:tcPr>
            <w:tcW w:w="4640" w:type="dxa"/>
          </w:tcPr>
          <w:p w14:paraId="3437E5DE" w14:textId="5A619E48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ромбическая</w:t>
            </w:r>
          </w:p>
        </w:tc>
      </w:tr>
      <w:tr w:rsidR="004C07E4" w:rsidRPr="00A54FC2" w14:paraId="78AA4AF3" w14:textId="77777777" w:rsidTr="004C07E4">
        <w:tc>
          <w:tcPr>
            <w:tcW w:w="2027" w:type="dxa"/>
          </w:tcPr>
          <w:p w14:paraId="730E9728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1C9C97A" w14:textId="5FD269B4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09</w:t>
            </w:r>
          </w:p>
        </w:tc>
        <w:tc>
          <w:tcPr>
            <w:tcW w:w="4640" w:type="dxa"/>
          </w:tcPr>
          <w:p w14:paraId="05430F30" w14:textId="5FDBC695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сильно грушевидный</w:t>
            </w:r>
          </w:p>
        </w:tc>
      </w:tr>
      <w:tr w:rsidR="004C07E4" w:rsidRPr="00A54FC2" w14:paraId="029A19CC" w14:textId="77777777" w:rsidTr="004C07E4">
        <w:tc>
          <w:tcPr>
            <w:tcW w:w="2027" w:type="dxa"/>
          </w:tcPr>
          <w:p w14:paraId="380A340E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A7BC696" w14:textId="16CBA88A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4640" w:type="dxa"/>
          </w:tcPr>
          <w:p w14:paraId="797E6FF6" w14:textId="70B9AFDD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444352">
              <w:rPr>
                <w:color w:val="000000"/>
                <w:sz w:val="24"/>
                <w:szCs w:val="24"/>
              </w:rPr>
              <w:t>усеченно</w:t>
            </w:r>
            <w:proofErr w:type="spellEnd"/>
            <w:r w:rsidRPr="00444352">
              <w:rPr>
                <w:color w:val="000000"/>
                <w:sz w:val="24"/>
                <w:szCs w:val="24"/>
              </w:rPr>
              <w:t>-коническая</w:t>
            </w:r>
          </w:p>
        </w:tc>
      </w:tr>
      <w:tr w:rsidR="004C07E4" w:rsidRPr="00A54FC2" w14:paraId="7CC29C16" w14:textId="77777777" w:rsidTr="004C07E4">
        <w:tc>
          <w:tcPr>
            <w:tcW w:w="2027" w:type="dxa"/>
          </w:tcPr>
          <w:p w14:paraId="6CDC4A19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A139A9E" w14:textId="386036F5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11</w:t>
            </w:r>
          </w:p>
        </w:tc>
        <w:tc>
          <w:tcPr>
            <w:tcW w:w="4640" w:type="dxa"/>
          </w:tcPr>
          <w:p w14:paraId="3D1F81C8" w14:textId="7A46B1B1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удлиненно-конусовидная</w:t>
            </w:r>
          </w:p>
        </w:tc>
      </w:tr>
      <w:tr w:rsidR="004C07E4" w:rsidRPr="00A54FC2" w14:paraId="20CE33B4" w14:textId="77777777" w:rsidTr="004C07E4">
        <w:tc>
          <w:tcPr>
            <w:tcW w:w="2027" w:type="dxa"/>
          </w:tcPr>
          <w:p w14:paraId="50EAEE4E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FC4F8FB" w14:textId="3FB7C461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4640" w:type="dxa"/>
          </w:tcPr>
          <w:p w14:paraId="22909C70" w14:textId="15F2C008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удлиненно-цилиндрическая</w:t>
            </w:r>
          </w:p>
        </w:tc>
      </w:tr>
      <w:tr w:rsidR="004C07E4" w:rsidRPr="00A54FC2" w14:paraId="331A5FCD" w14:textId="77777777" w:rsidTr="004C07E4">
        <w:tc>
          <w:tcPr>
            <w:tcW w:w="2027" w:type="dxa"/>
          </w:tcPr>
          <w:p w14:paraId="4C8F14E5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28217780" w14:textId="70070225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13</w:t>
            </w:r>
          </w:p>
        </w:tc>
        <w:tc>
          <w:tcPr>
            <w:tcW w:w="4640" w:type="dxa"/>
          </w:tcPr>
          <w:p w14:paraId="26F228F7" w14:textId="34A75820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цилиндрическая</w:t>
            </w:r>
          </w:p>
        </w:tc>
      </w:tr>
      <w:tr w:rsidR="004C07E4" w:rsidRPr="00A54FC2" w14:paraId="249E317C" w14:textId="77777777" w:rsidTr="004C07E4">
        <w:tc>
          <w:tcPr>
            <w:tcW w:w="2027" w:type="dxa"/>
          </w:tcPr>
          <w:p w14:paraId="15DA0DAC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694B3CEC" w14:textId="36D805F2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14</w:t>
            </w:r>
          </w:p>
        </w:tc>
        <w:tc>
          <w:tcPr>
            <w:tcW w:w="4640" w:type="dxa"/>
          </w:tcPr>
          <w:p w14:paraId="066D27D8" w14:textId="19001FD0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широкоэллиптическая</w:t>
            </w:r>
          </w:p>
        </w:tc>
      </w:tr>
      <w:tr w:rsidR="004C07E4" w:rsidRPr="00A54FC2" w14:paraId="0128B6D1" w14:textId="77777777" w:rsidTr="004C07E4">
        <w:tc>
          <w:tcPr>
            <w:tcW w:w="2027" w:type="dxa"/>
          </w:tcPr>
          <w:p w14:paraId="63DD155F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389C79C" w14:textId="0F12B2A8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4640" w:type="dxa"/>
          </w:tcPr>
          <w:p w14:paraId="47BB8D4E" w14:textId="573BBDFC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эллиптическая</w:t>
            </w:r>
          </w:p>
        </w:tc>
      </w:tr>
      <w:tr w:rsidR="004C07E4" w:rsidRPr="00A54FC2" w14:paraId="69512DBC" w14:textId="77777777" w:rsidTr="004C07E4">
        <w:tc>
          <w:tcPr>
            <w:tcW w:w="2027" w:type="dxa"/>
          </w:tcPr>
          <w:p w14:paraId="11FA1C5D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31EC43F" w14:textId="07B6BA2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16</w:t>
            </w:r>
          </w:p>
        </w:tc>
        <w:tc>
          <w:tcPr>
            <w:tcW w:w="4640" w:type="dxa"/>
          </w:tcPr>
          <w:p w14:paraId="0E5B8D87" w14:textId="1ACCFAAF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грушевидный</w:t>
            </w:r>
          </w:p>
        </w:tc>
      </w:tr>
      <w:tr w:rsidR="004C07E4" w:rsidRPr="00A54FC2" w14:paraId="13C1E8E9" w14:textId="77777777" w:rsidTr="004C07E4">
        <w:tc>
          <w:tcPr>
            <w:tcW w:w="2027" w:type="dxa"/>
          </w:tcPr>
          <w:p w14:paraId="6A548040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6C91A39" w14:textId="71B6C762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17</w:t>
            </w:r>
          </w:p>
        </w:tc>
        <w:tc>
          <w:tcPr>
            <w:tcW w:w="4640" w:type="dxa"/>
          </w:tcPr>
          <w:p w14:paraId="2BFFEA07" w14:textId="25E8BBA1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конусовидная</w:t>
            </w:r>
          </w:p>
        </w:tc>
      </w:tr>
      <w:tr w:rsidR="004C07E4" w:rsidRPr="00A54FC2" w14:paraId="61C85849" w14:textId="77777777" w:rsidTr="004C07E4">
        <w:tc>
          <w:tcPr>
            <w:tcW w:w="2027" w:type="dxa"/>
          </w:tcPr>
          <w:p w14:paraId="1110E85F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0AF410E" w14:textId="3F98FA2B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18</w:t>
            </w:r>
          </w:p>
        </w:tc>
        <w:tc>
          <w:tcPr>
            <w:tcW w:w="4640" w:type="dxa"/>
          </w:tcPr>
          <w:p w14:paraId="6E5F86EE" w14:textId="0AE7A14F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овальная</w:t>
            </w:r>
          </w:p>
        </w:tc>
      </w:tr>
      <w:tr w:rsidR="004C07E4" w:rsidRPr="00A54FC2" w14:paraId="5045830C" w14:textId="77777777" w:rsidTr="004C07E4">
        <w:tc>
          <w:tcPr>
            <w:tcW w:w="2027" w:type="dxa"/>
          </w:tcPr>
          <w:p w14:paraId="5DEFE43A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7135AA3" w14:textId="356039ED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19</w:t>
            </w:r>
          </w:p>
        </w:tc>
        <w:tc>
          <w:tcPr>
            <w:tcW w:w="4640" w:type="dxa"/>
          </w:tcPr>
          <w:p w14:paraId="1C8909B1" w14:textId="49D20865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овально-округлая</w:t>
            </w:r>
          </w:p>
        </w:tc>
      </w:tr>
      <w:tr w:rsidR="004C07E4" w:rsidRPr="00A54FC2" w14:paraId="7D42D431" w14:textId="77777777" w:rsidTr="004C07E4">
        <w:tc>
          <w:tcPr>
            <w:tcW w:w="2027" w:type="dxa"/>
          </w:tcPr>
          <w:p w14:paraId="15C14299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22495E4" w14:textId="6A8D694A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20</w:t>
            </w:r>
          </w:p>
        </w:tc>
        <w:tc>
          <w:tcPr>
            <w:tcW w:w="4640" w:type="dxa"/>
          </w:tcPr>
          <w:p w14:paraId="4097090B" w14:textId="1C86646C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444352">
              <w:rPr>
                <w:color w:val="000000"/>
                <w:sz w:val="24"/>
                <w:szCs w:val="24"/>
              </w:rPr>
              <w:t>призмовидная</w:t>
            </w:r>
            <w:proofErr w:type="spellEnd"/>
          </w:p>
        </w:tc>
      </w:tr>
      <w:tr w:rsidR="004C07E4" w:rsidRPr="00A54FC2" w14:paraId="13DBFBF2" w14:textId="77777777" w:rsidTr="004C07E4">
        <w:tc>
          <w:tcPr>
            <w:tcW w:w="2027" w:type="dxa"/>
          </w:tcPr>
          <w:p w14:paraId="07D35CE8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29FE28F" w14:textId="33CBA906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21</w:t>
            </w:r>
          </w:p>
        </w:tc>
        <w:tc>
          <w:tcPr>
            <w:tcW w:w="4640" w:type="dxa"/>
          </w:tcPr>
          <w:p w14:paraId="5AC35D37" w14:textId="78AFE898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плоскоокруглая</w:t>
            </w:r>
          </w:p>
        </w:tc>
      </w:tr>
      <w:tr w:rsidR="004C07E4" w:rsidRPr="00A54FC2" w14:paraId="60FEC397" w14:textId="77777777" w:rsidTr="004C07E4">
        <w:tc>
          <w:tcPr>
            <w:tcW w:w="2027" w:type="dxa"/>
          </w:tcPr>
          <w:p w14:paraId="795D3B24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8B2D82E" w14:textId="6FC51002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22</w:t>
            </w:r>
          </w:p>
        </w:tc>
        <w:tc>
          <w:tcPr>
            <w:tcW w:w="4640" w:type="dxa"/>
          </w:tcPr>
          <w:p w14:paraId="501C192D" w14:textId="7F3971E9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поперечно-эллиптическая</w:t>
            </w:r>
          </w:p>
        </w:tc>
      </w:tr>
      <w:tr w:rsidR="004C07E4" w:rsidRPr="00A54FC2" w14:paraId="7ADBCA01" w14:textId="77777777" w:rsidTr="004C07E4">
        <w:tc>
          <w:tcPr>
            <w:tcW w:w="2027" w:type="dxa"/>
          </w:tcPr>
          <w:p w14:paraId="0B25CA2B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43C98E4A" w14:textId="423AF29A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23</w:t>
            </w:r>
          </w:p>
        </w:tc>
        <w:tc>
          <w:tcPr>
            <w:tcW w:w="4640" w:type="dxa"/>
          </w:tcPr>
          <w:p w14:paraId="26648F57" w14:textId="30B055FF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444352">
              <w:rPr>
                <w:color w:val="000000"/>
                <w:sz w:val="24"/>
                <w:szCs w:val="24"/>
              </w:rPr>
              <w:t>сосульковидная</w:t>
            </w:r>
            <w:proofErr w:type="spellEnd"/>
          </w:p>
        </w:tc>
      </w:tr>
      <w:tr w:rsidR="004C07E4" w:rsidRPr="00A54FC2" w14:paraId="4C0A9884" w14:textId="77777777" w:rsidTr="004C07E4">
        <w:tc>
          <w:tcPr>
            <w:tcW w:w="2027" w:type="dxa"/>
          </w:tcPr>
          <w:p w14:paraId="5CE17A8D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1276C88" w14:textId="3C631EBB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24</w:t>
            </w:r>
          </w:p>
        </w:tc>
        <w:tc>
          <w:tcPr>
            <w:tcW w:w="4640" w:type="dxa"/>
          </w:tcPr>
          <w:p w14:paraId="707B7A2A" w14:textId="629665A4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сердцевидная</w:t>
            </w:r>
          </w:p>
        </w:tc>
      </w:tr>
      <w:tr w:rsidR="004C07E4" w:rsidRPr="00A54FC2" w14:paraId="41EE1FE2" w14:textId="77777777" w:rsidTr="004C07E4">
        <w:tc>
          <w:tcPr>
            <w:tcW w:w="2027" w:type="dxa"/>
          </w:tcPr>
          <w:p w14:paraId="4D89D226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3B4FDF9C" w14:textId="74553685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25</w:t>
            </w:r>
          </w:p>
        </w:tc>
        <w:tc>
          <w:tcPr>
            <w:tcW w:w="4640" w:type="dxa"/>
          </w:tcPr>
          <w:p w14:paraId="02423B6B" w14:textId="541EE2CC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удлиненно-овальная</w:t>
            </w:r>
          </w:p>
        </w:tc>
      </w:tr>
      <w:tr w:rsidR="004C07E4" w:rsidRPr="00A54FC2" w14:paraId="7F26C655" w14:textId="77777777" w:rsidTr="004C07E4">
        <w:tc>
          <w:tcPr>
            <w:tcW w:w="2027" w:type="dxa"/>
          </w:tcPr>
          <w:p w14:paraId="6749FACA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1C27187D" w14:textId="5ABDF531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26</w:t>
            </w:r>
          </w:p>
        </w:tc>
        <w:tc>
          <w:tcPr>
            <w:tcW w:w="4640" w:type="dxa"/>
          </w:tcPr>
          <w:p w14:paraId="22E3259D" w14:textId="64907A53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444352">
              <w:rPr>
                <w:color w:val="000000"/>
                <w:sz w:val="24"/>
                <w:szCs w:val="24"/>
              </w:rPr>
              <w:t>узкотреугольная</w:t>
            </w:r>
            <w:proofErr w:type="spellEnd"/>
          </w:p>
        </w:tc>
      </w:tr>
      <w:tr w:rsidR="004C07E4" w:rsidRPr="00A54FC2" w14:paraId="3CB537E6" w14:textId="77777777" w:rsidTr="004C07E4">
        <w:tc>
          <w:tcPr>
            <w:tcW w:w="2027" w:type="dxa"/>
          </w:tcPr>
          <w:p w14:paraId="0D93A3F7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4060295" w14:textId="1591B50E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27</w:t>
            </w:r>
          </w:p>
        </w:tc>
        <w:tc>
          <w:tcPr>
            <w:tcW w:w="4640" w:type="dxa"/>
          </w:tcPr>
          <w:p w14:paraId="259E15C0" w14:textId="5CB6CE8B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444352">
              <w:rPr>
                <w:color w:val="000000"/>
                <w:sz w:val="24"/>
                <w:szCs w:val="24"/>
              </w:rPr>
              <w:t>хоботовидная</w:t>
            </w:r>
            <w:proofErr w:type="spellEnd"/>
          </w:p>
        </w:tc>
      </w:tr>
      <w:tr w:rsidR="004C07E4" w:rsidRPr="00A54FC2" w14:paraId="22C9342C" w14:textId="77777777" w:rsidTr="004C07E4">
        <w:tc>
          <w:tcPr>
            <w:tcW w:w="2027" w:type="dxa"/>
          </w:tcPr>
          <w:p w14:paraId="0F2E4188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C94C31D" w14:textId="357FB4EE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28</w:t>
            </w:r>
          </w:p>
        </w:tc>
        <w:tc>
          <w:tcPr>
            <w:tcW w:w="4640" w:type="dxa"/>
          </w:tcPr>
          <w:p w14:paraId="720E1F07" w14:textId="6C290D7F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 w:rsidRPr="00444352">
              <w:rPr>
                <w:color w:val="000000"/>
                <w:sz w:val="24"/>
                <w:szCs w:val="24"/>
              </w:rPr>
              <w:t>широкобратнояйцевидная</w:t>
            </w:r>
            <w:proofErr w:type="spellEnd"/>
          </w:p>
        </w:tc>
      </w:tr>
      <w:tr w:rsidR="004C07E4" w:rsidRPr="00A54FC2" w14:paraId="413AFB1E" w14:textId="77777777" w:rsidTr="004C07E4">
        <w:tc>
          <w:tcPr>
            <w:tcW w:w="2027" w:type="dxa"/>
          </w:tcPr>
          <w:p w14:paraId="1BE353BA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B0FD4F1" w14:textId="2A8D9759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29</w:t>
            </w:r>
          </w:p>
        </w:tc>
        <w:tc>
          <w:tcPr>
            <w:tcW w:w="4640" w:type="dxa"/>
          </w:tcPr>
          <w:p w14:paraId="2969219B" w14:textId="20432C16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широкояйцевидная</w:t>
            </w:r>
          </w:p>
        </w:tc>
      </w:tr>
      <w:tr w:rsidR="004C07E4" w:rsidRPr="00A54FC2" w14:paraId="507C423C" w14:textId="77777777" w:rsidTr="004C07E4">
        <w:tc>
          <w:tcPr>
            <w:tcW w:w="2027" w:type="dxa"/>
          </w:tcPr>
          <w:p w14:paraId="0EC09680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D5A75DC" w14:textId="00A13166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30</w:t>
            </w:r>
          </w:p>
        </w:tc>
        <w:tc>
          <w:tcPr>
            <w:tcW w:w="4640" w:type="dxa"/>
          </w:tcPr>
          <w:p w14:paraId="626825BA" w14:textId="10D0F2F5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яйцевидная</w:t>
            </w:r>
          </w:p>
        </w:tc>
      </w:tr>
      <w:tr w:rsidR="004C07E4" w:rsidRPr="00A54FC2" w14:paraId="602EB4C2" w14:textId="77777777" w:rsidTr="004C07E4">
        <w:tc>
          <w:tcPr>
            <w:tcW w:w="2027" w:type="dxa"/>
          </w:tcPr>
          <w:p w14:paraId="4A05E6B1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F6FE78B" w14:textId="4D8B65FF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31</w:t>
            </w:r>
          </w:p>
        </w:tc>
        <w:tc>
          <w:tcPr>
            <w:tcW w:w="4640" w:type="dxa"/>
          </w:tcPr>
          <w:p w14:paraId="6312B821" w14:textId="57FC738B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удлиненная</w:t>
            </w:r>
          </w:p>
        </w:tc>
      </w:tr>
      <w:tr w:rsidR="004C07E4" w:rsidRPr="00A54FC2" w14:paraId="08D35C0C" w14:textId="77777777" w:rsidTr="004C07E4">
        <w:tc>
          <w:tcPr>
            <w:tcW w:w="2027" w:type="dxa"/>
          </w:tcPr>
          <w:p w14:paraId="7AD97075" w14:textId="77777777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2BC2D9F" w14:textId="7BB0F9B1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noProof/>
                <w:sz w:val="24"/>
                <w:szCs w:val="24"/>
                <w:lang w:val="en-US"/>
              </w:rPr>
              <w:t>G</w:t>
            </w:r>
            <w:r w:rsidRPr="00444352">
              <w:rPr>
                <w:color w:val="000000"/>
                <w:sz w:val="24"/>
                <w:szCs w:val="24"/>
              </w:rPr>
              <w:t>32</w:t>
            </w:r>
          </w:p>
        </w:tc>
        <w:tc>
          <w:tcPr>
            <w:tcW w:w="4640" w:type="dxa"/>
          </w:tcPr>
          <w:p w14:paraId="082EDCA5" w14:textId="3969B45D" w:rsidR="004C07E4" w:rsidRPr="00444352" w:rsidRDefault="004C07E4" w:rsidP="004C07E4">
            <w:pPr>
              <w:rPr>
                <w:noProof/>
                <w:sz w:val="24"/>
                <w:szCs w:val="24"/>
              </w:rPr>
            </w:pPr>
            <w:r w:rsidRPr="00444352">
              <w:rPr>
                <w:color w:val="000000"/>
                <w:sz w:val="24"/>
                <w:szCs w:val="24"/>
              </w:rPr>
              <w:t>удлиненно-кубовидная</w:t>
            </w:r>
          </w:p>
        </w:tc>
      </w:tr>
      <w:tr w:rsidR="004C07E4" w:rsidRPr="00A54FC2" w14:paraId="3531FB96" w14:textId="77777777" w:rsidTr="004C07E4">
        <w:tc>
          <w:tcPr>
            <w:tcW w:w="2027" w:type="dxa"/>
          </w:tcPr>
          <w:p w14:paraId="5F1B77F0" w14:textId="62780C3D" w:rsidR="004C07E4" w:rsidRPr="007A4B1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H</w:t>
            </w:r>
          </w:p>
        </w:tc>
        <w:tc>
          <w:tcPr>
            <w:tcW w:w="7544" w:type="dxa"/>
            <w:gridSpan w:val="2"/>
          </w:tcPr>
          <w:p w14:paraId="441D5AD2" w14:textId="06480128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 w:themeColor="text1"/>
                <w:sz w:val="24"/>
                <w:szCs w:val="24"/>
              </w:rPr>
              <w:t>Устойчивость к вредителям</w:t>
            </w:r>
          </w:p>
        </w:tc>
      </w:tr>
      <w:tr w:rsidR="004C07E4" w:rsidRPr="00A54FC2" w14:paraId="66B95E25" w14:textId="77777777" w:rsidTr="004C07E4">
        <w:tc>
          <w:tcPr>
            <w:tcW w:w="2027" w:type="dxa"/>
          </w:tcPr>
          <w:p w14:paraId="616427F6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A5DFE14" w14:textId="6ACB7B6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val="en-US"/>
              </w:rPr>
              <w:t>H</w:t>
            </w:r>
            <w:r w:rsidRPr="00A54FC2">
              <w:rPr>
                <w:color w:val="000000"/>
                <w:sz w:val="24"/>
                <w:szCs w:val="24"/>
              </w:rPr>
              <w:t>01</w:t>
            </w:r>
          </w:p>
        </w:tc>
        <w:tc>
          <w:tcPr>
            <w:tcW w:w="4640" w:type="dxa"/>
          </w:tcPr>
          <w:p w14:paraId="627968E1" w14:textId="5024338A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н</w:t>
            </w:r>
            <w:r w:rsidRPr="00A54FC2">
              <w:rPr>
                <w:color w:val="000000"/>
                <w:sz w:val="24"/>
                <w:szCs w:val="24"/>
              </w:rPr>
              <w:t>ематодоустойчивый</w:t>
            </w:r>
            <w:proofErr w:type="spellEnd"/>
          </w:p>
        </w:tc>
      </w:tr>
      <w:tr w:rsidR="004C07E4" w:rsidRPr="00A54FC2" w14:paraId="00ECA96F" w14:textId="77777777" w:rsidTr="004C07E4">
        <w:tc>
          <w:tcPr>
            <w:tcW w:w="2027" w:type="dxa"/>
          </w:tcPr>
          <w:p w14:paraId="705DAC8C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4B16168" w14:textId="44C6162A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val="en-US"/>
              </w:rPr>
              <w:t>H</w:t>
            </w:r>
            <w:r w:rsidRPr="00A54FC2">
              <w:rPr>
                <w:color w:val="000000"/>
                <w:sz w:val="24"/>
                <w:szCs w:val="24"/>
              </w:rPr>
              <w:t>02</w:t>
            </w:r>
          </w:p>
        </w:tc>
        <w:tc>
          <w:tcPr>
            <w:tcW w:w="4640" w:type="dxa"/>
          </w:tcPr>
          <w:p w14:paraId="5D4D7E21" w14:textId="365F3263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A54FC2">
              <w:rPr>
                <w:color w:val="000000"/>
                <w:sz w:val="24"/>
                <w:szCs w:val="24"/>
              </w:rPr>
              <w:t>устойчив</w:t>
            </w:r>
            <w:proofErr w:type="gramEnd"/>
            <w:r w:rsidRPr="00A54FC2">
              <w:rPr>
                <w:color w:val="000000"/>
                <w:sz w:val="24"/>
                <w:szCs w:val="24"/>
              </w:rPr>
              <w:t xml:space="preserve"> к золотистой картофельной нематоде (R01) </w:t>
            </w:r>
          </w:p>
        </w:tc>
      </w:tr>
      <w:tr w:rsidR="004C07E4" w:rsidRPr="00A54FC2" w14:paraId="35DD958E" w14:textId="77777777" w:rsidTr="004C07E4">
        <w:tc>
          <w:tcPr>
            <w:tcW w:w="2027" w:type="dxa"/>
          </w:tcPr>
          <w:p w14:paraId="72887BAF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78FDDF55" w14:textId="07EBBCAC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val="en-US"/>
              </w:rPr>
              <w:t>H</w:t>
            </w:r>
            <w:r w:rsidRPr="00A54FC2">
              <w:rPr>
                <w:color w:val="000000"/>
                <w:sz w:val="24"/>
                <w:szCs w:val="24"/>
              </w:rPr>
              <w:t>03</w:t>
            </w:r>
          </w:p>
        </w:tc>
        <w:tc>
          <w:tcPr>
            <w:tcW w:w="4640" w:type="dxa"/>
          </w:tcPr>
          <w:p w14:paraId="07F3FA7F" w14:textId="3DFEF3D8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A54FC2">
              <w:rPr>
                <w:color w:val="000000"/>
                <w:sz w:val="24"/>
                <w:szCs w:val="24"/>
              </w:rPr>
              <w:t>восприимчив</w:t>
            </w:r>
            <w:proofErr w:type="gramEnd"/>
            <w:r w:rsidRPr="00A54FC2">
              <w:rPr>
                <w:color w:val="000000"/>
                <w:sz w:val="24"/>
                <w:szCs w:val="24"/>
              </w:rPr>
              <w:t xml:space="preserve"> к золотистой картофельной нематоде (R01) </w:t>
            </w:r>
          </w:p>
        </w:tc>
      </w:tr>
      <w:tr w:rsidR="004C07E4" w:rsidRPr="00A54FC2" w14:paraId="07E8B9F7" w14:textId="77777777" w:rsidTr="004C07E4">
        <w:tc>
          <w:tcPr>
            <w:tcW w:w="2027" w:type="dxa"/>
          </w:tcPr>
          <w:p w14:paraId="598D8667" w14:textId="1A9F2664" w:rsidR="004C07E4" w:rsidRPr="00A54FC2" w:rsidRDefault="004C07E4" w:rsidP="004C07E4">
            <w:pPr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I</w:t>
            </w:r>
          </w:p>
        </w:tc>
        <w:tc>
          <w:tcPr>
            <w:tcW w:w="7544" w:type="dxa"/>
            <w:gridSpan w:val="2"/>
          </w:tcPr>
          <w:p w14:paraId="2E62306E" w14:textId="760B2978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 w:themeColor="text1"/>
                <w:sz w:val="24"/>
                <w:szCs w:val="24"/>
              </w:rPr>
              <w:t>Устойчивость к болезням</w:t>
            </w:r>
          </w:p>
        </w:tc>
      </w:tr>
      <w:tr w:rsidR="004C07E4" w:rsidRPr="00A54FC2" w14:paraId="7FEC5C1B" w14:textId="77777777" w:rsidTr="004C07E4">
        <w:tc>
          <w:tcPr>
            <w:tcW w:w="2027" w:type="dxa"/>
          </w:tcPr>
          <w:p w14:paraId="122CBAF4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590CDBE3" w14:textId="601FB1D8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val="en-US"/>
              </w:rPr>
              <w:t>I</w:t>
            </w:r>
            <w:r w:rsidRPr="00A54FC2">
              <w:rPr>
                <w:color w:val="000000"/>
                <w:sz w:val="24"/>
                <w:szCs w:val="24"/>
              </w:rPr>
              <w:t>01</w:t>
            </w:r>
          </w:p>
        </w:tc>
        <w:tc>
          <w:tcPr>
            <w:tcW w:w="4640" w:type="dxa"/>
          </w:tcPr>
          <w:p w14:paraId="6381A6E4" w14:textId="12938764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 w:rsidRPr="00A54FC2">
              <w:rPr>
                <w:color w:val="000000"/>
                <w:sz w:val="24"/>
                <w:szCs w:val="24"/>
              </w:rPr>
              <w:t xml:space="preserve">устойчивость к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ризомании</w:t>
            </w:r>
            <w:proofErr w:type="spellEnd"/>
          </w:p>
        </w:tc>
      </w:tr>
      <w:tr w:rsidR="004C07E4" w:rsidRPr="00A54FC2" w14:paraId="3C659DE4" w14:textId="77777777" w:rsidTr="004C07E4">
        <w:tc>
          <w:tcPr>
            <w:tcW w:w="2027" w:type="dxa"/>
          </w:tcPr>
          <w:p w14:paraId="29966B80" w14:textId="7777777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2904" w:type="dxa"/>
          </w:tcPr>
          <w:p w14:paraId="0AA6D25D" w14:textId="5605692A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val="en-US"/>
              </w:rPr>
              <w:t>I</w:t>
            </w:r>
            <w:r w:rsidRPr="00A54FC2">
              <w:rPr>
                <w:color w:val="000000"/>
                <w:sz w:val="24"/>
                <w:szCs w:val="24"/>
              </w:rPr>
              <w:t>02</w:t>
            </w:r>
          </w:p>
        </w:tc>
        <w:tc>
          <w:tcPr>
            <w:tcW w:w="4640" w:type="dxa"/>
          </w:tcPr>
          <w:p w14:paraId="379724A5" w14:textId="21893C5F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A54FC2">
              <w:rPr>
                <w:color w:val="000000"/>
                <w:sz w:val="24"/>
                <w:szCs w:val="24"/>
              </w:rPr>
              <w:t>устойчив</w:t>
            </w:r>
            <w:proofErr w:type="gramEnd"/>
            <w:r w:rsidRPr="00A54FC2">
              <w:rPr>
                <w:color w:val="000000"/>
                <w:sz w:val="24"/>
                <w:szCs w:val="24"/>
              </w:rPr>
              <w:t xml:space="preserve"> к раку, 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патотип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 I </w:t>
            </w:r>
          </w:p>
        </w:tc>
      </w:tr>
      <w:tr w:rsidR="004C07E4" w:rsidRPr="00A54FC2" w14:paraId="1868760F" w14:textId="77777777" w:rsidTr="004C07E4">
        <w:tc>
          <w:tcPr>
            <w:tcW w:w="2027" w:type="dxa"/>
          </w:tcPr>
          <w:p w14:paraId="0BC2A92A" w14:textId="77777777" w:rsidR="004C07E4" w:rsidRPr="00A54FC2" w:rsidRDefault="004C07E4" w:rsidP="004C07E4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904" w:type="dxa"/>
          </w:tcPr>
          <w:p w14:paraId="45E061A3" w14:textId="209931CB" w:rsidR="004C07E4" w:rsidRPr="00A54FC2" w:rsidRDefault="004C07E4" w:rsidP="004C07E4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val="en-US"/>
              </w:rPr>
              <w:t>I</w:t>
            </w:r>
            <w:r w:rsidRPr="00A54FC2">
              <w:rPr>
                <w:color w:val="000000"/>
                <w:sz w:val="24"/>
                <w:szCs w:val="24"/>
              </w:rPr>
              <w:t>03</w:t>
            </w:r>
          </w:p>
        </w:tc>
        <w:tc>
          <w:tcPr>
            <w:tcW w:w="4640" w:type="dxa"/>
          </w:tcPr>
          <w:p w14:paraId="7A2C8147" w14:textId="3D760727" w:rsidR="004C07E4" w:rsidRPr="00A54FC2" w:rsidRDefault="004C07E4" w:rsidP="004C07E4">
            <w:pPr>
              <w:rPr>
                <w:noProof/>
                <w:sz w:val="24"/>
                <w:szCs w:val="24"/>
              </w:rPr>
            </w:pPr>
            <w:proofErr w:type="gramStart"/>
            <w:r w:rsidRPr="00A54FC2">
              <w:rPr>
                <w:color w:val="000000"/>
                <w:sz w:val="24"/>
                <w:szCs w:val="24"/>
              </w:rPr>
              <w:t>восприимчив</w:t>
            </w:r>
            <w:proofErr w:type="gramEnd"/>
            <w:r w:rsidRPr="00A54FC2">
              <w:rPr>
                <w:color w:val="000000"/>
                <w:sz w:val="24"/>
                <w:szCs w:val="24"/>
              </w:rPr>
              <w:t xml:space="preserve"> к раку, (</w:t>
            </w:r>
            <w:proofErr w:type="spellStart"/>
            <w:r w:rsidRPr="00A54FC2">
              <w:rPr>
                <w:color w:val="000000"/>
                <w:sz w:val="24"/>
                <w:szCs w:val="24"/>
              </w:rPr>
              <w:t>патотип</w:t>
            </w:r>
            <w:proofErr w:type="spellEnd"/>
            <w:r w:rsidRPr="00A54FC2">
              <w:rPr>
                <w:color w:val="000000"/>
                <w:sz w:val="24"/>
                <w:szCs w:val="24"/>
              </w:rPr>
              <w:t xml:space="preserve"> 1) </w:t>
            </w:r>
          </w:p>
        </w:tc>
      </w:tr>
    </w:tbl>
    <w:p w14:paraId="660616C3" w14:textId="7804232B" w:rsidR="00ED4A0F" w:rsidRPr="002F01C5" w:rsidRDefault="00ED4A0F" w:rsidP="00B92391">
      <w:pPr>
        <w:sectPr w:rsidR="00ED4A0F" w:rsidRPr="002F01C5" w:rsidSect="00D62CC1">
          <w:headerReference w:type="default" r:id="rId9"/>
          <w:footerReference w:type="default" r:id="rId10"/>
          <w:pgSz w:w="11906" w:h="16838"/>
          <w:pgMar w:top="1134" w:right="850" w:bottom="1134" w:left="1701" w:header="709" w:footer="709" w:gutter="0"/>
          <w:pgNumType w:start="1"/>
          <w:cols w:space="708"/>
          <w:titlePg/>
          <w:docGrid w:linePitch="381"/>
        </w:sectPr>
      </w:pPr>
    </w:p>
    <w:p w14:paraId="11A09776" w14:textId="070C7CE5" w:rsidR="00067BD3" w:rsidRPr="00D71250" w:rsidRDefault="00067BD3" w:rsidP="007C7C18">
      <w:pPr>
        <w:pStyle w:val="16"/>
        <w:pageBreakBefore/>
        <w:spacing w:before="360" w:beforeAutospacing="0" w:after="360" w:afterAutospacing="0"/>
        <w:outlineLvl w:val="0"/>
      </w:pPr>
      <w:r w:rsidRPr="00067BD3">
        <w:rPr>
          <w:szCs w:val="30"/>
          <w:lang w:val="en-US"/>
        </w:rPr>
        <w:lastRenderedPageBreak/>
        <w:t>II</w:t>
      </w:r>
      <w:r w:rsidRPr="00067BD3">
        <w:rPr>
          <w:szCs w:val="30"/>
        </w:rPr>
        <w:t>. </w:t>
      </w:r>
      <w:r w:rsidR="007C7C18">
        <w:rPr>
          <w:noProof/>
        </w:rPr>
        <w:t>П</w:t>
      </w:r>
      <w:r w:rsidR="007C7C18" w:rsidRPr="007C7C18">
        <w:rPr>
          <w:noProof/>
        </w:rPr>
        <w:t>аспорт</w:t>
      </w:r>
      <w:r w:rsidRPr="007C7C18">
        <w:rPr>
          <w:noProof/>
        </w:rPr>
        <w:t xml:space="preserve"> </w:t>
      </w:r>
      <w:r w:rsidR="00C71E91">
        <w:rPr>
          <w:noProof/>
        </w:rPr>
        <w:t xml:space="preserve">справочника </w:t>
      </w:r>
    </w:p>
    <w:tbl>
      <w:tblPr>
        <w:tblStyle w:val="aff4"/>
        <w:tblW w:w="9356" w:type="dxa"/>
        <w:tblLayout w:type="fixed"/>
        <w:tblLook w:val="04A0" w:firstRow="1" w:lastRow="0" w:firstColumn="1" w:lastColumn="0" w:noHBand="0" w:noVBand="1"/>
      </w:tblPr>
      <w:tblGrid>
        <w:gridCol w:w="632"/>
        <w:gridCol w:w="3474"/>
        <w:gridCol w:w="5250"/>
      </w:tblGrid>
      <w:tr w:rsidR="00E6675B" w:rsidRPr="006975C6" w14:paraId="1BD64447" w14:textId="77777777" w:rsidTr="00501B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32" w:type="dxa"/>
            <w:vAlign w:val="center"/>
          </w:tcPr>
          <w:bookmarkEnd w:id="0"/>
          <w:p w14:paraId="58DF5731" w14:textId="77777777" w:rsidR="00E6675B" w:rsidRPr="006975C6" w:rsidRDefault="00E6675B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 xml:space="preserve">№ </w:t>
            </w:r>
            <w:proofErr w:type="gramStart"/>
            <w:r w:rsidRPr="006975C6">
              <w:rPr>
                <w:sz w:val="24"/>
                <w:szCs w:val="24"/>
                <w:lang w:eastAsia="x-none"/>
              </w:rPr>
              <w:t>п</w:t>
            </w:r>
            <w:proofErr w:type="gramEnd"/>
            <w:r w:rsidRPr="006975C6">
              <w:rPr>
                <w:sz w:val="24"/>
                <w:szCs w:val="24"/>
                <w:lang w:eastAsia="x-none"/>
              </w:rPr>
              <w:t>/п</w:t>
            </w:r>
          </w:p>
        </w:tc>
        <w:tc>
          <w:tcPr>
            <w:tcW w:w="3474" w:type="dxa"/>
            <w:vAlign w:val="center"/>
          </w:tcPr>
          <w:p w14:paraId="0B20DE07" w14:textId="77777777" w:rsidR="00E6675B" w:rsidRPr="006975C6" w:rsidRDefault="00E6675B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Обозначение элемента</w:t>
            </w:r>
          </w:p>
        </w:tc>
        <w:tc>
          <w:tcPr>
            <w:tcW w:w="5250" w:type="dxa"/>
            <w:vAlign w:val="center"/>
          </w:tcPr>
          <w:p w14:paraId="06F26340" w14:textId="77777777" w:rsidR="00E6675B" w:rsidRPr="006975C6" w:rsidRDefault="00067BD3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писание</w:t>
            </w:r>
          </w:p>
        </w:tc>
      </w:tr>
      <w:tr w:rsidR="00E6675B" w:rsidRPr="006975C6" w14:paraId="744E6818" w14:textId="77777777" w:rsidTr="00501BB8">
        <w:trPr>
          <w:cantSplit/>
        </w:trPr>
        <w:tc>
          <w:tcPr>
            <w:tcW w:w="632" w:type="dxa"/>
          </w:tcPr>
          <w:p w14:paraId="060609D9" w14:textId="77777777" w:rsidR="00E6675B" w:rsidRPr="006975C6" w:rsidRDefault="00E6675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30B48A32" w14:textId="77777777" w:rsidR="00E6675B" w:rsidRPr="006975C6" w:rsidRDefault="00E6675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5250" w:type="dxa"/>
          </w:tcPr>
          <w:p w14:paraId="19267B21" w14:textId="77777777" w:rsidR="00E6675B" w:rsidRPr="006975C6" w:rsidRDefault="00E6675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</w:tr>
      <w:tr w:rsidR="00E6675B" w:rsidRPr="00E51A8E" w14:paraId="53426F66" w14:textId="77777777" w:rsidTr="00501BB8">
        <w:trPr>
          <w:cantSplit/>
        </w:trPr>
        <w:tc>
          <w:tcPr>
            <w:tcW w:w="632" w:type="dxa"/>
          </w:tcPr>
          <w:p w14:paraId="7EFC4904" w14:textId="77777777" w:rsidR="00E6675B" w:rsidRPr="006975C6" w:rsidRDefault="00E6675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2F8A18AA" w14:textId="77777777" w:rsidR="00E6675B" w:rsidRPr="006975C6" w:rsidRDefault="00D1329A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Код</w:t>
            </w:r>
          </w:p>
        </w:tc>
        <w:tc>
          <w:tcPr>
            <w:tcW w:w="5250" w:type="dxa"/>
          </w:tcPr>
          <w:p w14:paraId="5FE0EF1F" w14:textId="110F8730" w:rsidR="00E6675B" w:rsidRPr="00F14B03" w:rsidRDefault="00F70E37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</w:rPr>
              <w:t>_____</w:t>
            </w:r>
          </w:p>
        </w:tc>
      </w:tr>
      <w:tr w:rsidR="00E6675B" w:rsidRPr="006975C6" w14:paraId="286ABD34" w14:textId="77777777" w:rsidTr="00501BB8">
        <w:trPr>
          <w:cantSplit/>
        </w:trPr>
        <w:tc>
          <w:tcPr>
            <w:tcW w:w="632" w:type="dxa"/>
          </w:tcPr>
          <w:p w14:paraId="36B86E8D" w14:textId="77777777" w:rsidR="00E6675B" w:rsidRPr="006975C6" w:rsidRDefault="00E6675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3474" w:type="dxa"/>
          </w:tcPr>
          <w:p w14:paraId="5C75F089" w14:textId="77777777" w:rsidR="00E6675B" w:rsidRPr="006975C6" w:rsidRDefault="00D1329A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Тип</w:t>
            </w:r>
          </w:p>
        </w:tc>
        <w:tc>
          <w:tcPr>
            <w:tcW w:w="5250" w:type="dxa"/>
          </w:tcPr>
          <w:p w14:paraId="3399A564" w14:textId="2E5F865F" w:rsidR="00E6675B" w:rsidRPr="003F73AB" w:rsidRDefault="00C71E91" w:rsidP="00C71E91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</w:rPr>
              <w:t>1</w:t>
            </w:r>
            <w:r w:rsidRPr="007C7C18">
              <w:rPr>
                <w:noProof/>
                <w:sz w:val="24"/>
                <w:szCs w:val="24"/>
              </w:rPr>
              <w:t xml:space="preserve"> </w:t>
            </w:r>
            <w:r w:rsidR="00EF71BE" w:rsidRPr="007C7C18">
              <w:rPr>
                <w:noProof/>
                <w:sz w:val="24"/>
                <w:szCs w:val="24"/>
              </w:rPr>
              <w:t xml:space="preserve">– </w:t>
            </w:r>
            <w:r>
              <w:rPr>
                <w:noProof/>
                <w:sz w:val="24"/>
                <w:szCs w:val="24"/>
              </w:rPr>
              <w:t>справочник</w:t>
            </w:r>
          </w:p>
        </w:tc>
      </w:tr>
      <w:tr w:rsidR="00E6675B" w:rsidRPr="006975C6" w14:paraId="26F351BB" w14:textId="77777777" w:rsidTr="00501BB8">
        <w:trPr>
          <w:cantSplit/>
        </w:trPr>
        <w:tc>
          <w:tcPr>
            <w:tcW w:w="632" w:type="dxa"/>
          </w:tcPr>
          <w:p w14:paraId="21E93F7F" w14:textId="77777777" w:rsidR="00E6675B" w:rsidRPr="006975C6" w:rsidRDefault="00E6675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  <w:tc>
          <w:tcPr>
            <w:tcW w:w="3474" w:type="dxa"/>
          </w:tcPr>
          <w:p w14:paraId="0C35A92E" w14:textId="77777777" w:rsidR="00E6675B" w:rsidRPr="006975C6" w:rsidRDefault="00D1329A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Наименование</w:t>
            </w:r>
          </w:p>
        </w:tc>
        <w:tc>
          <w:tcPr>
            <w:tcW w:w="5250" w:type="dxa"/>
          </w:tcPr>
          <w:p w14:paraId="01A80C7A" w14:textId="7FB48D68" w:rsidR="00E6675B" w:rsidRPr="00E6675B" w:rsidRDefault="00C71E91" w:rsidP="00871E0E">
            <w:pPr>
              <w:widowControl w:val="0"/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справочник</w:t>
            </w:r>
            <w:r w:rsidRPr="00152AA6">
              <w:rPr>
                <w:noProof/>
                <w:sz w:val="24"/>
                <w:szCs w:val="24"/>
              </w:rPr>
              <w:t xml:space="preserve"> </w:t>
            </w:r>
            <w:r w:rsidR="00152AA6" w:rsidRPr="00152AA6">
              <w:rPr>
                <w:noProof/>
                <w:sz w:val="24"/>
                <w:szCs w:val="24"/>
              </w:rPr>
              <w:t xml:space="preserve">признаков и свойств </w:t>
            </w:r>
            <w:r w:rsidR="00871E0E" w:rsidRPr="00152AA6">
              <w:rPr>
                <w:noProof/>
                <w:sz w:val="24"/>
                <w:szCs w:val="24"/>
              </w:rPr>
              <w:t>сорт</w:t>
            </w:r>
            <w:r w:rsidR="00871E0E">
              <w:rPr>
                <w:noProof/>
                <w:sz w:val="24"/>
                <w:szCs w:val="24"/>
              </w:rPr>
              <w:t xml:space="preserve">ов </w:t>
            </w:r>
            <w:r w:rsidR="00CC28F7" w:rsidRPr="00634B68">
              <w:rPr>
                <w:noProof/>
                <w:sz w:val="24"/>
                <w:szCs w:val="24"/>
              </w:rPr>
              <w:t>сельскохозяйственн</w:t>
            </w:r>
            <w:r w:rsidR="00CC28F7">
              <w:rPr>
                <w:noProof/>
                <w:sz w:val="24"/>
                <w:szCs w:val="24"/>
              </w:rPr>
              <w:t>ых</w:t>
            </w:r>
            <w:r w:rsidR="00CC28F7" w:rsidRPr="00634B68">
              <w:rPr>
                <w:noProof/>
                <w:sz w:val="24"/>
                <w:szCs w:val="24"/>
              </w:rPr>
              <w:t xml:space="preserve"> растений</w:t>
            </w:r>
          </w:p>
        </w:tc>
      </w:tr>
      <w:tr w:rsidR="00E6675B" w:rsidRPr="00E51A8E" w14:paraId="5B24F9A3" w14:textId="77777777" w:rsidTr="00501BB8">
        <w:trPr>
          <w:cantSplit/>
        </w:trPr>
        <w:tc>
          <w:tcPr>
            <w:tcW w:w="632" w:type="dxa"/>
          </w:tcPr>
          <w:p w14:paraId="5F932942" w14:textId="77777777" w:rsidR="00E6675B" w:rsidRPr="006975C6" w:rsidRDefault="00E6675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4</w:t>
            </w:r>
          </w:p>
        </w:tc>
        <w:tc>
          <w:tcPr>
            <w:tcW w:w="3474" w:type="dxa"/>
          </w:tcPr>
          <w:p w14:paraId="2BA2A268" w14:textId="77777777" w:rsidR="00E6675B" w:rsidRPr="006975C6" w:rsidRDefault="00D1329A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Аббревиатура</w:t>
            </w:r>
          </w:p>
        </w:tc>
        <w:tc>
          <w:tcPr>
            <w:tcW w:w="5250" w:type="dxa"/>
          </w:tcPr>
          <w:p w14:paraId="193D2E46" w14:textId="326D567C" w:rsidR="00E6675B" w:rsidRPr="00210F62" w:rsidRDefault="00F072E6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</w:rPr>
              <w:t>С</w:t>
            </w:r>
            <w:r w:rsidR="00152AA6">
              <w:rPr>
                <w:noProof/>
                <w:sz w:val="24"/>
                <w:szCs w:val="24"/>
              </w:rPr>
              <w:t>ПСС</w:t>
            </w:r>
          </w:p>
        </w:tc>
      </w:tr>
      <w:tr w:rsidR="00E6675B" w:rsidRPr="00E51A8E" w14:paraId="6C6E7C5A" w14:textId="77777777" w:rsidTr="00501BB8">
        <w:trPr>
          <w:cantSplit/>
        </w:trPr>
        <w:tc>
          <w:tcPr>
            <w:tcW w:w="632" w:type="dxa"/>
          </w:tcPr>
          <w:p w14:paraId="3489C39F" w14:textId="77777777" w:rsidR="00E6675B" w:rsidRPr="006975C6" w:rsidRDefault="00E6675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5</w:t>
            </w:r>
          </w:p>
        </w:tc>
        <w:tc>
          <w:tcPr>
            <w:tcW w:w="3474" w:type="dxa"/>
          </w:tcPr>
          <w:p w14:paraId="242289B3" w14:textId="77777777" w:rsidR="00E6675B" w:rsidRPr="006975C6" w:rsidRDefault="00D1329A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бозначение</w:t>
            </w:r>
          </w:p>
        </w:tc>
        <w:tc>
          <w:tcPr>
            <w:tcW w:w="5250" w:type="dxa"/>
          </w:tcPr>
          <w:p w14:paraId="5C0950D2" w14:textId="60DCB275" w:rsidR="00E6675B" w:rsidRPr="009032B4" w:rsidRDefault="009032B4" w:rsidP="00D00EDF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DF1DFE">
              <w:rPr>
                <w:noProof/>
                <w:sz w:val="24"/>
                <w:szCs w:val="24"/>
              </w:rPr>
              <w:t>Е</w:t>
            </w:r>
            <w:r w:rsidR="0029303F">
              <w:rPr>
                <w:noProof/>
                <w:sz w:val="24"/>
                <w:szCs w:val="24"/>
              </w:rPr>
              <w:t>С</w:t>
            </w:r>
            <w:r w:rsidR="00F505A6">
              <w:rPr>
                <w:noProof/>
                <w:sz w:val="24"/>
                <w:szCs w:val="24"/>
              </w:rPr>
              <w:t xml:space="preserve"> </w:t>
            </w:r>
            <w:r w:rsidR="00F70E37">
              <w:rPr>
                <w:noProof/>
                <w:sz w:val="24"/>
                <w:szCs w:val="24"/>
              </w:rPr>
              <w:t>___</w:t>
            </w:r>
            <w:r w:rsidR="00F505A6">
              <w:rPr>
                <w:noProof/>
                <w:sz w:val="24"/>
                <w:szCs w:val="24"/>
              </w:rPr>
              <w:t>__- 20</w:t>
            </w:r>
            <w:r w:rsidR="00D00EDF">
              <w:rPr>
                <w:noProof/>
                <w:sz w:val="24"/>
                <w:szCs w:val="24"/>
              </w:rPr>
              <w:t>__</w:t>
            </w:r>
            <w:r w:rsidRPr="00DF1DFE">
              <w:rPr>
                <w:noProof/>
                <w:sz w:val="24"/>
                <w:szCs w:val="24"/>
              </w:rPr>
              <w:t>(ред.1)</w:t>
            </w:r>
          </w:p>
        </w:tc>
      </w:tr>
      <w:tr w:rsidR="00E6675B" w:rsidRPr="00E6675B" w14:paraId="0C7425CB" w14:textId="77777777" w:rsidTr="00501BB8">
        <w:trPr>
          <w:cantSplit/>
        </w:trPr>
        <w:tc>
          <w:tcPr>
            <w:tcW w:w="632" w:type="dxa"/>
          </w:tcPr>
          <w:p w14:paraId="65A57065" w14:textId="77777777" w:rsidR="00E6675B" w:rsidRPr="006975C6" w:rsidRDefault="00E6675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6</w:t>
            </w:r>
          </w:p>
        </w:tc>
        <w:tc>
          <w:tcPr>
            <w:tcW w:w="3474" w:type="dxa"/>
          </w:tcPr>
          <w:p w14:paraId="16D5BB85" w14:textId="77777777" w:rsidR="00E6675B" w:rsidRPr="006975C6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250" w:type="dxa"/>
          </w:tcPr>
          <w:p w14:paraId="20879537" w14:textId="77777777" w:rsidR="00E6675B" w:rsidRPr="00261881" w:rsidRDefault="009032B4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C116A4">
              <w:rPr>
                <w:noProof/>
                <w:sz w:val="24"/>
                <w:szCs w:val="24"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E6675B" w:rsidRPr="006975C6" w14:paraId="2DBD8092" w14:textId="77777777" w:rsidTr="00501BB8">
        <w:trPr>
          <w:cantSplit/>
        </w:trPr>
        <w:tc>
          <w:tcPr>
            <w:tcW w:w="632" w:type="dxa"/>
          </w:tcPr>
          <w:p w14:paraId="5EDA82CF" w14:textId="77777777" w:rsidR="00E6675B" w:rsidRPr="006975C6" w:rsidRDefault="00E6675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7</w:t>
            </w:r>
          </w:p>
        </w:tc>
        <w:tc>
          <w:tcPr>
            <w:tcW w:w="3474" w:type="dxa"/>
          </w:tcPr>
          <w:p w14:paraId="7FD92386" w14:textId="77777777" w:rsidR="00E6675B" w:rsidRPr="006975C6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введения в действие (начала</w:t>
            </w:r>
            <w:r w:rsidR="005A74FB">
              <w:rPr>
                <w:sz w:val="24"/>
                <w:szCs w:val="24"/>
                <w:lang w:val="en-US" w:eastAsia="x-none"/>
              </w:rPr>
              <w:t> </w:t>
            </w:r>
            <w:r w:rsidRPr="00486500">
              <w:rPr>
                <w:sz w:val="24"/>
                <w:szCs w:val="24"/>
                <w:lang w:eastAsia="x-none"/>
              </w:rPr>
              <w:t>применения) справочника (классификатора)</w:t>
            </w:r>
          </w:p>
        </w:tc>
        <w:tc>
          <w:tcPr>
            <w:tcW w:w="5250" w:type="dxa"/>
          </w:tcPr>
          <w:p w14:paraId="4834D433" w14:textId="77777777" w:rsidR="00E6675B" w:rsidRPr="00E6675B" w:rsidRDefault="009032B4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C116A4">
              <w:rPr>
                <w:noProof/>
                <w:sz w:val="24"/>
                <w:szCs w:val="24"/>
              </w:rPr>
              <w:t xml:space="preserve">                                20     г.</w:t>
            </w:r>
          </w:p>
        </w:tc>
      </w:tr>
      <w:tr w:rsidR="00E6675B" w:rsidRPr="00E6675B" w14:paraId="632B5E95" w14:textId="77777777" w:rsidTr="00501BB8">
        <w:trPr>
          <w:cantSplit/>
        </w:trPr>
        <w:tc>
          <w:tcPr>
            <w:tcW w:w="632" w:type="dxa"/>
          </w:tcPr>
          <w:p w14:paraId="59FA24EC" w14:textId="77777777" w:rsidR="00E6675B" w:rsidRPr="006975C6" w:rsidRDefault="00E6675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8</w:t>
            </w:r>
          </w:p>
        </w:tc>
        <w:tc>
          <w:tcPr>
            <w:tcW w:w="3474" w:type="dxa"/>
          </w:tcPr>
          <w:p w14:paraId="6C67614D" w14:textId="77777777" w:rsidR="00E6675B" w:rsidRPr="006975C6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250" w:type="dxa"/>
          </w:tcPr>
          <w:p w14:paraId="550CB292" w14:textId="77777777" w:rsidR="00E6675B" w:rsidRPr="00E6675B" w:rsidRDefault="00E5055C" w:rsidP="00DF0394">
            <w:pPr>
              <w:widowControl w:val="0"/>
              <w:spacing w:line="264" w:lineRule="auto"/>
              <w:rPr>
                <w:sz w:val="24"/>
                <w:szCs w:val="24"/>
                <w:lang w:val="en-US" w:eastAsia="x-none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04318666" w14:textId="77777777" w:rsidTr="00501BB8">
        <w:trPr>
          <w:cantSplit/>
        </w:trPr>
        <w:tc>
          <w:tcPr>
            <w:tcW w:w="632" w:type="dxa"/>
          </w:tcPr>
          <w:p w14:paraId="11D86847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9</w:t>
            </w:r>
          </w:p>
        </w:tc>
        <w:tc>
          <w:tcPr>
            <w:tcW w:w="3474" w:type="dxa"/>
          </w:tcPr>
          <w:p w14:paraId="36251FB8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окончания применения справочника (классификатора)</w:t>
            </w:r>
          </w:p>
        </w:tc>
        <w:tc>
          <w:tcPr>
            <w:tcW w:w="5250" w:type="dxa"/>
          </w:tcPr>
          <w:p w14:paraId="493EAAF6" w14:textId="77777777" w:rsidR="00486500" w:rsidRPr="00E6675B" w:rsidRDefault="00E5055C" w:rsidP="00DF0394">
            <w:pPr>
              <w:widowControl w:val="0"/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3C3386DB" w14:textId="77777777" w:rsidTr="00501BB8">
        <w:trPr>
          <w:cantSplit/>
        </w:trPr>
        <w:tc>
          <w:tcPr>
            <w:tcW w:w="632" w:type="dxa"/>
          </w:tcPr>
          <w:p w14:paraId="7AFDA129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0</w:t>
            </w:r>
          </w:p>
        </w:tc>
        <w:tc>
          <w:tcPr>
            <w:tcW w:w="3474" w:type="dxa"/>
          </w:tcPr>
          <w:p w14:paraId="6F1CA53E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Оператор (операторы)</w:t>
            </w:r>
          </w:p>
        </w:tc>
        <w:tc>
          <w:tcPr>
            <w:tcW w:w="5250" w:type="dxa"/>
          </w:tcPr>
          <w:p w14:paraId="38FC2566" w14:textId="1A54CF62" w:rsidR="00310FC3" w:rsidRPr="00C529A0" w:rsidRDefault="006E1725" w:rsidP="00DF0394">
            <w:pPr>
              <w:widowControl w:val="0"/>
              <w:spacing w:line="264" w:lineRule="auto"/>
              <w:rPr>
                <w:noProof/>
                <w:color w:val="FF0000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Е</w:t>
            </w:r>
            <w:r w:rsidR="00063DDB">
              <w:rPr>
                <w:noProof/>
                <w:sz w:val="24"/>
                <w:szCs w:val="24"/>
              </w:rPr>
              <w:t>в</w:t>
            </w:r>
            <w:r>
              <w:rPr>
                <w:noProof/>
                <w:sz w:val="24"/>
                <w:szCs w:val="24"/>
              </w:rPr>
              <w:t>разийская экономическая комиссия</w:t>
            </w:r>
          </w:p>
        </w:tc>
      </w:tr>
      <w:tr w:rsidR="00486500" w:rsidRPr="00E6675B" w14:paraId="6CBECD72" w14:textId="77777777" w:rsidTr="00501BB8">
        <w:trPr>
          <w:cantSplit/>
        </w:trPr>
        <w:tc>
          <w:tcPr>
            <w:tcW w:w="632" w:type="dxa"/>
          </w:tcPr>
          <w:p w14:paraId="1FC9605E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1</w:t>
            </w:r>
          </w:p>
        </w:tc>
        <w:tc>
          <w:tcPr>
            <w:tcW w:w="3474" w:type="dxa"/>
          </w:tcPr>
          <w:p w14:paraId="0B82C3B4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Назначение</w:t>
            </w:r>
          </w:p>
        </w:tc>
        <w:tc>
          <w:tcPr>
            <w:tcW w:w="5250" w:type="dxa"/>
          </w:tcPr>
          <w:p w14:paraId="329A83CB" w14:textId="05114BEA" w:rsidR="00D137F7" w:rsidRPr="008C5B69" w:rsidRDefault="00C71E91" w:rsidP="00DF0394">
            <w:pPr>
              <w:widowControl w:val="0"/>
              <w:autoSpaceDE w:val="0"/>
              <w:autoSpaceDN w:val="0"/>
              <w:adjustRightInd w:val="0"/>
              <w:rPr>
                <w:color w:val="FF0000"/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</w:rPr>
              <w:t xml:space="preserve">справочник </w:t>
            </w:r>
            <w:r w:rsidR="008C5B69">
              <w:rPr>
                <w:noProof/>
                <w:sz w:val="24"/>
                <w:szCs w:val="24"/>
              </w:rPr>
              <w:t xml:space="preserve">предназначен для систематизации </w:t>
            </w:r>
            <w:r w:rsidR="004C07E4">
              <w:rPr>
                <w:noProof/>
                <w:sz w:val="24"/>
                <w:szCs w:val="24"/>
              </w:rPr>
              <w:br/>
            </w:r>
            <w:r w:rsidR="008C5B69">
              <w:rPr>
                <w:noProof/>
                <w:sz w:val="24"/>
                <w:szCs w:val="24"/>
              </w:rPr>
              <w:t xml:space="preserve">и кодирования </w:t>
            </w:r>
            <w:r w:rsidR="00152AA6">
              <w:rPr>
                <w:noProof/>
                <w:sz w:val="24"/>
                <w:szCs w:val="24"/>
              </w:rPr>
              <w:t>признаков и свойств сортов сельскохозяйственных растений</w:t>
            </w:r>
          </w:p>
        </w:tc>
      </w:tr>
      <w:tr w:rsidR="00486500" w:rsidRPr="00E6675B" w14:paraId="65BFAE7E" w14:textId="77777777" w:rsidTr="00501BB8">
        <w:trPr>
          <w:cantSplit/>
        </w:trPr>
        <w:tc>
          <w:tcPr>
            <w:tcW w:w="632" w:type="dxa"/>
          </w:tcPr>
          <w:p w14:paraId="6EDC9249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2</w:t>
            </w:r>
          </w:p>
        </w:tc>
        <w:tc>
          <w:tcPr>
            <w:tcW w:w="3474" w:type="dxa"/>
          </w:tcPr>
          <w:p w14:paraId="1EE4EEBC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Аннотация </w:t>
            </w:r>
            <w:r w:rsidR="00067BD3"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(область применения)</w:t>
            </w:r>
          </w:p>
        </w:tc>
        <w:tc>
          <w:tcPr>
            <w:tcW w:w="5250" w:type="dxa"/>
          </w:tcPr>
          <w:p w14:paraId="4FA771A5" w14:textId="66ABA71F" w:rsidR="00A464B3" w:rsidRPr="0000753F" w:rsidRDefault="0000753F" w:rsidP="00DF0394">
            <w:pPr>
              <w:widowControl w:val="0"/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 w:rsidRPr="0000753F">
              <w:rPr>
                <w:noProof/>
                <w:sz w:val="24"/>
                <w:szCs w:val="24"/>
              </w:rPr>
              <w:t xml:space="preserve">обеспечение информационного взаимодействия при </w:t>
            </w:r>
            <w:r w:rsidR="00210F62">
              <w:rPr>
                <w:noProof/>
                <w:sz w:val="24"/>
                <w:szCs w:val="24"/>
              </w:rPr>
              <w:t>ф</w:t>
            </w:r>
            <w:r w:rsidR="00210F62" w:rsidRPr="00210F62">
              <w:rPr>
                <w:noProof/>
                <w:sz w:val="24"/>
                <w:szCs w:val="24"/>
              </w:rPr>
              <w:t>ормировани</w:t>
            </w:r>
            <w:r w:rsidR="00210F62">
              <w:rPr>
                <w:noProof/>
                <w:sz w:val="24"/>
                <w:szCs w:val="24"/>
              </w:rPr>
              <w:t>и</w:t>
            </w:r>
            <w:r w:rsidR="00210F62" w:rsidRPr="00210F62">
              <w:rPr>
                <w:noProof/>
                <w:sz w:val="24"/>
                <w:szCs w:val="24"/>
              </w:rPr>
              <w:t>, ведени</w:t>
            </w:r>
            <w:r w:rsidR="00210F62">
              <w:rPr>
                <w:noProof/>
                <w:sz w:val="24"/>
                <w:szCs w:val="24"/>
              </w:rPr>
              <w:t>и</w:t>
            </w:r>
            <w:r w:rsidR="00210F62" w:rsidRPr="00210F62">
              <w:rPr>
                <w:noProof/>
                <w:sz w:val="24"/>
                <w:szCs w:val="24"/>
              </w:rPr>
              <w:t xml:space="preserve"> и использовани</w:t>
            </w:r>
            <w:r w:rsidR="00210F62">
              <w:rPr>
                <w:noProof/>
                <w:sz w:val="24"/>
                <w:szCs w:val="24"/>
              </w:rPr>
              <w:t>и</w:t>
            </w:r>
            <w:r w:rsidR="00210F62" w:rsidRPr="00210F62">
              <w:rPr>
                <w:noProof/>
                <w:sz w:val="24"/>
                <w:szCs w:val="24"/>
              </w:rPr>
              <w:t xml:space="preserve"> единого реестра сор</w:t>
            </w:r>
            <w:r w:rsidR="00210F62">
              <w:rPr>
                <w:noProof/>
                <w:sz w:val="24"/>
                <w:szCs w:val="24"/>
              </w:rPr>
              <w:t>тов сельскохозяйственных растений</w:t>
            </w:r>
          </w:p>
        </w:tc>
      </w:tr>
      <w:tr w:rsidR="00486500" w:rsidRPr="00E6675B" w14:paraId="4570FE81" w14:textId="77777777" w:rsidTr="00501BB8">
        <w:trPr>
          <w:cantSplit/>
        </w:trPr>
        <w:tc>
          <w:tcPr>
            <w:tcW w:w="632" w:type="dxa"/>
          </w:tcPr>
          <w:p w14:paraId="0595F2AA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3</w:t>
            </w:r>
          </w:p>
        </w:tc>
        <w:tc>
          <w:tcPr>
            <w:tcW w:w="3474" w:type="dxa"/>
          </w:tcPr>
          <w:p w14:paraId="648B23E5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Ключевые слова</w:t>
            </w:r>
          </w:p>
        </w:tc>
        <w:tc>
          <w:tcPr>
            <w:tcW w:w="5250" w:type="dxa"/>
          </w:tcPr>
          <w:p w14:paraId="48ECF49D" w14:textId="26135EE9" w:rsidR="00486500" w:rsidRPr="00D52432" w:rsidRDefault="00210F62" w:rsidP="00DF0394">
            <w:pPr>
              <w:widowControl w:val="0"/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 w:rsidRPr="00210F62">
              <w:rPr>
                <w:noProof/>
                <w:sz w:val="24"/>
                <w:szCs w:val="24"/>
              </w:rPr>
              <w:t>един</w:t>
            </w:r>
            <w:r>
              <w:rPr>
                <w:noProof/>
                <w:sz w:val="24"/>
                <w:szCs w:val="24"/>
              </w:rPr>
              <w:t>ый</w:t>
            </w:r>
            <w:r w:rsidRPr="00210F62">
              <w:rPr>
                <w:noProof/>
                <w:sz w:val="24"/>
                <w:szCs w:val="24"/>
              </w:rPr>
              <w:t xml:space="preserve"> реестр сор</w:t>
            </w:r>
            <w:r>
              <w:rPr>
                <w:noProof/>
                <w:sz w:val="24"/>
                <w:szCs w:val="24"/>
              </w:rPr>
              <w:t xml:space="preserve">тов сельскохозяйственных растений, </w:t>
            </w:r>
            <w:r w:rsidR="00152AA6">
              <w:rPr>
                <w:noProof/>
                <w:sz w:val="24"/>
                <w:szCs w:val="24"/>
              </w:rPr>
              <w:t>признаки и свойства сортов сельскохозяйственных растений</w:t>
            </w:r>
          </w:p>
        </w:tc>
      </w:tr>
      <w:tr w:rsidR="00486500" w:rsidRPr="00E6675B" w14:paraId="2327E736" w14:textId="77777777" w:rsidTr="00501BB8">
        <w:trPr>
          <w:cantSplit/>
        </w:trPr>
        <w:tc>
          <w:tcPr>
            <w:tcW w:w="632" w:type="dxa"/>
          </w:tcPr>
          <w:p w14:paraId="1AE0820B" w14:textId="20EBFEC8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</w:p>
        </w:tc>
        <w:tc>
          <w:tcPr>
            <w:tcW w:w="3474" w:type="dxa"/>
          </w:tcPr>
          <w:p w14:paraId="31E9980B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250" w:type="dxa"/>
          </w:tcPr>
          <w:p w14:paraId="697AB2BD" w14:textId="4E7203D6" w:rsidR="00486500" w:rsidRPr="005A6007" w:rsidRDefault="00210F62" w:rsidP="00DF0394">
            <w:pPr>
              <w:widowControl w:val="0"/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агропромышленный комплекс</w:t>
            </w:r>
          </w:p>
        </w:tc>
      </w:tr>
      <w:tr w:rsidR="00486500" w:rsidRPr="00E6675B" w14:paraId="06DAB184" w14:textId="77777777" w:rsidTr="00501BB8">
        <w:trPr>
          <w:cantSplit/>
        </w:trPr>
        <w:tc>
          <w:tcPr>
            <w:tcW w:w="632" w:type="dxa"/>
          </w:tcPr>
          <w:p w14:paraId="4CDDC155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lastRenderedPageBreak/>
              <w:t>15</w:t>
            </w:r>
          </w:p>
        </w:tc>
        <w:tc>
          <w:tcPr>
            <w:tcW w:w="3474" w:type="dxa"/>
          </w:tcPr>
          <w:p w14:paraId="724EB4FD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250" w:type="dxa"/>
          </w:tcPr>
          <w:p w14:paraId="3143888F" w14:textId="560A57A8" w:rsidR="00C15B97" w:rsidRPr="009032B4" w:rsidRDefault="003D00B9" w:rsidP="00C95EA0">
            <w:pPr>
              <w:widowControl w:val="0"/>
              <w:spacing w:line="264" w:lineRule="auto"/>
              <w:rPr>
                <w:noProof/>
                <w:sz w:val="24"/>
                <w:szCs w:val="24"/>
              </w:rPr>
            </w:pPr>
            <w:r w:rsidRPr="003D00B9">
              <w:rPr>
                <w:noProof/>
                <w:sz w:val="24"/>
                <w:szCs w:val="24"/>
              </w:rPr>
              <w:t xml:space="preserve">2 – </w:t>
            </w:r>
            <w:r w:rsidR="00C95EA0">
              <w:rPr>
                <w:noProof/>
                <w:sz w:val="24"/>
                <w:szCs w:val="24"/>
              </w:rPr>
              <w:t>справочник</w:t>
            </w:r>
            <w:r w:rsidRPr="003D00B9">
              <w:rPr>
                <w:noProof/>
                <w:sz w:val="24"/>
                <w:szCs w:val="24"/>
              </w:rPr>
              <w:t xml:space="preserve"> не имеет международных (межгосударственных, региональных) аналогов </w:t>
            </w:r>
          </w:p>
        </w:tc>
      </w:tr>
      <w:tr w:rsidR="00486500" w:rsidRPr="00E6675B" w14:paraId="0C110839" w14:textId="77777777" w:rsidTr="004C07E4">
        <w:tc>
          <w:tcPr>
            <w:tcW w:w="632" w:type="dxa"/>
          </w:tcPr>
          <w:p w14:paraId="0ED8C715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6</w:t>
            </w:r>
          </w:p>
        </w:tc>
        <w:tc>
          <w:tcPr>
            <w:tcW w:w="3474" w:type="dxa"/>
          </w:tcPr>
          <w:p w14:paraId="2D5A37F6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Наличие государственных справочников (классификаторов) </w:t>
            </w:r>
            <w:r w:rsidR="00067BD3"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государств – членов Евразийского экономического союза</w:t>
            </w:r>
          </w:p>
        </w:tc>
        <w:tc>
          <w:tcPr>
            <w:tcW w:w="5250" w:type="dxa"/>
          </w:tcPr>
          <w:p w14:paraId="63C21229" w14:textId="57FB8FFE" w:rsidR="00941CE9" w:rsidRDefault="00941CE9" w:rsidP="00DF0394">
            <w:pPr>
              <w:pStyle w:val="afffffff5"/>
              <w:widowControl w:val="0"/>
              <w:jc w:val="left"/>
              <w:rPr>
                <w:rFonts w:cs="Times New Roman"/>
                <w:noProof/>
                <w:szCs w:val="24"/>
              </w:rPr>
            </w:pPr>
            <w:r w:rsidRPr="002933EE">
              <w:rPr>
                <w:rFonts w:cs="Times New Roman"/>
                <w:noProof/>
                <w:szCs w:val="24"/>
              </w:rPr>
              <w:t xml:space="preserve">1 – </w:t>
            </w:r>
            <w:r w:rsidR="00C71E91">
              <w:rPr>
                <w:rFonts w:cs="Times New Roman"/>
                <w:noProof/>
                <w:szCs w:val="24"/>
              </w:rPr>
              <w:t>справочник СПСС</w:t>
            </w:r>
            <w:r w:rsidR="00C71E91" w:rsidRPr="002933EE">
              <w:rPr>
                <w:rFonts w:cs="Times New Roman"/>
                <w:noProof/>
                <w:szCs w:val="24"/>
              </w:rPr>
              <w:t xml:space="preserve"> </w:t>
            </w:r>
            <w:r w:rsidRPr="002933EE">
              <w:rPr>
                <w:rFonts w:cs="Times New Roman"/>
                <w:noProof/>
                <w:szCs w:val="24"/>
              </w:rPr>
              <w:t xml:space="preserve">имеет аналоги </w:t>
            </w:r>
            <w:r w:rsidR="004C07E4">
              <w:rPr>
                <w:rFonts w:cs="Times New Roman"/>
                <w:noProof/>
                <w:szCs w:val="24"/>
              </w:rPr>
              <w:br/>
            </w:r>
            <w:r w:rsidRPr="002933EE">
              <w:rPr>
                <w:rFonts w:cs="Times New Roman"/>
                <w:noProof/>
                <w:szCs w:val="24"/>
              </w:rPr>
              <w:t>в государствах-членах</w:t>
            </w:r>
            <w:r w:rsidR="004F75E1">
              <w:rPr>
                <w:rFonts w:cs="Times New Roman"/>
                <w:noProof/>
                <w:szCs w:val="24"/>
              </w:rPr>
              <w:t xml:space="preserve"> Евразийского экономического союза</w:t>
            </w:r>
            <w:r>
              <w:rPr>
                <w:rFonts w:cs="Times New Roman"/>
                <w:noProof/>
                <w:szCs w:val="24"/>
              </w:rPr>
              <w:t>;</w:t>
            </w:r>
          </w:p>
          <w:p w14:paraId="273F8C42" w14:textId="77777777" w:rsidR="00941CE9" w:rsidRDefault="00941CE9" w:rsidP="00DF0394">
            <w:pPr>
              <w:pStyle w:val="afffffff5"/>
              <w:widowControl w:val="0"/>
              <w:jc w:val="left"/>
              <w:rPr>
                <w:rFonts w:cs="Times New Roman"/>
                <w:noProof/>
                <w:szCs w:val="24"/>
              </w:rPr>
            </w:pPr>
          </w:p>
          <w:p w14:paraId="5F61D786" w14:textId="68CFE7E6" w:rsidR="00164C8F" w:rsidRDefault="00871E0E" w:rsidP="00DF0394">
            <w:pPr>
              <w:pStyle w:val="afffffff5"/>
              <w:widowControl w:val="0"/>
              <w:jc w:val="left"/>
              <w:rPr>
                <w:rFonts w:cs="Times New Roman"/>
                <w:szCs w:val="30"/>
              </w:rPr>
            </w:pPr>
            <w:r>
              <w:rPr>
                <w:rFonts w:cs="Times New Roman"/>
                <w:szCs w:val="30"/>
              </w:rPr>
              <w:t>в Республике Армения - Р</w:t>
            </w:r>
            <w:r w:rsidR="00164C8F" w:rsidRPr="00932843">
              <w:rPr>
                <w:rFonts w:cs="Times New Roman"/>
                <w:szCs w:val="30"/>
              </w:rPr>
              <w:t xml:space="preserve">еестр сортов растений, зарегистрированных с целью использования </w:t>
            </w:r>
            <w:r w:rsidR="004F75E1">
              <w:rPr>
                <w:rFonts w:cs="Times New Roman"/>
                <w:szCs w:val="30"/>
              </w:rPr>
              <w:br/>
            </w:r>
            <w:r w:rsidR="00164C8F" w:rsidRPr="00932843">
              <w:rPr>
                <w:rFonts w:cs="Times New Roman"/>
                <w:szCs w:val="30"/>
              </w:rPr>
              <w:t xml:space="preserve">и дальнейшего размножения на территории Республики Армения, утвержденный Приказом Министра сельского хозяйства Республики Армения от 14 февраля 2019 г. № 28-Л «Об утверждении реестра сортов растений, зарегистрированных с целью использования и дальнейшего размножения на территории Республики Армения» </w:t>
            </w:r>
          </w:p>
          <w:p w14:paraId="4A890423" w14:textId="77777777" w:rsidR="00871E0E" w:rsidRPr="00932843" w:rsidRDefault="00871E0E" w:rsidP="00DF0394">
            <w:pPr>
              <w:pStyle w:val="afffffff5"/>
              <w:widowControl w:val="0"/>
              <w:jc w:val="left"/>
              <w:rPr>
                <w:rFonts w:cs="Times New Roman"/>
                <w:noProof/>
                <w:sz w:val="20"/>
                <w:szCs w:val="24"/>
              </w:rPr>
            </w:pPr>
          </w:p>
          <w:p w14:paraId="00C2C165" w14:textId="7CAAF56B" w:rsidR="00941CE9" w:rsidRDefault="00941CE9" w:rsidP="00DF0394">
            <w:pPr>
              <w:pStyle w:val="afffffff5"/>
              <w:widowControl w:val="0"/>
              <w:jc w:val="left"/>
              <w:rPr>
                <w:rFonts w:cs="Times New Roman"/>
                <w:noProof/>
                <w:szCs w:val="24"/>
              </w:rPr>
            </w:pPr>
            <w:r w:rsidRPr="002933EE">
              <w:rPr>
                <w:rFonts w:cs="Times New Roman"/>
                <w:noProof/>
                <w:szCs w:val="24"/>
              </w:rPr>
              <w:t xml:space="preserve">в Республике Беларусь – </w:t>
            </w:r>
            <w:r>
              <w:rPr>
                <w:rFonts w:cs="Times New Roman"/>
                <w:noProof/>
                <w:szCs w:val="24"/>
              </w:rPr>
              <w:t xml:space="preserve">в рамках </w:t>
            </w:r>
            <w:r w:rsidRPr="00941CE9">
              <w:rPr>
                <w:rFonts w:cs="Times New Roman"/>
                <w:noProof/>
                <w:szCs w:val="24"/>
              </w:rPr>
              <w:t>Государственн</w:t>
            </w:r>
            <w:r>
              <w:rPr>
                <w:rFonts w:cs="Times New Roman"/>
                <w:noProof/>
                <w:szCs w:val="24"/>
              </w:rPr>
              <w:t>ого</w:t>
            </w:r>
            <w:r w:rsidRPr="00941CE9">
              <w:rPr>
                <w:rFonts w:cs="Times New Roman"/>
                <w:noProof/>
                <w:szCs w:val="24"/>
              </w:rPr>
              <w:t xml:space="preserve"> реестр</w:t>
            </w:r>
            <w:r>
              <w:rPr>
                <w:rFonts w:cs="Times New Roman"/>
                <w:noProof/>
                <w:szCs w:val="24"/>
              </w:rPr>
              <w:t>а</w:t>
            </w:r>
            <w:r w:rsidRPr="00941CE9">
              <w:rPr>
                <w:rFonts w:cs="Times New Roman"/>
                <w:noProof/>
                <w:szCs w:val="24"/>
              </w:rPr>
              <w:t xml:space="preserve"> сортов и гибридов растений, допущенных к использованию </w:t>
            </w:r>
            <w:r w:rsidR="00F7634E">
              <w:rPr>
                <w:rFonts w:cs="Times New Roman"/>
                <w:noProof/>
                <w:szCs w:val="24"/>
              </w:rPr>
              <w:br/>
            </w:r>
            <w:r w:rsidRPr="00941CE9">
              <w:rPr>
                <w:rFonts w:cs="Times New Roman"/>
                <w:noProof/>
                <w:szCs w:val="24"/>
              </w:rPr>
              <w:t>на территории Республики Беларусь, утвержденн</w:t>
            </w:r>
            <w:r>
              <w:rPr>
                <w:rFonts w:cs="Times New Roman"/>
                <w:noProof/>
                <w:szCs w:val="24"/>
              </w:rPr>
              <w:t>ого</w:t>
            </w:r>
            <w:r w:rsidRPr="00941CE9">
              <w:rPr>
                <w:rFonts w:cs="Times New Roman"/>
                <w:noProof/>
                <w:szCs w:val="24"/>
              </w:rPr>
              <w:t xml:space="preserve"> Постановлением Совета Министров Республики Беларусь </w:t>
            </w:r>
            <w:r w:rsidR="00CC28F7">
              <w:rPr>
                <w:rFonts w:cs="Times New Roman"/>
                <w:noProof/>
                <w:szCs w:val="24"/>
              </w:rPr>
              <w:br/>
            </w:r>
            <w:r w:rsidR="00CC28F7" w:rsidRPr="00941CE9">
              <w:rPr>
                <w:rFonts w:cs="Times New Roman"/>
                <w:noProof/>
                <w:szCs w:val="24"/>
              </w:rPr>
              <w:t xml:space="preserve">от 5 сентября 2006 г. </w:t>
            </w:r>
            <w:r w:rsidRPr="00941CE9">
              <w:rPr>
                <w:rFonts w:cs="Times New Roman"/>
                <w:noProof/>
                <w:szCs w:val="24"/>
              </w:rPr>
              <w:t>№ 1135 «О некоторых вопросах государственного регулирования семеноводства и сортоиспытания»</w:t>
            </w:r>
            <w:r w:rsidR="005818ED">
              <w:rPr>
                <w:rFonts w:cs="Times New Roman"/>
                <w:noProof/>
                <w:szCs w:val="24"/>
              </w:rPr>
              <w:t xml:space="preserve">, ведется перечень кодов хозяйственно-ценных </w:t>
            </w:r>
            <w:r w:rsidR="00CC28F7">
              <w:rPr>
                <w:rFonts w:cs="Times New Roman"/>
                <w:noProof/>
                <w:szCs w:val="24"/>
              </w:rPr>
              <w:br/>
            </w:r>
            <w:r w:rsidR="005818ED">
              <w:rPr>
                <w:rFonts w:cs="Times New Roman"/>
                <w:noProof/>
                <w:szCs w:val="24"/>
              </w:rPr>
              <w:t>и биологичекси свойств сорта сельскохозяйственного растения</w:t>
            </w:r>
            <w:r>
              <w:rPr>
                <w:rFonts w:cs="Times New Roman"/>
                <w:noProof/>
                <w:szCs w:val="24"/>
              </w:rPr>
              <w:t>;</w:t>
            </w:r>
          </w:p>
          <w:p w14:paraId="755AB5CD" w14:textId="77777777" w:rsidR="00941CE9" w:rsidRDefault="00941CE9" w:rsidP="00DF0394">
            <w:pPr>
              <w:pStyle w:val="afffffff5"/>
              <w:widowControl w:val="0"/>
              <w:jc w:val="left"/>
              <w:rPr>
                <w:rFonts w:cs="Times New Roman"/>
                <w:noProof/>
                <w:szCs w:val="24"/>
              </w:rPr>
            </w:pPr>
          </w:p>
          <w:p w14:paraId="5228C386" w14:textId="4596043B" w:rsidR="00941CE9" w:rsidRDefault="00941CE9" w:rsidP="00DF0394">
            <w:pPr>
              <w:pStyle w:val="afffffff5"/>
              <w:widowControl w:val="0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noProof/>
                <w:szCs w:val="24"/>
              </w:rPr>
              <w:t xml:space="preserve">в Кыргызской Республике – </w:t>
            </w:r>
            <w:r w:rsidR="0026029E">
              <w:rPr>
                <w:rFonts w:cs="Times New Roman"/>
                <w:noProof/>
                <w:szCs w:val="24"/>
              </w:rPr>
              <w:t xml:space="preserve">в рамках </w:t>
            </w:r>
            <w:r w:rsidR="0026029E" w:rsidRPr="00907BFF">
              <w:rPr>
                <w:rFonts w:cs="Times New Roman"/>
                <w:noProof/>
                <w:szCs w:val="24"/>
              </w:rPr>
              <w:t xml:space="preserve">Государственного реестра сортов и гибридов растений, допущенных к использованию </w:t>
            </w:r>
            <w:r w:rsidR="00CC28F7">
              <w:rPr>
                <w:rFonts w:cs="Times New Roman"/>
                <w:noProof/>
                <w:szCs w:val="24"/>
              </w:rPr>
              <w:br/>
            </w:r>
            <w:r w:rsidR="0026029E" w:rsidRPr="00907BFF">
              <w:rPr>
                <w:rFonts w:cs="Times New Roman"/>
                <w:noProof/>
                <w:szCs w:val="24"/>
              </w:rPr>
              <w:t>на территории Кыргызской Республики</w:t>
            </w:r>
            <w:r w:rsidR="00F7634E">
              <w:rPr>
                <w:rFonts w:cs="Times New Roman"/>
                <w:noProof/>
                <w:szCs w:val="24"/>
              </w:rPr>
              <w:t>,</w:t>
            </w:r>
            <w:r w:rsidR="0026029E" w:rsidRPr="00907BFF">
              <w:rPr>
                <w:rFonts w:cs="Times New Roman"/>
                <w:noProof/>
                <w:szCs w:val="24"/>
              </w:rPr>
              <w:t xml:space="preserve"> ведется</w:t>
            </w:r>
            <w:r w:rsidR="00625DDD">
              <w:rPr>
                <w:rFonts w:cs="Times New Roman"/>
                <w:noProof/>
                <w:szCs w:val="24"/>
              </w:rPr>
              <w:t xml:space="preserve"> перечень кодирования признаков сортов</w:t>
            </w:r>
            <w:r>
              <w:rPr>
                <w:rFonts w:cs="Times New Roman"/>
                <w:noProof/>
                <w:szCs w:val="24"/>
              </w:rPr>
              <w:t>;</w:t>
            </w:r>
            <w:r>
              <w:rPr>
                <w:rFonts w:cs="Times New Roman"/>
                <w:noProof/>
                <w:szCs w:val="24"/>
              </w:rPr>
              <w:br/>
            </w:r>
          </w:p>
          <w:p w14:paraId="00E1D3C2" w14:textId="3929338A" w:rsidR="00941CE9" w:rsidRDefault="00941CE9" w:rsidP="00DF0394">
            <w:pPr>
              <w:pStyle w:val="afffffff5"/>
              <w:widowControl w:val="0"/>
              <w:jc w:val="left"/>
              <w:rPr>
                <w:rFonts w:cs="Times New Roman"/>
                <w:noProof/>
                <w:szCs w:val="24"/>
              </w:rPr>
            </w:pPr>
            <w:r>
              <w:rPr>
                <w:rFonts w:cs="Times New Roman"/>
                <w:noProof/>
                <w:szCs w:val="24"/>
              </w:rPr>
              <w:t xml:space="preserve">в Республике Казахстан </w:t>
            </w:r>
            <w:r w:rsidR="00DD2BEF">
              <w:rPr>
                <w:rFonts w:cs="Times New Roman"/>
                <w:noProof/>
                <w:szCs w:val="24"/>
              </w:rPr>
              <w:t>–</w:t>
            </w:r>
            <w:r>
              <w:rPr>
                <w:rFonts w:cs="Times New Roman"/>
                <w:noProof/>
                <w:szCs w:val="24"/>
              </w:rPr>
              <w:t xml:space="preserve"> </w:t>
            </w:r>
            <w:r w:rsidR="00DD2BEF">
              <w:rPr>
                <w:rFonts w:cs="Times New Roman"/>
                <w:noProof/>
                <w:szCs w:val="24"/>
              </w:rPr>
              <w:t xml:space="preserve">в соответствии </w:t>
            </w:r>
            <w:r w:rsidR="00CC28F7">
              <w:rPr>
                <w:rFonts w:cs="Times New Roman"/>
                <w:noProof/>
                <w:szCs w:val="24"/>
              </w:rPr>
              <w:br/>
            </w:r>
            <w:r w:rsidR="00DD2BEF">
              <w:rPr>
                <w:rFonts w:cs="Times New Roman"/>
                <w:noProof/>
                <w:szCs w:val="24"/>
              </w:rPr>
              <w:t xml:space="preserve">с </w:t>
            </w:r>
            <w:r w:rsidR="00CC28F7">
              <w:rPr>
                <w:rFonts w:cs="Times New Roman"/>
                <w:noProof/>
                <w:szCs w:val="24"/>
              </w:rPr>
              <w:t>П</w:t>
            </w:r>
            <w:r w:rsidR="00DD2BEF" w:rsidRPr="00DD2BEF">
              <w:rPr>
                <w:rFonts w:cs="Times New Roman"/>
                <w:noProof/>
                <w:szCs w:val="24"/>
              </w:rPr>
              <w:t xml:space="preserve">риказом Министра сельского хозяйства Республики Казахстан </w:t>
            </w:r>
            <w:r w:rsidR="00F7634E" w:rsidRPr="00DD2BEF">
              <w:rPr>
                <w:rFonts w:cs="Times New Roman"/>
                <w:noProof/>
                <w:szCs w:val="24"/>
              </w:rPr>
              <w:t xml:space="preserve">от 30 июля 2009 года </w:t>
            </w:r>
            <w:r w:rsidR="00F7634E">
              <w:rPr>
                <w:rFonts w:cs="Times New Roman"/>
                <w:noProof/>
                <w:szCs w:val="24"/>
              </w:rPr>
              <w:br/>
            </w:r>
            <w:r w:rsidR="00DD2BEF" w:rsidRPr="00DD2BEF">
              <w:rPr>
                <w:rFonts w:cs="Times New Roman"/>
                <w:noProof/>
                <w:szCs w:val="24"/>
              </w:rPr>
              <w:t>№ 434 «Об утверждении Государственного реестра селекционных достижений, допущенных к использованию в Республике Казахстан, и Перечня перспективных сортов сельскохозяйственных растений»</w:t>
            </w:r>
            <w:r w:rsidR="00DD2BEF">
              <w:rPr>
                <w:rFonts w:cs="Times New Roman"/>
                <w:noProof/>
                <w:szCs w:val="24"/>
              </w:rPr>
              <w:t xml:space="preserve"> ведется перечень </w:t>
            </w:r>
            <w:r w:rsidR="00625DDD">
              <w:rPr>
                <w:rFonts w:cs="Times New Roman"/>
                <w:noProof/>
                <w:szCs w:val="24"/>
              </w:rPr>
              <w:t>кодирования признаков сортов</w:t>
            </w:r>
            <w:r w:rsidRPr="001D4621">
              <w:rPr>
                <w:rFonts w:cs="Times New Roman"/>
                <w:noProof/>
                <w:szCs w:val="24"/>
              </w:rPr>
              <w:t>;</w:t>
            </w:r>
          </w:p>
          <w:p w14:paraId="7285786A" w14:textId="77777777" w:rsidR="00941CE9" w:rsidRDefault="00941CE9" w:rsidP="00DF0394">
            <w:pPr>
              <w:pStyle w:val="afffffff5"/>
              <w:widowControl w:val="0"/>
              <w:jc w:val="left"/>
              <w:rPr>
                <w:rFonts w:cs="Times New Roman"/>
                <w:noProof/>
                <w:szCs w:val="24"/>
              </w:rPr>
            </w:pPr>
          </w:p>
          <w:p w14:paraId="79A17F57" w14:textId="77777777" w:rsidR="004D05BD" w:rsidRDefault="004D05BD" w:rsidP="00DF0394">
            <w:pPr>
              <w:pStyle w:val="afffffff5"/>
              <w:widowControl w:val="0"/>
              <w:jc w:val="left"/>
              <w:rPr>
                <w:rFonts w:cs="Times New Roman"/>
                <w:noProof/>
                <w:szCs w:val="24"/>
              </w:rPr>
            </w:pPr>
          </w:p>
          <w:p w14:paraId="40154BFD" w14:textId="544DE3C4" w:rsidR="00C71E91" w:rsidRPr="00941CE9" w:rsidRDefault="00941CE9" w:rsidP="00DE2DCC">
            <w:pPr>
              <w:pStyle w:val="afffffff5"/>
              <w:widowControl w:val="0"/>
              <w:jc w:val="left"/>
              <w:rPr>
                <w:rFonts w:cs="Times New Roman"/>
                <w:noProof/>
                <w:szCs w:val="24"/>
              </w:rPr>
            </w:pPr>
            <w:r w:rsidRPr="002933EE">
              <w:rPr>
                <w:rFonts w:cs="Times New Roman"/>
                <w:noProof/>
                <w:szCs w:val="24"/>
              </w:rPr>
              <w:lastRenderedPageBreak/>
              <w:t xml:space="preserve">в Российской Федерации – </w:t>
            </w:r>
            <w:r w:rsidR="00907BFF">
              <w:rPr>
                <w:rFonts w:cs="Times New Roman"/>
                <w:noProof/>
                <w:szCs w:val="24"/>
              </w:rPr>
              <w:t xml:space="preserve">в рамках Государственного реестра </w:t>
            </w:r>
            <w:r w:rsidR="00907BFF" w:rsidRPr="00941CE9">
              <w:rPr>
                <w:rFonts w:cs="Times New Roman"/>
                <w:noProof/>
                <w:szCs w:val="24"/>
              </w:rPr>
              <w:t>селе</w:t>
            </w:r>
            <w:r w:rsidR="004D05BD">
              <w:rPr>
                <w:rFonts w:cs="Times New Roman"/>
                <w:noProof/>
                <w:szCs w:val="24"/>
              </w:rPr>
              <w:t>к</w:t>
            </w:r>
            <w:r w:rsidR="00907BFF" w:rsidRPr="00941CE9">
              <w:rPr>
                <w:rFonts w:cs="Times New Roman"/>
                <w:noProof/>
                <w:szCs w:val="24"/>
              </w:rPr>
              <w:t>ционных достижений, допущенных к использованию</w:t>
            </w:r>
            <w:r w:rsidR="00F7634E">
              <w:rPr>
                <w:rFonts w:cs="Times New Roman"/>
                <w:noProof/>
                <w:szCs w:val="24"/>
              </w:rPr>
              <w:t>,</w:t>
            </w:r>
            <w:r w:rsidR="00907BFF">
              <w:rPr>
                <w:noProof/>
                <w:szCs w:val="24"/>
              </w:rPr>
              <w:t xml:space="preserve"> </w:t>
            </w:r>
            <w:r w:rsidR="00B022C5">
              <w:rPr>
                <w:noProof/>
                <w:szCs w:val="24"/>
              </w:rPr>
              <w:t xml:space="preserve">утверждаемого Министерством сельского хозяйства Российской Федерации, </w:t>
            </w:r>
            <w:r w:rsidR="00907BFF">
              <w:rPr>
                <w:noProof/>
                <w:szCs w:val="24"/>
              </w:rPr>
              <w:t>вед</w:t>
            </w:r>
            <w:r w:rsidR="00625DDD">
              <w:rPr>
                <w:noProof/>
                <w:szCs w:val="24"/>
              </w:rPr>
              <w:t>е</w:t>
            </w:r>
            <w:r w:rsidR="00907BFF">
              <w:rPr>
                <w:noProof/>
                <w:szCs w:val="24"/>
              </w:rPr>
              <w:t>тся</w:t>
            </w:r>
            <w:r w:rsidR="00625DDD">
              <w:rPr>
                <w:noProof/>
                <w:szCs w:val="24"/>
              </w:rPr>
              <w:t xml:space="preserve"> </w:t>
            </w:r>
            <w:r w:rsidR="00200B57">
              <w:rPr>
                <w:noProof/>
                <w:szCs w:val="24"/>
              </w:rPr>
              <w:t>перечень признаков сортов</w:t>
            </w:r>
            <w:r w:rsidR="00C71E91">
              <w:rPr>
                <w:noProof/>
                <w:szCs w:val="24"/>
              </w:rPr>
              <w:t xml:space="preserve"> сельскохозяйственных растений</w:t>
            </w:r>
          </w:p>
        </w:tc>
      </w:tr>
      <w:tr w:rsidR="00486500" w:rsidRPr="00E6675B" w14:paraId="6E303762" w14:textId="77777777" w:rsidTr="00501BB8">
        <w:trPr>
          <w:cantSplit/>
        </w:trPr>
        <w:tc>
          <w:tcPr>
            <w:tcW w:w="632" w:type="dxa"/>
          </w:tcPr>
          <w:p w14:paraId="047527FC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lastRenderedPageBreak/>
              <w:t>17</w:t>
            </w:r>
          </w:p>
        </w:tc>
        <w:tc>
          <w:tcPr>
            <w:tcW w:w="3474" w:type="dxa"/>
          </w:tcPr>
          <w:p w14:paraId="1D8BA7A5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 систематизации (классификации)</w:t>
            </w:r>
          </w:p>
        </w:tc>
        <w:tc>
          <w:tcPr>
            <w:tcW w:w="5250" w:type="dxa"/>
          </w:tcPr>
          <w:p w14:paraId="16DCB425" w14:textId="77777777" w:rsidR="00030CAF" w:rsidRDefault="00030CAF" w:rsidP="00030CAF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4 - </w:t>
            </w:r>
            <w:r w:rsidRPr="00004AC6">
              <w:rPr>
                <w:noProof/>
                <w:sz w:val="24"/>
                <w:szCs w:val="24"/>
              </w:rPr>
              <w:t>Комбинированный</w:t>
            </w:r>
            <w:r>
              <w:rPr>
                <w:noProof/>
                <w:sz w:val="24"/>
                <w:szCs w:val="24"/>
              </w:rPr>
              <w:t xml:space="preserve"> метод классификации.</w:t>
            </w:r>
          </w:p>
          <w:p w14:paraId="2BF7B354" w14:textId="079C2AF7" w:rsidR="00030CAF" w:rsidRDefault="005E7CF0" w:rsidP="00030CAF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Справочник </w:t>
            </w:r>
            <w:r w:rsidR="00030CAF">
              <w:rPr>
                <w:noProof/>
                <w:sz w:val="24"/>
                <w:szCs w:val="24"/>
              </w:rPr>
              <w:t>содержит независимы</w:t>
            </w:r>
            <w:r w:rsidR="00F7634E">
              <w:rPr>
                <w:noProof/>
                <w:sz w:val="24"/>
                <w:szCs w:val="24"/>
              </w:rPr>
              <w:t>е</w:t>
            </w:r>
            <w:r w:rsidR="00030CAF">
              <w:rPr>
                <w:noProof/>
                <w:sz w:val="24"/>
                <w:szCs w:val="24"/>
              </w:rPr>
              <w:t xml:space="preserve"> раздел</w:t>
            </w:r>
            <w:r w:rsidR="00F7634E">
              <w:rPr>
                <w:noProof/>
                <w:sz w:val="24"/>
                <w:szCs w:val="24"/>
              </w:rPr>
              <w:t>ы</w:t>
            </w:r>
            <w:r w:rsidR="00030CAF">
              <w:rPr>
                <w:noProof/>
                <w:sz w:val="24"/>
                <w:szCs w:val="24"/>
              </w:rPr>
              <w:t>:</w:t>
            </w:r>
          </w:p>
          <w:p w14:paraId="11AB2828" w14:textId="585CB0F4" w:rsidR="00486500" w:rsidRPr="003B2E89" w:rsidRDefault="005E7CF0" w:rsidP="003B2E89">
            <w:pPr>
              <w:widowControl w:val="0"/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В рамках разделов применяется порядковый</w:t>
            </w:r>
            <w:r w:rsidDel="005E7CF0">
              <w:rPr>
                <w:noProof/>
                <w:sz w:val="24"/>
                <w:szCs w:val="24"/>
              </w:rPr>
              <w:t xml:space="preserve"> </w:t>
            </w:r>
            <w:r w:rsidR="00030CAF">
              <w:rPr>
                <w:noProof/>
                <w:sz w:val="24"/>
                <w:szCs w:val="24"/>
              </w:rPr>
              <w:t>метод систематизации объектов.</w:t>
            </w:r>
            <w:r w:rsidR="00AB7055" w:rsidRPr="00DB7598">
              <w:rPr>
                <w:noProof/>
                <w:szCs w:val="24"/>
              </w:rPr>
              <w:t xml:space="preserve"> </w:t>
            </w:r>
          </w:p>
        </w:tc>
      </w:tr>
      <w:tr w:rsidR="00486500" w:rsidRPr="00E6675B" w14:paraId="1E0D2C2C" w14:textId="77777777" w:rsidTr="00501BB8">
        <w:trPr>
          <w:cantSplit/>
        </w:trPr>
        <w:tc>
          <w:tcPr>
            <w:tcW w:w="632" w:type="dxa"/>
          </w:tcPr>
          <w:p w14:paraId="4AC994ED" w14:textId="4F8C6DAB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8</w:t>
            </w:r>
          </w:p>
        </w:tc>
        <w:tc>
          <w:tcPr>
            <w:tcW w:w="3474" w:type="dxa"/>
          </w:tcPr>
          <w:p w14:paraId="32631859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ика ведения</w:t>
            </w:r>
          </w:p>
        </w:tc>
        <w:tc>
          <w:tcPr>
            <w:tcW w:w="5250" w:type="dxa"/>
          </w:tcPr>
          <w:p w14:paraId="11AA791A" w14:textId="503D0989" w:rsidR="00AF1544" w:rsidRDefault="00AF1544" w:rsidP="00DF0394">
            <w:pPr>
              <w:widowControl w:val="0"/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1 – централизованная </w:t>
            </w:r>
            <w:r w:rsidR="00C30EB6">
              <w:rPr>
                <w:noProof/>
                <w:sz w:val="24"/>
                <w:szCs w:val="24"/>
              </w:rPr>
              <w:t xml:space="preserve">процедура </w:t>
            </w:r>
            <w:r>
              <w:rPr>
                <w:noProof/>
                <w:sz w:val="24"/>
                <w:szCs w:val="24"/>
              </w:rPr>
              <w:t xml:space="preserve">ведения </w:t>
            </w:r>
            <w:r w:rsidR="00C95EA0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>.</w:t>
            </w:r>
          </w:p>
          <w:p w14:paraId="0B7EE468" w14:textId="21D220AC" w:rsidR="00911BD1" w:rsidRPr="00911BD1" w:rsidRDefault="00AF1544" w:rsidP="00C95EA0">
            <w:pPr>
              <w:widowControl w:val="0"/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Добавление, изменение или исключение значений </w:t>
            </w:r>
            <w:r w:rsidR="00C95EA0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 выполняется оператором в соответствии с актом Евразийской экономической комиссии. Оператор обеспечивает размещение актуальных сведений из </w:t>
            </w:r>
            <w:r w:rsidR="00176A3A">
              <w:rPr>
                <w:noProof/>
                <w:sz w:val="24"/>
                <w:szCs w:val="24"/>
              </w:rPr>
              <w:t xml:space="preserve">справочника </w:t>
            </w:r>
            <w:r>
              <w:rPr>
                <w:noProof/>
                <w:sz w:val="24"/>
                <w:szCs w:val="24"/>
              </w:rPr>
              <w:t xml:space="preserve">в ресурсах Единой системы нормативно-справочной информации Евразийского экономического союза. В случае исключения значения запись </w:t>
            </w:r>
            <w:r w:rsidR="00176A3A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 отмечается как недействующая с даты исключения и с указанием сведений об акте Евразийской экономической комиссии, регламентирующем окончание действия записи </w:t>
            </w:r>
            <w:r w:rsidR="00176A3A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. Коды </w:t>
            </w:r>
            <w:r w:rsidR="00372BCD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 являются уникальными, повторное использование кодов </w:t>
            </w:r>
            <w:r w:rsidR="00372BCD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, в том числе недействующих, </w:t>
            </w:r>
            <w:r w:rsidR="00F7634E">
              <w:rPr>
                <w:noProof/>
                <w:sz w:val="24"/>
                <w:szCs w:val="24"/>
              </w:rPr>
              <w:br/>
            </w:r>
            <w:r>
              <w:rPr>
                <w:noProof/>
                <w:sz w:val="24"/>
                <w:szCs w:val="24"/>
              </w:rPr>
              <w:t>не допускается</w:t>
            </w:r>
          </w:p>
        </w:tc>
      </w:tr>
      <w:tr w:rsidR="00486500" w:rsidRPr="00E6675B" w14:paraId="10162A17" w14:textId="77777777" w:rsidTr="00501BB8">
        <w:trPr>
          <w:cantSplit/>
        </w:trPr>
        <w:tc>
          <w:tcPr>
            <w:tcW w:w="632" w:type="dxa"/>
          </w:tcPr>
          <w:p w14:paraId="7A6444E9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9</w:t>
            </w:r>
          </w:p>
        </w:tc>
        <w:tc>
          <w:tcPr>
            <w:tcW w:w="3474" w:type="dxa"/>
          </w:tcPr>
          <w:p w14:paraId="73B48FEF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руктура</w:t>
            </w:r>
          </w:p>
        </w:tc>
        <w:tc>
          <w:tcPr>
            <w:tcW w:w="5250" w:type="dxa"/>
          </w:tcPr>
          <w:p w14:paraId="7102B63D" w14:textId="0B2434B4" w:rsidR="00486500" w:rsidRPr="00CB038B" w:rsidRDefault="00963A3A" w:rsidP="00DF0394">
            <w:pPr>
              <w:widowControl w:val="0"/>
              <w:spacing w:line="264" w:lineRule="auto"/>
              <w:rPr>
                <w:noProof/>
                <w:sz w:val="24"/>
                <w:szCs w:val="24"/>
              </w:rPr>
            </w:pPr>
            <w:r w:rsidRPr="00963A3A">
              <w:rPr>
                <w:noProof/>
                <w:sz w:val="24"/>
                <w:szCs w:val="24"/>
              </w:rPr>
              <w:t xml:space="preserve">информация о структуре </w:t>
            </w:r>
            <w:r w:rsidR="00372BCD">
              <w:rPr>
                <w:noProof/>
                <w:sz w:val="24"/>
                <w:szCs w:val="24"/>
              </w:rPr>
              <w:t>справочника</w:t>
            </w:r>
            <w:r w:rsidRPr="00963A3A">
              <w:rPr>
                <w:noProof/>
                <w:sz w:val="24"/>
                <w:szCs w:val="24"/>
              </w:rPr>
              <w:t xml:space="preserve"> (состав полей </w:t>
            </w:r>
            <w:r w:rsidR="00372BCD">
              <w:rPr>
                <w:noProof/>
                <w:sz w:val="24"/>
                <w:szCs w:val="24"/>
              </w:rPr>
              <w:t>справочника</w:t>
            </w:r>
            <w:r w:rsidRPr="00963A3A">
              <w:rPr>
                <w:noProof/>
                <w:sz w:val="24"/>
                <w:szCs w:val="24"/>
              </w:rPr>
              <w:t xml:space="preserve">, области их значений </w:t>
            </w:r>
            <w:r w:rsidR="00D71EDF">
              <w:rPr>
                <w:noProof/>
                <w:sz w:val="24"/>
                <w:szCs w:val="24"/>
              </w:rPr>
              <w:br/>
            </w:r>
            <w:r w:rsidRPr="00963A3A">
              <w:rPr>
                <w:noProof/>
                <w:sz w:val="24"/>
                <w:szCs w:val="24"/>
              </w:rPr>
              <w:t>и правила формирования) указан</w:t>
            </w:r>
            <w:r w:rsidR="00E8539C">
              <w:rPr>
                <w:noProof/>
                <w:sz w:val="24"/>
                <w:szCs w:val="24"/>
              </w:rPr>
              <w:t>ы</w:t>
            </w:r>
            <w:r w:rsidRPr="00963A3A">
              <w:rPr>
                <w:noProof/>
                <w:sz w:val="24"/>
                <w:szCs w:val="24"/>
              </w:rPr>
              <w:t xml:space="preserve"> в разделе II</w:t>
            </w:r>
            <w:r w:rsidR="00EA0248">
              <w:rPr>
                <w:noProof/>
                <w:sz w:val="24"/>
                <w:szCs w:val="24"/>
                <w:lang w:val="en-US"/>
              </w:rPr>
              <w:t>I</w:t>
            </w:r>
            <w:r w:rsidRPr="00963A3A">
              <w:rPr>
                <w:noProof/>
                <w:sz w:val="24"/>
                <w:szCs w:val="24"/>
              </w:rPr>
              <w:t xml:space="preserve"> настоящего документа</w:t>
            </w:r>
          </w:p>
        </w:tc>
      </w:tr>
      <w:tr w:rsidR="00486500" w:rsidRPr="00E6675B" w14:paraId="090FA447" w14:textId="77777777" w:rsidTr="00501BB8">
        <w:trPr>
          <w:cantSplit/>
        </w:trPr>
        <w:tc>
          <w:tcPr>
            <w:tcW w:w="632" w:type="dxa"/>
          </w:tcPr>
          <w:p w14:paraId="3D59656F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0</w:t>
            </w:r>
          </w:p>
        </w:tc>
        <w:tc>
          <w:tcPr>
            <w:tcW w:w="3474" w:type="dxa"/>
          </w:tcPr>
          <w:p w14:paraId="29952C31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епень конфиденциальности данных</w:t>
            </w:r>
          </w:p>
        </w:tc>
        <w:tc>
          <w:tcPr>
            <w:tcW w:w="5250" w:type="dxa"/>
          </w:tcPr>
          <w:p w14:paraId="5ACD179C" w14:textId="16B6B292" w:rsidR="00486500" w:rsidRPr="005D197F" w:rsidRDefault="009032B4" w:rsidP="00DF0394">
            <w:pPr>
              <w:widowControl w:val="0"/>
              <w:spacing w:line="264" w:lineRule="auto"/>
              <w:rPr>
                <w:noProof/>
                <w:sz w:val="24"/>
                <w:szCs w:val="24"/>
              </w:rPr>
            </w:pPr>
            <w:r w:rsidRPr="00275FD4">
              <w:rPr>
                <w:noProof/>
                <w:sz w:val="24"/>
                <w:szCs w:val="24"/>
              </w:rPr>
              <w:t xml:space="preserve">сведения </w:t>
            </w:r>
            <w:r w:rsidR="00372BCD">
              <w:rPr>
                <w:noProof/>
                <w:sz w:val="24"/>
                <w:szCs w:val="24"/>
              </w:rPr>
              <w:t>справочника</w:t>
            </w:r>
            <w:r w:rsidRPr="00275FD4">
              <w:rPr>
                <w:noProof/>
                <w:sz w:val="24"/>
                <w:szCs w:val="24"/>
              </w:rPr>
              <w:t xml:space="preserve"> относятся к информации открытого доступа</w:t>
            </w:r>
          </w:p>
        </w:tc>
      </w:tr>
      <w:tr w:rsidR="00992B0B" w:rsidRPr="00E6675B" w14:paraId="1EDACF6B" w14:textId="77777777" w:rsidTr="00501BB8">
        <w:trPr>
          <w:cantSplit/>
        </w:trPr>
        <w:tc>
          <w:tcPr>
            <w:tcW w:w="632" w:type="dxa"/>
          </w:tcPr>
          <w:p w14:paraId="381DDAC9" w14:textId="77777777" w:rsidR="00992B0B" w:rsidRPr="006975C6" w:rsidRDefault="00992B0B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1</w:t>
            </w:r>
          </w:p>
        </w:tc>
        <w:tc>
          <w:tcPr>
            <w:tcW w:w="3474" w:type="dxa"/>
          </w:tcPr>
          <w:p w14:paraId="6C5F2430" w14:textId="77777777" w:rsidR="00992B0B" w:rsidRPr="00486500" w:rsidRDefault="00992B0B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Установленная периодичность пересмотра</w:t>
            </w:r>
          </w:p>
        </w:tc>
        <w:tc>
          <w:tcPr>
            <w:tcW w:w="5250" w:type="dxa"/>
          </w:tcPr>
          <w:p w14:paraId="18FC371B" w14:textId="5BA10886" w:rsidR="00911BD1" w:rsidRPr="00A12480" w:rsidRDefault="00963A3A" w:rsidP="00DF0394">
            <w:pPr>
              <w:pStyle w:val="afffffff5"/>
              <w:widowControl w:val="0"/>
              <w:spacing w:line="264" w:lineRule="auto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не установлена</w:t>
            </w:r>
          </w:p>
        </w:tc>
      </w:tr>
      <w:tr w:rsidR="00486500" w:rsidRPr="00E6675B" w14:paraId="64A70180" w14:textId="77777777" w:rsidTr="00501BB8">
        <w:trPr>
          <w:cantSplit/>
        </w:trPr>
        <w:tc>
          <w:tcPr>
            <w:tcW w:w="632" w:type="dxa"/>
          </w:tcPr>
          <w:p w14:paraId="4B53EFB9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2</w:t>
            </w:r>
          </w:p>
        </w:tc>
        <w:tc>
          <w:tcPr>
            <w:tcW w:w="3474" w:type="dxa"/>
          </w:tcPr>
          <w:p w14:paraId="6E205A5B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зменения</w:t>
            </w:r>
          </w:p>
        </w:tc>
        <w:tc>
          <w:tcPr>
            <w:tcW w:w="5250" w:type="dxa"/>
          </w:tcPr>
          <w:p w14:paraId="6A374034" w14:textId="77777777" w:rsidR="00486500" w:rsidRDefault="00E5055C" w:rsidP="00DF0394">
            <w:pPr>
              <w:widowControl w:val="0"/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60C235EE" w14:textId="77777777" w:rsidTr="00501BB8">
        <w:trPr>
          <w:cantSplit/>
        </w:trPr>
        <w:tc>
          <w:tcPr>
            <w:tcW w:w="632" w:type="dxa"/>
          </w:tcPr>
          <w:p w14:paraId="75F179F1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lastRenderedPageBreak/>
              <w:t>23</w:t>
            </w:r>
          </w:p>
        </w:tc>
        <w:tc>
          <w:tcPr>
            <w:tcW w:w="3474" w:type="dxa"/>
          </w:tcPr>
          <w:p w14:paraId="4BE008B6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250" w:type="dxa"/>
          </w:tcPr>
          <w:p w14:paraId="6CBB1930" w14:textId="79ED3CA3" w:rsidR="00963A3A" w:rsidRPr="00980780" w:rsidRDefault="00DA45C0" w:rsidP="00DF0394">
            <w:pPr>
              <w:widowControl w:val="0"/>
              <w:spacing w:line="264" w:lineRule="auto"/>
              <w:rPr>
                <w:noProof/>
                <w:sz w:val="24"/>
                <w:szCs w:val="24"/>
              </w:rPr>
            </w:pPr>
            <w:r w:rsidRPr="00911BD1">
              <w:rPr>
                <w:noProof/>
                <w:sz w:val="24"/>
                <w:szCs w:val="24"/>
              </w:rPr>
              <w:t xml:space="preserve">детализированные сведения из </w:t>
            </w:r>
            <w:r w:rsidR="00372BCD">
              <w:rPr>
                <w:noProof/>
                <w:sz w:val="24"/>
                <w:szCs w:val="24"/>
              </w:rPr>
              <w:t>справочника</w:t>
            </w:r>
            <w:r w:rsidRPr="00911BD1">
              <w:rPr>
                <w:noProof/>
                <w:sz w:val="24"/>
                <w:szCs w:val="24"/>
              </w:rPr>
              <w:t xml:space="preserve"> приведены в разделе </w:t>
            </w:r>
            <w:r w:rsidRPr="00911BD1">
              <w:rPr>
                <w:noProof/>
                <w:sz w:val="24"/>
                <w:szCs w:val="24"/>
                <w:lang w:val="en-US"/>
              </w:rPr>
              <w:t>I</w:t>
            </w:r>
            <w:r w:rsidR="00980780" w:rsidRPr="00911BD1">
              <w:rPr>
                <w:noProof/>
                <w:sz w:val="24"/>
                <w:szCs w:val="24"/>
              </w:rPr>
              <w:t xml:space="preserve"> настоящего документа</w:t>
            </w:r>
          </w:p>
        </w:tc>
      </w:tr>
      <w:tr w:rsidR="00486500" w:rsidRPr="00E6675B" w14:paraId="09C05B4E" w14:textId="77777777" w:rsidTr="00501BB8">
        <w:trPr>
          <w:cantSplit/>
        </w:trPr>
        <w:tc>
          <w:tcPr>
            <w:tcW w:w="632" w:type="dxa"/>
          </w:tcPr>
          <w:p w14:paraId="159BD018" w14:textId="77777777" w:rsidR="00486500" w:rsidRPr="006975C6" w:rsidRDefault="00486500" w:rsidP="00DF0394">
            <w:pPr>
              <w:widowControl w:val="0"/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4</w:t>
            </w:r>
          </w:p>
        </w:tc>
        <w:tc>
          <w:tcPr>
            <w:tcW w:w="3474" w:type="dxa"/>
          </w:tcPr>
          <w:p w14:paraId="158ADA06" w14:textId="77777777" w:rsidR="00486500" w:rsidRPr="00486500" w:rsidRDefault="00486500" w:rsidP="00DF0394">
            <w:pPr>
              <w:widowControl w:val="0"/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пособ представления сведений из справочника (классификатора)</w:t>
            </w:r>
          </w:p>
        </w:tc>
        <w:tc>
          <w:tcPr>
            <w:tcW w:w="5250" w:type="dxa"/>
          </w:tcPr>
          <w:p w14:paraId="0ADADF97" w14:textId="347722E3" w:rsidR="00486500" w:rsidRPr="00E1212B" w:rsidRDefault="00E5055C" w:rsidP="00DF0394">
            <w:pPr>
              <w:widowControl w:val="0"/>
              <w:spacing w:line="264" w:lineRule="auto"/>
              <w:rPr>
                <w:noProof/>
                <w:sz w:val="24"/>
                <w:szCs w:val="24"/>
              </w:rPr>
            </w:pPr>
            <w:r w:rsidRPr="009032B4">
              <w:rPr>
                <w:noProof/>
                <w:sz w:val="24"/>
                <w:szCs w:val="24"/>
              </w:rPr>
              <w:t xml:space="preserve">опубликование на информационном портале </w:t>
            </w:r>
            <w:r w:rsidR="007C7C18">
              <w:rPr>
                <w:noProof/>
                <w:sz w:val="24"/>
                <w:szCs w:val="24"/>
              </w:rPr>
              <w:t>Евразийского экономического союза</w:t>
            </w:r>
          </w:p>
        </w:tc>
      </w:tr>
    </w:tbl>
    <w:p w14:paraId="5EDC5570" w14:textId="20CF3B87" w:rsidR="00D71EDF" w:rsidRPr="00EC7D1D" w:rsidRDefault="00D71EDF" w:rsidP="00D71EDF">
      <w:pPr>
        <w:pStyle w:val="16"/>
        <w:pageBreakBefore/>
        <w:spacing w:before="360" w:beforeAutospacing="0" w:after="360" w:afterAutospacing="0"/>
        <w:contextualSpacing w:val="0"/>
        <w:outlineLvl w:val="0"/>
      </w:pPr>
      <w:r>
        <w:rPr>
          <w:rFonts w:cs="Times New Roman"/>
          <w:caps/>
          <w:szCs w:val="30"/>
          <w:lang w:val="en-US"/>
        </w:rPr>
        <w:lastRenderedPageBreak/>
        <w:t>III</w:t>
      </w:r>
      <w:r>
        <w:rPr>
          <w:rFonts w:cs="Times New Roman"/>
          <w:caps/>
          <w:szCs w:val="30"/>
        </w:rPr>
        <w:t>. </w:t>
      </w:r>
      <w:r>
        <w:rPr>
          <w:rFonts w:cs="Times New Roman"/>
          <w:szCs w:val="30"/>
        </w:rPr>
        <w:t xml:space="preserve">Описание </w:t>
      </w:r>
      <w:r>
        <w:t xml:space="preserve">структуры </w:t>
      </w:r>
      <w:r>
        <w:rPr>
          <w:noProof/>
        </w:rPr>
        <w:t>справочника</w:t>
      </w:r>
    </w:p>
    <w:p w14:paraId="45C690B7" w14:textId="0FC1077F" w:rsidR="00D71EDF" w:rsidRDefault="00D71EDF" w:rsidP="00D71EDF">
      <w:pPr>
        <w:spacing w:after="0" w:line="360" w:lineRule="auto"/>
        <w:ind w:firstLine="709"/>
        <w:jc w:val="both"/>
        <w:rPr>
          <w:sz w:val="30"/>
          <w:szCs w:val="30"/>
        </w:rPr>
      </w:pPr>
      <w:r w:rsidRPr="001111BF">
        <w:rPr>
          <w:sz w:val="30"/>
          <w:szCs w:val="30"/>
        </w:rPr>
        <w:t>1</w:t>
      </w:r>
      <w:r w:rsidRPr="00CE01D1">
        <w:rPr>
          <w:sz w:val="30"/>
          <w:szCs w:val="30"/>
        </w:rPr>
        <w:t>. Настоящ</w:t>
      </w:r>
      <w:r>
        <w:rPr>
          <w:sz w:val="30"/>
          <w:szCs w:val="30"/>
        </w:rPr>
        <w:t>ий раздел</w:t>
      </w:r>
      <w:r w:rsidRPr="00CE01D1">
        <w:rPr>
          <w:sz w:val="30"/>
          <w:szCs w:val="30"/>
        </w:rPr>
        <w:t xml:space="preserve"> </w:t>
      </w:r>
      <w:r>
        <w:rPr>
          <w:sz w:val="30"/>
          <w:szCs w:val="30"/>
        </w:rPr>
        <w:t>определяет</w:t>
      </w:r>
      <w:r w:rsidRPr="00CE01D1">
        <w:rPr>
          <w:sz w:val="30"/>
          <w:szCs w:val="30"/>
        </w:rPr>
        <w:t xml:space="preserve"> структур</w:t>
      </w:r>
      <w:r>
        <w:rPr>
          <w:sz w:val="30"/>
          <w:szCs w:val="30"/>
        </w:rPr>
        <w:t>у</w:t>
      </w:r>
      <w:r w:rsidRPr="00CE01D1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и реквизитный состав справочника, в том числе области значений реквизитов и правила </w:t>
      </w:r>
      <w:r>
        <w:rPr>
          <w:sz w:val="30"/>
          <w:szCs w:val="30"/>
        </w:rPr>
        <w:br/>
        <w:t>их формирования.</w:t>
      </w:r>
    </w:p>
    <w:p w14:paraId="6DAA8CF3" w14:textId="7B495166" w:rsidR="00D71EDF" w:rsidRPr="00CE01D1" w:rsidRDefault="00D71EDF" w:rsidP="00D71EDF">
      <w:pPr>
        <w:spacing w:after="0" w:line="360" w:lineRule="auto"/>
        <w:ind w:firstLine="709"/>
        <w:jc w:val="both"/>
        <w:rPr>
          <w:sz w:val="30"/>
          <w:szCs w:val="30"/>
        </w:rPr>
      </w:pPr>
      <w:r w:rsidRPr="001111BF">
        <w:rPr>
          <w:sz w:val="30"/>
          <w:szCs w:val="30"/>
        </w:rPr>
        <w:t>2</w:t>
      </w:r>
      <w:r w:rsidRPr="00CE01D1">
        <w:rPr>
          <w:sz w:val="30"/>
          <w:szCs w:val="30"/>
        </w:rPr>
        <w:t xml:space="preserve">. Структура </w:t>
      </w:r>
      <w:r>
        <w:rPr>
          <w:sz w:val="30"/>
          <w:szCs w:val="30"/>
        </w:rPr>
        <w:t xml:space="preserve">и реквизитный состав </w:t>
      </w:r>
      <w:r w:rsidRPr="00955DD8">
        <w:rPr>
          <w:sz w:val="30"/>
          <w:szCs w:val="30"/>
        </w:rPr>
        <w:t>классификатора</w:t>
      </w:r>
      <w:r w:rsidRPr="00CE01D1">
        <w:rPr>
          <w:noProof/>
          <w:sz w:val="30"/>
          <w:szCs w:val="30"/>
        </w:rPr>
        <w:t xml:space="preserve"> </w:t>
      </w:r>
      <w:r w:rsidRPr="00CE01D1">
        <w:rPr>
          <w:sz w:val="30"/>
          <w:szCs w:val="30"/>
        </w:rPr>
        <w:t>приведен</w:t>
      </w:r>
      <w:r>
        <w:rPr>
          <w:sz w:val="30"/>
          <w:szCs w:val="30"/>
        </w:rPr>
        <w:t>ы</w:t>
      </w:r>
      <w:r w:rsidRPr="00CE01D1">
        <w:rPr>
          <w:sz w:val="30"/>
          <w:szCs w:val="30"/>
        </w:rPr>
        <w:t xml:space="preserve"> </w:t>
      </w:r>
      <w:r>
        <w:rPr>
          <w:sz w:val="30"/>
          <w:szCs w:val="30"/>
        </w:rPr>
        <w:br/>
      </w:r>
      <w:r w:rsidRPr="00CE01D1">
        <w:rPr>
          <w:sz w:val="30"/>
          <w:szCs w:val="30"/>
        </w:rPr>
        <w:t xml:space="preserve">в </w:t>
      </w:r>
      <w:r>
        <w:rPr>
          <w:sz w:val="30"/>
          <w:szCs w:val="30"/>
        </w:rPr>
        <w:t xml:space="preserve">таблице, в которой формируются </w:t>
      </w:r>
      <w:r w:rsidRPr="00CE01D1">
        <w:rPr>
          <w:sz w:val="30"/>
          <w:szCs w:val="30"/>
        </w:rPr>
        <w:t>следующие поля (графы):</w:t>
      </w:r>
    </w:p>
    <w:p w14:paraId="42EE49A0" w14:textId="77777777" w:rsidR="00D71EDF" w:rsidRPr="00CE01D1" w:rsidRDefault="00D71EDF" w:rsidP="00D71EDF">
      <w:pPr>
        <w:pStyle w:val="aa"/>
        <w:rPr>
          <w:szCs w:val="30"/>
        </w:rPr>
      </w:pPr>
      <w:r w:rsidRPr="00CE01D1">
        <w:rPr>
          <w:szCs w:val="30"/>
        </w:rPr>
        <w:t>«</w:t>
      </w:r>
      <w:r>
        <w:rPr>
          <w:szCs w:val="30"/>
        </w:rPr>
        <w:t>область значения реквизита</w:t>
      </w:r>
      <w:r w:rsidRPr="00CE01D1">
        <w:rPr>
          <w:szCs w:val="30"/>
        </w:rPr>
        <w:t xml:space="preserve">» – текст, поясняющий смысл (семантику) </w:t>
      </w:r>
      <w:r>
        <w:rPr>
          <w:szCs w:val="30"/>
        </w:rPr>
        <w:t>реквизита</w:t>
      </w:r>
      <w:r w:rsidRPr="00CE01D1">
        <w:rPr>
          <w:szCs w:val="30"/>
        </w:rPr>
        <w:t>;</w:t>
      </w:r>
    </w:p>
    <w:p w14:paraId="4A8B6900" w14:textId="77777777" w:rsidR="00D71EDF" w:rsidRPr="00CE01D1" w:rsidRDefault="00D71EDF" w:rsidP="00D71EDF">
      <w:pPr>
        <w:pStyle w:val="aa"/>
        <w:rPr>
          <w:szCs w:val="30"/>
        </w:rPr>
      </w:pPr>
      <w:r w:rsidRPr="00CE01D1">
        <w:rPr>
          <w:szCs w:val="30"/>
        </w:rPr>
        <w:t xml:space="preserve">«правила формирования значения </w:t>
      </w:r>
      <w:r>
        <w:rPr>
          <w:szCs w:val="30"/>
        </w:rPr>
        <w:t>реквизита</w:t>
      </w:r>
      <w:r w:rsidRPr="00CE01D1">
        <w:rPr>
          <w:szCs w:val="30"/>
        </w:rPr>
        <w:t xml:space="preserve">» – текст, уточняющий назначение </w:t>
      </w:r>
      <w:r>
        <w:rPr>
          <w:szCs w:val="30"/>
        </w:rPr>
        <w:t>реквизита и</w:t>
      </w:r>
      <w:r w:rsidRPr="00CE01D1">
        <w:rPr>
          <w:szCs w:val="30"/>
        </w:rPr>
        <w:t xml:space="preserve"> определяющий правила его формирования (заполнения)</w:t>
      </w:r>
      <w:r>
        <w:rPr>
          <w:szCs w:val="30"/>
        </w:rPr>
        <w:t>,</w:t>
      </w:r>
      <w:r w:rsidRPr="00CE01D1">
        <w:rPr>
          <w:szCs w:val="30"/>
        </w:rPr>
        <w:t xml:space="preserve"> или словесное описание возможных значений </w:t>
      </w:r>
      <w:r>
        <w:rPr>
          <w:szCs w:val="30"/>
        </w:rPr>
        <w:t>реквизита</w:t>
      </w:r>
      <w:r w:rsidRPr="00CE01D1">
        <w:rPr>
          <w:szCs w:val="30"/>
        </w:rPr>
        <w:t>;</w:t>
      </w:r>
    </w:p>
    <w:p w14:paraId="6147F1BA" w14:textId="77777777" w:rsidR="00D71EDF" w:rsidRPr="00CE01D1" w:rsidRDefault="00D71EDF" w:rsidP="00D71EDF">
      <w:pPr>
        <w:pStyle w:val="aa"/>
        <w:rPr>
          <w:szCs w:val="30"/>
        </w:rPr>
      </w:pPr>
      <w:r w:rsidRPr="00CE01D1">
        <w:rPr>
          <w:szCs w:val="30"/>
        </w:rPr>
        <w:t>«мн.»</w:t>
      </w:r>
      <w:r>
        <w:rPr>
          <w:szCs w:val="30"/>
        </w:rPr>
        <w:t xml:space="preserve"> </w:t>
      </w:r>
      <w:r w:rsidRPr="00CE01D1">
        <w:rPr>
          <w:szCs w:val="30"/>
        </w:rPr>
        <w:t>–</w:t>
      </w:r>
      <w:r>
        <w:rPr>
          <w:szCs w:val="30"/>
        </w:rPr>
        <w:t xml:space="preserve"> </w:t>
      </w:r>
      <w:r w:rsidRPr="00CE01D1">
        <w:rPr>
          <w:szCs w:val="30"/>
        </w:rPr>
        <w:t xml:space="preserve">множественность </w:t>
      </w:r>
      <w:r>
        <w:rPr>
          <w:szCs w:val="30"/>
        </w:rPr>
        <w:t>реквизита</w:t>
      </w:r>
      <w:r w:rsidRPr="00CE01D1">
        <w:rPr>
          <w:szCs w:val="30"/>
        </w:rPr>
        <w:t xml:space="preserve"> (обязательность (</w:t>
      </w:r>
      <w:proofErr w:type="spellStart"/>
      <w:r w:rsidRPr="00CE01D1">
        <w:rPr>
          <w:szCs w:val="30"/>
        </w:rPr>
        <w:t>опциональность</w:t>
      </w:r>
      <w:proofErr w:type="spellEnd"/>
      <w:r w:rsidRPr="00CE01D1">
        <w:rPr>
          <w:szCs w:val="30"/>
        </w:rPr>
        <w:t xml:space="preserve">) и количество возможных повторений </w:t>
      </w:r>
      <w:r>
        <w:rPr>
          <w:szCs w:val="30"/>
        </w:rPr>
        <w:t>реквизита</w:t>
      </w:r>
      <w:r w:rsidRPr="00CE01D1">
        <w:rPr>
          <w:szCs w:val="30"/>
        </w:rPr>
        <w:t>).</w:t>
      </w:r>
    </w:p>
    <w:p w14:paraId="20114669" w14:textId="77777777" w:rsidR="00D71EDF" w:rsidRPr="00CE01D1" w:rsidRDefault="00D71EDF" w:rsidP="00D71EDF">
      <w:pPr>
        <w:pStyle w:val="aa"/>
        <w:rPr>
          <w:szCs w:val="30"/>
        </w:rPr>
      </w:pPr>
      <w:r>
        <w:rPr>
          <w:szCs w:val="30"/>
        </w:rPr>
        <w:t>3</w:t>
      </w:r>
      <w:r w:rsidRPr="00CE01D1">
        <w:rPr>
          <w:szCs w:val="30"/>
        </w:rPr>
        <w:t xml:space="preserve">. Для указания множественности </w:t>
      </w:r>
      <w:r>
        <w:rPr>
          <w:szCs w:val="30"/>
        </w:rPr>
        <w:t>реквизитов</w:t>
      </w:r>
      <w:r w:rsidRPr="00CE01D1">
        <w:rPr>
          <w:szCs w:val="30"/>
        </w:rPr>
        <w:t xml:space="preserve"> </w:t>
      </w:r>
      <w:r w:rsidRPr="00CE01D1">
        <w:rPr>
          <w:color w:val="000000" w:themeColor="text1"/>
          <w:szCs w:val="30"/>
        </w:rPr>
        <w:t xml:space="preserve">передаваемых данных </w:t>
      </w:r>
      <w:r w:rsidRPr="00CE01D1">
        <w:rPr>
          <w:szCs w:val="30"/>
        </w:rPr>
        <w:t>используются следующие обозначения:</w:t>
      </w:r>
    </w:p>
    <w:p w14:paraId="51C6FBD1" w14:textId="77777777" w:rsidR="00D71EDF" w:rsidRPr="00CE01D1" w:rsidRDefault="00D71EDF" w:rsidP="00D71EDF">
      <w:pPr>
        <w:pStyle w:val="aa"/>
        <w:rPr>
          <w:szCs w:val="30"/>
        </w:rPr>
      </w:pPr>
      <w:r w:rsidRPr="00CE01D1">
        <w:rPr>
          <w:szCs w:val="30"/>
        </w:rPr>
        <w:t>1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Pr="00CE01D1">
        <w:rPr>
          <w:szCs w:val="30"/>
        </w:rPr>
        <w:t xml:space="preserve">элемент обязателен, повторения не допускаются; </w:t>
      </w:r>
    </w:p>
    <w:p w14:paraId="59B75A50" w14:textId="77777777" w:rsidR="00D71EDF" w:rsidRPr="00CE01D1" w:rsidRDefault="00D71EDF" w:rsidP="00D71EDF">
      <w:pPr>
        <w:pStyle w:val="aa"/>
        <w:rPr>
          <w:szCs w:val="30"/>
        </w:rPr>
      </w:pPr>
      <w:r w:rsidRPr="00CE01D1">
        <w:rPr>
          <w:szCs w:val="30"/>
        </w:rPr>
        <w:t>n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Pr="00CE01D1">
        <w:rPr>
          <w:szCs w:val="30"/>
        </w:rPr>
        <w:t>элемент обязателен, должен повторяться n раз (n &gt; 1);</w:t>
      </w:r>
    </w:p>
    <w:p w14:paraId="6A10A3A6" w14:textId="77777777" w:rsidR="00D71EDF" w:rsidRPr="00CE01D1" w:rsidRDefault="00D71EDF" w:rsidP="00D71EDF">
      <w:pPr>
        <w:pStyle w:val="aa"/>
        <w:rPr>
          <w:szCs w:val="30"/>
        </w:rPr>
      </w:pPr>
      <w:r w:rsidRPr="00CE01D1">
        <w:rPr>
          <w:szCs w:val="30"/>
        </w:rPr>
        <w:t>1..*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Pr="00CE01D1">
        <w:rPr>
          <w:szCs w:val="30"/>
        </w:rPr>
        <w:t>элемент обязателен, может повторяться без ограничений;</w:t>
      </w:r>
    </w:p>
    <w:p w14:paraId="1B63096C" w14:textId="77777777" w:rsidR="00D71EDF" w:rsidRPr="00CE01D1" w:rsidRDefault="00D71EDF" w:rsidP="00D71EDF">
      <w:pPr>
        <w:pStyle w:val="aa"/>
        <w:rPr>
          <w:szCs w:val="30"/>
        </w:rPr>
      </w:pPr>
      <w:r w:rsidRPr="00CE01D1">
        <w:rPr>
          <w:szCs w:val="30"/>
        </w:rPr>
        <w:t>n..*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Pr="00CE01D1">
        <w:rPr>
          <w:szCs w:val="30"/>
        </w:rPr>
        <w:t xml:space="preserve">элемент обязателен, должен повторяться не менее n раз </w:t>
      </w:r>
      <w:r w:rsidRPr="00CE01D1">
        <w:rPr>
          <w:szCs w:val="30"/>
        </w:rPr>
        <w:br/>
        <w:t>(n &gt; 1);</w:t>
      </w:r>
    </w:p>
    <w:p w14:paraId="416D4036" w14:textId="77777777" w:rsidR="00D71EDF" w:rsidRPr="00CE01D1" w:rsidRDefault="00D71EDF" w:rsidP="00D71EDF">
      <w:pPr>
        <w:pStyle w:val="aa"/>
        <w:rPr>
          <w:szCs w:val="30"/>
        </w:rPr>
      </w:pPr>
      <w:r w:rsidRPr="00CE01D1">
        <w:rPr>
          <w:noProof/>
          <w:szCs w:val="30"/>
        </w:rPr>
        <w:t>n..m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Pr="00CE01D1">
        <w:rPr>
          <w:szCs w:val="30"/>
        </w:rPr>
        <w:t>элемент обязателен, должен повторяться не менее n раз и не более m раз (n &gt; 1, m &gt; n);</w:t>
      </w:r>
    </w:p>
    <w:p w14:paraId="17453881" w14:textId="77777777" w:rsidR="00D71EDF" w:rsidRPr="00CE01D1" w:rsidRDefault="00D71EDF" w:rsidP="00D71EDF">
      <w:pPr>
        <w:pStyle w:val="aa"/>
        <w:rPr>
          <w:szCs w:val="30"/>
        </w:rPr>
      </w:pPr>
      <w:r w:rsidRPr="00CE01D1">
        <w:rPr>
          <w:szCs w:val="30"/>
        </w:rPr>
        <w:t>0..1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Pr="00CE01D1">
        <w:rPr>
          <w:szCs w:val="30"/>
        </w:rPr>
        <w:t>элемент опционален, повторения не допускаются;</w:t>
      </w:r>
    </w:p>
    <w:p w14:paraId="55955B05" w14:textId="77777777" w:rsidR="00D71EDF" w:rsidRPr="00CE01D1" w:rsidRDefault="00D71EDF" w:rsidP="00D71EDF">
      <w:pPr>
        <w:pStyle w:val="aa"/>
        <w:rPr>
          <w:szCs w:val="30"/>
        </w:rPr>
      </w:pPr>
      <w:r w:rsidRPr="00CE01D1">
        <w:rPr>
          <w:szCs w:val="30"/>
        </w:rPr>
        <w:t>0..*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Pr="00CE01D1">
        <w:rPr>
          <w:szCs w:val="30"/>
        </w:rPr>
        <w:t>элемент опционален, может повторяться без ограничений;</w:t>
      </w:r>
    </w:p>
    <w:p w14:paraId="5DD1A475" w14:textId="77777777" w:rsidR="00D71EDF" w:rsidRPr="00CE01D1" w:rsidRDefault="00D71EDF" w:rsidP="00D71EDF">
      <w:pPr>
        <w:pStyle w:val="aa"/>
        <w:rPr>
          <w:szCs w:val="30"/>
        </w:rPr>
      </w:pPr>
      <w:r w:rsidRPr="00CE01D1">
        <w:rPr>
          <w:szCs w:val="30"/>
        </w:rPr>
        <w:t>0..m</w:t>
      </w:r>
      <w:r w:rsidRPr="00CE01D1">
        <w:rPr>
          <w:szCs w:val="30"/>
        </w:rPr>
        <w:t> </w:t>
      </w:r>
      <w:r w:rsidRPr="00CE01D1">
        <w:rPr>
          <w:szCs w:val="30"/>
        </w:rPr>
        <w:t>–</w:t>
      </w:r>
      <w:r w:rsidRPr="00CE01D1">
        <w:rPr>
          <w:szCs w:val="30"/>
        </w:rPr>
        <w:t> </w:t>
      </w:r>
      <w:r w:rsidRPr="00CE01D1">
        <w:rPr>
          <w:szCs w:val="30"/>
        </w:rPr>
        <w:t xml:space="preserve">элемент опционален, может повторяться не более m раз </w:t>
      </w:r>
      <w:r w:rsidRPr="00CE01D1">
        <w:rPr>
          <w:szCs w:val="30"/>
        </w:rPr>
        <w:br/>
        <w:t>(m &gt; 1).</w:t>
      </w:r>
    </w:p>
    <w:p w14:paraId="026AF44E" w14:textId="656E9879" w:rsidR="00030CAF" w:rsidRDefault="00030CAF" w:rsidP="00501BB8">
      <w:pPr>
        <w:pStyle w:val="affffff8"/>
        <w:ind w:firstLine="539"/>
        <w:rPr>
          <w:szCs w:val="30"/>
          <w:lang w:val="ru-RU"/>
        </w:rPr>
      </w:pPr>
    </w:p>
    <w:p w14:paraId="13249FE4" w14:textId="77777777" w:rsidR="00501BB8" w:rsidRPr="00501BB8" w:rsidRDefault="00501BB8" w:rsidP="00501BB8">
      <w:pPr>
        <w:pStyle w:val="affffff8"/>
        <w:ind w:firstLine="539"/>
        <w:rPr>
          <w:lang w:val="ru-RU"/>
        </w:rPr>
        <w:sectPr w:rsidR="00501BB8" w:rsidRPr="00501BB8" w:rsidSect="00932843">
          <w:pgSz w:w="11906" w:h="16838"/>
          <w:pgMar w:top="1134" w:right="850" w:bottom="567" w:left="1701" w:header="709" w:footer="709" w:gutter="0"/>
          <w:pgNumType w:start="1"/>
          <w:cols w:space="708"/>
          <w:titlePg/>
          <w:docGrid w:linePitch="381"/>
        </w:sectPr>
      </w:pPr>
    </w:p>
    <w:p w14:paraId="13CECFBA" w14:textId="6582FEFB" w:rsidR="00A21551" w:rsidRDefault="00A21551" w:rsidP="007C7C18">
      <w:pPr>
        <w:pStyle w:val="affffffff0"/>
        <w:keepLines/>
        <w:spacing w:before="240" w:after="240" w:line="264" w:lineRule="auto"/>
        <w:jc w:val="right"/>
        <w:rPr>
          <w:rFonts w:ascii="Times New Roman" w:hAnsi="Times New Roman" w:cs="Times New Roman"/>
          <w:szCs w:val="30"/>
        </w:rPr>
      </w:pPr>
      <w:r w:rsidRPr="00D47049">
        <w:rPr>
          <w:rFonts w:ascii="Times New Roman" w:hAnsi="Times New Roman" w:cs="Times New Roman"/>
          <w:szCs w:val="30"/>
        </w:rPr>
        <w:lastRenderedPageBreak/>
        <w:t>Таблица</w:t>
      </w:r>
    </w:p>
    <w:p w14:paraId="169DCAB2" w14:textId="791DD1B6" w:rsidR="00030CAF" w:rsidRDefault="00501BB8" w:rsidP="0066768A">
      <w:pPr>
        <w:pStyle w:val="afffffff7"/>
      </w:pPr>
      <w:r>
        <w:t>Структура и реквизитный состав</w:t>
      </w:r>
      <w:r w:rsidR="00C30EB6">
        <w:t xml:space="preserve"> справочника</w:t>
      </w:r>
    </w:p>
    <w:p w14:paraId="4A83A8E4" w14:textId="77777777" w:rsidR="00E46480" w:rsidRPr="00C30EB6" w:rsidRDefault="00E46480" w:rsidP="0066768A">
      <w:pPr>
        <w:pStyle w:val="afffffff7"/>
        <w:rPr>
          <w:rFonts w:cs="Arial"/>
          <w:szCs w:val="30"/>
        </w:rPr>
      </w:pPr>
    </w:p>
    <w:tbl>
      <w:tblPr>
        <w:tblW w:w="4991" w:type="pct"/>
        <w:tblInd w:w="-5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4A0" w:firstRow="1" w:lastRow="0" w:firstColumn="1" w:lastColumn="0" w:noHBand="0" w:noVBand="1"/>
      </w:tblPr>
      <w:tblGrid>
        <w:gridCol w:w="444"/>
        <w:gridCol w:w="558"/>
        <w:gridCol w:w="780"/>
        <w:gridCol w:w="2899"/>
        <w:gridCol w:w="3790"/>
        <w:gridCol w:w="5346"/>
        <w:gridCol w:w="851"/>
      </w:tblGrid>
      <w:tr w:rsidR="00030CAF" w:rsidRPr="00B95BBF" w14:paraId="10A04D4D" w14:textId="77777777" w:rsidTr="00501BB8">
        <w:trPr>
          <w:cantSplit/>
          <w:tblHeader/>
        </w:trPr>
        <w:tc>
          <w:tcPr>
            <w:tcW w:w="46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8D423" w14:textId="198E03C2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Наименование реквизит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F46AB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Область значения реквизита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6BCA6" w14:textId="626C4FFE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Правила формирования</w:t>
            </w:r>
            <w:r w:rsidR="00E46480">
              <w:rPr>
                <w:rFonts w:cs="Times New Roman"/>
                <w:b w:val="0"/>
                <w:szCs w:val="24"/>
                <w:lang w:eastAsia="en-US"/>
              </w:rPr>
              <w:br/>
            </w:r>
            <w:r w:rsidRPr="00B95BBF">
              <w:rPr>
                <w:rFonts w:cs="Times New Roman"/>
                <w:b w:val="0"/>
                <w:szCs w:val="24"/>
                <w:lang w:eastAsia="en-US"/>
              </w:rPr>
              <w:t xml:space="preserve"> </w:t>
            </w:r>
            <w:r w:rsidR="00E46480">
              <w:rPr>
                <w:rFonts w:cs="Times New Roman"/>
                <w:b w:val="0"/>
                <w:szCs w:val="24"/>
                <w:lang w:eastAsia="en-US"/>
              </w:rPr>
              <w:t xml:space="preserve">значения </w:t>
            </w:r>
            <w:r w:rsidRPr="00B95BBF">
              <w:rPr>
                <w:rFonts w:cs="Times New Roman"/>
                <w:b w:val="0"/>
                <w:szCs w:val="24"/>
                <w:lang w:eastAsia="en-US"/>
              </w:rPr>
              <w:t>реквизит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024CC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Мн.</w:t>
            </w:r>
          </w:p>
        </w:tc>
      </w:tr>
      <w:tr w:rsidR="00030CAF" w:rsidRPr="00B95BBF" w14:paraId="0A509A1C" w14:textId="77777777" w:rsidTr="00501BB8">
        <w:trPr>
          <w:cantSplit/>
        </w:trPr>
        <w:tc>
          <w:tcPr>
            <w:tcW w:w="46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2365F" w14:textId="4C132619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 xml:space="preserve">1. Сведения о разделе </w:t>
            </w:r>
            <w:r w:rsidR="00372BCD" w:rsidRPr="003A2412">
              <w:rPr>
                <w:rFonts w:cs="Times New Roman"/>
                <w:b w:val="0"/>
                <w:szCs w:val="24"/>
                <w:lang w:eastAsia="en-US"/>
              </w:rPr>
              <w:t>справочник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CCB94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ACA5A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B385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val="en-US" w:eastAsia="en-US"/>
              </w:rPr>
              <w:t>1</w:t>
            </w: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..*</w:t>
            </w:r>
          </w:p>
        </w:tc>
      </w:tr>
      <w:tr w:rsidR="00030CAF" w:rsidRPr="00B95BBF" w14:paraId="706C55F2" w14:textId="77777777" w:rsidTr="00501BB8">
        <w:trPr>
          <w:cantSplit/>
        </w:trPr>
        <w:tc>
          <w:tcPr>
            <w:tcW w:w="444" w:type="dxa"/>
            <w:tcBorders>
              <w:top w:val="single" w:sz="4" w:space="0" w:color="auto"/>
              <w:right w:val="single" w:sz="4" w:space="0" w:color="auto"/>
            </w:tcBorders>
          </w:tcPr>
          <w:p w14:paraId="5134DEC4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42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2E0B0" w14:textId="1776E30E" w:rsidR="00030CAF" w:rsidRPr="00B95BBF" w:rsidRDefault="00030CAF" w:rsidP="00C95EA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 xml:space="preserve">1.1. Код раздела </w:t>
            </w:r>
            <w:r w:rsidR="00C95EA0">
              <w:rPr>
                <w:rFonts w:cs="Times New Roman"/>
                <w:b w:val="0"/>
                <w:szCs w:val="24"/>
                <w:lang w:eastAsia="en-US"/>
              </w:rPr>
              <w:t>справочник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B7D3" w14:textId="03749566" w:rsidR="00030CAF" w:rsidRPr="00B95BBF" w:rsidRDefault="00030CAF" w:rsidP="00D71ED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 xml:space="preserve">строка символов в соответствии </w:t>
            </w:r>
            <w:r w:rsidR="00D71EDF">
              <w:rPr>
                <w:rFonts w:cs="Times New Roman"/>
                <w:b w:val="0"/>
                <w:color w:val="auto"/>
                <w:szCs w:val="24"/>
                <w:lang w:eastAsia="en-US"/>
              </w:rPr>
              <w:br/>
            </w: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с шаблоном: [</w:t>
            </w:r>
            <w:r w:rsidRPr="00B95BBF">
              <w:rPr>
                <w:rFonts w:cs="Times New Roman"/>
                <w:b w:val="0"/>
                <w:color w:val="auto"/>
                <w:szCs w:val="24"/>
                <w:lang w:val="en-US" w:eastAsia="en-US"/>
              </w:rPr>
              <w:t>A</w:t>
            </w:r>
            <w:r w:rsidR="00C52170">
              <w:rPr>
                <w:rFonts w:cs="Times New Roman"/>
                <w:b w:val="0"/>
                <w:color w:val="auto"/>
                <w:szCs w:val="24"/>
                <w:lang w:eastAsia="en-US"/>
              </w:rPr>
              <w:t>-</w:t>
            </w:r>
            <w:r w:rsidRPr="00B95BBF">
              <w:rPr>
                <w:rFonts w:cs="Times New Roman"/>
                <w:b w:val="0"/>
                <w:color w:val="auto"/>
                <w:szCs w:val="24"/>
                <w:lang w:val="en-US" w:eastAsia="en-US"/>
              </w:rPr>
              <w:t>Z</w:t>
            </w: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]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2E51A" w14:textId="5A0A5BB9" w:rsidR="00030CAF" w:rsidRPr="00B95BBF" w:rsidRDefault="00030CAF" w:rsidP="00C95EA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 xml:space="preserve">содержит кодовое обозначение раздела </w:t>
            </w:r>
            <w:r w:rsidR="00C95EA0">
              <w:rPr>
                <w:rFonts w:cs="Times New Roman"/>
                <w:b w:val="0"/>
                <w:color w:val="auto"/>
                <w:szCs w:val="24"/>
                <w:lang w:eastAsia="en-US"/>
              </w:rPr>
              <w:t>справочник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C1346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1</w:t>
            </w:r>
          </w:p>
        </w:tc>
      </w:tr>
      <w:tr w:rsidR="00030CAF" w:rsidRPr="00B95BBF" w14:paraId="3A43BD88" w14:textId="77777777" w:rsidTr="00501BB8">
        <w:trPr>
          <w:cantSplit/>
        </w:trPr>
        <w:tc>
          <w:tcPr>
            <w:tcW w:w="444" w:type="dxa"/>
            <w:tcBorders>
              <w:right w:val="single" w:sz="4" w:space="0" w:color="auto"/>
            </w:tcBorders>
          </w:tcPr>
          <w:p w14:paraId="072A05F3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42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2F771" w14:textId="68C4F5A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 xml:space="preserve">1.2. Наименование раздела </w:t>
            </w:r>
            <w:r w:rsidR="00C95EA0">
              <w:rPr>
                <w:rFonts w:cs="Times New Roman"/>
                <w:b w:val="0"/>
                <w:szCs w:val="24"/>
                <w:lang w:eastAsia="en-US"/>
              </w:rPr>
              <w:t>справочник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BA4C9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строка символов.</w:t>
            </w:r>
          </w:p>
          <w:p w14:paraId="78FD7ADF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Мин. длина: 1.</w:t>
            </w:r>
          </w:p>
          <w:p w14:paraId="2F5FC4A2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Макс. длина: 255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74C01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формируется в виде текста на русском языке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B6AFA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</w:t>
            </w:r>
          </w:p>
        </w:tc>
      </w:tr>
      <w:tr w:rsidR="00030CAF" w:rsidRPr="00B95BBF" w14:paraId="008D3F32" w14:textId="77777777" w:rsidTr="00501BB8">
        <w:trPr>
          <w:cantSplit/>
        </w:trPr>
        <w:tc>
          <w:tcPr>
            <w:tcW w:w="444" w:type="dxa"/>
            <w:tcBorders>
              <w:right w:val="single" w:sz="4" w:space="0" w:color="auto"/>
            </w:tcBorders>
          </w:tcPr>
          <w:p w14:paraId="53CAD389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42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21366" w14:textId="3F92626D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 xml:space="preserve">1.3. Сведения о </w:t>
            </w:r>
            <w:r>
              <w:rPr>
                <w:rFonts w:cs="Times New Roman"/>
                <w:b w:val="0"/>
                <w:szCs w:val="24"/>
                <w:lang w:eastAsia="en-US"/>
              </w:rPr>
              <w:t>признаке сорта сельскохозяйственного растения</w:t>
            </w:r>
            <w:r w:rsidRPr="00B95BBF">
              <w:rPr>
                <w:rFonts w:cs="Times New Roman"/>
                <w:b w:val="0"/>
                <w:szCs w:val="24"/>
                <w:lang w:eastAsia="en-US"/>
              </w:rPr>
              <w:t xml:space="preserve"> 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07B8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80B9D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263D8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val="en-US" w:eastAsia="en-US"/>
              </w:rPr>
              <w:t>1</w:t>
            </w: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..*</w:t>
            </w:r>
          </w:p>
        </w:tc>
      </w:tr>
      <w:tr w:rsidR="00030CAF" w:rsidRPr="00B95BBF" w14:paraId="21375F17" w14:textId="77777777" w:rsidTr="00501BB8">
        <w:trPr>
          <w:cantSplit/>
        </w:trPr>
        <w:tc>
          <w:tcPr>
            <w:tcW w:w="1002" w:type="dxa"/>
            <w:gridSpan w:val="2"/>
            <w:tcBorders>
              <w:right w:val="single" w:sz="4" w:space="0" w:color="auto"/>
            </w:tcBorders>
          </w:tcPr>
          <w:p w14:paraId="701BC771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3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F227F" w14:textId="1337DB1B" w:rsidR="00030CAF" w:rsidRPr="00B95BBF" w:rsidRDefault="00030CAF" w:rsidP="003A2412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noProof/>
                <w:szCs w:val="24"/>
              </w:rPr>
            </w:pPr>
            <w:r w:rsidRPr="00B95BBF">
              <w:rPr>
                <w:rFonts w:cs="Times New Roman"/>
                <w:b w:val="0"/>
                <w:noProof/>
                <w:szCs w:val="24"/>
              </w:rPr>
              <w:t xml:space="preserve">1.3.1. Код </w:t>
            </w:r>
            <w:r>
              <w:rPr>
                <w:rFonts w:cs="Times New Roman"/>
                <w:b w:val="0"/>
                <w:noProof/>
                <w:szCs w:val="24"/>
              </w:rPr>
              <w:t>признак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B6A6E" w14:textId="37F31403" w:rsidR="00030CAF" w:rsidRPr="00B95BBF" w:rsidRDefault="00030CAF" w:rsidP="00D71ED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 xml:space="preserve">строка символов в соответствии </w:t>
            </w:r>
            <w:r w:rsidR="00E46480">
              <w:rPr>
                <w:rFonts w:cs="Times New Roman"/>
                <w:b w:val="0"/>
                <w:color w:val="auto"/>
                <w:szCs w:val="24"/>
                <w:lang w:eastAsia="en-US"/>
              </w:rPr>
              <w:br/>
            </w: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с шаблоном: [</w:t>
            </w:r>
            <w:r>
              <w:rPr>
                <w:rFonts w:cs="Times New Roman"/>
                <w:b w:val="0"/>
                <w:color w:val="auto"/>
                <w:szCs w:val="24"/>
                <w:lang w:eastAsia="en-US"/>
              </w:rPr>
              <w:t>0</w:t>
            </w: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-</w:t>
            </w:r>
            <w:r>
              <w:rPr>
                <w:rFonts w:cs="Times New Roman"/>
                <w:b w:val="0"/>
                <w:color w:val="auto"/>
                <w:szCs w:val="24"/>
                <w:lang w:eastAsia="en-US"/>
              </w:rPr>
              <w:t>9</w:t>
            </w: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]{2}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EE762" w14:textId="74E7E672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 xml:space="preserve">код признака </w:t>
            </w:r>
            <w:r>
              <w:rPr>
                <w:rFonts w:cs="Times New Roman"/>
                <w:b w:val="0"/>
                <w:szCs w:val="24"/>
                <w:lang w:eastAsia="en-US"/>
              </w:rPr>
              <w:t>сорта сельскохозяйственного растени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F8A3E" w14:textId="77777777" w:rsidR="00030CAF" w:rsidRPr="00B95BBF" w:rsidRDefault="00030CAF" w:rsidP="005E7CF0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1</w:t>
            </w:r>
          </w:p>
        </w:tc>
      </w:tr>
      <w:tr w:rsidR="00030CAF" w:rsidRPr="00B95BBF" w14:paraId="1C5AF9B1" w14:textId="77777777" w:rsidTr="00501BB8">
        <w:trPr>
          <w:cantSplit/>
        </w:trPr>
        <w:tc>
          <w:tcPr>
            <w:tcW w:w="1002" w:type="dxa"/>
            <w:gridSpan w:val="2"/>
            <w:tcBorders>
              <w:right w:val="single" w:sz="4" w:space="0" w:color="auto"/>
            </w:tcBorders>
          </w:tcPr>
          <w:p w14:paraId="4D9B8733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3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E8ADD" w14:textId="60DD5F4B" w:rsidR="00030CAF" w:rsidRPr="00B95BBF" w:rsidRDefault="00030CAF" w:rsidP="003A2412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noProof/>
                <w:szCs w:val="24"/>
              </w:rPr>
            </w:pPr>
            <w:r w:rsidRPr="00B95BBF">
              <w:rPr>
                <w:rFonts w:cs="Times New Roman"/>
                <w:b w:val="0"/>
                <w:noProof/>
                <w:szCs w:val="24"/>
              </w:rPr>
              <w:t xml:space="preserve">1.3.2. </w:t>
            </w:r>
            <w:r w:rsidR="00C52170">
              <w:rPr>
                <w:rFonts w:cs="Times New Roman"/>
                <w:b w:val="0"/>
                <w:noProof/>
                <w:szCs w:val="24"/>
              </w:rPr>
              <w:t>Наименование</w:t>
            </w:r>
            <w:r w:rsidRPr="00B95BBF">
              <w:rPr>
                <w:rFonts w:cs="Times New Roman"/>
                <w:b w:val="0"/>
                <w:noProof/>
                <w:szCs w:val="24"/>
              </w:rPr>
              <w:t xml:space="preserve"> </w:t>
            </w:r>
            <w:r>
              <w:rPr>
                <w:rFonts w:cs="Times New Roman"/>
                <w:b w:val="0"/>
                <w:noProof/>
                <w:szCs w:val="24"/>
              </w:rPr>
              <w:t>признак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04635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строка символов.</w:t>
            </w:r>
          </w:p>
          <w:p w14:paraId="50122277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>Мин. длина: 1.</w:t>
            </w:r>
          </w:p>
          <w:p w14:paraId="77422A3B" w14:textId="030F164E" w:rsidR="00030CAF" w:rsidRPr="00B95BBF" w:rsidRDefault="00030CAF" w:rsidP="00D71ED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color w:val="auto"/>
                <w:szCs w:val="24"/>
                <w:lang w:eastAsia="en-US"/>
              </w:rPr>
              <w:t xml:space="preserve">Макс. длина: </w:t>
            </w:r>
            <w:r w:rsidR="00D71EDF">
              <w:rPr>
                <w:rFonts w:cs="Times New Roman"/>
                <w:b w:val="0"/>
                <w:color w:val="auto"/>
                <w:szCs w:val="24"/>
                <w:lang w:eastAsia="en-US"/>
              </w:rPr>
              <w:t>5</w:t>
            </w:r>
            <w:r>
              <w:rPr>
                <w:rFonts w:cs="Times New Roman"/>
                <w:b w:val="0"/>
                <w:color w:val="auto"/>
                <w:szCs w:val="24"/>
                <w:lang w:eastAsia="en-US"/>
              </w:rPr>
              <w:t>00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B137E" w14:textId="4191F124" w:rsidR="00030CA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 xml:space="preserve">наименование код признака </w:t>
            </w:r>
            <w:r>
              <w:rPr>
                <w:rFonts w:cs="Times New Roman"/>
                <w:b w:val="0"/>
                <w:szCs w:val="24"/>
                <w:lang w:eastAsia="en-US"/>
              </w:rPr>
              <w:t>сорта сельскохозяйственного растени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79E92" w14:textId="16DCC7CD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>
              <w:rPr>
                <w:rFonts w:cs="Times New Roman"/>
                <w:b w:val="0"/>
                <w:color w:val="auto"/>
                <w:szCs w:val="24"/>
                <w:lang w:eastAsia="en-US"/>
              </w:rPr>
              <w:t>1</w:t>
            </w:r>
          </w:p>
        </w:tc>
      </w:tr>
      <w:tr w:rsidR="00030CAF" w:rsidRPr="00B95BBF" w14:paraId="238758F9" w14:textId="77777777" w:rsidTr="00501BB8">
        <w:trPr>
          <w:cantSplit/>
        </w:trPr>
        <w:tc>
          <w:tcPr>
            <w:tcW w:w="444" w:type="dxa"/>
            <w:tcBorders>
              <w:right w:val="single" w:sz="4" w:space="0" w:color="auto"/>
            </w:tcBorders>
          </w:tcPr>
          <w:p w14:paraId="664BAFCF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42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48DD7" w14:textId="10908868" w:rsidR="00030CAF" w:rsidRPr="00B95BBF" w:rsidRDefault="00030CAF" w:rsidP="0090757A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 xml:space="preserve">1.4. Сведения о записи </w:t>
            </w:r>
            <w:r w:rsidR="00C95EA0">
              <w:rPr>
                <w:rFonts w:cs="Times New Roman"/>
                <w:b w:val="0"/>
                <w:szCs w:val="24"/>
                <w:lang w:eastAsia="en-US"/>
              </w:rPr>
              <w:t>справочника</w:t>
            </w:r>
            <w:r w:rsidR="0090757A" w:rsidRPr="00B95BBF">
              <w:rPr>
                <w:rFonts w:cs="Times New Roman"/>
                <w:b w:val="0"/>
                <w:szCs w:val="24"/>
                <w:lang w:eastAsia="en-US"/>
              </w:rPr>
              <w:t xml:space="preserve"> </w:t>
            </w:r>
            <w:r w:rsidRPr="00B95BBF">
              <w:rPr>
                <w:rFonts w:cs="Times New Roman"/>
                <w:b w:val="0"/>
                <w:szCs w:val="24"/>
                <w:lang w:eastAsia="en-US"/>
              </w:rPr>
              <w:t xml:space="preserve"> 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22B53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EE29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</w:rPr>
              <w:t xml:space="preserve">определяется правилами формирования вложенных реквизитов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8C7D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</w:rPr>
              <w:t>1</w:t>
            </w:r>
          </w:p>
        </w:tc>
      </w:tr>
      <w:tr w:rsidR="00030CAF" w:rsidRPr="00B95BBF" w14:paraId="400DE574" w14:textId="77777777" w:rsidTr="00501BB8">
        <w:trPr>
          <w:cantSplit/>
        </w:trPr>
        <w:tc>
          <w:tcPr>
            <w:tcW w:w="1002" w:type="dxa"/>
            <w:gridSpan w:val="2"/>
            <w:tcBorders>
              <w:right w:val="single" w:sz="4" w:space="0" w:color="auto"/>
            </w:tcBorders>
          </w:tcPr>
          <w:p w14:paraId="1A6D1FD3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3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AB38C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.4.1. Дата начала действия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F028" w14:textId="0353811F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 xml:space="preserve">дата в соответствии </w:t>
            </w:r>
            <w:r w:rsidR="00E46480">
              <w:rPr>
                <w:rFonts w:eastAsia="Arial" w:cs="Times New Roman"/>
                <w:b w:val="0"/>
                <w:noProof/>
                <w:szCs w:val="24"/>
              </w:rPr>
              <w:br/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t>с ГОСТ ИСО 8601–2001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7F066" w14:textId="08033053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 xml:space="preserve">соответствует дате начала действия, указанной </w:t>
            </w:r>
            <w:r w:rsidR="00C30EB6">
              <w:rPr>
                <w:rFonts w:eastAsia="Arial" w:cs="Times New Roman"/>
                <w:b w:val="0"/>
                <w:noProof/>
                <w:szCs w:val="24"/>
              </w:rPr>
              <w:br/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t>в акте органа Евразийского экономического союз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1F91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030CAF" w:rsidRPr="00B95BBF" w14:paraId="443C4111" w14:textId="77777777" w:rsidTr="00501BB8">
        <w:trPr>
          <w:cantSplit/>
        </w:trPr>
        <w:tc>
          <w:tcPr>
            <w:tcW w:w="1002" w:type="dxa"/>
            <w:gridSpan w:val="2"/>
            <w:tcBorders>
              <w:right w:val="single" w:sz="4" w:space="0" w:color="auto"/>
            </w:tcBorders>
          </w:tcPr>
          <w:p w14:paraId="70285C91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3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4272D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 xml:space="preserve">1.4.2. Сведения об акте, регламентирующем начало действия 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FD6F8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6B7F7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C70B2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030CAF" w:rsidRPr="00B95BBF" w14:paraId="48D4B34C" w14:textId="77777777" w:rsidTr="00501BB8">
        <w:trPr>
          <w:cantSplit/>
        </w:trPr>
        <w:tc>
          <w:tcPr>
            <w:tcW w:w="444" w:type="dxa"/>
          </w:tcPr>
          <w:p w14:paraId="5699124D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1338" w:type="dxa"/>
            <w:gridSpan w:val="2"/>
            <w:tcBorders>
              <w:right w:val="single" w:sz="4" w:space="0" w:color="auto"/>
            </w:tcBorders>
          </w:tcPr>
          <w:p w14:paraId="495FE7BE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A40B5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.4.2.1. Вид акт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1540B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нормализованная строка символов.</w:t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br/>
              <w:t>Шаблон: \d{5}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2003C" w14:textId="07F9C6D1" w:rsidR="00030CAF" w:rsidRPr="00B95BBF" w:rsidRDefault="00030CAF" w:rsidP="00E4648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 xml:space="preserve">кодовое обозначение в соответствии </w:t>
            </w:r>
            <w:r w:rsidR="00E46480">
              <w:rPr>
                <w:rFonts w:eastAsia="Arial" w:cs="Times New Roman"/>
                <w:b w:val="0"/>
                <w:noProof/>
                <w:szCs w:val="24"/>
              </w:rPr>
              <w:br/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t>с классификатором видов нормативных правовых актов международного прав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000A0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</w:t>
            </w:r>
          </w:p>
        </w:tc>
      </w:tr>
      <w:tr w:rsidR="00030CAF" w:rsidRPr="00B95BBF" w14:paraId="349C4732" w14:textId="77777777" w:rsidTr="00501BB8">
        <w:trPr>
          <w:cantSplit/>
        </w:trPr>
        <w:tc>
          <w:tcPr>
            <w:tcW w:w="444" w:type="dxa"/>
          </w:tcPr>
          <w:p w14:paraId="22EF34CA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1338" w:type="dxa"/>
            <w:gridSpan w:val="2"/>
            <w:tcBorders>
              <w:right w:val="single" w:sz="4" w:space="0" w:color="auto"/>
            </w:tcBorders>
          </w:tcPr>
          <w:p w14:paraId="4DC8FC7A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ABF05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.4.2.2. Номер акт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EF79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строка символов.</w:t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br/>
              <w:t>Мин. длина: 1.</w:t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br/>
              <w:t>Макс. длина: 50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5A178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807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</w:t>
            </w:r>
          </w:p>
        </w:tc>
      </w:tr>
      <w:tr w:rsidR="00030CAF" w:rsidRPr="00B95BBF" w14:paraId="7ACF32CF" w14:textId="77777777" w:rsidTr="00501BB8">
        <w:trPr>
          <w:cantSplit/>
        </w:trPr>
        <w:tc>
          <w:tcPr>
            <w:tcW w:w="444" w:type="dxa"/>
          </w:tcPr>
          <w:p w14:paraId="6A641AE9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1338" w:type="dxa"/>
            <w:gridSpan w:val="2"/>
            <w:tcBorders>
              <w:right w:val="single" w:sz="4" w:space="0" w:color="auto"/>
            </w:tcBorders>
          </w:tcPr>
          <w:p w14:paraId="1D693D01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61977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.4.2.3. Дата акт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BDCB9" w14:textId="5ACD5D25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 xml:space="preserve">дата в соответствии </w:t>
            </w:r>
            <w:r w:rsidR="00E46480">
              <w:rPr>
                <w:rFonts w:eastAsia="Arial" w:cs="Times New Roman"/>
                <w:b w:val="0"/>
                <w:noProof/>
                <w:szCs w:val="24"/>
              </w:rPr>
              <w:br/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t>с ГОСТ ИСО 8601–2001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F6DA9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DF08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</w:t>
            </w:r>
          </w:p>
        </w:tc>
      </w:tr>
      <w:tr w:rsidR="00030CAF" w:rsidRPr="00B95BBF" w14:paraId="5B94C8F1" w14:textId="77777777" w:rsidTr="00501BB8">
        <w:trPr>
          <w:cantSplit/>
        </w:trPr>
        <w:tc>
          <w:tcPr>
            <w:tcW w:w="1002" w:type="dxa"/>
            <w:gridSpan w:val="2"/>
            <w:tcBorders>
              <w:right w:val="single" w:sz="4" w:space="0" w:color="auto"/>
            </w:tcBorders>
          </w:tcPr>
          <w:p w14:paraId="79DD2788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3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281D2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.4.3. Дата окончания действия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B210A" w14:textId="137B4270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 xml:space="preserve">дата в соответствии </w:t>
            </w:r>
            <w:r w:rsidR="00E46480">
              <w:rPr>
                <w:rFonts w:eastAsia="Arial" w:cs="Times New Roman"/>
                <w:b w:val="0"/>
                <w:noProof/>
                <w:szCs w:val="24"/>
              </w:rPr>
              <w:br/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t>с ГОСТ ИСО 8601–2001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F6EF9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1277E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  <w:lang w:val="en-US"/>
              </w:rPr>
              <w:t>0..</w:t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030CAF" w:rsidRPr="00B95BBF" w14:paraId="2381309E" w14:textId="77777777" w:rsidTr="00501BB8">
        <w:trPr>
          <w:cantSplit/>
        </w:trPr>
        <w:tc>
          <w:tcPr>
            <w:tcW w:w="1002" w:type="dxa"/>
            <w:gridSpan w:val="2"/>
            <w:tcBorders>
              <w:right w:val="single" w:sz="4" w:space="0" w:color="auto"/>
            </w:tcBorders>
          </w:tcPr>
          <w:p w14:paraId="75ED99EB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3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6BA71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.4.4. Сведения об акте, регламентирующем окончание действия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B5472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3799F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DAB4C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0..1</w:t>
            </w:r>
          </w:p>
        </w:tc>
      </w:tr>
      <w:tr w:rsidR="00030CAF" w:rsidRPr="00B95BBF" w14:paraId="500E6807" w14:textId="77777777" w:rsidTr="00501BB8">
        <w:trPr>
          <w:cantSplit/>
        </w:trPr>
        <w:tc>
          <w:tcPr>
            <w:tcW w:w="444" w:type="dxa"/>
          </w:tcPr>
          <w:p w14:paraId="2E32E51B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1338" w:type="dxa"/>
            <w:gridSpan w:val="2"/>
            <w:tcBorders>
              <w:right w:val="single" w:sz="4" w:space="0" w:color="auto"/>
            </w:tcBorders>
          </w:tcPr>
          <w:p w14:paraId="718C1020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39B3B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.4.4.1. Вид акт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6E6CD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нормализованная строка символов.</w:t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br/>
              <w:t>Шаблон: \d{5}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0FB12" w14:textId="687E5870" w:rsidR="00030CAF" w:rsidRPr="00B95BBF" w:rsidRDefault="00030CAF" w:rsidP="00E4648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 xml:space="preserve">кодовое обозначение в соответствии </w:t>
            </w:r>
            <w:r w:rsidR="00E46480">
              <w:rPr>
                <w:rFonts w:eastAsia="Arial" w:cs="Times New Roman"/>
                <w:b w:val="0"/>
                <w:noProof/>
                <w:szCs w:val="24"/>
              </w:rPr>
              <w:br/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t>с классификатором видов нормативных правовых актов международного прав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CF03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</w:t>
            </w:r>
          </w:p>
        </w:tc>
      </w:tr>
      <w:tr w:rsidR="00030CAF" w:rsidRPr="00B95BBF" w14:paraId="7112A375" w14:textId="77777777" w:rsidTr="00501BB8">
        <w:trPr>
          <w:cantSplit/>
        </w:trPr>
        <w:tc>
          <w:tcPr>
            <w:tcW w:w="444" w:type="dxa"/>
          </w:tcPr>
          <w:p w14:paraId="53B9A863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1338" w:type="dxa"/>
            <w:gridSpan w:val="2"/>
            <w:tcBorders>
              <w:right w:val="single" w:sz="4" w:space="0" w:color="auto"/>
            </w:tcBorders>
          </w:tcPr>
          <w:p w14:paraId="147DC19F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9BA91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.4.4.2. Номер акт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7234B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строка символов.</w:t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br/>
              <w:t>Мин. длина: 1.</w:t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br/>
              <w:t>Макс. длина: 50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1CD30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97538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</w:t>
            </w:r>
          </w:p>
        </w:tc>
      </w:tr>
      <w:tr w:rsidR="00030CAF" w:rsidRPr="00B95BBF" w14:paraId="11F24716" w14:textId="77777777" w:rsidTr="00501BB8">
        <w:trPr>
          <w:cantSplit/>
        </w:trPr>
        <w:tc>
          <w:tcPr>
            <w:tcW w:w="444" w:type="dxa"/>
          </w:tcPr>
          <w:p w14:paraId="7315AF98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1338" w:type="dxa"/>
            <w:gridSpan w:val="2"/>
            <w:tcBorders>
              <w:right w:val="single" w:sz="4" w:space="0" w:color="auto"/>
            </w:tcBorders>
          </w:tcPr>
          <w:p w14:paraId="21FE503C" w14:textId="77777777" w:rsidR="00030CAF" w:rsidRPr="00B95BBF" w:rsidRDefault="00030CAF" w:rsidP="00030CAF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8C492" w14:textId="77777777" w:rsidR="00030CAF" w:rsidRPr="00B95BBF" w:rsidRDefault="00030CAF" w:rsidP="00E4648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.4.4.3. Дата акта</w:t>
            </w:r>
          </w:p>
        </w:tc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9E669" w14:textId="5213C084" w:rsidR="00030CAF" w:rsidRPr="00B95BBF" w:rsidRDefault="00030CAF" w:rsidP="00E4648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color w:val="auto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 xml:space="preserve">дата в соответствии </w:t>
            </w:r>
            <w:r w:rsidR="00E46480">
              <w:rPr>
                <w:rFonts w:eastAsia="Arial" w:cs="Times New Roman"/>
                <w:b w:val="0"/>
                <w:noProof/>
                <w:szCs w:val="24"/>
              </w:rPr>
              <w:br/>
            </w:r>
            <w:r w:rsidRPr="00B95BBF">
              <w:rPr>
                <w:rFonts w:eastAsia="Arial" w:cs="Times New Roman"/>
                <w:b w:val="0"/>
                <w:noProof/>
                <w:szCs w:val="24"/>
              </w:rPr>
              <w:t>с ГОСТ ИСО 8601–2001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92E05" w14:textId="77777777" w:rsidR="00030CAF" w:rsidRPr="00B95BBF" w:rsidRDefault="00030CAF" w:rsidP="00E46480">
            <w:pPr>
              <w:pStyle w:val="aff5"/>
              <w:keepNext w:val="0"/>
              <w:widowControl w:val="0"/>
              <w:spacing w:line="264" w:lineRule="auto"/>
              <w:jc w:val="left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eastAsia="Arial" w:cs="Times New Roman"/>
                <w:b w:val="0"/>
                <w:noProof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77AE3" w14:textId="77777777" w:rsidR="00030CAF" w:rsidRPr="00B95BBF" w:rsidRDefault="00030CAF" w:rsidP="00E46480">
            <w:pPr>
              <w:pStyle w:val="aff5"/>
              <w:keepNext w:val="0"/>
              <w:widowControl w:val="0"/>
              <w:spacing w:line="264" w:lineRule="auto"/>
              <w:rPr>
                <w:rFonts w:cs="Times New Roman"/>
                <w:b w:val="0"/>
                <w:szCs w:val="24"/>
                <w:lang w:eastAsia="en-US"/>
              </w:rPr>
            </w:pPr>
            <w:r w:rsidRPr="00B95BBF">
              <w:rPr>
                <w:rFonts w:cs="Times New Roman"/>
                <w:b w:val="0"/>
                <w:szCs w:val="24"/>
                <w:lang w:eastAsia="en-US"/>
              </w:rPr>
              <w:t>1</w:t>
            </w:r>
          </w:p>
        </w:tc>
      </w:tr>
    </w:tbl>
    <w:tbl>
      <w:tblPr>
        <w:tblpPr w:leftFromText="180" w:rightFromText="180" w:vertAnchor="text" w:horzAnchor="margin" w:tblpXSpec="center" w:tblpY="10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501BB8" w:rsidRPr="00D47049" w14:paraId="46EA5011" w14:textId="77777777" w:rsidTr="00501BB8"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59EF284F" w14:textId="77777777" w:rsidR="00501BB8" w:rsidRPr="00D47049" w:rsidRDefault="00501BB8" w:rsidP="00501BB8">
            <w:pPr>
              <w:keepNext/>
              <w:keepLines/>
              <w:rPr>
                <w:rFonts w:eastAsia="Times New Roman" w:cs="Times New Roman"/>
                <w:szCs w:val="24"/>
                <w:lang w:eastAsia="x-none"/>
              </w:rPr>
            </w:pPr>
          </w:p>
        </w:tc>
      </w:tr>
    </w:tbl>
    <w:p w14:paraId="682FFCB8" w14:textId="77777777" w:rsidR="000470A8" w:rsidRPr="00B44B17" w:rsidRDefault="000470A8" w:rsidP="002865B2">
      <w:pPr>
        <w:keepNext/>
        <w:spacing w:after="240" w:line="240" w:lineRule="auto"/>
        <w:jc w:val="right"/>
        <w:rPr>
          <w:rFonts w:eastAsia="SimSun" w:cs="Times New Roman"/>
          <w:sz w:val="30"/>
          <w:szCs w:val="30"/>
          <w:lang w:eastAsia="zh-CN"/>
        </w:rPr>
      </w:pPr>
    </w:p>
    <w:sectPr w:rsidR="000470A8" w:rsidRPr="00B44B17" w:rsidSect="00932843">
      <w:pgSz w:w="16838" w:h="11906" w:orient="landscape"/>
      <w:pgMar w:top="426" w:right="1134" w:bottom="850" w:left="1134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BE8625" w14:textId="77777777" w:rsidR="003039CA" w:rsidRDefault="003039CA" w:rsidP="00A47881">
      <w:pPr>
        <w:spacing w:after="0" w:line="240" w:lineRule="auto"/>
      </w:pPr>
      <w:r>
        <w:separator/>
      </w:r>
    </w:p>
  </w:endnote>
  <w:endnote w:type="continuationSeparator" w:id="0">
    <w:p w14:paraId="69E9F90E" w14:textId="77777777" w:rsidR="003039CA" w:rsidRDefault="003039CA" w:rsidP="00A47881">
      <w:pPr>
        <w:spacing w:after="0" w:line="240" w:lineRule="auto"/>
      </w:pPr>
      <w:r>
        <w:continuationSeparator/>
      </w:r>
    </w:p>
  </w:endnote>
  <w:endnote w:type="continuationNotice" w:id="1">
    <w:p w14:paraId="55C00D80" w14:textId="77777777" w:rsidR="003039CA" w:rsidRDefault="003039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8E7BE9" w14:textId="77777777" w:rsidR="0087668A" w:rsidRDefault="0087668A">
    <w:pPr>
      <w:pStyle w:val="affff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5151B1" w14:textId="77777777" w:rsidR="003039CA" w:rsidRDefault="003039CA" w:rsidP="00A47881">
      <w:pPr>
        <w:spacing w:after="0" w:line="240" w:lineRule="auto"/>
      </w:pPr>
      <w:r>
        <w:separator/>
      </w:r>
    </w:p>
  </w:footnote>
  <w:footnote w:type="continuationSeparator" w:id="0">
    <w:p w14:paraId="4936F960" w14:textId="77777777" w:rsidR="003039CA" w:rsidRDefault="003039CA" w:rsidP="00A47881">
      <w:pPr>
        <w:spacing w:after="0" w:line="240" w:lineRule="auto"/>
      </w:pPr>
      <w:r>
        <w:continuationSeparator/>
      </w:r>
    </w:p>
  </w:footnote>
  <w:footnote w:type="continuationNotice" w:id="1">
    <w:p w14:paraId="5A469061" w14:textId="77777777" w:rsidR="003039CA" w:rsidRDefault="003039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71949778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3D8CF145" w14:textId="5545BF55" w:rsidR="0087668A" w:rsidRPr="00B00D66" w:rsidRDefault="0087668A" w:rsidP="005A076E">
        <w:pPr>
          <w:pStyle w:val="affff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596E62">
          <w:rPr>
            <w:noProof/>
            <w:sz w:val="30"/>
            <w:szCs w:val="30"/>
          </w:rPr>
          <w:t>4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4F16"/>
    <w:multiLevelType w:val="hybridMultilevel"/>
    <w:tmpl w:val="A9A6EF5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2">
    <w:nsid w:val="13416998"/>
    <w:multiLevelType w:val="hybridMultilevel"/>
    <w:tmpl w:val="BFCEE2D0"/>
    <w:lvl w:ilvl="0" w:tplc="DA2C72D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color w:val="FF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>
    <w:nsid w:val="1C2C6EEE"/>
    <w:multiLevelType w:val="hybridMultilevel"/>
    <w:tmpl w:val="D8B8C298"/>
    <w:lvl w:ilvl="0" w:tplc="9BEC2D10">
      <w:start w:val="1"/>
      <w:numFmt w:val="bullet"/>
      <w:pStyle w:val="a"/>
      <w:lvlText w:val="-"/>
      <w:lvlJc w:val="left"/>
      <w:pPr>
        <w:ind w:left="1429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1D8D509F"/>
    <w:multiLevelType w:val="multilevel"/>
    <w:tmpl w:val="4914D3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24394543"/>
    <w:multiLevelType w:val="hybridMultilevel"/>
    <w:tmpl w:val="1302B06C"/>
    <w:lvl w:ilvl="0" w:tplc="CBEE18A2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26E97AB1"/>
    <w:multiLevelType w:val="hybridMultilevel"/>
    <w:tmpl w:val="76229AB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9">
    <w:nsid w:val="28A276B3"/>
    <w:multiLevelType w:val="hybridMultilevel"/>
    <w:tmpl w:val="88B628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9B546F"/>
    <w:multiLevelType w:val="multilevel"/>
    <w:tmpl w:val="4F46A874"/>
    <w:styleLink w:val="a1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2">
    <w:nsid w:val="2F7E31B0"/>
    <w:multiLevelType w:val="hybridMultilevel"/>
    <w:tmpl w:val="88B628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19153A"/>
    <w:multiLevelType w:val="hybridMultilevel"/>
    <w:tmpl w:val="D834D60E"/>
    <w:lvl w:ilvl="0" w:tplc="FFFCEF92">
      <w:start w:val="1"/>
      <w:numFmt w:val="bullet"/>
      <w:pStyle w:val="a2"/>
      <w:lvlText w:val="-"/>
      <w:lvlJc w:val="left"/>
      <w:pPr>
        <w:ind w:left="1429" w:hanging="360"/>
      </w:pPr>
      <w:rPr>
        <w:rFonts w:ascii="Courier New" w:hAnsi="Courier New" w:hint="default"/>
        <w:lang w:val="en-US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3C781A17"/>
    <w:multiLevelType w:val="hybridMultilevel"/>
    <w:tmpl w:val="34D2E856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FD3D06"/>
    <w:multiLevelType w:val="hybridMultilevel"/>
    <w:tmpl w:val="0D02524A"/>
    <w:lvl w:ilvl="0" w:tplc="7436D13C">
      <w:start w:val="1"/>
      <w:numFmt w:val="decimal"/>
      <w:pStyle w:val="a3"/>
      <w:lvlText w:val="%1."/>
      <w:lvlJc w:val="left"/>
      <w:pPr>
        <w:ind w:left="1069" w:hanging="360"/>
      </w:pPr>
      <w:rPr>
        <w:i w:val="0"/>
      </w:rPr>
    </w:lvl>
    <w:lvl w:ilvl="1" w:tplc="3C90B9D6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46CB1AB1"/>
    <w:multiLevelType w:val="hybridMultilevel"/>
    <w:tmpl w:val="91C6ED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4B6A745D"/>
    <w:multiLevelType w:val="hybridMultilevel"/>
    <w:tmpl w:val="B0008BD8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E5965D5"/>
    <w:multiLevelType w:val="hybridMultilevel"/>
    <w:tmpl w:val="A626B33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091204"/>
    <w:multiLevelType w:val="hybridMultilevel"/>
    <w:tmpl w:val="49CEE2C2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58265F1"/>
    <w:multiLevelType w:val="hybridMultilevel"/>
    <w:tmpl w:val="22B8408C"/>
    <w:lvl w:ilvl="0" w:tplc="8C46C85A">
      <w:start w:val="1"/>
      <w:numFmt w:val="decimal"/>
      <w:pStyle w:val="a4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7F9149A"/>
    <w:multiLevelType w:val="hybridMultilevel"/>
    <w:tmpl w:val="A2A40CB6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262F8E"/>
    <w:multiLevelType w:val="multilevel"/>
    <w:tmpl w:val="D576B26E"/>
    <w:styleLink w:val="a5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>
    <w:nsid w:val="70F36B4D"/>
    <w:multiLevelType w:val="hybridMultilevel"/>
    <w:tmpl w:val="88B628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67963BE"/>
    <w:multiLevelType w:val="hybridMultilevel"/>
    <w:tmpl w:val="312A7A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3"/>
  </w:num>
  <w:num w:numId="3">
    <w:abstractNumId w:val="22"/>
  </w:num>
  <w:num w:numId="4">
    <w:abstractNumId w:val="22"/>
  </w:num>
  <w:num w:numId="5">
    <w:abstractNumId w:val="1"/>
  </w:num>
  <w:num w:numId="6">
    <w:abstractNumId w:val="10"/>
  </w:num>
  <w:num w:numId="7">
    <w:abstractNumId w:val="8"/>
  </w:num>
  <w:num w:numId="8">
    <w:abstractNumId w:val="11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6"/>
  </w:num>
  <w:num w:numId="23">
    <w:abstractNumId w:val="4"/>
  </w:num>
  <w:num w:numId="24">
    <w:abstractNumId w:val="15"/>
  </w:num>
  <w:num w:numId="25">
    <w:abstractNumId w:val="13"/>
  </w:num>
  <w:num w:numId="26">
    <w:abstractNumId w:val="20"/>
  </w:num>
  <w:num w:numId="27">
    <w:abstractNumId w:val="25"/>
  </w:num>
  <w:num w:numId="28">
    <w:abstractNumId w:val="18"/>
  </w:num>
  <w:num w:numId="29">
    <w:abstractNumId w:val="16"/>
  </w:num>
  <w:num w:numId="30">
    <w:abstractNumId w:val="17"/>
  </w:num>
  <w:num w:numId="31">
    <w:abstractNumId w:val="14"/>
  </w:num>
  <w:num w:numId="32">
    <w:abstractNumId w:val="19"/>
  </w:num>
  <w:num w:numId="33">
    <w:abstractNumId w:val="7"/>
  </w:num>
  <w:num w:numId="34">
    <w:abstractNumId w:val="2"/>
  </w:num>
  <w:num w:numId="35">
    <w:abstractNumId w:val="5"/>
  </w:num>
  <w:num w:numId="36">
    <w:abstractNumId w:val="24"/>
  </w:num>
  <w:num w:numId="37">
    <w:abstractNumId w:val="21"/>
  </w:num>
  <w:num w:numId="38">
    <w:abstractNumId w:val="0"/>
  </w:num>
  <w:num w:numId="39">
    <w:abstractNumId w:val="23"/>
  </w:num>
  <w:num w:numId="40">
    <w:abstractNumId w:val="9"/>
  </w:num>
  <w:num w:numId="41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4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jQ1BxLm5hYWJko6SsGpxcWZ+XkgBca1ADucwwssAAAA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66A1"/>
    <w:rsid w:val="000071CA"/>
    <w:rsid w:val="00007470"/>
    <w:rsid w:val="0000753F"/>
    <w:rsid w:val="00007DDD"/>
    <w:rsid w:val="000100DE"/>
    <w:rsid w:val="000102DD"/>
    <w:rsid w:val="000103AA"/>
    <w:rsid w:val="000106F5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6B3C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FF"/>
    <w:rsid w:val="00022709"/>
    <w:rsid w:val="0002276F"/>
    <w:rsid w:val="00022E42"/>
    <w:rsid w:val="00022F52"/>
    <w:rsid w:val="00023357"/>
    <w:rsid w:val="00023444"/>
    <w:rsid w:val="00023818"/>
    <w:rsid w:val="00023DE2"/>
    <w:rsid w:val="00024295"/>
    <w:rsid w:val="000243A9"/>
    <w:rsid w:val="00024613"/>
    <w:rsid w:val="00024944"/>
    <w:rsid w:val="000249E9"/>
    <w:rsid w:val="00024B24"/>
    <w:rsid w:val="000259DD"/>
    <w:rsid w:val="00025B84"/>
    <w:rsid w:val="00025B8B"/>
    <w:rsid w:val="00026C61"/>
    <w:rsid w:val="0002719D"/>
    <w:rsid w:val="00027C6F"/>
    <w:rsid w:val="00027D20"/>
    <w:rsid w:val="00027DC1"/>
    <w:rsid w:val="000302FD"/>
    <w:rsid w:val="00030424"/>
    <w:rsid w:val="0003082C"/>
    <w:rsid w:val="00030CAF"/>
    <w:rsid w:val="00030DE4"/>
    <w:rsid w:val="00031FF0"/>
    <w:rsid w:val="00032440"/>
    <w:rsid w:val="00032BB1"/>
    <w:rsid w:val="0003317E"/>
    <w:rsid w:val="0003357E"/>
    <w:rsid w:val="000342B2"/>
    <w:rsid w:val="0003446A"/>
    <w:rsid w:val="00034951"/>
    <w:rsid w:val="0003526A"/>
    <w:rsid w:val="000354ED"/>
    <w:rsid w:val="000356FF"/>
    <w:rsid w:val="000361C3"/>
    <w:rsid w:val="00036560"/>
    <w:rsid w:val="000369DA"/>
    <w:rsid w:val="0003747E"/>
    <w:rsid w:val="000378FC"/>
    <w:rsid w:val="00037D64"/>
    <w:rsid w:val="00037FEA"/>
    <w:rsid w:val="00040942"/>
    <w:rsid w:val="0004096A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4B9"/>
    <w:rsid w:val="0005592E"/>
    <w:rsid w:val="00055EDF"/>
    <w:rsid w:val="00055F93"/>
    <w:rsid w:val="0005610D"/>
    <w:rsid w:val="000565EB"/>
    <w:rsid w:val="00056C65"/>
    <w:rsid w:val="000610EC"/>
    <w:rsid w:val="000612FA"/>
    <w:rsid w:val="00061D66"/>
    <w:rsid w:val="0006231A"/>
    <w:rsid w:val="00062B73"/>
    <w:rsid w:val="00063368"/>
    <w:rsid w:val="00063DDB"/>
    <w:rsid w:val="000640C3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1C7E"/>
    <w:rsid w:val="00071E0D"/>
    <w:rsid w:val="000720DF"/>
    <w:rsid w:val="0007240D"/>
    <w:rsid w:val="000729BA"/>
    <w:rsid w:val="00072BF5"/>
    <w:rsid w:val="00072FC6"/>
    <w:rsid w:val="00073068"/>
    <w:rsid w:val="00073558"/>
    <w:rsid w:val="00073F8D"/>
    <w:rsid w:val="00073F8E"/>
    <w:rsid w:val="000740F5"/>
    <w:rsid w:val="00074CB6"/>
    <w:rsid w:val="00075540"/>
    <w:rsid w:val="0007668E"/>
    <w:rsid w:val="000774D3"/>
    <w:rsid w:val="000774E1"/>
    <w:rsid w:val="000775D9"/>
    <w:rsid w:val="0007765C"/>
    <w:rsid w:val="000776C4"/>
    <w:rsid w:val="00077BD4"/>
    <w:rsid w:val="00077C31"/>
    <w:rsid w:val="00077F0A"/>
    <w:rsid w:val="00077FEE"/>
    <w:rsid w:val="000815D5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F10"/>
    <w:rsid w:val="0009048D"/>
    <w:rsid w:val="000905D5"/>
    <w:rsid w:val="00090E19"/>
    <w:rsid w:val="00091C2A"/>
    <w:rsid w:val="000920F8"/>
    <w:rsid w:val="00092522"/>
    <w:rsid w:val="00092E90"/>
    <w:rsid w:val="00093913"/>
    <w:rsid w:val="00093C1A"/>
    <w:rsid w:val="00093D22"/>
    <w:rsid w:val="00094582"/>
    <w:rsid w:val="000947F0"/>
    <w:rsid w:val="00094A4D"/>
    <w:rsid w:val="00094F60"/>
    <w:rsid w:val="0009556F"/>
    <w:rsid w:val="000955C1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47F"/>
    <w:rsid w:val="000A3F6A"/>
    <w:rsid w:val="000A461A"/>
    <w:rsid w:val="000A47D4"/>
    <w:rsid w:val="000A57D6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1EA"/>
    <w:rsid w:val="000B16AD"/>
    <w:rsid w:val="000B25D4"/>
    <w:rsid w:val="000B2711"/>
    <w:rsid w:val="000B2CB9"/>
    <w:rsid w:val="000B316F"/>
    <w:rsid w:val="000B32FF"/>
    <w:rsid w:val="000B375E"/>
    <w:rsid w:val="000B39FA"/>
    <w:rsid w:val="000B3ABF"/>
    <w:rsid w:val="000B445F"/>
    <w:rsid w:val="000B533B"/>
    <w:rsid w:val="000B5CCE"/>
    <w:rsid w:val="000B5ECE"/>
    <w:rsid w:val="000B6375"/>
    <w:rsid w:val="000B70AF"/>
    <w:rsid w:val="000B7508"/>
    <w:rsid w:val="000B7A78"/>
    <w:rsid w:val="000B7FCC"/>
    <w:rsid w:val="000C0160"/>
    <w:rsid w:val="000C08D3"/>
    <w:rsid w:val="000C10B8"/>
    <w:rsid w:val="000C1157"/>
    <w:rsid w:val="000C18CE"/>
    <w:rsid w:val="000C198A"/>
    <w:rsid w:val="000C215C"/>
    <w:rsid w:val="000C24BE"/>
    <w:rsid w:val="000C288A"/>
    <w:rsid w:val="000C3435"/>
    <w:rsid w:val="000C3FEF"/>
    <w:rsid w:val="000C4909"/>
    <w:rsid w:val="000C4971"/>
    <w:rsid w:val="000C570D"/>
    <w:rsid w:val="000C5E33"/>
    <w:rsid w:val="000C601A"/>
    <w:rsid w:val="000C6097"/>
    <w:rsid w:val="000C6803"/>
    <w:rsid w:val="000C6DE5"/>
    <w:rsid w:val="000C6EE9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4FC2"/>
    <w:rsid w:val="000D50C1"/>
    <w:rsid w:val="000D5EC7"/>
    <w:rsid w:val="000D67FC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739"/>
    <w:rsid w:val="000E5E4C"/>
    <w:rsid w:val="000E6322"/>
    <w:rsid w:val="000E6D54"/>
    <w:rsid w:val="000E7537"/>
    <w:rsid w:val="000E75D1"/>
    <w:rsid w:val="000E7711"/>
    <w:rsid w:val="000F01E7"/>
    <w:rsid w:val="000F09D1"/>
    <w:rsid w:val="000F24C8"/>
    <w:rsid w:val="000F270C"/>
    <w:rsid w:val="000F2D96"/>
    <w:rsid w:val="000F2DB5"/>
    <w:rsid w:val="000F343D"/>
    <w:rsid w:val="000F388E"/>
    <w:rsid w:val="000F3961"/>
    <w:rsid w:val="000F3FDD"/>
    <w:rsid w:val="000F508A"/>
    <w:rsid w:val="000F50F6"/>
    <w:rsid w:val="000F5D68"/>
    <w:rsid w:val="000F6225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3E70"/>
    <w:rsid w:val="00104465"/>
    <w:rsid w:val="0010454F"/>
    <w:rsid w:val="00104AB2"/>
    <w:rsid w:val="00106F60"/>
    <w:rsid w:val="00111069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4FCE"/>
    <w:rsid w:val="001158CD"/>
    <w:rsid w:val="001165AA"/>
    <w:rsid w:val="0011674A"/>
    <w:rsid w:val="00116EBF"/>
    <w:rsid w:val="00117584"/>
    <w:rsid w:val="00120772"/>
    <w:rsid w:val="00120897"/>
    <w:rsid w:val="00120EB6"/>
    <w:rsid w:val="001211E0"/>
    <w:rsid w:val="00121269"/>
    <w:rsid w:val="00121B5A"/>
    <w:rsid w:val="00121CE4"/>
    <w:rsid w:val="0012298B"/>
    <w:rsid w:val="00122D3D"/>
    <w:rsid w:val="0012316D"/>
    <w:rsid w:val="00123C12"/>
    <w:rsid w:val="0012487B"/>
    <w:rsid w:val="0012505E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109"/>
    <w:rsid w:val="0014356C"/>
    <w:rsid w:val="00143CF9"/>
    <w:rsid w:val="00143F5F"/>
    <w:rsid w:val="00143F63"/>
    <w:rsid w:val="0014401E"/>
    <w:rsid w:val="001441D2"/>
    <w:rsid w:val="001444B6"/>
    <w:rsid w:val="001445FA"/>
    <w:rsid w:val="0014470F"/>
    <w:rsid w:val="001452D0"/>
    <w:rsid w:val="00145564"/>
    <w:rsid w:val="00145751"/>
    <w:rsid w:val="001458F3"/>
    <w:rsid w:val="00146340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AA6"/>
    <w:rsid w:val="00152C32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30"/>
    <w:rsid w:val="001602D8"/>
    <w:rsid w:val="0016062E"/>
    <w:rsid w:val="00162521"/>
    <w:rsid w:val="00162CE8"/>
    <w:rsid w:val="00163047"/>
    <w:rsid w:val="001637A6"/>
    <w:rsid w:val="001637AE"/>
    <w:rsid w:val="00163D73"/>
    <w:rsid w:val="001640B5"/>
    <w:rsid w:val="0016433C"/>
    <w:rsid w:val="00164445"/>
    <w:rsid w:val="001649DE"/>
    <w:rsid w:val="00164B28"/>
    <w:rsid w:val="00164C8F"/>
    <w:rsid w:val="00164CB0"/>
    <w:rsid w:val="00165A20"/>
    <w:rsid w:val="00166D81"/>
    <w:rsid w:val="00166E09"/>
    <w:rsid w:val="00167F11"/>
    <w:rsid w:val="001700BF"/>
    <w:rsid w:val="0017087D"/>
    <w:rsid w:val="001717BA"/>
    <w:rsid w:val="001717F9"/>
    <w:rsid w:val="0017199A"/>
    <w:rsid w:val="00171B51"/>
    <w:rsid w:val="0017218A"/>
    <w:rsid w:val="00172314"/>
    <w:rsid w:val="00172B16"/>
    <w:rsid w:val="0017318A"/>
    <w:rsid w:val="00173862"/>
    <w:rsid w:val="00174603"/>
    <w:rsid w:val="00175682"/>
    <w:rsid w:val="00175F56"/>
    <w:rsid w:val="0017628E"/>
    <w:rsid w:val="00176A3A"/>
    <w:rsid w:val="00177519"/>
    <w:rsid w:val="00177C74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658"/>
    <w:rsid w:val="00191797"/>
    <w:rsid w:val="00192868"/>
    <w:rsid w:val="00192E72"/>
    <w:rsid w:val="00193CE8"/>
    <w:rsid w:val="00194010"/>
    <w:rsid w:val="00194AFE"/>
    <w:rsid w:val="00194C51"/>
    <w:rsid w:val="00195153"/>
    <w:rsid w:val="00195871"/>
    <w:rsid w:val="00195D58"/>
    <w:rsid w:val="00196FD1"/>
    <w:rsid w:val="00197738"/>
    <w:rsid w:val="001A0375"/>
    <w:rsid w:val="001A0481"/>
    <w:rsid w:val="001A0C28"/>
    <w:rsid w:val="001A0E8D"/>
    <w:rsid w:val="001A1210"/>
    <w:rsid w:val="001A12CA"/>
    <w:rsid w:val="001A1A69"/>
    <w:rsid w:val="001A1F34"/>
    <w:rsid w:val="001A20BB"/>
    <w:rsid w:val="001A25A8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1FAB"/>
    <w:rsid w:val="001B2462"/>
    <w:rsid w:val="001B3B8B"/>
    <w:rsid w:val="001B3C34"/>
    <w:rsid w:val="001B40CF"/>
    <w:rsid w:val="001B523D"/>
    <w:rsid w:val="001B53E5"/>
    <w:rsid w:val="001B5BDE"/>
    <w:rsid w:val="001B5E88"/>
    <w:rsid w:val="001B77D8"/>
    <w:rsid w:val="001B7C36"/>
    <w:rsid w:val="001C0C46"/>
    <w:rsid w:val="001C0D2F"/>
    <w:rsid w:val="001C145A"/>
    <w:rsid w:val="001C1873"/>
    <w:rsid w:val="001C1B4B"/>
    <w:rsid w:val="001C21A7"/>
    <w:rsid w:val="001C266A"/>
    <w:rsid w:val="001C2674"/>
    <w:rsid w:val="001C2740"/>
    <w:rsid w:val="001C29E5"/>
    <w:rsid w:val="001C3224"/>
    <w:rsid w:val="001C343F"/>
    <w:rsid w:val="001C3B10"/>
    <w:rsid w:val="001C4623"/>
    <w:rsid w:val="001C495A"/>
    <w:rsid w:val="001C4D67"/>
    <w:rsid w:val="001C4DDD"/>
    <w:rsid w:val="001C5238"/>
    <w:rsid w:val="001C5352"/>
    <w:rsid w:val="001C6493"/>
    <w:rsid w:val="001C6AED"/>
    <w:rsid w:val="001D0CCE"/>
    <w:rsid w:val="001D1A16"/>
    <w:rsid w:val="001D24DA"/>
    <w:rsid w:val="001D2DAD"/>
    <w:rsid w:val="001D31BE"/>
    <w:rsid w:val="001D41B9"/>
    <w:rsid w:val="001D4C43"/>
    <w:rsid w:val="001D5470"/>
    <w:rsid w:val="001D547B"/>
    <w:rsid w:val="001D6218"/>
    <w:rsid w:val="001D62D1"/>
    <w:rsid w:val="001D656A"/>
    <w:rsid w:val="001D7AAC"/>
    <w:rsid w:val="001D7AB5"/>
    <w:rsid w:val="001D7CBF"/>
    <w:rsid w:val="001D7F0E"/>
    <w:rsid w:val="001E06EB"/>
    <w:rsid w:val="001E0776"/>
    <w:rsid w:val="001E0988"/>
    <w:rsid w:val="001E0AE4"/>
    <w:rsid w:val="001E137E"/>
    <w:rsid w:val="001E180E"/>
    <w:rsid w:val="001E1DBC"/>
    <w:rsid w:val="001E265D"/>
    <w:rsid w:val="001E26A2"/>
    <w:rsid w:val="001E2ACB"/>
    <w:rsid w:val="001E39D4"/>
    <w:rsid w:val="001E403B"/>
    <w:rsid w:val="001E4413"/>
    <w:rsid w:val="001E4619"/>
    <w:rsid w:val="001E5A33"/>
    <w:rsid w:val="001E73F5"/>
    <w:rsid w:val="001E785C"/>
    <w:rsid w:val="001E7C74"/>
    <w:rsid w:val="001F02D5"/>
    <w:rsid w:val="001F1158"/>
    <w:rsid w:val="001F17AD"/>
    <w:rsid w:val="001F1F6C"/>
    <w:rsid w:val="001F2400"/>
    <w:rsid w:val="001F2A65"/>
    <w:rsid w:val="001F2C50"/>
    <w:rsid w:val="001F2DE6"/>
    <w:rsid w:val="001F2E5A"/>
    <w:rsid w:val="001F2F89"/>
    <w:rsid w:val="001F31E6"/>
    <w:rsid w:val="001F351E"/>
    <w:rsid w:val="001F3B68"/>
    <w:rsid w:val="001F3E46"/>
    <w:rsid w:val="001F46F8"/>
    <w:rsid w:val="001F49B4"/>
    <w:rsid w:val="001F4AB0"/>
    <w:rsid w:val="001F520C"/>
    <w:rsid w:val="001F54A3"/>
    <w:rsid w:val="001F5624"/>
    <w:rsid w:val="001F590D"/>
    <w:rsid w:val="001F6E02"/>
    <w:rsid w:val="001F6F2A"/>
    <w:rsid w:val="002001D6"/>
    <w:rsid w:val="0020021B"/>
    <w:rsid w:val="00200B57"/>
    <w:rsid w:val="00200B9F"/>
    <w:rsid w:val="00200BAF"/>
    <w:rsid w:val="00200C78"/>
    <w:rsid w:val="002028AC"/>
    <w:rsid w:val="002030C1"/>
    <w:rsid w:val="00204917"/>
    <w:rsid w:val="00204C41"/>
    <w:rsid w:val="002052C5"/>
    <w:rsid w:val="0020532B"/>
    <w:rsid w:val="00205BB0"/>
    <w:rsid w:val="00206CC8"/>
    <w:rsid w:val="00207AF0"/>
    <w:rsid w:val="00207CB1"/>
    <w:rsid w:val="00207CD9"/>
    <w:rsid w:val="00207E03"/>
    <w:rsid w:val="002101B5"/>
    <w:rsid w:val="002107C8"/>
    <w:rsid w:val="00210F62"/>
    <w:rsid w:val="002116C3"/>
    <w:rsid w:val="0021230E"/>
    <w:rsid w:val="00213160"/>
    <w:rsid w:val="00213DA4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2EA1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09E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50C6"/>
    <w:rsid w:val="0024559D"/>
    <w:rsid w:val="00245A9A"/>
    <w:rsid w:val="00245C68"/>
    <w:rsid w:val="00246183"/>
    <w:rsid w:val="002467ED"/>
    <w:rsid w:val="00246E4F"/>
    <w:rsid w:val="00247A90"/>
    <w:rsid w:val="002500CF"/>
    <w:rsid w:val="00250B7F"/>
    <w:rsid w:val="00250C86"/>
    <w:rsid w:val="00251051"/>
    <w:rsid w:val="0025133B"/>
    <w:rsid w:val="0025187C"/>
    <w:rsid w:val="00251AA9"/>
    <w:rsid w:val="00251B9A"/>
    <w:rsid w:val="00251F0B"/>
    <w:rsid w:val="002521F1"/>
    <w:rsid w:val="00252240"/>
    <w:rsid w:val="00252830"/>
    <w:rsid w:val="002528B1"/>
    <w:rsid w:val="00252D24"/>
    <w:rsid w:val="00254091"/>
    <w:rsid w:val="002548DA"/>
    <w:rsid w:val="002553B1"/>
    <w:rsid w:val="002561A2"/>
    <w:rsid w:val="00256278"/>
    <w:rsid w:val="0025697C"/>
    <w:rsid w:val="00256A66"/>
    <w:rsid w:val="00256B95"/>
    <w:rsid w:val="00256F29"/>
    <w:rsid w:val="0025717E"/>
    <w:rsid w:val="00257539"/>
    <w:rsid w:val="00257865"/>
    <w:rsid w:val="00257AF1"/>
    <w:rsid w:val="00257ECB"/>
    <w:rsid w:val="00257F45"/>
    <w:rsid w:val="0026029E"/>
    <w:rsid w:val="002615CD"/>
    <w:rsid w:val="00261881"/>
    <w:rsid w:val="0026258A"/>
    <w:rsid w:val="0026261D"/>
    <w:rsid w:val="002629D5"/>
    <w:rsid w:val="0026315B"/>
    <w:rsid w:val="002639D2"/>
    <w:rsid w:val="00263E19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127"/>
    <w:rsid w:val="00277A14"/>
    <w:rsid w:val="002812E9"/>
    <w:rsid w:val="002813CC"/>
    <w:rsid w:val="00281485"/>
    <w:rsid w:val="002816F2"/>
    <w:rsid w:val="00282153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50B"/>
    <w:rsid w:val="00286521"/>
    <w:rsid w:val="002865B2"/>
    <w:rsid w:val="00286C7A"/>
    <w:rsid w:val="00287146"/>
    <w:rsid w:val="00287345"/>
    <w:rsid w:val="0028762A"/>
    <w:rsid w:val="00287F2C"/>
    <w:rsid w:val="002904A7"/>
    <w:rsid w:val="00290B2B"/>
    <w:rsid w:val="00291754"/>
    <w:rsid w:val="00291D47"/>
    <w:rsid w:val="00292EF5"/>
    <w:rsid w:val="0029303F"/>
    <w:rsid w:val="002930D9"/>
    <w:rsid w:val="00293383"/>
    <w:rsid w:val="00293819"/>
    <w:rsid w:val="00293A31"/>
    <w:rsid w:val="00293DFC"/>
    <w:rsid w:val="00293FF3"/>
    <w:rsid w:val="0029415C"/>
    <w:rsid w:val="00294D1E"/>
    <w:rsid w:val="002956AB"/>
    <w:rsid w:val="00295FF1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D9D"/>
    <w:rsid w:val="002A40C0"/>
    <w:rsid w:val="002A44DF"/>
    <w:rsid w:val="002A493C"/>
    <w:rsid w:val="002A4995"/>
    <w:rsid w:val="002A4ECB"/>
    <w:rsid w:val="002A551A"/>
    <w:rsid w:val="002A586F"/>
    <w:rsid w:val="002A5F3C"/>
    <w:rsid w:val="002A61C7"/>
    <w:rsid w:val="002A6A83"/>
    <w:rsid w:val="002A74F2"/>
    <w:rsid w:val="002A77EF"/>
    <w:rsid w:val="002A7B87"/>
    <w:rsid w:val="002B0B5A"/>
    <w:rsid w:val="002B0E15"/>
    <w:rsid w:val="002B0EB2"/>
    <w:rsid w:val="002B194E"/>
    <w:rsid w:val="002B1B96"/>
    <w:rsid w:val="002B20D8"/>
    <w:rsid w:val="002B2707"/>
    <w:rsid w:val="002B2983"/>
    <w:rsid w:val="002B3EC3"/>
    <w:rsid w:val="002B3F8D"/>
    <w:rsid w:val="002B406B"/>
    <w:rsid w:val="002B43DD"/>
    <w:rsid w:val="002B4536"/>
    <w:rsid w:val="002B4C42"/>
    <w:rsid w:val="002B505B"/>
    <w:rsid w:val="002B5BD7"/>
    <w:rsid w:val="002B5E0F"/>
    <w:rsid w:val="002B61CB"/>
    <w:rsid w:val="002B64A9"/>
    <w:rsid w:val="002B6B8A"/>
    <w:rsid w:val="002B7088"/>
    <w:rsid w:val="002B768E"/>
    <w:rsid w:val="002C0262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7236"/>
    <w:rsid w:val="002C7EA7"/>
    <w:rsid w:val="002D006D"/>
    <w:rsid w:val="002D0446"/>
    <w:rsid w:val="002D0E38"/>
    <w:rsid w:val="002D1B40"/>
    <w:rsid w:val="002D1F4F"/>
    <w:rsid w:val="002D22FE"/>
    <w:rsid w:val="002D263F"/>
    <w:rsid w:val="002D2EAB"/>
    <w:rsid w:val="002D3E9B"/>
    <w:rsid w:val="002D3EF4"/>
    <w:rsid w:val="002D42B3"/>
    <w:rsid w:val="002D45E9"/>
    <w:rsid w:val="002D5590"/>
    <w:rsid w:val="002D5B9E"/>
    <w:rsid w:val="002D5FE1"/>
    <w:rsid w:val="002D63AB"/>
    <w:rsid w:val="002D7E34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507B"/>
    <w:rsid w:val="002E5350"/>
    <w:rsid w:val="002E5741"/>
    <w:rsid w:val="002E5B66"/>
    <w:rsid w:val="002E5EAF"/>
    <w:rsid w:val="002E6432"/>
    <w:rsid w:val="002E66AB"/>
    <w:rsid w:val="002E6983"/>
    <w:rsid w:val="002E6FE3"/>
    <w:rsid w:val="002E7529"/>
    <w:rsid w:val="002E7BF6"/>
    <w:rsid w:val="002E7F8F"/>
    <w:rsid w:val="002F0054"/>
    <w:rsid w:val="002F01C5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57F"/>
    <w:rsid w:val="002F37A5"/>
    <w:rsid w:val="002F3891"/>
    <w:rsid w:val="002F3A64"/>
    <w:rsid w:val="002F4016"/>
    <w:rsid w:val="002F4983"/>
    <w:rsid w:val="002F4B26"/>
    <w:rsid w:val="002F5327"/>
    <w:rsid w:val="002F5716"/>
    <w:rsid w:val="002F5942"/>
    <w:rsid w:val="002F59B1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1CF8"/>
    <w:rsid w:val="00302C22"/>
    <w:rsid w:val="0030311E"/>
    <w:rsid w:val="003036B8"/>
    <w:rsid w:val="003038D6"/>
    <w:rsid w:val="003039CA"/>
    <w:rsid w:val="00303B18"/>
    <w:rsid w:val="0030412B"/>
    <w:rsid w:val="00305068"/>
    <w:rsid w:val="00305195"/>
    <w:rsid w:val="003053E5"/>
    <w:rsid w:val="003061A1"/>
    <w:rsid w:val="00306F01"/>
    <w:rsid w:val="003077FA"/>
    <w:rsid w:val="0030782E"/>
    <w:rsid w:val="00310018"/>
    <w:rsid w:val="003100B9"/>
    <w:rsid w:val="00310364"/>
    <w:rsid w:val="003104DD"/>
    <w:rsid w:val="00310655"/>
    <w:rsid w:val="00310666"/>
    <w:rsid w:val="00310D43"/>
    <w:rsid w:val="00310FC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F6D"/>
    <w:rsid w:val="00320902"/>
    <w:rsid w:val="003218D1"/>
    <w:rsid w:val="00322312"/>
    <w:rsid w:val="0032248F"/>
    <w:rsid w:val="00322870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C91"/>
    <w:rsid w:val="00327F97"/>
    <w:rsid w:val="0033148E"/>
    <w:rsid w:val="00332434"/>
    <w:rsid w:val="00332535"/>
    <w:rsid w:val="00333C37"/>
    <w:rsid w:val="00333C85"/>
    <w:rsid w:val="00334433"/>
    <w:rsid w:val="003348A9"/>
    <w:rsid w:val="003349BA"/>
    <w:rsid w:val="00334DA1"/>
    <w:rsid w:val="00335700"/>
    <w:rsid w:val="00335884"/>
    <w:rsid w:val="00335C01"/>
    <w:rsid w:val="00336287"/>
    <w:rsid w:val="00336E1A"/>
    <w:rsid w:val="00336FEE"/>
    <w:rsid w:val="003372C0"/>
    <w:rsid w:val="00340832"/>
    <w:rsid w:val="00340B73"/>
    <w:rsid w:val="00340C2B"/>
    <w:rsid w:val="00341247"/>
    <w:rsid w:val="0034144C"/>
    <w:rsid w:val="003422CB"/>
    <w:rsid w:val="00342DB4"/>
    <w:rsid w:val="00343051"/>
    <w:rsid w:val="0034325F"/>
    <w:rsid w:val="00343D4B"/>
    <w:rsid w:val="00344376"/>
    <w:rsid w:val="00344388"/>
    <w:rsid w:val="00344BDE"/>
    <w:rsid w:val="00344CA0"/>
    <w:rsid w:val="00344CB5"/>
    <w:rsid w:val="00344E17"/>
    <w:rsid w:val="00345C07"/>
    <w:rsid w:val="00345D65"/>
    <w:rsid w:val="00346805"/>
    <w:rsid w:val="00347B7E"/>
    <w:rsid w:val="00350073"/>
    <w:rsid w:val="003501AB"/>
    <w:rsid w:val="00351819"/>
    <w:rsid w:val="0035197E"/>
    <w:rsid w:val="00351E61"/>
    <w:rsid w:val="00352116"/>
    <w:rsid w:val="003523DF"/>
    <w:rsid w:val="00352BD5"/>
    <w:rsid w:val="003534D4"/>
    <w:rsid w:val="003538B2"/>
    <w:rsid w:val="00353DF3"/>
    <w:rsid w:val="0035428B"/>
    <w:rsid w:val="003549BE"/>
    <w:rsid w:val="00354CE7"/>
    <w:rsid w:val="00354EEB"/>
    <w:rsid w:val="003556FA"/>
    <w:rsid w:val="0035580C"/>
    <w:rsid w:val="003558BE"/>
    <w:rsid w:val="00356730"/>
    <w:rsid w:val="00357275"/>
    <w:rsid w:val="0035739B"/>
    <w:rsid w:val="00357C68"/>
    <w:rsid w:val="00357DFD"/>
    <w:rsid w:val="00357E69"/>
    <w:rsid w:val="00360BCC"/>
    <w:rsid w:val="00360D8D"/>
    <w:rsid w:val="0036109A"/>
    <w:rsid w:val="00361B81"/>
    <w:rsid w:val="0036218E"/>
    <w:rsid w:val="00362D14"/>
    <w:rsid w:val="0036437A"/>
    <w:rsid w:val="00365204"/>
    <w:rsid w:val="00365815"/>
    <w:rsid w:val="00365B61"/>
    <w:rsid w:val="003663E1"/>
    <w:rsid w:val="00366DEA"/>
    <w:rsid w:val="00367B64"/>
    <w:rsid w:val="00370189"/>
    <w:rsid w:val="00370766"/>
    <w:rsid w:val="00371915"/>
    <w:rsid w:val="00371A76"/>
    <w:rsid w:val="00371BB9"/>
    <w:rsid w:val="00372BCD"/>
    <w:rsid w:val="00372F02"/>
    <w:rsid w:val="00373991"/>
    <w:rsid w:val="00373C1A"/>
    <w:rsid w:val="003747FD"/>
    <w:rsid w:val="00374968"/>
    <w:rsid w:val="00374A91"/>
    <w:rsid w:val="00374AD0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2ECB"/>
    <w:rsid w:val="00384CBB"/>
    <w:rsid w:val="0038579A"/>
    <w:rsid w:val="00385A81"/>
    <w:rsid w:val="00385C11"/>
    <w:rsid w:val="00387244"/>
    <w:rsid w:val="00387A64"/>
    <w:rsid w:val="003904A1"/>
    <w:rsid w:val="00390553"/>
    <w:rsid w:val="00390E5C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977E4"/>
    <w:rsid w:val="00397BBC"/>
    <w:rsid w:val="003A0810"/>
    <w:rsid w:val="003A09D4"/>
    <w:rsid w:val="003A0A3F"/>
    <w:rsid w:val="003A0D69"/>
    <w:rsid w:val="003A0F9C"/>
    <w:rsid w:val="003A1F51"/>
    <w:rsid w:val="003A2412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E78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2E89"/>
    <w:rsid w:val="003B3CA3"/>
    <w:rsid w:val="003B47B7"/>
    <w:rsid w:val="003B4D19"/>
    <w:rsid w:val="003B5037"/>
    <w:rsid w:val="003B54D5"/>
    <w:rsid w:val="003B5749"/>
    <w:rsid w:val="003B5970"/>
    <w:rsid w:val="003B59EC"/>
    <w:rsid w:val="003B5B46"/>
    <w:rsid w:val="003B603F"/>
    <w:rsid w:val="003B650B"/>
    <w:rsid w:val="003B67A4"/>
    <w:rsid w:val="003B695B"/>
    <w:rsid w:val="003B731C"/>
    <w:rsid w:val="003B73F7"/>
    <w:rsid w:val="003B75C5"/>
    <w:rsid w:val="003B798A"/>
    <w:rsid w:val="003B7A2A"/>
    <w:rsid w:val="003C00AC"/>
    <w:rsid w:val="003C06E6"/>
    <w:rsid w:val="003C0D81"/>
    <w:rsid w:val="003C0FEE"/>
    <w:rsid w:val="003C219F"/>
    <w:rsid w:val="003C23D4"/>
    <w:rsid w:val="003C2AC0"/>
    <w:rsid w:val="003C2C3A"/>
    <w:rsid w:val="003C2D7B"/>
    <w:rsid w:val="003C34F0"/>
    <w:rsid w:val="003C3693"/>
    <w:rsid w:val="003C3A34"/>
    <w:rsid w:val="003C5048"/>
    <w:rsid w:val="003C5B4E"/>
    <w:rsid w:val="003C5D38"/>
    <w:rsid w:val="003C5F79"/>
    <w:rsid w:val="003C61E1"/>
    <w:rsid w:val="003C761F"/>
    <w:rsid w:val="003C7D16"/>
    <w:rsid w:val="003D00B9"/>
    <w:rsid w:val="003D0940"/>
    <w:rsid w:val="003D151B"/>
    <w:rsid w:val="003D18E1"/>
    <w:rsid w:val="003D1EED"/>
    <w:rsid w:val="003D2D0A"/>
    <w:rsid w:val="003D2DC5"/>
    <w:rsid w:val="003D3369"/>
    <w:rsid w:val="003D3661"/>
    <w:rsid w:val="003D3925"/>
    <w:rsid w:val="003D3DC6"/>
    <w:rsid w:val="003D44CA"/>
    <w:rsid w:val="003D476C"/>
    <w:rsid w:val="003D4B62"/>
    <w:rsid w:val="003D4BE5"/>
    <w:rsid w:val="003D5402"/>
    <w:rsid w:val="003D56A0"/>
    <w:rsid w:val="003D64AC"/>
    <w:rsid w:val="003D6727"/>
    <w:rsid w:val="003D67D6"/>
    <w:rsid w:val="003D69DD"/>
    <w:rsid w:val="003D7563"/>
    <w:rsid w:val="003D7D31"/>
    <w:rsid w:val="003E0092"/>
    <w:rsid w:val="003E12C6"/>
    <w:rsid w:val="003E17F9"/>
    <w:rsid w:val="003E1C2D"/>
    <w:rsid w:val="003E1C50"/>
    <w:rsid w:val="003E3063"/>
    <w:rsid w:val="003E3639"/>
    <w:rsid w:val="003E3886"/>
    <w:rsid w:val="003E3BF4"/>
    <w:rsid w:val="003E462C"/>
    <w:rsid w:val="003E485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6F15"/>
    <w:rsid w:val="003E7135"/>
    <w:rsid w:val="003E7883"/>
    <w:rsid w:val="003E7B82"/>
    <w:rsid w:val="003E7F56"/>
    <w:rsid w:val="003F0029"/>
    <w:rsid w:val="003F114C"/>
    <w:rsid w:val="003F1B5A"/>
    <w:rsid w:val="003F1F4D"/>
    <w:rsid w:val="003F2E56"/>
    <w:rsid w:val="003F47A5"/>
    <w:rsid w:val="003F5008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AB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4E26"/>
    <w:rsid w:val="004051BC"/>
    <w:rsid w:val="0040570E"/>
    <w:rsid w:val="0040591E"/>
    <w:rsid w:val="00405C0D"/>
    <w:rsid w:val="004061B7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397F"/>
    <w:rsid w:val="00414092"/>
    <w:rsid w:val="004143C0"/>
    <w:rsid w:val="0041471B"/>
    <w:rsid w:val="004149E9"/>
    <w:rsid w:val="00414BC2"/>
    <w:rsid w:val="00415BF2"/>
    <w:rsid w:val="00415C03"/>
    <w:rsid w:val="0041671C"/>
    <w:rsid w:val="004169F2"/>
    <w:rsid w:val="00416FF6"/>
    <w:rsid w:val="00417DAB"/>
    <w:rsid w:val="0042015E"/>
    <w:rsid w:val="00420A1F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049"/>
    <w:rsid w:val="0043116C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1603"/>
    <w:rsid w:val="00441DB8"/>
    <w:rsid w:val="004422AB"/>
    <w:rsid w:val="004422AD"/>
    <w:rsid w:val="00442448"/>
    <w:rsid w:val="0044289B"/>
    <w:rsid w:val="00442A51"/>
    <w:rsid w:val="00443513"/>
    <w:rsid w:val="00443624"/>
    <w:rsid w:val="00443E81"/>
    <w:rsid w:val="00444352"/>
    <w:rsid w:val="004443F2"/>
    <w:rsid w:val="0044449B"/>
    <w:rsid w:val="004455FC"/>
    <w:rsid w:val="004461BB"/>
    <w:rsid w:val="004462DB"/>
    <w:rsid w:val="004463F0"/>
    <w:rsid w:val="00446D92"/>
    <w:rsid w:val="00446E68"/>
    <w:rsid w:val="0044723A"/>
    <w:rsid w:val="004473B5"/>
    <w:rsid w:val="00447A87"/>
    <w:rsid w:val="00447A89"/>
    <w:rsid w:val="004504FC"/>
    <w:rsid w:val="004510EC"/>
    <w:rsid w:val="004517D5"/>
    <w:rsid w:val="00451808"/>
    <w:rsid w:val="00451825"/>
    <w:rsid w:val="00451A4B"/>
    <w:rsid w:val="004527F6"/>
    <w:rsid w:val="0045283C"/>
    <w:rsid w:val="004529F6"/>
    <w:rsid w:val="00453DCA"/>
    <w:rsid w:val="0045536B"/>
    <w:rsid w:val="00455A54"/>
    <w:rsid w:val="00455F9F"/>
    <w:rsid w:val="0045651F"/>
    <w:rsid w:val="00456B29"/>
    <w:rsid w:val="004574E9"/>
    <w:rsid w:val="0045759C"/>
    <w:rsid w:val="00457E6F"/>
    <w:rsid w:val="004602DD"/>
    <w:rsid w:val="004607C1"/>
    <w:rsid w:val="004613E1"/>
    <w:rsid w:val="004618BA"/>
    <w:rsid w:val="0046254E"/>
    <w:rsid w:val="00462621"/>
    <w:rsid w:val="0046286A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077A"/>
    <w:rsid w:val="00471071"/>
    <w:rsid w:val="0047131E"/>
    <w:rsid w:val="00471E78"/>
    <w:rsid w:val="004720DB"/>
    <w:rsid w:val="00472749"/>
    <w:rsid w:val="004730AD"/>
    <w:rsid w:val="004735A8"/>
    <w:rsid w:val="00473E18"/>
    <w:rsid w:val="0047456F"/>
    <w:rsid w:val="0047471B"/>
    <w:rsid w:val="004748F4"/>
    <w:rsid w:val="00474C0C"/>
    <w:rsid w:val="00475013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01B"/>
    <w:rsid w:val="004806F1"/>
    <w:rsid w:val="0048092C"/>
    <w:rsid w:val="00480EE5"/>
    <w:rsid w:val="004827B0"/>
    <w:rsid w:val="00483603"/>
    <w:rsid w:val="00483B29"/>
    <w:rsid w:val="004847DE"/>
    <w:rsid w:val="00484828"/>
    <w:rsid w:val="00485535"/>
    <w:rsid w:val="00485A22"/>
    <w:rsid w:val="00485C18"/>
    <w:rsid w:val="00486500"/>
    <w:rsid w:val="0048702F"/>
    <w:rsid w:val="0048743C"/>
    <w:rsid w:val="00487637"/>
    <w:rsid w:val="00487845"/>
    <w:rsid w:val="00490504"/>
    <w:rsid w:val="004908A5"/>
    <w:rsid w:val="00490ED6"/>
    <w:rsid w:val="0049141B"/>
    <w:rsid w:val="004916BE"/>
    <w:rsid w:val="00491EAA"/>
    <w:rsid w:val="004927D9"/>
    <w:rsid w:val="00492C67"/>
    <w:rsid w:val="00493207"/>
    <w:rsid w:val="00493A6C"/>
    <w:rsid w:val="00493C44"/>
    <w:rsid w:val="00493ED4"/>
    <w:rsid w:val="00494688"/>
    <w:rsid w:val="0049491F"/>
    <w:rsid w:val="00494AB9"/>
    <w:rsid w:val="00494DE1"/>
    <w:rsid w:val="004953C2"/>
    <w:rsid w:val="00495617"/>
    <w:rsid w:val="00495836"/>
    <w:rsid w:val="00495D38"/>
    <w:rsid w:val="00495E35"/>
    <w:rsid w:val="004961AD"/>
    <w:rsid w:val="004965F5"/>
    <w:rsid w:val="0049695B"/>
    <w:rsid w:val="0049715D"/>
    <w:rsid w:val="004972D0"/>
    <w:rsid w:val="00497B38"/>
    <w:rsid w:val="00497BE4"/>
    <w:rsid w:val="00497D2A"/>
    <w:rsid w:val="004A009A"/>
    <w:rsid w:val="004A0487"/>
    <w:rsid w:val="004A06D1"/>
    <w:rsid w:val="004A0E69"/>
    <w:rsid w:val="004A0F24"/>
    <w:rsid w:val="004A1208"/>
    <w:rsid w:val="004A1BEB"/>
    <w:rsid w:val="004A38CD"/>
    <w:rsid w:val="004A3CDD"/>
    <w:rsid w:val="004A4BC8"/>
    <w:rsid w:val="004A50F1"/>
    <w:rsid w:val="004A57C7"/>
    <w:rsid w:val="004A5A52"/>
    <w:rsid w:val="004A5D7D"/>
    <w:rsid w:val="004A5DE1"/>
    <w:rsid w:val="004A62C8"/>
    <w:rsid w:val="004A6526"/>
    <w:rsid w:val="004A6662"/>
    <w:rsid w:val="004A6C65"/>
    <w:rsid w:val="004B0125"/>
    <w:rsid w:val="004B01FD"/>
    <w:rsid w:val="004B073D"/>
    <w:rsid w:val="004B0DDC"/>
    <w:rsid w:val="004B1BD2"/>
    <w:rsid w:val="004B26AD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7E4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749"/>
    <w:rsid w:val="004C3BA9"/>
    <w:rsid w:val="004C4844"/>
    <w:rsid w:val="004C49FF"/>
    <w:rsid w:val="004C4ABD"/>
    <w:rsid w:val="004C4BEC"/>
    <w:rsid w:val="004C4E47"/>
    <w:rsid w:val="004C4F2D"/>
    <w:rsid w:val="004C519A"/>
    <w:rsid w:val="004C56F9"/>
    <w:rsid w:val="004C6457"/>
    <w:rsid w:val="004C648C"/>
    <w:rsid w:val="004C691C"/>
    <w:rsid w:val="004C745A"/>
    <w:rsid w:val="004D05BD"/>
    <w:rsid w:val="004D0631"/>
    <w:rsid w:val="004D185F"/>
    <w:rsid w:val="004D18E1"/>
    <w:rsid w:val="004D1C65"/>
    <w:rsid w:val="004D244C"/>
    <w:rsid w:val="004D3046"/>
    <w:rsid w:val="004D35B6"/>
    <w:rsid w:val="004D4702"/>
    <w:rsid w:val="004D4B3B"/>
    <w:rsid w:val="004D4F63"/>
    <w:rsid w:val="004D51E6"/>
    <w:rsid w:val="004D569E"/>
    <w:rsid w:val="004D5E6A"/>
    <w:rsid w:val="004D6102"/>
    <w:rsid w:val="004D651C"/>
    <w:rsid w:val="004D65C2"/>
    <w:rsid w:val="004D66C2"/>
    <w:rsid w:val="004D70ED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E7E3A"/>
    <w:rsid w:val="004F0590"/>
    <w:rsid w:val="004F0732"/>
    <w:rsid w:val="004F09D1"/>
    <w:rsid w:val="004F0EC8"/>
    <w:rsid w:val="004F1482"/>
    <w:rsid w:val="004F1ACB"/>
    <w:rsid w:val="004F27AD"/>
    <w:rsid w:val="004F2C76"/>
    <w:rsid w:val="004F3450"/>
    <w:rsid w:val="004F3C49"/>
    <w:rsid w:val="004F3E01"/>
    <w:rsid w:val="004F42D5"/>
    <w:rsid w:val="004F48CF"/>
    <w:rsid w:val="004F4A30"/>
    <w:rsid w:val="004F579A"/>
    <w:rsid w:val="004F5F6D"/>
    <w:rsid w:val="004F66D2"/>
    <w:rsid w:val="004F66F6"/>
    <w:rsid w:val="004F6741"/>
    <w:rsid w:val="004F75E1"/>
    <w:rsid w:val="004F7EA3"/>
    <w:rsid w:val="005011D8"/>
    <w:rsid w:val="005015F8"/>
    <w:rsid w:val="00501BB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27A"/>
    <w:rsid w:val="005073F1"/>
    <w:rsid w:val="00507BAB"/>
    <w:rsid w:val="0051036B"/>
    <w:rsid w:val="005107CE"/>
    <w:rsid w:val="005107E8"/>
    <w:rsid w:val="005108D6"/>
    <w:rsid w:val="00511470"/>
    <w:rsid w:val="00512E4C"/>
    <w:rsid w:val="00515281"/>
    <w:rsid w:val="0051648A"/>
    <w:rsid w:val="005167B1"/>
    <w:rsid w:val="005173E7"/>
    <w:rsid w:val="00517901"/>
    <w:rsid w:val="00517B32"/>
    <w:rsid w:val="005203F5"/>
    <w:rsid w:val="00520B0C"/>
    <w:rsid w:val="00521B35"/>
    <w:rsid w:val="005225A9"/>
    <w:rsid w:val="00522962"/>
    <w:rsid w:val="00522A94"/>
    <w:rsid w:val="00522FAC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47378"/>
    <w:rsid w:val="00547E25"/>
    <w:rsid w:val="005502A9"/>
    <w:rsid w:val="005503B0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347D"/>
    <w:rsid w:val="0055469E"/>
    <w:rsid w:val="005549F0"/>
    <w:rsid w:val="00554FB0"/>
    <w:rsid w:val="005557C2"/>
    <w:rsid w:val="00555B72"/>
    <w:rsid w:val="00555CC7"/>
    <w:rsid w:val="00556470"/>
    <w:rsid w:val="005566D1"/>
    <w:rsid w:val="005578EB"/>
    <w:rsid w:val="00557F80"/>
    <w:rsid w:val="0056001F"/>
    <w:rsid w:val="00560254"/>
    <w:rsid w:val="00560DB6"/>
    <w:rsid w:val="0056100A"/>
    <w:rsid w:val="005616D7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67868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3E85"/>
    <w:rsid w:val="00574801"/>
    <w:rsid w:val="00575E60"/>
    <w:rsid w:val="0057606D"/>
    <w:rsid w:val="005763BD"/>
    <w:rsid w:val="00576754"/>
    <w:rsid w:val="00576E3F"/>
    <w:rsid w:val="005770A8"/>
    <w:rsid w:val="005774D0"/>
    <w:rsid w:val="00577772"/>
    <w:rsid w:val="005779AD"/>
    <w:rsid w:val="00580178"/>
    <w:rsid w:val="00580382"/>
    <w:rsid w:val="0058141E"/>
    <w:rsid w:val="005818ED"/>
    <w:rsid w:val="00581B15"/>
    <w:rsid w:val="00581D1F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6E62"/>
    <w:rsid w:val="00596F57"/>
    <w:rsid w:val="0059738A"/>
    <w:rsid w:val="005977C2"/>
    <w:rsid w:val="0059794F"/>
    <w:rsid w:val="005A076E"/>
    <w:rsid w:val="005A0836"/>
    <w:rsid w:val="005A0EBB"/>
    <w:rsid w:val="005A1156"/>
    <w:rsid w:val="005A12DE"/>
    <w:rsid w:val="005A219C"/>
    <w:rsid w:val="005A2785"/>
    <w:rsid w:val="005A296D"/>
    <w:rsid w:val="005A2A8C"/>
    <w:rsid w:val="005A3792"/>
    <w:rsid w:val="005A3827"/>
    <w:rsid w:val="005A4205"/>
    <w:rsid w:val="005A4807"/>
    <w:rsid w:val="005A4C6F"/>
    <w:rsid w:val="005A5E67"/>
    <w:rsid w:val="005A6007"/>
    <w:rsid w:val="005A627D"/>
    <w:rsid w:val="005A6A30"/>
    <w:rsid w:val="005A7338"/>
    <w:rsid w:val="005A74FB"/>
    <w:rsid w:val="005A7907"/>
    <w:rsid w:val="005B0EC2"/>
    <w:rsid w:val="005B13E5"/>
    <w:rsid w:val="005B14C5"/>
    <w:rsid w:val="005B194C"/>
    <w:rsid w:val="005B1BB5"/>
    <w:rsid w:val="005B1F58"/>
    <w:rsid w:val="005B2223"/>
    <w:rsid w:val="005B23C9"/>
    <w:rsid w:val="005B2408"/>
    <w:rsid w:val="005B26F2"/>
    <w:rsid w:val="005B2E48"/>
    <w:rsid w:val="005B3486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90C"/>
    <w:rsid w:val="005D17C2"/>
    <w:rsid w:val="005D197F"/>
    <w:rsid w:val="005D1B50"/>
    <w:rsid w:val="005D1EA8"/>
    <w:rsid w:val="005D2725"/>
    <w:rsid w:val="005D45D6"/>
    <w:rsid w:val="005D5D6D"/>
    <w:rsid w:val="005D5F89"/>
    <w:rsid w:val="005D6D78"/>
    <w:rsid w:val="005D7161"/>
    <w:rsid w:val="005D753F"/>
    <w:rsid w:val="005D7553"/>
    <w:rsid w:val="005D7980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E7CF0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5495"/>
    <w:rsid w:val="005F5F95"/>
    <w:rsid w:val="005F6C3D"/>
    <w:rsid w:val="005F700A"/>
    <w:rsid w:val="005F7FBD"/>
    <w:rsid w:val="00600126"/>
    <w:rsid w:val="00600BE1"/>
    <w:rsid w:val="00600CA6"/>
    <w:rsid w:val="00600D8A"/>
    <w:rsid w:val="0060118D"/>
    <w:rsid w:val="0060144C"/>
    <w:rsid w:val="0060204E"/>
    <w:rsid w:val="006036D0"/>
    <w:rsid w:val="00603A5B"/>
    <w:rsid w:val="00603A9F"/>
    <w:rsid w:val="00604C44"/>
    <w:rsid w:val="00605044"/>
    <w:rsid w:val="00605364"/>
    <w:rsid w:val="00605A1E"/>
    <w:rsid w:val="0060601E"/>
    <w:rsid w:val="006060F8"/>
    <w:rsid w:val="00607589"/>
    <w:rsid w:val="00607F80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F1"/>
    <w:rsid w:val="0061577A"/>
    <w:rsid w:val="00615C7B"/>
    <w:rsid w:val="006160D8"/>
    <w:rsid w:val="0061625B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1B53"/>
    <w:rsid w:val="006221B3"/>
    <w:rsid w:val="006221FD"/>
    <w:rsid w:val="00622D3E"/>
    <w:rsid w:val="00622E19"/>
    <w:rsid w:val="0062307E"/>
    <w:rsid w:val="006232D9"/>
    <w:rsid w:val="00625324"/>
    <w:rsid w:val="00625559"/>
    <w:rsid w:val="00625DDD"/>
    <w:rsid w:val="0063038B"/>
    <w:rsid w:val="00631D2D"/>
    <w:rsid w:val="00632954"/>
    <w:rsid w:val="00632AB6"/>
    <w:rsid w:val="00632B45"/>
    <w:rsid w:val="00633D63"/>
    <w:rsid w:val="00634282"/>
    <w:rsid w:val="00634B68"/>
    <w:rsid w:val="00634BE9"/>
    <w:rsid w:val="00635A48"/>
    <w:rsid w:val="006360B7"/>
    <w:rsid w:val="006360D4"/>
    <w:rsid w:val="006361B5"/>
    <w:rsid w:val="00636656"/>
    <w:rsid w:val="00636EFA"/>
    <w:rsid w:val="0063705B"/>
    <w:rsid w:val="006371C7"/>
    <w:rsid w:val="00640395"/>
    <w:rsid w:val="00640C5D"/>
    <w:rsid w:val="00640ECB"/>
    <w:rsid w:val="00640F66"/>
    <w:rsid w:val="00641183"/>
    <w:rsid w:val="006419FD"/>
    <w:rsid w:val="00641C5D"/>
    <w:rsid w:val="006421D7"/>
    <w:rsid w:val="00642726"/>
    <w:rsid w:val="006428E2"/>
    <w:rsid w:val="00643149"/>
    <w:rsid w:val="006433C3"/>
    <w:rsid w:val="00643543"/>
    <w:rsid w:val="00643BDC"/>
    <w:rsid w:val="00643F2C"/>
    <w:rsid w:val="00644144"/>
    <w:rsid w:val="006443BF"/>
    <w:rsid w:val="00644463"/>
    <w:rsid w:val="00644C5E"/>
    <w:rsid w:val="00645144"/>
    <w:rsid w:val="00645340"/>
    <w:rsid w:val="0064541E"/>
    <w:rsid w:val="006454DD"/>
    <w:rsid w:val="00645D48"/>
    <w:rsid w:val="00647202"/>
    <w:rsid w:val="0064799D"/>
    <w:rsid w:val="00647DC7"/>
    <w:rsid w:val="006506F6"/>
    <w:rsid w:val="00650893"/>
    <w:rsid w:val="006509C8"/>
    <w:rsid w:val="00650A3A"/>
    <w:rsid w:val="0065181B"/>
    <w:rsid w:val="0065220B"/>
    <w:rsid w:val="0065245B"/>
    <w:rsid w:val="00652918"/>
    <w:rsid w:val="006531FF"/>
    <w:rsid w:val="006543F4"/>
    <w:rsid w:val="0065462B"/>
    <w:rsid w:val="006546D0"/>
    <w:rsid w:val="00654995"/>
    <w:rsid w:val="00655111"/>
    <w:rsid w:val="006558F7"/>
    <w:rsid w:val="006559B2"/>
    <w:rsid w:val="00655A66"/>
    <w:rsid w:val="00656101"/>
    <w:rsid w:val="00656242"/>
    <w:rsid w:val="006567C9"/>
    <w:rsid w:val="00657365"/>
    <w:rsid w:val="00657DEB"/>
    <w:rsid w:val="0066026B"/>
    <w:rsid w:val="00660E7E"/>
    <w:rsid w:val="00661055"/>
    <w:rsid w:val="00661393"/>
    <w:rsid w:val="00661AD4"/>
    <w:rsid w:val="00662143"/>
    <w:rsid w:val="00662886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68A"/>
    <w:rsid w:val="00667C1F"/>
    <w:rsid w:val="0067004A"/>
    <w:rsid w:val="006700A8"/>
    <w:rsid w:val="00670F1F"/>
    <w:rsid w:val="0067144F"/>
    <w:rsid w:val="00671564"/>
    <w:rsid w:val="00671865"/>
    <w:rsid w:val="00672AFD"/>
    <w:rsid w:val="00673A2B"/>
    <w:rsid w:val="00673A98"/>
    <w:rsid w:val="00674E6B"/>
    <w:rsid w:val="0067555F"/>
    <w:rsid w:val="006757C4"/>
    <w:rsid w:val="006762A2"/>
    <w:rsid w:val="0067673A"/>
    <w:rsid w:val="006774A2"/>
    <w:rsid w:val="00677810"/>
    <w:rsid w:val="0068019E"/>
    <w:rsid w:val="00680D17"/>
    <w:rsid w:val="006813EC"/>
    <w:rsid w:val="006823CC"/>
    <w:rsid w:val="00682DF8"/>
    <w:rsid w:val="006831E5"/>
    <w:rsid w:val="006832EC"/>
    <w:rsid w:val="006838C8"/>
    <w:rsid w:val="00684BC6"/>
    <w:rsid w:val="006850F4"/>
    <w:rsid w:val="00685770"/>
    <w:rsid w:val="00690221"/>
    <w:rsid w:val="00690F01"/>
    <w:rsid w:val="006921F0"/>
    <w:rsid w:val="006924B8"/>
    <w:rsid w:val="006924F5"/>
    <w:rsid w:val="00692A57"/>
    <w:rsid w:val="006941CF"/>
    <w:rsid w:val="0069502B"/>
    <w:rsid w:val="00695534"/>
    <w:rsid w:val="006957D9"/>
    <w:rsid w:val="00695DA8"/>
    <w:rsid w:val="00696501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5B9"/>
    <w:rsid w:val="006A588D"/>
    <w:rsid w:val="006A5A9B"/>
    <w:rsid w:val="006A5B07"/>
    <w:rsid w:val="006A672B"/>
    <w:rsid w:val="006A67A4"/>
    <w:rsid w:val="006A6D92"/>
    <w:rsid w:val="006A71CF"/>
    <w:rsid w:val="006A7907"/>
    <w:rsid w:val="006B003B"/>
    <w:rsid w:val="006B0215"/>
    <w:rsid w:val="006B0220"/>
    <w:rsid w:val="006B0723"/>
    <w:rsid w:val="006B0783"/>
    <w:rsid w:val="006B0CEA"/>
    <w:rsid w:val="006B0D16"/>
    <w:rsid w:val="006B0F05"/>
    <w:rsid w:val="006B1B4A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BBA"/>
    <w:rsid w:val="006C3F47"/>
    <w:rsid w:val="006C4044"/>
    <w:rsid w:val="006C423E"/>
    <w:rsid w:val="006C44E3"/>
    <w:rsid w:val="006C4A29"/>
    <w:rsid w:val="006C5327"/>
    <w:rsid w:val="006C532A"/>
    <w:rsid w:val="006C5A86"/>
    <w:rsid w:val="006C6099"/>
    <w:rsid w:val="006C6174"/>
    <w:rsid w:val="006C66E7"/>
    <w:rsid w:val="006C69BA"/>
    <w:rsid w:val="006C6B98"/>
    <w:rsid w:val="006C7005"/>
    <w:rsid w:val="006C7654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3CB"/>
    <w:rsid w:val="006D4451"/>
    <w:rsid w:val="006D48E1"/>
    <w:rsid w:val="006D4B1A"/>
    <w:rsid w:val="006D4DD1"/>
    <w:rsid w:val="006D4EBD"/>
    <w:rsid w:val="006D4FB5"/>
    <w:rsid w:val="006D5BC2"/>
    <w:rsid w:val="006D5F81"/>
    <w:rsid w:val="006D62C8"/>
    <w:rsid w:val="006D6928"/>
    <w:rsid w:val="006D6A8C"/>
    <w:rsid w:val="006D731A"/>
    <w:rsid w:val="006E064A"/>
    <w:rsid w:val="006E0930"/>
    <w:rsid w:val="006E11B6"/>
    <w:rsid w:val="006E14E2"/>
    <w:rsid w:val="006E1725"/>
    <w:rsid w:val="006E2FD1"/>
    <w:rsid w:val="006E3265"/>
    <w:rsid w:val="006E370F"/>
    <w:rsid w:val="006E3A74"/>
    <w:rsid w:val="006E3A91"/>
    <w:rsid w:val="006E42D5"/>
    <w:rsid w:val="006E4478"/>
    <w:rsid w:val="006E4C34"/>
    <w:rsid w:val="006E4C3C"/>
    <w:rsid w:val="006E4C93"/>
    <w:rsid w:val="006E6ABC"/>
    <w:rsid w:val="006E7184"/>
    <w:rsid w:val="006E782A"/>
    <w:rsid w:val="006F02E8"/>
    <w:rsid w:val="006F21F2"/>
    <w:rsid w:val="006F2538"/>
    <w:rsid w:val="006F283D"/>
    <w:rsid w:val="006F346E"/>
    <w:rsid w:val="006F3723"/>
    <w:rsid w:val="006F4241"/>
    <w:rsid w:val="006F4942"/>
    <w:rsid w:val="006F4E0A"/>
    <w:rsid w:val="006F5063"/>
    <w:rsid w:val="006F5329"/>
    <w:rsid w:val="006F674A"/>
    <w:rsid w:val="006F6BEE"/>
    <w:rsid w:val="006F724C"/>
    <w:rsid w:val="006F7796"/>
    <w:rsid w:val="006F781E"/>
    <w:rsid w:val="006F7C1E"/>
    <w:rsid w:val="0070042A"/>
    <w:rsid w:val="00700DCD"/>
    <w:rsid w:val="007010EA"/>
    <w:rsid w:val="0070134E"/>
    <w:rsid w:val="00701D63"/>
    <w:rsid w:val="00703781"/>
    <w:rsid w:val="0070390F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3E7A"/>
    <w:rsid w:val="00715297"/>
    <w:rsid w:val="007152DC"/>
    <w:rsid w:val="007155A5"/>
    <w:rsid w:val="007157B1"/>
    <w:rsid w:val="007158CF"/>
    <w:rsid w:val="00716983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189"/>
    <w:rsid w:val="00723343"/>
    <w:rsid w:val="007236F1"/>
    <w:rsid w:val="00724187"/>
    <w:rsid w:val="007245A2"/>
    <w:rsid w:val="0072562C"/>
    <w:rsid w:val="007256D5"/>
    <w:rsid w:val="00725DCF"/>
    <w:rsid w:val="00726294"/>
    <w:rsid w:val="00726510"/>
    <w:rsid w:val="0072659C"/>
    <w:rsid w:val="00726C50"/>
    <w:rsid w:val="00726EE5"/>
    <w:rsid w:val="00726F1A"/>
    <w:rsid w:val="007275DC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07B"/>
    <w:rsid w:val="00743157"/>
    <w:rsid w:val="00743427"/>
    <w:rsid w:val="00743BE5"/>
    <w:rsid w:val="00744EE1"/>
    <w:rsid w:val="00745C2E"/>
    <w:rsid w:val="00745D95"/>
    <w:rsid w:val="00745F85"/>
    <w:rsid w:val="00746509"/>
    <w:rsid w:val="007479A5"/>
    <w:rsid w:val="007479C8"/>
    <w:rsid w:val="00747A31"/>
    <w:rsid w:val="007503C9"/>
    <w:rsid w:val="00751138"/>
    <w:rsid w:val="007520CB"/>
    <w:rsid w:val="007522B1"/>
    <w:rsid w:val="00753037"/>
    <w:rsid w:val="00753235"/>
    <w:rsid w:val="00753739"/>
    <w:rsid w:val="007539BD"/>
    <w:rsid w:val="00753ED4"/>
    <w:rsid w:val="00753F7F"/>
    <w:rsid w:val="0075491B"/>
    <w:rsid w:val="00754B4B"/>
    <w:rsid w:val="00754BEB"/>
    <w:rsid w:val="00754E38"/>
    <w:rsid w:val="00754E42"/>
    <w:rsid w:val="00754FA3"/>
    <w:rsid w:val="007554BF"/>
    <w:rsid w:val="00755CC0"/>
    <w:rsid w:val="007561ED"/>
    <w:rsid w:val="00756AF4"/>
    <w:rsid w:val="00757523"/>
    <w:rsid w:val="00757CD6"/>
    <w:rsid w:val="00760412"/>
    <w:rsid w:val="007604F2"/>
    <w:rsid w:val="0076060D"/>
    <w:rsid w:val="00761072"/>
    <w:rsid w:val="007610E7"/>
    <w:rsid w:val="00761261"/>
    <w:rsid w:val="007620A4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7D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4A67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AC1"/>
    <w:rsid w:val="00795F31"/>
    <w:rsid w:val="0079759C"/>
    <w:rsid w:val="007A02D7"/>
    <w:rsid w:val="007A04EC"/>
    <w:rsid w:val="007A2C93"/>
    <w:rsid w:val="007A2C96"/>
    <w:rsid w:val="007A32FE"/>
    <w:rsid w:val="007A33F4"/>
    <w:rsid w:val="007A38D4"/>
    <w:rsid w:val="007A3BE1"/>
    <w:rsid w:val="007A437C"/>
    <w:rsid w:val="007A4388"/>
    <w:rsid w:val="007A4B12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26"/>
    <w:rsid w:val="007B093A"/>
    <w:rsid w:val="007B0A4B"/>
    <w:rsid w:val="007B12B8"/>
    <w:rsid w:val="007B1334"/>
    <w:rsid w:val="007B135A"/>
    <w:rsid w:val="007B18E6"/>
    <w:rsid w:val="007B1A74"/>
    <w:rsid w:val="007B21F4"/>
    <w:rsid w:val="007B2256"/>
    <w:rsid w:val="007B2658"/>
    <w:rsid w:val="007B29D3"/>
    <w:rsid w:val="007B2A8F"/>
    <w:rsid w:val="007B3085"/>
    <w:rsid w:val="007B3637"/>
    <w:rsid w:val="007B40BC"/>
    <w:rsid w:val="007B472E"/>
    <w:rsid w:val="007B538F"/>
    <w:rsid w:val="007B5657"/>
    <w:rsid w:val="007B61D8"/>
    <w:rsid w:val="007B6E07"/>
    <w:rsid w:val="007B7254"/>
    <w:rsid w:val="007B7C02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292"/>
    <w:rsid w:val="007C5597"/>
    <w:rsid w:val="007C5A7F"/>
    <w:rsid w:val="007C5CC2"/>
    <w:rsid w:val="007C64CB"/>
    <w:rsid w:val="007C67BD"/>
    <w:rsid w:val="007C6CB5"/>
    <w:rsid w:val="007C6DAC"/>
    <w:rsid w:val="007C7381"/>
    <w:rsid w:val="007C787B"/>
    <w:rsid w:val="007C7C18"/>
    <w:rsid w:val="007D0821"/>
    <w:rsid w:val="007D0F73"/>
    <w:rsid w:val="007D11A1"/>
    <w:rsid w:val="007D1907"/>
    <w:rsid w:val="007D2209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BB0"/>
    <w:rsid w:val="007D6F67"/>
    <w:rsid w:val="007D7035"/>
    <w:rsid w:val="007E0429"/>
    <w:rsid w:val="007E0B74"/>
    <w:rsid w:val="007E1AA4"/>
    <w:rsid w:val="007E1AC9"/>
    <w:rsid w:val="007E251F"/>
    <w:rsid w:val="007E2A3A"/>
    <w:rsid w:val="007E398C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75F"/>
    <w:rsid w:val="007F0D01"/>
    <w:rsid w:val="007F0DEB"/>
    <w:rsid w:val="007F1B27"/>
    <w:rsid w:val="007F1B38"/>
    <w:rsid w:val="007F1C4A"/>
    <w:rsid w:val="007F1DC0"/>
    <w:rsid w:val="007F3814"/>
    <w:rsid w:val="007F38D2"/>
    <w:rsid w:val="007F43FC"/>
    <w:rsid w:val="007F57E2"/>
    <w:rsid w:val="007F5EE3"/>
    <w:rsid w:val="007F62C2"/>
    <w:rsid w:val="007F667F"/>
    <w:rsid w:val="007F7B0B"/>
    <w:rsid w:val="007F7C7E"/>
    <w:rsid w:val="00800452"/>
    <w:rsid w:val="008023D2"/>
    <w:rsid w:val="00802CD4"/>
    <w:rsid w:val="008033EE"/>
    <w:rsid w:val="00803CBF"/>
    <w:rsid w:val="00803CE4"/>
    <w:rsid w:val="00804F3A"/>
    <w:rsid w:val="00805D8E"/>
    <w:rsid w:val="0080600B"/>
    <w:rsid w:val="00806AEB"/>
    <w:rsid w:val="00807717"/>
    <w:rsid w:val="0080783A"/>
    <w:rsid w:val="00807C58"/>
    <w:rsid w:val="008108D4"/>
    <w:rsid w:val="00810F90"/>
    <w:rsid w:val="0081140F"/>
    <w:rsid w:val="0081170F"/>
    <w:rsid w:val="00811F45"/>
    <w:rsid w:val="008124EC"/>
    <w:rsid w:val="00812662"/>
    <w:rsid w:val="00813A13"/>
    <w:rsid w:val="00813BC6"/>
    <w:rsid w:val="008141E1"/>
    <w:rsid w:val="008147CC"/>
    <w:rsid w:val="008158BC"/>
    <w:rsid w:val="00815D13"/>
    <w:rsid w:val="00816003"/>
    <w:rsid w:val="008162EE"/>
    <w:rsid w:val="008166A9"/>
    <w:rsid w:val="008168CE"/>
    <w:rsid w:val="00816C30"/>
    <w:rsid w:val="00816FB8"/>
    <w:rsid w:val="00817B22"/>
    <w:rsid w:val="00820229"/>
    <w:rsid w:val="00820704"/>
    <w:rsid w:val="008208E5"/>
    <w:rsid w:val="008211BB"/>
    <w:rsid w:val="008212BE"/>
    <w:rsid w:val="00821B1C"/>
    <w:rsid w:val="00822266"/>
    <w:rsid w:val="008232C3"/>
    <w:rsid w:val="00823380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29DF"/>
    <w:rsid w:val="008430C9"/>
    <w:rsid w:val="008437B5"/>
    <w:rsid w:val="00843B83"/>
    <w:rsid w:val="00843EEE"/>
    <w:rsid w:val="0084420D"/>
    <w:rsid w:val="00844EC7"/>
    <w:rsid w:val="008451E8"/>
    <w:rsid w:val="00845418"/>
    <w:rsid w:val="00845DF3"/>
    <w:rsid w:val="00845EAD"/>
    <w:rsid w:val="00845F57"/>
    <w:rsid w:val="00846086"/>
    <w:rsid w:val="00846918"/>
    <w:rsid w:val="00847C10"/>
    <w:rsid w:val="00850677"/>
    <w:rsid w:val="008506A3"/>
    <w:rsid w:val="00850C6E"/>
    <w:rsid w:val="00850D81"/>
    <w:rsid w:val="00851AC4"/>
    <w:rsid w:val="00851FDF"/>
    <w:rsid w:val="0085221D"/>
    <w:rsid w:val="00852280"/>
    <w:rsid w:val="00852DE6"/>
    <w:rsid w:val="00853F50"/>
    <w:rsid w:val="00854449"/>
    <w:rsid w:val="0085497C"/>
    <w:rsid w:val="00854AA9"/>
    <w:rsid w:val="00854B58"/>
    <w:rsid w:val="0085501C"/>
    <w:rsid w:val="00856683"/>
    <w:rsid w:val="00856846"/>
    <w:rsid w:val="00856BDD"/>
    <w:rsid w:val="00857214"/>
    <w:rsid w:val="00857E33"/>
    <w:rsid w:val="008600D8"/>
    <w:rsid w:val="00860B18"/>
    <w:rsid w:val="008612D9"/>
    <w:rsid w:val="00861A0A"/>
    <w:rsid w:val="00861D6B"/>
    <w:rsid w:val="0086205E"/>
    <w:rsid w:val="008626C6"/>
    <w:rsid w:val="00863018"/>
    <w:rsid w:val="0086310B"/>
    <w:rsid w:val="0086382B"/>
    <w:rsid w:val="00863A88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EF9"/>
    <w:rsid w:val="008674A4"/>
    <w:rsid w:val="00867C8D"/>
    <w:rsid w:val="008706CA"/>
    <w:rsid w:val="008707CC"/>
    <w:rsid w:val="00871DE5"/>
    <w:rsid w:val="00871E0E"/>
    <w:rsid w:val="0087208F"/>
    <w:rsid w:val="00872519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68A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3DA4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AE9"/>
    <w:rsid w:val="00895CE0"/>
    <w:rsid w:val="008966FB"/>
    <w:rsid w:val="00896888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81C"/>
    <w:rsid w:val="008A3B38"/>
    <w:rsid w:val="008A46E2"/>
    <w:rsid w:val="008A51CD"/>
    <w:rsid w:val="008A6849"/>
    <w:rsid w:val="008A6A66"/>
    <w:rsid w:val="008A6C47"/>
    <w:rsid w:val="008A794A"/>
    <w:rsid w:val="008A7D05"/>
    <w:rsid w:val="008B008F"/>
    <w:rsid w:val="008B1202"/>
    <w:rsid w:val="008B14B4"/>
    <w:rsid w:val="008B1703"/>
    <w:rsid w:val="008B1EC4"/>
    <w:rsid w:val="008B3BED"/>
    <w:rsid w:val="008B3DB2"/>
    <w:rsid w:val="008B442E"/>
    <w:rsid w:val="008B4B51"/>
    <w:rsid w:val="008B4DA1"/>
    <w:rsid w:val="008B4FAC"/>
    <w:rsid w:val="008B510D"/>
    <w:rsid w:val="008B52B5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AB2"/>
    <w:rsid w:val="008C2C46"/>
    <w:rsid w:val="008C2F1E"/>
    <w:rsid w:val="008C3099"/>
    <w:rsid w:val="008C3837"/>
    <w:rsid w:val="008C3A60"/>
    <w:rsid w:val="008C3AC1"/>
    <w:rsid w:val="008C4020"/>
    <w:rsid w:val="008C40E1"/>
    <w:rsid w:val="008C42E3"/>
    <w:rsid w:val="008C4471"/>
    <w:rsid w:val="008C5B69"/>
    <w:rsid w:val="008C64F0"/>
    <w:rsid w:val="008C665E"/>
    <w:rsid w:val="008C6EC6"/>
    <w:rsid w:val="008C70EE"/>
    <w:rsid w:val="008C7A69"/>
    <w:rsid w:val="008D1DD6"/>
    <w:rsid w:val="008D1E21"/>
    <w:rsid w:val="008D23DD"/>
    <w:rsid w:val="008D2539"/>
    <w:rsid w:val="008D2D05"/>
    <w:rsid w:val="008D2F31"/>
    <w:rsid w:val="008D4697"/>
    <w:rsid w:val="008D4DE7"/>
    <w:rsid w:val="008D548F"/>
    <w:rsid w:val="008D59CA"/>
    <w:rsid w:val="008D5F04"/>
    <w:rsid w:val="008D6000"/>
    <w:rsid w:val="008D611F"/>
    <w:rsid w:val="008D6343"/>
    <w:rsid w:val="008D7DEB"/>
    <w:rsid w:val="008D7EC0"/>
    <w:rsid w:val="008E065C"/>
    <w:rsid w:val="008E08E7"/>
    <w:rsid w:val="008E0901"/>
    <w:rsid w:val="008E0C4D"/>
    <w:rsid w:val="008E1149"/>
    <w:rsid w:val="008E1E40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1B2"/>
    <w:rsid w:val="008E43E9"/>
    <w:rsid w:val="008E4B77"/>
    <w:rsid w:val="008E4DC4"/>
    <w:rsid w:val="008E503C"/>
    <w:rsid w:val="008E53C2"/>
    <w:rsid w:val="008E6136"/>
    <w:rsid w:val="008E653D"/>
    <w:rsid w:val="008E70B6"/>
    <w:rsid w:val="008F059A"/>
    <w:rsid w:val="008F0ECB"/>
    <w:rsid w:val="008F1FDD"/>
    <w:rsid w:val="008F2905"/>
    <w:rsid w:val="008F2E66"/>
    <w:rsid w:val="008F306D"/>
    <w:rsid w:val="008F30D7"/>
    <w:rsid w:val="008F3A45"/>
    <w:rsid w:val="008F5A7C"/>
    <w:rsid w:val="008F610B"/>
    <w:rsid w:val="008F61CD"/>
    <w:rsid w:val="008F6DC5"/>
    <w:rsid w:val="008F6FEE"/>
    <w:rsid w:val="008F7564"/>
    <w:rsid w:val="008F7965"/>
    <w:rsid w:val="00900630"/>
    <w:rsid w:val="00900892"/>
    <w:rsid w:val="00900A9D"/>
    <w:rsid w:val="00900D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61C"/>
    <w:rsid w:val="00906A6D"/>
    <w:rsid w:val="00907344"/>
    <w:rsid w:val="0090757A"/>
    <w:rsid w:val="009076F5"/>
    <w:rsid w:val="00907BFF"/>
    <w:rsid w:val="009100A2"/>
    <w:rsid w:val="0091017A"/>
    <w:rsid w:val="00911372"/>
    <w:rsid w:val="00911BB7"/>
    <w:rsid w:val="00911BD1"/>
    <w:rsid w:val="0091277E"/>
    <w:rsid w:val="00912EC7"/>
    <w:rsid w:val="00913881"/>
    <w:rsid w:val="009138D1"/>
    <w:rsid w:val="00913B6D"/>
    <w:rsid w:val="00914328"/>
    <w:rsid w:val="009148B4"/>
    <w:rsid w:val="009148FA"/>
    <w:rsid w:val="00914A06"/>
    <w:rsid w:val="00914A97"/>
    <w:rsid w:val="00914C21"/>
    <w:rsid w:val="0091510F"/>
    <w:rsid w:val="00915552"/>
    <w:rsid w:val="00916A70"/>
    <w:rsid w:val="00916AE7"/>
    <w:rsid w:val="00916B30"/>
    <w:rsid w:val="00916CE3"/>
    <w:rsid w:val="009173A2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ABD"/>
    <w:rsid w:val="00931EC9"/>
    <w:rsid w:val="00932843"/>
    <w:rsid w:val="00933B88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1C9"/>
    <w:rsid w:val="00940683"/>
    <w:rsid w:val="00941CE9"/>
    <w:rsid w:val="009421F3"/>
    <w:rsid w:val="0094284C"/>
    <w:rsid w:val="00942CB1"/>
    <w:rsid w:val="009431D7"/>
    <w:rsid w:val="00943B73"/>
    <w:rsid w:val="009444B7"/>
    <w:rsid w:val="00944B91"/>
    <w:rsid w:val="00945CF9"/>
    <w:rsid w:val="0094613E"/>
    <w:rsid w:val="0094710D"/>
    <w:rsid w:val="00947E62"/>
    <w:rsid w:val="00947EA1"/>
    <w:rsid w:val="0095052C"/>
    <w:rsid w:val="00950572"/>
    <w:rsid w:val="0095102C"/>
    <w:rsid w:val="00951607"/>
    <w:rsid w:val="0095193B"/>
    <w:rsid w:val="0095227F"/>
    <w:rsid w:val="0095268B"/>
    <w:rsid w:val="0095276C"/>
    <w:rsid w:val="009527A5"/>
    <w:rsid w:val="009532DD"/>
    <w:rsid w:val="0095346E"/>
    <w:rsid w:val="00953672"/>
    <w:rsid w:val="00953D62"/>
    <w:rsid w:val="00953E4B"/>
    <w:rsid w:val="00953F31"/>
    <w:rsid w:val="00955501"/>
    <w:rsid w:val="009556B7"/>
    <w:rsid w:val="00955AD8"/>
    <w:rsid w:val="009562B2"/>
    <w:rsid w:val="00956427"/>
    <w:rsid w:val="009565F6"/>
    <w:rsid w:val="00956655"/>
    <w:rsid w:val="0095741B"/>
    <w:rsid w:val="009575DB"/>
    <w:rsid w:val="00957EB4"/>
    <w:rsid w:val="009607F3"/>
    <w:rsid w:val="00960E8B"/>
    <w:rsid w:val="00960F1F"/>
    <w:rsid w:val="0096115D"/>
    <w:rsid w:val="00961C4D"/>
    <w:rsid w:val="00961F2C"/>
    <w:rsid w:val="00962FF3"/>
    <w:rsid w:val="00963A3A"/>
    <w:rsid w:val="00963A59"/>
    <w:rsid w:val="00963AAB"/>
    <w:rsid w:val="00963C82"/>
    <w:rsid w:val="00964552"/>
    <w:rsid w:val="00965491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5E31"/>
    <w:rsid w:val="0097687D"/>
    <w:rsid w:val="0097736D"/>
    <w:rsid w:val="009773C1"/>
    <w:rsid w:val="0097794F"/>
    <w:rsid w:val="00980780"/>
    <w:rsid w:val="009807F9"/>
    <w:rsid w:val="009814EE"/>
    <w:rsid w:val="00981D24"/>
    <w:rsid w:val="00981F0B"/>
    <w:rsid w:val="00983973"/>
    <w:rsid w:val="009841D5"/>
    <w:rsid w:val="00984B70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0ED3"/>
    <w:rsid w:val="0099158C"/>
    <w:rsid w:val="00991DAA"/>
    <w:rsid w:val="009926E2"/>
    <w:rsid w:val="0099283E"/>
    <w:rsid w:val="00992B0B"/>
    <w:rsid w:val="00992F6E"/>
    <w:rsid w:val="00993116"/>
    <w:rsid w:val="00993799"/>
    <w:rsid w:val="00994044"/>
    <w:rsid w:val="00994318"/>
    <w:rsid w:val="009948B8"/>
    <w:rsid w:val="00995E84"/>
    <w:rsid w:val="00995F0A"/>
    <w:rsid w:val="00996B29"/>
    <w:rsid w:val="00996C16"/>
    <w:rsid w:val="00996C9E"/>
    <w:rsid w:val="00996CD6"/>
    <w:rsid w:val="00996E6D"/>
    <w:rsid w:val="00996FE7"/>
    <w:rsid w:val="0099709A"/>
    <w:rsid w:val="0099797C"/>
    <w:rsid w:val="009A00AE"/>
    <w:rsid w:val="009A07E0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1DE"/>
    <w:rsid w:val="009A58C5"/>
    <w:rsid w:val="009A5C57"/>
    <w:rsid w:val="009A619D"/>
    <w:rsid w:val="009A6327"/>
    <w:rsid w:val="009A6A01"/>
    <w:rsid w:val="009A6A55"/>
    <w:rsid w:val="009A712B"/>
    <w:rsid w:val="009A74DA"/>
    <w:rsid w:val="009A7631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71A0"/>
    <w:rsid w:val="009B71E2"/>
    <w:rsid w:val="009B795B"/>
    <w:rsid w:val="009B7FB7"/>
    <w:rsid w:val="009C0FF5"/>
    <w:rsid w:val="009C12FD"/>
    <w:rsid w:val="009C15A2"/>
    <w:rsid w:val="009C15F7"/>
    <w:rsid w:val="009C1D7C"/>
    <w:rsid w:val="009C2529"/>
    <w:rsid w:val="009C2B0E"/>
    <w:rsid w:val="009C3120"/>
    <w:rsid w:val="009C34C8"/>
    <w:rsid w:val="009C39F9"/>
    <w:rsid w:val="009C3CF5"/>
    <w:rsid w:val="009C50A6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BDF"/>
    <w:rsid w:val="009D3C02"/>
    <w:rsid w:val="009D4625"/>
    <w:rsid w:val="009D4C2E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7D9"/>
    <w:rsid w:val="009E0E60"/>
    <w:rsid w:val="009E1F31"/>
    <w:rsid w:val="009E2163"/>
    <w:rsid w:val="009E29F9"/>
    <w:rsid w:val="009E2C3A"/>
    <w:rsid w:val="009E390A"/>
    <w:rsid w:val="009E4080"/>
    <w:rsid w:val="009E4810"/>
    <w:rsid w:val="009E4980"/>
    <w:rsid w:val="009E4A05"/>
    <w:rsid w:val="009E5624"/>
    <w:rsid w:val="009E5B95"/>
    <w:rsid w:val="009E6671"/>
    <w:rsid w:val="009E7DF3"/>
    <w:rsid w:val="009F052D"/>
    <w:rsid w:val="009F0569"/>
    <w:rsid w:val="009F0A19"/>
    <w:rsid w:val="009F103E"/>
    <w:rsid w:val="009F118C"/>
    <w:rsid w:val="009F1CAA"/>
    <w:rsid w:val="009F263E"/>
    <w:rsid w:val="009F2AB9"/>
    <w:rsid w:val="009F3B7D"/>
    <w:rsid w:val="009F49C9"/>
    <w:rsid w:val="009F4A71"/>
    <w:rsid w:val="009F584D"/>
    <w:rsid w:val="009F5CA7"/>
    <w:rsid w:val="009F6868"/>
    <w:rsid w:val="009F7089"/>
    <w:rsid w:val="009F73BE"/>
    <w:rsid w:val="009F7D11"/>
    <w:rsid w:val="00A00D61"/>
    <w:rsid w:val="00A01E2A"/>
    <w:rsid w:val="00A0207B"/>
    <w:rsid w:val="00A02770"/>
    <w:rsid w:val="00A0293A"/>
    <w:rsid w:val="00A030A6"/>
    <w:rsid w:val="00A0384F"/>
    <w:rsid w:val="00A03910"/>
    <w:rsid w:val="00A03F9A"/>
    <w:rsid w:val="00A0403C"/>
    <w:rsid w:val="00A0417A"/>
    <w:rsid w:val="00A045F8"/>
    <w:rsid w:val="00A047C1"/>
    <w:rsid w:val="00A04820"/>
    <w:rsid w:val="00A049FE"/>
    <w:rsid w:val="00A05920"/>
    <w:rsid w:val="00A06E58"/>
    <w:rsid w:val="00A076CF"/>
    <w:rsid w:val="00A07FEA"/>
    <w:rsid w:val="00A10B48"/>
    <w:rsid w:val="00A10D09"/>
    <w:rsid w:val="00A10EB1"/>
    <w:rsid w:val="00A11069"/>
    <w:rsid w:val="00A11139"/>
    <w:rsid w:val="00A11F09"/>
    <w:rsid w:val="00A12480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0DEB"/>
    <w:rsid w:val="00A21551"/>
    <w:rsid w:val="00A220A0"/>
    <w:rsid w:val="00A225B6"/>
    <w:rsid w:val="00A22CD7"/>
    <w:rsid w:val="00A22E6F"/>
    <w:rsid w:val="00A2375C"/>
    <w:rsid w:val="00A23A0D"/>
    <w:rsid w:val="00A23B16"/>
    <w:rsid w:val="00A23D50"/>
    <w:rsid w:val="00A24152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9D"/>
    <w:rsid w:val="00A26DE8"/>
    <w:rsid w:val="00A27715"/>
    <w:rsid w:val="00A279FC"/>
    <w:rsid w:val="00A308BF"/>
    <w:rsid w:val="00A30FAD"/>
    <w:rsid w:val="00A315A0"/>
    <w:rsid w:val="00A31D2D"/>
    <w:rsid w:val="00A31DAF"/>
    <w:rsid w:val="00A326D6"/>
    <w:rsid w:val="00A3309D"/>
    <w:rsid w:val="00A33414"/>
    <w:rsid w:val="00A34747"/>
    <w:rsid w:val="00A348D8"/>
    <w:rsid w:val="00A34D9B"/>
    <w:rsid w:val="00A35248"/>
    <w:rsid w:val="00A35467"/>
    <w:rsid w:val="00A35A56"/>
    <w:rsid w:val="00A36083"/>
    <w:rsid w:val="00A367FF"/>
    <w:rsid w:val="00A36A67"/>
    <w:rsid w:val="00A36AAC"/>
    <w:rsid w:val="00A375E2"/>
    <w:rsid w:val="00A37D3F"/>
    <w:rsid w:val="00A40378"/>
    <w:rsid w:val="00A40F2C"/>
    <w:rsid w:val="00A41755"/>
    <w:rsid w:val="00A41E2D"/>
    <w:rsid w:val="00A422E0"/>
    <w:rsid w:val="00A4236C"/>
    <w:rsid w:val="00A42803"/>
    <w:rsid w:val="00A430EE"/>
    <w:rsid w:val="00A4364E"/>
    <w:rsid w:val="00A43977"/>
    <w:rsid w:val="00A44286"/>
    <w:rsid w:val="00A443B8"/>
    <w:rsid w:val="00A45595"/>
    <w:rsid w:val="00A45F3B"/>
    <w:rsid w:val="00A4629D"/>
    <w:rsid w:val="00A464B3"/>
    <w:rsid w:val="00A46B61"/>
    <w:rsid w:val="00A47881"/>
    <w:rsid w:val="00A47B56"/>
    <w:rsid w:val="00A47D86"/>
    <w:rsid w:val="00A504EF"/>
    <w:rsid w:val="00A50A6D"/>
    <w:rsid w:val="00A50CC7"/>
    <w:rsid w:val="00A50FB3"/>
    <w:rsid w:val="00A51B97"/>
    <w:rsid w:val="00A51D91"/>
    <w:rsid w:val="00A51E23"/>
    <w:rsid w:val="00A52168"/>
    <w:rsid w:val="00A52236"/>
    <w:rsid w:val="00A52A96"/>
    <w:rsid w:val="00A53549"/>
    <w:rsid w:val="00A53FC1"/>
    <w:rsid w:val="00A54FC2"/>
    <w:rsid w:val="00A5526C"/>
    <w:rsid w:val="00A55431"/>
    <w:rsid w:val="00A5633A"/>
    <w:rsid w:val="00A56545"/>
    <w:rsid w:val="00A568C8"/>
    <w:rsid w:val="00A56B0C"/>
    <w:rsid w:val="00A57507"/>
    <w:rsid w:val="00A6169F"/>
    <w:rsid w:val="00A62035"/>
    <w:rsid w:val="00A62310"/>
    <w:rsid w:val="00A62A82"/>
    <w:rsid w:val="00A64292"/>
    <w:rsid w:val="00A647A5"/>
    <w:rsid w:val="00A65056"/>
    <w:rsid w:val="00A657B8"/>
    <w:rsid w:val="00A658BD"/>
    <w:rsid w:val="00A65921"/>
    <w:rsid w:val="00A673D5"/>
    <w:rsid w:val="00A675A6"/>
    <w:rsid w:val="00A677CD"/>
    <w:rsid w:val="00A678C3"/>
    <w:rsid w:val="00A67965"/>
    <w:rsid w:val="00A679DF"/>
    <w:rsid w:val="00A67CA2"/>
    <w:rsid w:val="00A7001F"/>
    <w:rsid w:val="00A713AE"/>
    <w:rsid w:val="00A716BA"/>
    <w:rsid w:val="00A71905"/>
    <w:rsid w:val="00A71B59"/>
    <w:rsid w:val="00A71CFD"/>
    <w:rsid w:val="00A72247"/>
    <w:rsid w:val="00A723F1"/>
    <w:rsid w:val="00A73A9A"/>
    <w:rsid w:val="00A74ABF"/>
    <w:rsid w:val="00A74BA6"/>
    <w:rsid w:val="00A74EC4"/>
    <w:rsid w:val="00A74EE2"/>
    <w:rsid w:val="00A753B3"/>
    <w:rsid w:val="00A75D25"/>
    <w:rsid w:val="00A76FDE"/>
    <w:rsid w:val="00A77518"/>
    <w:rsid w:val="00A77738"/>
    <w:rsid w:val="00A778D9"/>
    <w:rsid w:val="00A778FE"/>
    <w:rsid w:val="00A81D10"/>
    <w:rsid w:val="00A8283C"/>
    <w:rsid w:val="00A82885"/>
    <w:rsid w:val="00A83032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3408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1DC"/>
    <w:rsid w:val="00AA4BF9"/>
    <w:rsid w:val="00AA4D29"/>
    <w:rsid w:val="00AA510B"/>
    <w:rsid w:val="00AA5A5F"/>
    <w:rsid w:val="00AA5C2C"/>
    <w:rsid w:val="00AA64FA"/>
    <w:rsid w:val="00AA68EB"/>
    <w:rsid w:val="00AA7498"/>
    <w:rsid w:val="00AA7731"/>
    <w:rsid w:val="00AB0142"/>
    <w:rsid w:val="00AB0443"/>
    <w:rsid w:val="00AB303C"/>
    <w:rsid w:val="00AB379C"/>
    <w:rsid w:val="00AB3A3F"/>
    <w:rsid w:val="00AB5A25"/>
    <w:rsid w:val="00AB6239"/>
    <w:rsid w:val="00AB6E61"/>
    <w:rsid w:val="00AB7055"/>
    <w:rsid w:val="00AB74DD"/>
    <w:rsid w:val="00AB7B40"/>
    <w:rsid w:val="00AC0572"/>
    <w:rsid w:val="00AC0BBE"/>
    <w:rsid w:val="00AC1F16"/>
    <w:rsid w:val="00AC22FB"/>
    <w:rsid w:val="00AC266B"/>
    <w:rsid w:val="00AC2EEA"/>
    <w:rsid w:val="00AC31C7"/>
    <w:rsid w:val="00AC31E5"/>
    <w:rsid w:val="00AC448E"/>
    <w:rsid w:val="00AC55F5"/>
    <w:rsid w:val="00AC611A"/>
    <w:rsid w:val="00AC6B85"/>
    <w:rsid w:val="00AC6CEF"/>
    <w:rsid w:val="00AC6F3F"/>
    <w:rsid w:val="00AC6F9B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43DD"/>
    <w:rsid w:val="00AD43F2"/>
    <w:rsid w:val="00AD491B"/>
    <w:rsid w:val="00AD5015"/>
    <w:rsid w:val="00AD5B59"/>
    <w:rsid w:val="00AD6677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10B"/>
    <w:rsid w:val="00AE4B26"/>
    <w:rsid w:val="00AE4D3D"/>
    <w:rsid w:val="00AE4EE2"/>
    <w:rsid w:val="00AE4FCF"/>
    <w:rsid w:val="00AE577F"/>
    <w:rsid w:val="00AE67B8"/>
    <w:rsid w:val="00AE6F12"/>
    <w:rsid w:val="00AF03EF"/>
    <w:rsid w:val="00AF07C6"/>
    <w:rsid w:val="00AF0C0E"/>
    <w:rsid w:val="00AF12BA"/>
    <w:rsid w:val="00AF1544"/>
    <w:rsid w:val="00AF1CD9"/>
    <w:rsid w:val="00AF239C"/>
    <w:rsid w:val="00AF2B4B"/>
    <w:rsid w:val="00AF2C3C"/>
    <w:rsid w:val="00AF351D"/>
    <w:rsid w:val="00AF39DD"/>
    <w:rsid w:val="00AF3A44"/>
    <w:rsid w:val="00AF5264"/>
    <w:rsid w:val="00AF52D7"/>
    <w:rsid w:val="00AF62F1"/>
    <w:rsid w:val="00AF638C"/>
    <w:rsid w:val="00AF6B2F"/>
    <w:rsid w:val="00AF757F"/>
    <w:rsid w:val="00AF78DA"/>
    <w:rsid w:val="00AF7A4F"/>
    <w:rsid w:val="00B0015C"/>
    <w:rsid w:val="00B007EB"/>
    <w:rsid w:val="00B00D66"/>
    <w:rsid w:val="00B01309"/>
    <w:rsid w:val="00B01689"/>
    <w:rsid w:val="00B016B9"/>
    <w:rsid w:val="00B01D91"/>
    <w:rsid w:val="00B01E09"/>
    <w:rsid w:val="00B01E15"/>
    <w:rsid w:val="00B022C5"/>
    <w:rsid w:val="00B03388"/>
    <w:rsid w:val="00B034F6"/>
    <w:rsid w:val="00B03697"/>
    <w:rsid w:val="00B03A50"/>
    <w:rsid w:val="00B03EC0"/>
    <w:rsid w:val="00B04261"/>
    <w:rsid w:val="00B04583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0743A"/>
    <w:rsid w:val="00B10F89"/>
    <w:rsid w:val="00B1157A"/>
    <w:rsid w:val="00B116CE"/>
    <w:rsid w:val="00B116CF"/>
    <w:rsid w:val="00B11FF1"/>
    <w:rsid w:val="00B1320C"/>
    <w:rsid w:val="00B132C5"/>
    <w:rsid w:val="00B1331F"/>
    <w:rsid w:val="00B13541"/>
    <w:rsid w:val="00B13F6A"/>
    <w:rsid w:val="00B14C18"/>
    <w:rsid w:val="00B14E46"/>
    <w:rsid w:val="00B15CCF"/>
    <w:rsid w:val="00B16B12"/>
    <w:rsid w:val="00B16CAD"/>
    <w:rsid w:val="00B1709A"/>
    <w:rsid w:val="00B172FA"/>
    <w:rsid w:val="00B17A31"/>
    <w:rsid w:val="00B2012A"/>
    <w:rsid w:val="00B20BA5"/>
    <w:rsid w:val="00B20E60"/>
    <w:rsid w:val="00B20FC3"/>
    <w:rsid w:val="00B2110D"/>
    <w:rsid w:val="00B220A3"/>
    <w:rsid w:val="00B222FE"/>
    <w:rsid w:val="00B22887"/>
    <w:rsid w:val="00B22D91"/>
    <w:rsid w:val="00B23573"/>
    <w:rsid w:val="00B23676"/>
    <w:rsid w:val="00B23B49"/>
    <w:rsid w:val="00B24D20"/>
    <w:rsid w:val="00B24FE2"/>
    <w:rsid w:val="00B24FE8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369"/>
    <w:rsid w:val="00B375EF"/>
    <w:rsid w:val="00B37697"/>
    <w:rsid w:val="00B3791C"/>
    <w:rsid w:val="00B40037"/>
    <w:rsid w:val="00B4013B"/>
    <w:rsid w:val="00B4037E"/>
    <w:rsid w:val="00B40D86"/>
    <w:rsid w:val="00B40DBF"/>
    <w:rsid w:val="00B41220"/>
    <w:rsid w:val="00B416C4"/>
    <w:rsid w:val="00B420B1"/>
    <w:rsid w:val="00B422BD"/>
    <w:rsid w:val="00B42721"/>
    <w:rsid w:val="00B4298A"/>
    <w:rsid w:val="00B43DFA"/>
    <w:rsid w:val="00B43E1D"/>
    <w:rsid w:val="00B447C4"/>
    <w:rsid w:val="00B44E66"/>
    <w:rsid w:val="00B44F72"/>
    <w:rsid w:val="00B45347"/>
    <w:rsid w:val="00B4543E"/>
    <w:rsid w:val="00B45AB5"/>
    <w:rsid w:val="00B47060"/>
    <w:rsid w:val="00B4742B"/>
    <w:rsid w:val="00B476C0"/>
    <w:rsid w:val="00B4773F"/>
    <w:rsid w:val="00B4779A"/>
    <w:rsid w:val="00B47AD8"/>
    <w:rsid w:val="00B47BED"/>
    <w:rsid w:val="00B50342"/>
    <w:rsid w:val="00B50BE6"/>
    <w:rsid w:val="00B50DCD"/>
    <w:rsid w:val="00B5108C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363"/>
    <w:rsid w:val="00B55B1E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44BF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304"/>
    <w:rsid w:val="00B73FB5"/>
    <w:rsid w:val="00B73FF1"/>
    <w:rsid w:val="00B74698"/>
    <w:rsid w:val="00B74BBB"/>
    <w:rsid w:val="00B7559E"/>
    <w:rsid w:val="00B757EA"/>
    <w:rsid w:val="00B76A17"/>
    <w:rsid w:val="00B76A3C"/>
    <w:rsid w:val="00B778EE"/>
    <w:rsid w:val="00B779F4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A0"/>
    <w:rsid w:val="00B845FC"/>
    <w:rsid w:val="00B84BC1"/>
    <w:rsid w:val="00B84DCF"/>
    <w:rsid w:val="00B85188"/>
    <w:rsid w:val="00B85437"/>
    <w:rsid w:val="00B8692F"/>
    <w:rsid w:val="00B86AAF"/>
    <w:rsid w:val="00B872C4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391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1E85"/>
    <w:rsid w:val="00BA2056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64B"/>
    <w:rsid w:val="00BA5C86"/>
    <w:rsid w:val="00BA5CA2"/>
    <w:rsid w:val="00BA6019"/>
    <w:rsid w:val="00BA6436"/>
    <w:rsid w:val="00BA65AD"/>
    <w:rsid w:val="00BA686C"/>
    <w:rsid w:val="00BA6D24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9F1"/>
    <w:rsid w:val="00BB2C7B"/>
    <w:rsid w:val="00BB2CB7"/>
    <w:rsid w:val="00BB2CE2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4FB1"/>
    <w:rsid w:val="00BB5642"/>
    <w:rsid w:val="00BB5777"/>
    <w:rsid w:val="00BB5860"/>
    <w:rsid w:val="00BB5BB9"/>
    <w:rsid w:val="00BB61EF"/>
    <w:rsid w:val="00BB6D32"/>
    <w:rsid w:val="00BB6F5D"/>
    <w:rsid w:val="00BB7511"/>
    <w:rsid w:val="00BB7BD3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3911"/>
    <w:rsid w:val="00BD3921"/>
    <w:rsid w:val="00BD3C49"/>
    <w:rsid w:val="00BD4367"/>
    <w:rsid w:val="00BD4F79"/>
    <w:rsid w:val="00BD5D8A"/>
    <w:rsid w:val="00BD6355"/>
    <w:rsid w:val="00BD64B4"/>
    <w:rsid w:val="00BD6B95"/>
    <w:rsid w:val="00BD7083"/>
    <w:rsid w:val="00BD7D84"/>
    <w:rsid w:val="00BE09E7"/>
    <w:rsid w:val="00BE0F7C"/>
    <w:rsid w:val="00BE1025"/>
    <w:rsid w:val="00BE1266"/>
    <w:rsid w:val="00BE19FD"/>
    <w:rsid w:val="00BE1BEC"/>
    <w:rsid w:val="00BE1F01"/>
    <w:rsid w:val="00BE25CC"/>
    <w:rsid w:val="00BE284B"/>
    <w:rsid w:val="00BE363D"/>
    <w:rsid w:val="00BE3B6C"/>
    <w:rsid w:val="00BE418D"/>
    <w:rsid w:val="00BE4243"/>
    <w:rsid w:val="00BE42B9"/>
    <w:rsid w:val="00BE439E"/>
    <w:rsid w:val="00BE4CB5"/>
    <w:rsid w:val="00BE4D22"/>
    <w:rsid w:val="00BE57BC"/>
    <w:rsid w:val="00BE5836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2DC5"/>
    <w:rsid w:val="00BF354E"/>
    <w:rsid w:val="00BF3FAA"/>
    <w:rsid w:val="00BF4010"/>
    <w:rsid w:val="00BF4A48"/>
    <w:rsid w:val="00BF53A7"/>
    <w:rsid w:val="00BF5658"/>
    <w:rsid w:val="00BF5CDD"/>
    <w:rsid w:val="00BF6E12"/>
    <w:rsid w:val="00BF751B"/>
    <w:rsid w:val="00C00C1D"/>
    <w:rsid w:val="00C011DA"/>
    <w:rsid w:val="00C01FB3"/>
    <w:rsid w:val="00C024F2"/>
    <w:rsid w:val="00C02625"/>
    <w:rsid w:val="00C02850"/>
    <w:rsid w:val="00C0286A"/>
    <w:rsid w:val="00C02B0A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581"/>
    <w:rsid w:val="00C11874"/>
    <w:rsid w:val="00C125F3"/>
    <w:rsid w:val="00C12711"/>
    <w:rsid w:val="00C128B0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5292"/>
    <w:rsid w:val="00C25469"/>
    <w:rsid w:val="00C2566E"/>
    <w:rsid w:val="00C258B6"/>
    <w:rsid w:val="00C25D54"/>
    <w:rsid w:val="00C26639"/>
    <w:rsid w:val="00C26F55"/>
    <w:rsid w:val="00C2776F"/>
    <w:rsid w:val="00C27A7C"/>
    <w:rsid w:val="00C302FD"/>
    <w:rsid w:val="00C30E14"/>
    <w:rsid w:val="00C30EB6"/>
    <w:rsid w:val="00C3134E"/>
    <w:rsid w:val="00C317EB"/>
    <w:rsid w:val="00C31F0C"/>
    <w:rsid w:val="00C31FC9"/>
    <w:rsid w:val="00C31FDD"/>
    <w:rsid w:val="00C32382"/>
    <w:rsid w:val="00C32C5C"/>
    <w:rsid w:val="00C32DAF"/>
    <w:rsid w:val="00C32DC5"/>
    <w:rsid w:val="00C33E26"/>
    <w:rsid w:val="00C33FC5"/>
    <w:rsid w:val="00C34085"/>
    <w:rsid w:val="00C344F2"/>
    <w:rsid w:val="00C3488C"/>
    <w:rsid w:val="00C34A6F"/>
    <w:rsid w:val="00C34B89"/>
    <w:rsid w:val="00C34BF3"/>
    <w:rsid w:val="00C35EAF"/>
    <w:rsid w:val="00C35F4D"/>
    <w:rsid w:val="00C3641C"/>
    <w:rsid w:val="00C36AD0"/>
    <w:rsid w:val="00C36F83"/>
    <w:rsid w:val="00C37174"/>
    <w:rsid w:val="00C3752C"/>
    <w:rsid w:val="00C378F8"/>
    <w:rsid w:val="00C379A5"/>
    <w:rsid w:val="00C37C63"/>
    <w:rsid w:val="00C37C7B"/>
    <w:rsid w:val="00C40459"/>
    <w:rsid w:val="00C408FA"/>
    <w:rsid w:val="00C40DA8"/>
    <w:rsid w:val="00C40F27"/>
    <w:rsid w:val="00C41976"/>
    <w:rsid w:val="00C41FCD"/>
    <w:rsid w:val="00C424C6"/>
    <w:rsid w:val="00C424E3"/>
    <w:rsid w:val="00C4359E"/>
    <w:rsid w:val="00C43BAB"/>
    <w:rsid w:val="00C43C08"/>
    <w:rsid w:val="00C43CD4"/>
    <w:rsid w:val="00C44006"/>
    <w:rsid w:val="00C450BD"/>
    <w:rsid w:val="00C45330"/>
    <w:rsid w:val="00C45A56"/>
    <w:rsid w:val="00C45FA6"/>
    <w:rsid w:val="00C46216"/>
    <w:rsid w:val="00C46BAF"/>
    <w:rsid w:val="00C51006"/>
    <w:rsid w:val="00C51312"/>
    <w:rsid w:val="00C51B81"/>
    <w:rsid w:val="00C5208A"/>
    <w:rsid w:val="00C52170"/>
    <w:rsid w:val="00C529A0"/>
    <w:rsid w:val="00C53B2E"/>
    <w:rsid w:val="00C553E7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1376"/>
    <w:rsid w:val="00C6201F"/>
    <w:rsid w:val="00C625EE"/>
    <w:rsid w:val="00C62944"/>
    <w:rsid w:val="00C62969"/>
    <w:rsid w:val="00C62E49"/>
    <w:rsid w:val="00C62F31"/>
    <w:rsid w:val="00C636C0"/>
    <w:rsid w:val="00C6374E"/>
    <w:rsid w:val="00C64BED"/>
    <w:rsid w:val="00C64E6F"/>
    <w:rsid w:val="00C65D7F"/>
    <w:rsid w:val="00C664D8"/>
    <w:rsid w:val="00C66517"/>
    <w:rsid w:val="00C66757"/>
    <w:rsid w:val="00C66CBC"/>
    <w:rsid w:val="00C6731C"/>
    <w:rsid w:val="00C70245"/>
    <w:rsid w:val="00C70707"/>
    <w:rsid w:val="00C70E97"/>
    <w:rsid w:val="00C70F65"/>
    <w:rsid w:val="00C71072"/>
    <w:rsid w:val="00C71542"/>
    <w:rsid w:val="00C71E91"/>
    <w:rsid w:val="00C72D35"/>
    <w:rsid w:val="00C7391E"/>
    <w:rsid w:val="00C742FC"/>
    <w:rsid w:val="00C74368"/>
    <w:rsid w:val="00C743B7"/>
    <w:rsid w:val="00C754AF"/>
    <w:rsid w:val="00C75A13"/>
    <w:rsid w:val="00C75B05"/>
    <w:rsid w:val="00C75B23"/>
    <w:rsid w:val="00C75BF6"/>
    <w:rsid w:val="00C75EC9"/>
    <w:rsid w:val="00C75FF8"/>
    <w:rsid w:val="00C77467"/>
    <w:rsid w:val="00C77807"/>
    <w:rsid w:val="00C77948"/>
    <w:rsid w:val="00C8017E"/>
    <w:rsid w:val="00C806EA"/>
    <w:rsid w:val="00C8090D"/>
    <w:rsid w:val="00C80F4C"/>
    <w:rsid w:val="00C81276"/>
    <w:rsid w:val="00C8194F"/>
    <w:rsid w:val="00C82ACB"/>
    <w:rsid w:val="00C82D51"/>
    <w:rsid w:val="00C831A9"/>
    <w:rsid w:val="00C831F1"/>
    <w:rsid w:val="00C8356B"/>
    <w:rsid w:val="00C83B61"/>
    <w:rsid w:val="00C8497F"/>
    <w:rsid w:val="00C85F21"/>
    <w:rsid w:val="00C860C3"/>
    <w:rsid w:val="00C86526"/>
    <w:rsid w:val="00C86C9B"/>
    <w:rsid w:val="00C87728"/>
    <w:rsid w:val="00C8782E"/>
    <w:rsid w:val="00C87B6C"/>
    <w:rsid w:val="00C9013A"/>
    <w:rsid w:val="00C9070A"/>
    <w:rsid w:val="00C911E7"/>
    <w:rsid w:val="00C912BE"/>
    <w:rsid w:val="00C913D7"/>
    <w:rsid w:val="00C913D8"/>
    <w:rsid w:val="00C91B78"/>
    <w:rsid w:val="00C91BCC"/>
    <w:rsid w:val="00C91E38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5EA0"/>
    <w:rsid w:val="00C95F26"/>
    <w:rsid w:val="00C968A6"/>
    <w:rsid w:val="00C96C6B"/>
    <w:rsid w:val="00C975E7"/>
    <w:rsid w:val="00C9795E"/>
    <w:rsid w:val="00C979C7"/>
    <w:rsid w:val="00C97D6E"/>
    <w:rsid w:val="00CA06C9"/>
    <w:rsid w:val="00CA11ED"/>
    <w:rsid w:val="00CA274A"/>
    <w:rsid w:val="00CA368A"/>
    <w:rsid w:val="00CA370D"/>
    <w:rsid w:val="00CA3E9A"/>
    <w:rsid w:val="00CA4377"/>
    <w:rsid w:val="00CA4762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0635"/>
    <w:rsid w:val="00CB0956"/>
    <w:rsid w:val="00CB1302"/>
    <w:rsid w:val="00CB141C"/>
    <w:rsid w:val="00CB15EF"/>
    <w:rsid w:val="00CB1B69"/>
    <w:rsid w:val="00CB21BF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1F04"/>
    <w:rsid w:val="00CC1F62"/>
    <w:rsid w:val="00CC20CC"/>
    <w:rsid w:val="00CC2343"/>
    <w:rsid w:val="00CC2464"/>
    <w:rsid w:val="00CC28F7"/>
    <w:rsid w:val="00CC369F"/>
    <w:rsid w:val="00CC3A8E"/>
    <w:rsid w:val="00CC42E6"/>
    <w:rsid w:val="00CC437B"/>
    <w:rsid w:val="00CC43CF"/>
    <w:rsid w:val="00CC44BE"/>
    <w:rsid w:val="00CC4509"/>
    <w:rsid w:val="00CC4E45"/>
    <w:rsid w:val="00CC516F"/>
    <w:rsid w:val="00CC7073"/>
    <w:rsid w:val="00CC79B2"/>
    <w:rsid w:val="00CC7A9E"/>
    <w:rsid w:val="00CC7C0A"/>
    <w:rsid w:val="00CD02B0"/>
    <w:rsid w:val="00CD0A6C"/>
    <w:rsid w:val="00CD0E0B"/>
    <w:rsid w:val="00CD19CC"/>
    <w:rsid w:val="00CD1A63"/>
    <w:rsid w:val="00CD1C72"/>
    <w:rsid w:val="00CD1E61"/>
    <w:rsid w:val="00CD28B5"/>
    <w:rsid w:val="00CD2E34"/>
    <w:rsid w:val="00CD3257"/>
    <w:rsid w:val="00CD337D"/>
    <w:rsid w:val="00CD373A"/>
    <w:rsid w:val="00CD3D1C"/>
    <w:rsid w:val="00CD4665"/>
    <w:rsid w:val="00CD5B6D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E19"/>
    <w:rsid w:val="00CE1F7D"/>
    <w:rsid w:val="00CE2681"/>
    <w:rsid w:val="00CE2C14"/>
    <w:rsid w:val="00CE3624"/>
    <w:rsid w:val="00CE3A91"/>
    <w:rsid w:val="00CE3AF2"/>
    <w:rsid w:val="00CE4D5A"/>
    <w:rsid w:val="00CE4FE3"/>
    <w:rsid w:val="00CE5291"/>
    <w:rsid w:val="00CE562F"/>
    <w:rsid w:val="00CE57F0"/>
    <w:rsid w:val="00CE5FD4"/>
    <w:rsid w:val="00CE60A2"/>
    <w:rsid w:val="00CE6243"/>
    <w:rsid w:val="00CE63F0"/>
    <w:rsid w:val="00CE666C"/>
    <w:rsid w:val="00CE692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0035"/>
    <w:rsid w:val="00D00EDF"/>
    <w:rsid w:val="00D016F1"/>
    <w:rsid w:val="00D01A11"/>
    <w:rsid w:val="00D01C5A"/>
    <w:rsid w:val="00D01CA8"/>
    <w:rsid w:val="00D01F33"/>
    <w:rsid w:val="00D0224E"/>
    <w:rsid w:val="00D03F71"/>
    <w:rsid w:val="00D040D9"/>
    <w:rsid w:val="00D04517"/>
    <w:rsid w:val="00D048D6"/>
    <w:rsid w:val="00D0490E"/>
    <w:rsid w:val="00D049FC"/>
    <w:rsid w:val="00D04EF7"/>
    <w:rsid w:val="00D05675"/>
    <w:rsid w:val="00D0571E"/>
    <w:rsid w:val="00D05FDE"/>
    <w:rsid w:val="00D06AFD"/>
    <w:rsid w:val="00D06C1E"/>
    <w:rsid w:val="00D07264"/>
    <w:rsid w:val="00D0745D"/>
    <w:rsid w:val="00D075F7"/>
    <w:rsid w:val="00D0791D"/>
    <w:rsid w:val="00D07F5C"/>
    <w:rsid w:val="00D115B0"/>
    <w:rsid w:val="00D11791"/>
    <w:rsid w:val="00D117DE"/>
    <w:rsid w:val="00D11E5B"/>
    <w:rsid w:val="00D122B8"/>
    <w:rsid w:val="00D1272F"/>
    <w:rsid w:val="00D1329A"/>
    <w:rsid w:val="00D137F7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2D82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5D60"/>
    <w:rsid w:val="00D26568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40D8"/>
    <w:rsid w:val="00D35371"/>
    <w:rsid w:val="00D35C47"/>
    <w:rsid w:val="00D36C35"/>
    <w:rsid w:val="00D36FBF"/>
    <w:rsid w:val="00D373AD"/>
    <w:rsid w:val="00D40671"/>
    <w:rsid w:val="00D407BF"/>
    <w:rsid w:val="00D4098C"/>
    <w:rsid w:val="00D40C2D"/>
    <w:rsid w:val="00D41667"/>
    <w:rsid w:val="00D41AE5"/>
    <w:rsid w:val="00D42179"/>
    <w:rsid w:val="00D428A3"/>
    <w:rsid w:val="00D42A5C"/>
    <w:rsid w:val="00D4353B"/>
    <w:rsid w:val="00D43D38"/>
    <w:rsid w:val="00D4438C"/>
    <w:rsid w:val="00D445BD"/>
    <w:rsid w:val="00D44AE1"/>
    <w:rsid w:val="00D44DA0"/>
    <w:rsid w:val="00D455CE"/>
    <w:rsid w:val="00D458CB"/>
    <w:rsid w:val="00D45C63"/>
    <w:rsid w:val="00D464F5"/>
    <w:rsid w:val="00D4669B"/>
    <w:rsid w:val="00D475DB"/>
    <w:rsid w:val="00D47EA3"/>
    <w:rsid w:val="00D50378"/>
    <w:rsid w:val="00D5181F"/>
    <w:rsid w:val="00D52432"/>
    <w:rsid w:val="00D5279B"/>
    <w:rsid w:val="00D52E93"/>
    <w:rsid w:val="00D53B49"/>
    <w:rsid w:val="00D545EA"/>
    <w:rsid w:val="00D54804"/>
    <w:rsid w:val="00D548CA"/>
    <w:rsid w:val="00D54F90"/>
    <w:rsid w:val="00D55033"/>
    <w:rsid w:val="00D55144"/>
    <w:rsid w:val="00D55D90"/>
    <w:rsid w:val="00D56446"/>
    <w:rsid w:val="00D5786F"/>
    <w:rsid w:val="00D60A79"/>
    <w:rsid w:val="00D60D08"/>
    <w:rsid w:val="00D619A1"/>
    <w:rsid w:val="00D619F0"/>
    <w:rsid w:val="00D61B2A"/>
    <w:rsid w:val="00D61BE3"/>
    <w:rsid w:val="00D62CC1"/>
    <w:rsid w:val="00D62D9F"/>
    <w:rsid w:val="00D63EC1"/>
    <w:rsid w:val="00D63EFF"/>
    <w:rsid w:val="00D642C3"/>
    <w:rsid w:val="00D655C2"/>
    <w:rsid w:val="00D65741"/>
    <w:rsid w:val="00D663F2"/>
    <w:rsid w:val="00D6684E"/>
    <w:rsid w:val="00D66B51"/>
    <w:rsid w:val="00D66CC6"/>
    <w:rsid w:val="00D67890"/>
    <w:rsid w:val="00D70A13"/>
    <w:rsid w:val="00D71250"/>
    <w:rsid w:val="00D71EDF"/>
    <w:rsid w:val="00D71F1C"/>
    <w:rsid w:val="00D7249A"/>
    <w:rsid w:val="00D728AE"/>
    <w:rsid w:val="00D72AA9"/>
    <w:rsid w:val="00D73433"/>
    <w:rsid w:val="00D738D0"/>
    <w:rsid w:val="00D741D6"/>
    <w:rsid w:val="00D757D3"/>
    <w:rsid w:val="00D75CB6"/>
    <w:rsid w:val="00D7621F"/>
    <w:rsid w:val="00D765CD"/>
    <w:rsid w:val="00D776B1"/>
    <w:rsid w:val="00D777A5"/>
    <w:rsid w:val="00D7793A"/>
    <w:rsid w:val="00D801B2"/>
    <w:rsid w:val="00D80850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5A2"/>
    <w:rsid w:val="00D87CA2"/>
    <w:rsid w:val="00D87DC9"/>
    <w:rsid w:val="00D87E6F"/>
    <w:rsid w:val="00D901CB"/>
    <w:rsid w:val="00D9045B"/>
    <w:rsid w:val="00D9058D"/>
    <w:rsid w:val="00D90B77"/>
    <w:rsid w:val="00D912A9"/>
    <w:rsid w:val="00D9154C"/>
    <w:rsid w:val="00D9158A"/>
    <w:rsid w:val="00D91978"/>
    <w:rsid w:val="00D920FE"/>
    <w:rsid w:val="00D92106"/>
    <w:rsid w:val="00D928EC"/>
    <w:rsid w:val="00D93564"/>
    <w:rsid w:val="00D944B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BB5"/>
    <w:rsid w:val="00D97D92"/>
    <w:rsid w:val="00DA044F"/>
    <w:rsid w:val="00DA050F"/>
    <w:rsid w:val="00DA0C76"/>
    <w:rsid w:val="00DA13A0"/>
    <w:rsid w:val="00DA357D"/>
    <w:rsid w:val="00DA37B5"/>
    <w:rsid w:val="00DA39C1"/>
    <w:rsid w:val="00DA45C0"/>
    <w:rsid w:val="00DA4A29"/>
    <w:rsid w:val="00DA59DE"/>
    <w:rsid w:val="00DA5B5F"/>
    <w:rsid w:val="00DA5D2D"/>
    <w:rsid w:val="00DA5EB7"/>
    <w:rsid w:val="00DA6CA2"/>
    <w:rsid w:val="00DA7BE8"/>
    <w:rsid w:val="00DB0351"/>
    <w:rsid w:val="00DB090B"/>
    <w:rsid w:val="00DB0D4A"/>
    <w:rsid w:val="00DB132B"/>
    <w:rsid w:val="00DB13E2"/>
    <w:rsid w:val="00DB16CA"/>
    <w:rsid w:val="00DB1BA0"/>
    <w:rsid w:val="00DB2126"/>
    <w:rsid w:val="00DB229D"/>
    <w:rsid w:val="00DB23E8"/>
    <w:rsid w:val="00DB2C64"/>
    <w:rsid w:val="00DB2EA1"/>
    <w:rsid w:val="00DB2F0C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3655"/>
    <w:rsid w:val="00DC43C2"/>
    <w:rsid w:val="00DC43E4"/>
    <w:rsid w:val="00DC467A"/>
    <w:rsid w:val="00DC4BB2"/>
    <w:rsid w:val="00DC5032"/>
    <w:rsid w:val="00DC51E9"/>
    <w:rsid w:val="00DC5A58"/>
    <w:rsid w:val="00DC5DFE"/>
    <w:rsid w:val="00DC632D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2BEF"/>
    <w:rsid w:val="00DD309D"/>
    <w:rsid w:val="00DD3127"/>
    <w:rsid w:val="00DD342B"/>
    <w:rsid w:val="00DD41EB"/>
    <w:rsid w:val="00DD4428"/>
    <w:rsid w:val="00DD4474"/>
    <w:rsid w:val="00DD4861"/>
    <w:rsid w:val="00DD4C3E"/>
    <w:rsid w:val="00DD5246"/>
    <w:rsid w:val="00DD5490"/>
    <w:rsid w:val="00DD6464"/>
    <w:rsid w:val="00DD7081"/>
    <w:rsid w:val="00DD7213"/>
    <w:rsid w:val="00DD77BD"/>
    <w:rsid w:val="00DE14AB"/>
    <w:rsid w:val="00DE190B"/>
    <w:rsid w:val="00DE2305"/>
    <w:rsid w:val="00DE289D"/>
    <w:rsid w:val="00DE2DCC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8E1"/>
    <w:rsid w:val="00DE6CCD"/>
    <w:rsid w:val="00DE6E91"/>
    <w:rsid w:val="00DE7011"/>
    <w:rsid w:val="00DF0067"/>
    <w:rsid w:val="00DF0238"/>
    <w:rsid w:val="00DF0394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4AFB"/>
    <w:rsid w:val="00DF534A"/>
    <w:rsid w:val="00DF6E4D"/>
    <w:rsid w:val="00DF737E"/>
    <w:rsid w:val="00DF7911"/>
    <w:rsid w:val="00E00359"/>
    <w:rsid w:val="00E00613"/>
    <w:rsid w:val="00E0072C"/>
    <w:rsid w:val="00E00E34"/>
    <w:rsid w:val="00E00F85"/>
    <w:rsid w:val="00E00FEB"/>
    <w:rsid w:val="00E01613"/>
    <w:rsid w:val="00E01F26"/>
    <w:rsid w:val="00E020F7"/>
    <w:rsid w:val="00E02105"/>
    <w:rsid w:val="00E028C7"/>
    <w:rsid w:val="00E02B44"/>
    <w:rsid w:val="00E02FC2"/>
    <w:rsid w:val="00E03B0C"/>
    <w:rsid w:val="00E046CC"/>
    <w:rsid w:val="00E04B31"/>
    <w:rsid w:val="00E04B6B"/>
    <w:rsid w:val="00E050AB"/>
    <w:rsid w:val="00E0535F"/>
    <w:rsid w:val="00E06003"/>
    <w:rsid w:val="00E06043"/>
    <w:rsid w:val="00E0615D"/>
    <w:rsid w:val="00E063AD"/>
    <w:rsid w:val="00E06881"/>
    <w:rsid w:val="00E06C4C"/>
    <w:rsid w:val="00E06F6D"/>
    <w:rsid w:val="00E07AA7"/>
    <w:rsid w:val="00E106B2"/>
    <w:rsid w:val="00E10B9C"/>
    <w:rsid w:val="00E10C3C"/>
    <w:rsid w:val="00E10D5B"/>
    <w:rsid w:val="00E11052"/>
    <w:rsid w:val="00E115C5"/>
    <w:rsid w:val="00E11855"/>
    <w:rsid w:val="00E11CCF"/>
    <w:rsid w:val="00E1212B"/>
    <w:rsid w:val="00E12F1B"/>
    <w:rsid w:val="00E133A6"/>
    <w:rsid w:val="00E14773"/>
    <w:rsid w:val="00E147AD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03CD"/>
    <w:rsid w:val="00E205E0"/>
    <w:rsid w:val="00E20632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1ED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52D8"/>
    <w:rsid w:val="00E36226"/>
    <w:rsid w:val="00E37068"/>
    <w:rsid w:val="00E37212"/>
    <w:rsid w:val="00E37722"/>
    <w:rsid w:val="00E4004D"/>
    <w:rsid w:val="00E401DE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65"/>
    <w:rsid w:val="00E44FB0"/>
    <w:rsid w:val="00E44FEC"/>
    <w:rsid w:val="00E45C45"/>
    <w:rsid w:val="00E461C3"/>
    <w:rsid w:val="00E46480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0B64"/>
    <w:rsid w:val="00E511F4"/>
    <w:rsid w:val="00E513FD"/>
    <w:rsid w:val="00E515BD"/>
    <w:rsid w:val="00E515C3"/>
    <w:rsid w:val="00E51A8E"/>
    <w:rsid w:val="00E51BB9"/>
    <w:rsid w:val="00E53164"/>
    <w:rsid w:val="00E53346"/>
    <w:rsid w:val="00E53A6E"/>
    <w:rsid w:val="00E543DE"/>
    <w:rsid w:val="00E54418"/>
    <w:rsid w:val="00E547B0"/>
    <w:rsid w:val="00E554C3"/>
    <w:rsid w:val="00E55864"/>
    <w:rsid w:val="00E55BFC"/>
    <w:rsid w:val="00E56981"/>
    <w:rsid w:val="00E56E19"/>
    <w:rsid w:val="00E576A0"/>
    <w:rsid w:val="00E57C85"/>
    <w:rsid w:val="00E6053C"/>
    <w:rsid w:val="00E6104A"/>
    <w:rsid w:val="00E61353"/>
    <w:rsid w:val="00E613B5"/>
    <w:rsid w:val="00E621B6"/>
    <w:rsid w:val="00E62DCB"/>
    <w:rsid w:val="00E64EAD"/>
    <w:rsid w:val="00E65030"/>
    <w:rsid w:val="00E65236"/>
    <w:rsid w:val="00E656AA"/>
    <w:rsid w:val="00E65865"/>
    <w:rsid w:val="00E6638B"/>
    <w:rsid w:val="00E664A1"/>
    <w:rsid w:val="00E664E4"/>
    <w:rsid w:val="00E6675B"/>
    <w:rsid w:val="00E67077"/>
    <w:rsid w:val="00E707CE"/>
    <w:rsid w:val="00E716BF"/>
    <w:rsid w:val="00E71AD4"/>
    <w:rsid w:val="00E72B20"/>
    <w:rsid w:val="00E737A3"/>
    <w:rsid w:val="00E745EB"/>
    <w:rsid w:val="00E7521E"/>
    <w:rsid w:val="00E75393"/>
    <w:rsid w:val="00E75639"/>
    <w:rsid w:val="00E75944"/>
    <w:rsid w:val="00E75E03"/>
    <w:rsid w:val="00E766F1"/>
    <w:rsid w:val="00E76A7A"/>
    <w:rsid w:val="00E76BB7"/>
    <w:rsid w:val="00E76D04"/>
    <w:rsid w:val="00E772A8"/>
    <w:rsid w:val="00E77D59"/>
    <w:rsid w:val="00E77E4E"/>
    <w:rsid w:val="00E8053F"/>
    <w:rsid w:val="00E806C9"/>
    <w:rsid w:val="00E80A89"/>
    <w:rsid w:val="00E80D06"/>
    <w:rsid w:val="00E80D10"/>
    <w:rsid w:val="00E81880"/>
    <w:rsid w:val="00E81BD0"/>
    <w:rsid w:val="00E81C67"/>
    <w:rsid w:val="00E82253"/>
    <w:rsid w:val="00E82BBD"/>
    <w:rsid w:val="00E837F4"/>
    <w:rsid w:val="00E83E71"/>
    <w:rsid w:val="00E83FC8"/>
    <w:rsid w:val="00E8539C"/>
    <w:rsid w:val="00E85A0D"/>
    <w:rsid w:val="00E861C4"/>
    <w:rsid w:val="00E86605"/>
    <w:rsid w:val="00E866BA"/>
    <w:rsid w:val="00E86A21"/>
    <w:rsid w:val="00E90856"/>
    <w:rsid w:val="00E90F37"/>
    <w:rsid w:val="00E919B7"/>
    <w:rsid w:val="00E91C28"/>
    <w:rsid w:val="00E91E02"/>
    <w:rsid w:val="00E923C4"/>
    <w:rsid w:val="00E92628"/>
    <w:rsid w:val="00E9276B"/>
    <w:rsid w:val="00E92FAD"/>
    <w:rsid w:val="00E937AB"/>
    <w:rsid w:val="00E941C1"/>
    <w:rsid w:val="00E94783"/>
    <w:rsid w:val="00E957A8"/>
    <w:rsid w:val="00E9582E"/>
    <w:rsid w:val="00E95D28"/>
    <w:rsid w:val="00E9618C"/>
    <w:rsid w:val="00E968B1"/>
    <w:rsid w:val="00E975A3"/>
    <w:rsid w:val="00EA01A6"/>
    <w:rsid w:val="00EA0248"/>
    <w:rsid w:val="00EA05FC"/>
    <w:rsid w:val="00EA0963"/>
    <w:rsid w:val="00EA0C97"/>
    <w:rsid w:val="00EA10D8"/>
    <w:rsid w:val="00EA167D"/>
    <w:rsid w:val="00EA1828"/>
    <w:rsid w:val="00EA18A8"/>
    <w:rsid w:val="00EA3A47"/>
    <w:rsid w:val="00EA4510"/>
    <w:rsid w:val="00EA4B04"/>
    <w:rsid w:val="00EA4C01"/>
    <w:rsid w:val="00EA4F30"/>
    <w:rsid w:val="00EA5E6B"/>
    <w:rsid w:val="00EA6B57"/>
    <w:rsid w:val="00EA6E2C"/>
    <w:rsid w:val="00EA70AC"/>
    <w:rsid w:val="00EA70FD"/>
    <w:rsid w:val="00EA7293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336F"/>
    <w:rsid w:val="00EB33E7"/>
    <w:rsid w:val="00EB3B99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ACE"/>
    <w:rsid w:val="00EC3DAF"/>
    <w:rsid w:val="00EC3FCC"/>
    <w:rsid w:val="00EC50CA"/>
    <w:rsid w:val="00EC512F"/>
    <w:rsid w:val="00EC6042"/>
    <w:rsid w:val="00EC6F3F"/>
    <w:rsid w:val="00EC71F2"/>
    <w:rsid w:val="00EC78DA"/>
    <w:rsid w:val="00ED04DE"/>
    <w:rsid w:val="00ED0C82"/>
    <w:rsid w:val="00ED1570"/>
    <w:rsid w:val="00ED182C"/>
    <w:rsid w:val="00ED22AC"/>
    <w:rsid w:val="00ED2527"/>
    <w:rsid w:val="00ED4406"/>
    <w:rsid w:val="00ED4A0F"/>
    <w:rsid w:val="00ED4A9E"/>
    <w:rsid w:val="00ED5D59"/>
    <w:rsid w:val="00ED5FB4"/>
    <w:rsid w:val="00ED6587"/>
    <w:rsid w:val="00ED6A4B"/>
    <w:rsid w:val="00ED6EC7"/>
    <w:rsid w:val="00ED76E4"/>
    <w:rsid w:val="00EE0244"/>
    <w:rsid w:val="00EE0281"/>
    <w:rsid w:val="00EE03F3"/>
    <w:rsid w:val="00EE068B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171"/>
    <w:rsid w:val="00EE376D"/>
    <w:rsid w:val="00EE3C22"/>
    <w:rsid w:val="00EE3CD5"/>
    <w:rsid w:val="00EE4B5D"/>
    <w:rsid w:val="00EE4E5C"/>
    <w:rsid w:val="00EE5002"/>
    <w:rsid w:val="00EE5228"/>
    <w:rsid w:val="00EE54D5"/>
    <w:rsid w:val="00EE589D"/>
    <w:rsid w:val="00EE5A38"/>
    <w:rsid w:val="00EE5EF3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B52"/>
    <w:rsid w:val="00EF3CA5"/>
    <w:rsid w:val="00EF4B38"/>
    <w:rsid w:val="00EF6303"/>
    <w:rsid w:val="00EF63BE"/>
    <w:rsid w:val="00EF6E83"/>
    <w:rsid w:val="00EF6FF2"/>
    <w:rsid w:val="00EF71BE"/>
    <w:rsid w:val="00EF71C3"/>
    <w:rsid w:val="00EF7D6B"/>
    <w:rsid w:val="00EF7FF2"/>
    <w:rsid w:val="00F00720"/>
    <w:rsid w:val="00F00AA2"/>
    <w:rsid w:val="00F0148A"/>
    <w:rsid w:val="00F0159A"/>
    <w:rsid w:val="00F01BB0"/>
    <w:rsid w:val="00F01EBC"/>
    <w:rsid w:val="00F01F87"/>
    <w:rsid w:val="00F02769"/>
    <w:rsid w:val="00F02803"/>
    <w:rsid w:val="00F02E3E"/>
    <w:rsid w:val="00F02F04"/>
    <w:rsid w:val="00F03BD8"/>
    <w:rsid w:val="00F03E9A"/>
    <w:rsid w:val="00F0488A"/>
    <w:rsid w:val="00F04D24"/>
    <w:rsid w:val="00F057AB"/>
    <w:rsid w:val="00F05892"/>
    <w:rsid w:val="00F05E1C"/>
    <w:rsid w:val="00F06757"/>
    <w:rsid w:val="00F06F3F"/>
    <w:rsid w:val="00F072E6"/>
    <w:rsid w:val="00F1083A"/>
    <w:rsid w:val="00F11181"/>
    <w:rsid w:val="00F11E6C"/>
    <w:rsid w:val="00F12D1E"/>
    <w:rsid w:val="00F12D9A"/>
    <w:rsid w:val="00F135C7"/>
    <w:rsid w:val="00F13CE2"/>
    <w:rsid w:val="00F14135"/>
    <w:rsid w:val="00F14214"/>
    <w:rsid w:val="00F1497E"/>
    <w:rsid w:val="00F1498C"/>
    <w:rsid w:val="00F14B03"/>
    <w:rsid w:val="00F14BB1"/>
    <w:rsid w:val="00F14F02"/>
    <w:rsid w:val="00F14F50"/>
    <w:rsid w:val="00F1622E"/>
    <w:rsid w:val="00F1636F"/>
    <w:rsid w:val="00F16EA8"/>
    <w:rsid w:val="00F17104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9A8"/>
    <w:rsid w:val="00F319A9"/>
    <w:rsid w:val="00F31E46"/>
    <w:rsid w:val="00F32312"/>
    <w:rsid w:val="00F32795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61F"/>
    <w:rsid w:val="00F36803"/>
    <w:rsid w:val="00F36A1E"/>
    <w:rsid w:val="00F36A9E"/>
    <w:rsid w:val="00F37158"/>
    <w:rsid w:val="00F37890"/>
    <w:rsid w:val="00F4077D"/>
    <w:rsid w:val="00F40E87"/>
    <w:rsid w:val="00F4139B"/>
    <w:rsid w:val="00F4160B"/>
    <w:rsid w:val="00F41A61"/>
    <w:rsid w:val="00F41D36"/>
    <w:rsid w:val="00F42441"/>
    <w:rsid w:val="00F43577"/>
    <w:rsid w:val="00F43D2E"/>
    <w:rsid w:val="00F4474A"/>
    <w:rsid w:val="00F448E5"/>
    <w:rsid w:val="00F44D59"/>
    <w:rsid w:val="00F44ED4"/>
    <w:rsid w:val="00F44FC3"/>
    <w:rsid w:val="00F453D7"/>
    <w:rsid w:val="00F45D06"/>
    <w:rsid w:val="00F45FE7"/>
    <w:rsid w:val="00F45FEC"/>
    <w:rsid w:val="00F46806"/>
    <w:rsid w:val="00F46C0B"/>
    <w:rsid w:val="00F46FAD"/>
    <w:rsid w:val="00F479B0"/>
    <w:rsid w:val="00F50169"/>
    <w:rsid w:val="00F505A6"/>
    <w:rsid w:val="00F50C75"/>
    <w:rsid w:val="00F52ED4"/>
    <w:rsid w:val="00F53353"/>
    <w:rsid w:val="00F544F9"/>
    <w:rsid w:val="00F54BF8"/>
    <w:rsid w:val="00F54CB9"/>
    <w:rsid w:val="00F54DFC"/>
    <w:rsid w:val="00F5536F"/>
    <w:rsid w:val="00F5572A"/>
    <w:rsid w:val="00F5650C"/>
    <w:rsid w:val="00F56B76"/>
    <w:rsid w:val="00F56C0D"/>
    <w:rsid w:val="00F57F27"/>
    <w:rsid w:val="00F603A3"/>
    <w:rsid w:val="00F605F2"/>
    <w:rsid w:val="00F6062D"/>
    <w:rsid w:val="00F606E7"/>
    <w:rsid w:val="00F609B2"/>
    <w:rsid w:val="00F60FDA"/>
    <w:rsid w:val="00F61318"/>
    <w:rsid w:val="00F613E4"/>
    <w:rsid w:val="00F6223B"/>
    <w:rsid w:val="00F6234B"/>
    <w:rsid w:val="00F62765"/>
    <w:rsid w:val="00F62E4F"/>
    <w:rsid w:val="00F62EC4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5766"/>
    <w:rsid w:val="00F66E2D"/>
    <w:rsid w:val="00F66F9C"/>
    <w:rsid w:val="00F679EE"/>
    <w:rsid w:val="00F67CD0"/>
    <w:rsid w:val="00F70E37"/>
    <w:rsid w:val="00F715E0"/>
    <w:rsid w:val="00F71EF8"/>
    <w:rsid w:val="00F72459"/>
    <w:rsid w:val="00F72506"/>
    <w:rsid w:val="00F729A4"/>
    <w:rsid w:val="00F737DC"/>
    <w:rsid w:val="00F73D0B"/>
    <w:rsid w:val="00F7565D"/>
    <w:rsid w:val="00F7634E"/>
    <w:rsid w:val="00F7656B"/>
    <w:rsid w:val="00F7685A"/>
    <w:rsid w:val="00F7721B"/>
    <w:rsid w:val="00F772B6"/>
    <w:rsid w:val="00F778A7"/>
    <w:rsid w:val="00F80726"/>
    <w:rsid w:val="00F81122"/>
    <w:rsid w:val="00F8154E"/>
    <w:rsid w:val="00F81956"/>
    <w:rsid w:val="00F82E36"/>
    <w:rsid w:val="00F83129"/>
    <w:rsid w:val="00F8331F"/>
    <w:rsid w:val="00F83602"/>
    <w:rsid w:val="00F8366D"/>
    <w:rsid w:val="00F8367E"/>
    <w:rsid w:val="00F839B7"/>
    <w:rsid w:val="00F83D9D"/>
    <w:rsid w:val="00F8457E"/>
    <w:rsid w:val="00F8465F"/>
    <w:rsid w:val="00F84665"/>
    <w:rsid w:val="00F84A74"/>
    <w:rsid w:val="00F84E18"/>
    <w:rsid w:val="00F84FF4"/>
    <w:rsid w:val="00F851B0"/>
    <w:rsid w:val="00F85427"/>
    <w:rsid w:val="00F854F0"/>
    <w:rsid w:val="00F855DF"/>
    <w:rsid w:val="00F85BBF"/>
    <w:rsid w:val="00F8660E"/>
    <w:rsid w:val="00F86790"/>
    <w:rsid w:val="00F86A70"/>
    <w:rsid w:val="00F87EAE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5938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75"/>
    <w:rsid w:val="00FA45D1"/>
    <w:rsid w:val="00FA4C92"/>
    <w:rsid w:val="00FA5160"/>
    <w:rsid w:val="00FA532E"/>
    <w:rsid w:val="00FA538E"/>
    <w:rsid w:val="00FA5B87"/>
    <w:rsid w:val="00FA5E52"/>
    <w:rsid w:val="00FA6681"/>
    <w:rsid w:val="00FA68FB"/>
    <w:rsid w:val="00FA702B"/>
    <w:rsid w:val="00FA7399"/>
    <w:rsid w:val="00FA793B"/>
    <w:rsid w:val="00FA7AC8"/>
    <w:rsid w:val="00FA7F46"/>
    <w:rsid w:val="00FB0AAF"/>
    <w:rsid w:val="00FB22DB"/>
    <w:rsid w:val="00FB2586"/>
    <w:rsid w:val="00FB3E06"/>
    <w:rsid w:val="00FB4C75"/>
    <w:rsid w:val="00FB5256"/>
    <w:rsid w:val="00FB57BC"/>
    <w:rsid w:val="00FB5FE2"/>
    <w:rsid w:val="00FC0565"/>
    <w:rsid w:val="00FC27D6"/>
    <w:rsid w:val="00FC2BE2"/>
    <w:rsid w:val="00FC3EFC"/>
    <w:rsid w:val="00FC41BA"/>
    <w:rsid w:val="00FC48F9"/>
    <w:rsid w:val="00FC4CB0"/>
    <w:rsid w:val="00FC4DF1"/>
    <w:rsid w:val="00FC536B"/>
    <w:rsid w:val="00FC55FF"/>
    <w:rsid w:val="00FC5BD9"/>
    <w:rsid w:val="00FC6257"/>
    <w:rsid w:val="00FC6607"/>
    <w:rsid w:val="00FC6CA7"/>
    <w:rsid w:val="00FC6D91"/>
    <w:rsid w:val="00FC6FE8"/>
    <w:rsid w:val="00FC7090"/>
    <w:rsid w:val="00FC71EB"/>
    <w:rsid w:val="00FC723C"/>
    <w:rsid w:val="00FC734B"/>
    <w:rsid w:val="00FD0417"/>
    <w:rsid w:val="00FD0C5C"/>
    <w:rsid w:val="00FD10A7"/>
    <w:rsid w:val="00FD1160"/>
    <w:rsid w:val="00FD1569"/>
    <w:rsid w:val="00FD2E2D"/>
    <w:rsid w:val="00FD2FDF"/>
    <w:rsid w:val="00FD303F"/>
    <w:rsid w:val="00FD33A7"/>
    <w:rsid w:val="00FD3567"/>
    <w:rsid w:val="00FD4093"/>
    <w:rsid w:val="00FD5523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3EF2"/>
    <w:rsid w:val="00FE42BB"/>
    <w:rsid w:val="00FE4AA0"/>
    <w:rsid w:val="00FE4CA0"/>
    <w:rsid w:val="00FE52A4"/>
    <w:rsid w:val="00FE624A"/>
    <w:rsid w:val="00FE6483"/>
    <w:rsid w:val="00FE680E"/>
    <w:rsid w:val="00FE78D0"/>
    <w:rsid w:val="00FF04A2"/>
    <w:rsid w:val="00FF08EF"/>
    <w:rsid w:val="00FF0C69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9B0"/>
    <w:rsid w:val="00FF4AD0"/>
    <w:rsid w:val="00FF4C8B"/>
    <w:rsid w:val="00FF4E77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CC971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6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6"/>
    <w:next w:val="a6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6"/>
    <w:next w:val="a6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6"/>
    <w:next w:val="a6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6"/>
    <w:next w:val="a6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6"/>
    <w:next w:val="a6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6"/>
    <w:next w:val="a6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6"/>
    <w:next w:val="a6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6"/>
    <w:next w:val="a6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6"/>
    <w:next w:val="a6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customStyle="1" w:styleId="aa">
    <w:name w:val="_Основной с красной строки"/>
    <w:link w:val="ab"/>
    <w:uiPriority w:val="99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uiPriority w:val="99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c">
    <w:name w:val="_Титул_Название документа"/>
    <w:basedOn w:val="a6"/>
    <w:link w:val="ad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e">
    <w:name w:val="_Титул_Название сервиса"/>
    <w:basedOn w:val="a6"/>
    <w:link w:val="af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f">
    <w:name w:val="_Титул_Название сервиса Знак"/>
    <w:link w:val="ae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d">
    <w:name w:val="_Титул_Название документа Знак"/>
    <w:link w:val="ac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f0">
    <w:name w:val="_Титул_НЮГК"/>
    <w:basedOn w:val="a6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f1">
    <w:name w:val="_Титул_Дата"/>
    <w:basedOn w:val="a6"/>
    <w:link w:val="af2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7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7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7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7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7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7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7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7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7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caption"/>
    <w:basedOn w:val="a6"/>
    <w:next w:val="a6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4">
    <w:name w:val="Title"/>
    <w:basedOn w:val="a6"/>
    <w:next w:val="a6"/>
    <w:link w:val="af5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7"/>
    <w:link w:val="af4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6">
    <w:name w:val="Subtitle"/>
    <w:basedOn w:val="a6"/>
    <w:next w:val="a6"/>
    <w:link w:val="af7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7">
    <w:name w:val="Подзаголовок Знак"/>
    <w:basedOn w:val="a7"/>
    <w:link w:val="af6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8">
    <w:name w:val="Strong"/>
    <w:basedOn w:val="a7"/>
    <w:uiPriority w:val="22"/>
    <w:qFormat/>
    <w:rsid w:val="006E064A"/>
    <w:rPr>
      <w:b/>
      <w:bCs/>
    </w:rPr>
  </w:style>
  <w:style w:type="character" w:styleId="af9">
    <w:name w:val="Emphasis"/>
    <w:basedOn w:val="a7"/>
    <w:uiPriority w:val="20"/>
    <w:qFormat/>
    <w:rsid w:val="006E064A"/>
    <w:rPr>
      <w:i/>
      <w:iCs/>
    </w:rPr>
  </w:style>
  <w:style w:type="paragraph" w:styleId="afa">
    <w:name w:val="No Spacing"/>
    <w:uiPriority w:val="1"/>
    <w:qFormat/>
    <w:rsid w:val="006E064A"/>
    <w:pPr>
      <w:spacing w:after="0" w:line="240" w:lineRule="auto"/>
    </w:pPr>
  </w:style>
  <w:style w:type="paragraph" w:styleId="afb">
    <w:name w:val="List Paragraph"/>
    <w:basedOn w:val="a6"/>
    <w:uiPriority w:val="34"/>
    <w:qFormat/>
    <w:rsid w:val="006E064A"/>
    <w:pPr>
      <w:ind w:left="720"/>
      <w:contextualSpacing/>
    </w:pPr>
  </w:style>
  <w:style w:type="paragraph" w:styleId="24">
    <w:name w:val="Quote"/>
    <w:basedOn w:val="a6"/>
    <w:next w:val="a6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7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c">
    <w:name w:val="Intense Quote"/>
    <w:basedOn w:val="a6"/>
    <w:next w:val="a6"/>
    <w:link w:val="afd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d">
    <w:name w:val="Выделенная цитата Знак"/>
    <w:basedOn w:val="a7"/>
    <w:link w:val="afc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e">
    <w:name w:val="Subtle Emphasis"/>
    <w:basedOn w:val="a7"/>
    <w:uiPriority w:val="19"/>
    <w:qFormat/>
    <w:rsid w:val="006E064A"/>
    <w:rPr>
      <w:i/>
      <w:iCs/>
      <w:color w:val="808080" w:themeColor="text1" w:themeTint="7F"/>
    </w:rPr>
  </w:style>
  <w:style w:type="character" w:styleId="aff">
    <w:name w:val="Intense Emphasis"/>
    <w:basedOn w:val="a7"/>
    <w:uiPriority w:val="21"/>
    <w:qFormat/>
    <w:rsid w:val="006E064A"/>
    <w:rPr>
      <w:b/>
      <w:bCs/>
      <w:i/>
      <w:iCs/>
      <w:color w:val="4F81BD" w:themeColor="accent1"/>
    </w:rPr>
  </w:style>
  <w:style w:type="character" w:styleId="aff0">
    <w:name w:val="Subtle Reference"/>
    <w:basedOn w:val="a7"/>
    <w:uiPriority w:val="31"/>
    <w:qFormat/>
    <w:rsid w:val="006E064A"/>
    <w:rPr>
      <w:smallCaps/>
      <w:color w:val="C0504D" w:themeColor="accent2"/>
      <w:u w:val="single"/>
    </w:rPr>
  </w:style>
  <w:style w:type="character" w:styleId="aff1">
    <w:name w:val="Intense Reference"/>
    <w:basedOn w:val="a7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f2">
    <w:name w:val="Book Title"/>
    <w:basedOn w:val="a7"/>
    <w:uiPriority w:val="33"/>
    <w:qFormat/>
    <w:rsid w:val="006E064A"/>
    <w:rPr>
      <w:b/>
      <w:bCs/>
      <w:smallCaps/>
      <w:spacing w:val="5"/>
    </w:rPr>
  </w:style>
  <w:style w:type="paragraph" w:styleId="aff3">
    <w:name w:val="TOC Heading"/>
    <w:basedOn w:val="a6"/>
    <w:next w:val="a6"/>
    <w:uiPriority w:val="39"/>
    <w:unhideWhenUsed/>
    <w:qFormat/>
    <w:rsid w:val="006E064A"/>
  </w:style>
  <w:style w:type="table" w:styleId="aff4">
    <w:name w:val="Table Grid"/>
    <w:basedOn w:val="a8"/>
    <w:uiPriority w:val="3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5">
    <w:name w:val="Табл. Заголовок"/>
    <w:basedOn w:val="a6"/>
    <w:uiPriority w:val="99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6">
    <w:name w:val="Табл. текст влево"/>
    <w:basedOn w:val="a6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7">
    <w:name w:val="Название таблицы"/>
    <w:basedOn w:val="a6"/>
    <w:link w:val="aff8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8">
    <w:name w:val="Название таблицы Знак"/>
    <w:link w:val="aff7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9">
    <w:name w:val="Руководство по заполнению"/>
    <w:basedOn w:val="aa"/>
    <w:link w:val="affa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b">
    <w:name w:val="Пример заполнения"/>
    <w:basedOn w:val="aa"/>
    <w:link w:val="affc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a">
    <w:name w:val="Руководство по заполнению Знак"/>
    <w:basedOn w:val="ab"/>
    <w:link w:val="aff9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d">
    <w:name w:val="Элемент модели"/>
    <w:basedOn w:val="aa"/>
    <w:link w:val="affe"/>
    <w:qFormat/>
    <w:rsid w:val="006E064A"/>
    <w:rPr>
      <w:i/>
      <w:color w:val="0000FF"/>
    </w:rPr>
  </w:style>
  <w:style w:type="character" w:customStyle="1" w:styleId="afff">
    <w:name w:val="Элемент описания"/>
    <w:basedOn w:val="a7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c">
    <w:name w:val="Пример заполнения Знак"/>
    <w:basedOn w:val="ab"/>
    <w:link w:val="affb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f0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e">
    <w:name w:val="Элемент модели Знак"/>
    <w:basedOn w:val="ab"/>
    <w:link w:val="affd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f1">
    <w:name w:val="_Заголовок без нумерации Не в оглавлении"/>
    <w:basedOn w:val="10"/>
    <w:link w:val="afff2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f2">
    <w:name w:val="_Заголовок без нумерации Не в оглавлении Знак"/>
    <w:link w:val="afff1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1">
    <w:name w:val="Заголовок_список"/>
    <w:basedOn w:val="a9"/>
    <w:rsid w:val="00656242"/>
    <w:pPr>
      <w:numPr>
        <w:numId w:val="1"/>
      </w:numPr>
    </w:pPr>
  </w:style>
  <w:style w:type="paragraph" w:customStyle="1" w:styleId="16">
    <w:name w:val="Заголовок1_раздела"/>
    <w:uiPriority w:val="99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f3">
    <w:name w:val="Рисунок название"/>
    <w:basedOn w:val="a6"/>
    <w:next w:val="a6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4">
    <w:name w:val="Рисунок формат"/>
    <w:next w:val="afff3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5">
    <w:name w:val="Balloon Text"/>
    <w:basedOn w:val="a6"/>
    <w:link w:val="afff6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6">
    <w:name w:val="Текст выноски Знак"/>
    <w:basedOn w:val="a7"/>
    <w:link w:val="afff5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8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7">
    <w:name w:val="Текст примера заполнения"/>
    <w:basedOn w:val="a7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8">
    <w:name w:val="annotation reference"/>
    <w:basedOn w:val="a7"/>
    <w:uiPriority w:val="99"/>
    <w:semiHidden/>
    <w:unhideWhenUsed/>
    <w:rsid w:val="006E064A"/>
    <w:rPr>
      <w:sz w:val="16"/>
      <w:szCs w:val="16"/>
    </w:rPr>
  </w:style>
  <w:style w:type="paragraph" w:styleId="afff9">
    <w:name w:val="annotation text"/>
    <w:basedOn w:val="a6"/>
    <w:link w:val="afffa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a">
    <w:name w:val="Текст примечания Знак"/>
    <w:basedOn w:val="a7"/>
    <w:link w:val="afff9"/>
    <w:uiPriority w:val="99"/>
    <w:rsid w:val="006E064A"/>
    <w:rPr>
      <w:rFonts w:ascii="Times New Roman" w:hAnsi="Times New Roman"/>
      <w:sz w:val="20"/>
      <w:szCs w:val="20"/>
    </w:rPr>
  </w:style>
  <w:style w:type="paragraph" w:styleId="afffb">
    <w:name w:val="annotation subject"/>
    <w:basedOn w:val="afff9"/>
    <w:next w:val="afff9"/>
    <w:link w:val="afffc"/>
    <w:uiPriority w:val="99"/>
    <w:semiHidden/>
    <w:unhideWhenUsed/>
    <w:rsid w:val="006E064A"/>
    <w:rPr>
      <w:b/>
      <w:bCs/>
    </w:rPr>
  </w:style>
  <w:style w:type="character" w:customStyle="1" w:styleId="afffc">
    <w:name w:val="Тема примечания Знак"/>
    <w:basedOn w:val="afffa"/>
    <w:link w:val="afffb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6"/>
    <w:next w:val="a6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6"/>
    <w:next w:val="a6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d">
    <w:name w:val="Hyperlink"/>
    <w:basedOn w:val="a7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6"/>
    <w:next w:val="a6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e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f">
    <w:name w:val="header"/>
    <w:basedOn w:val="a6"/>
    <w:link w:val="affff0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0">
    <w:name w:val="Верхний колонтитул Знак"/>
    <w:basedOn w:val="a7"/>
    <w:link w:val="affff"/>
    <w:uiPriority w:val="99"/>
    <w:rsid w:val="006E064A"/>
    <w:rPr>
      <w:rFonts w:ascii="Times New Roman" w:hAnsi="Times New Roman"/>
      <w:sz w:val="28"/>
    </w:rPr>
  </w:style>
  <w:style w:type="paragraph" w:styleId="affff1">
    <w:name w:val="footer"/>
    <w:basedOn w:val="a6"/>
    <w:link w:val="affff2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2">
    <w:name w:val="Нижний колонтитул Знак"/>
    <w:basedOn w:val="a7"/>
    <w:link w:val="affff1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7"/>
    <w:rsid w:val="006E064A"/>
  </w:style>
  <w:style w:type="paragraph" w:styleId="affff3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4">
    <w:name w:val="_Все Прописные"/>
    <w:basedOn w:val="a7"/>
    <w:rsid w:val="00BD5D8A"/>
    <w:rPr>
      <w:caps/>
      <w:lang w:val="ru-RU"/>
    </w:rPr>
  </w:style>
  <w:style w:type="paragraph" w:customStyle="1" w:styleId="affff5">
    <w:name w:val="У_Обычный по центру"/>
    <w:basedOn w:val="a6"/>
    <w:next w:val="a6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6">
    <w:name w:val="table of figures"/>
    <w:basedOn w:val="a6"/>
    <w:next w:val="a6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7">
    <w:name w:val="Заголовок таблицы"/>
    <w:basedOn w:val="a6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8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9">
    <w:name w:val="_Рис. Название"/>
    <w:next w:val="aa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a">
    <w:name w:val="_Рис. Формат"/>
    <w:next w:val="aa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b">
    <w:name w:val="_Аннотация"/>
    <w:next w:val="aa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8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8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8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c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d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e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0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f1">
    <w:name w:val="_Табл по центру жирный"/>
    <w:basedOn w:val="afffff0"/>
    <w:qFormat/>
    <w:rsid w:val="00BD5D8A"/>
    <w:rPr>
      <w:b/>
    </w:rPr>
  </w:style>
  <w:style w:type="paragraph" w:customStyle="1" w:styleId="afffff2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3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4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5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6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7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8">
    <w:name w:val="_верхний колонтитул"/>
    <w:basedOn w:val="afffff7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9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a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b">
    <w:name w:val="Normal (Web)"/>
    <w:basedOn w:val="a6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c">
    <w:name w:val="_Для удаления"/>
    <w:basedOn w:val="aa"/>
    <w:link w:val="afffffd"/>
    <w:qFormat/>
    <w:rsid w:val="00BD5D8A"/>
    <w:rPr>
      <w:color w:val="7F7F7F" w:themeColor="text1" w:themeTint="80"/>
      <w:lang w:val="en-US"/>
    </w:rPr>
  </w:style>
  <w:style w:type="character" w:customStyle="1" w:styleId="afffffd">
    <w:name w:val="_Для удаления Знак"/>
    <w:basedOn w:val="ab"/>
    <w:link w:val="afffffc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e">
    <w:name w:val="Placeholder Text"/>
    <w:basedOn w:val="a7"/>
    <w:uiPriority w:val="99"/>
    <w:semiHidden/>
    <w:rsid w:val="000B7FCC"/>
    <w:rPr>
      <w:color w:val="808080"/>
    </w:rPr>
  </w:style>
  <w:style w:type="character" w:customStyle="1" w:styleId="affffff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f0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1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5">
    <w:name w:val="_нумерованный_текст"/>
    <w:basedOn w:val="a9"/>
    <w:uiPriority w:val="99"/>
    <w:rsid w:val="00BD5D8A"/>
    <w:pPr>
      <w:numPr>
        <w:numId w:val="3"/>
      </w:numPr>
    </w:pPr>
  </w:style>
  <w:style w:type="character" w:customStyle="1" w:styleId="affffff2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f3">
    <w:name w:val="_Табл. Заголовок"/>
    <w:basedOn w:val="a6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f2">
    <w:name w:val="_Титул_Дата Знак"/>
    <w:basedOn w:val="a7"/>
    <w:link w:val="af1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4">
    <w:name w:val="_Титул_ЕЭК"/>
    <w:basedOn w:val="a6"/>
    <w:next w:val="a6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5">
    <w:name w:val="_Титул_Код"/>
    <w:basedOn w:val="a6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6">
    <w:name w:val="_Титул_Статус"/>
    <w:basedOn w:val="a6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6"/>
    <w:next w:val="a6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6"/>
    <w:next w:val="a6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6"/>
    <w:next w:val="a6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6"/>
    <w:next w:val="a6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6"/>
    <w:next w:val="a6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6"/>
    <w:next w:val="a6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7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8">
    <w:name w:val="Обычный с красной строки"/>
    <w:basedOn w:val="a6"/>
    <w:link w:val="affffff9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9">
    <w:name w:val="Обычный с красной строки Знак"/>
    <w:link w:val="affffff8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a">
    <w:name w:val="Титул. Название документа"/>
    <w:basedOn w:val="a6"/>
    <w:link w:val="affffffb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c">
    <w:name w:val="Титул. Название сервиса"/>
    <w:basedOn w:val="a6"/>
    <w:link w:val="affffffd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d">
    <w:name w:val="Титул. Название сервиса Знак"/>
    <w:link w:val="affffffc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b">
    <w:name w:val="Титул. Название документа Знак"/>
    <w:link w:val="affffffa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e">
    <w:name w:val="Титул. Дата"/>
    <w:basedOn w:val="a6"/>
    <w:link w:val="afffffff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f0">
    <w:name w:val="Обычный с номером"/>
    <w:basedOn w:val="affffff8"/>
    <w:link w:val="afffffff1"/>
    <w:qFormat/>
    <w:rsid w:val="009F49C9"/>
    <w:pPr>
      <w:outlineLvl w:val="2"/>
    </w:pPr>
  </w:style>
  <w:style w:type="paragraph" w:customStyle="1" w:styleId="afffffff2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f3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4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5">
    <w:name w:val="Табл. По ширине"/>
    <w:link w:val="afffffff6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7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8">
    <w:name w:val="Для удаления"/>
    <w:basedOn w:val="affffff8"/>
    <w:link w:val="afffffff9"/>
    <w:qFormat/>
    <w:rsid w:val="009F49C9"/>
    <w:rPr>
      <w:color w:val="7F7F7F" w:themeColor="text1" w:themeTint="80"/>
      <w:lang w:val="en-US"/>
    </w:rPr>
  </w:style>
  <w:style w:type="character" w:customStyle="1" w:styleId="afffffff9">
    <w:name w:val="Для удаления Знак"/>
    <w:basedOn w:val="affffff9"/>
    <w:link w:val="afffffff8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f">
    <w:name w:val="Титул. Дата Знак"/>
    <w:basedOn w:val="a7"/>
    <w:link w:val="affffffe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a">
    <w:name w:val="Вид документа"/>
    <w:basedOn w:val="a6"/>
    <w:link w:val="afffffffb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c">
    <w:name w:val="Заголовок документа"/>
    <w:link w:val="afffffffd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b">
    <w:name w:val="Вид документа Знак"/>
    <w:basedOn w:val="a7"/>
    <w:link w:val="afffffffa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d">
    <w:name w:val="Заголовок документа Знак"/>
    <w:basedOn w:val="afffffffb"/>
    <w:link w:val="afffffffc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6">
    <w:name w:val="Табл. По ширине Знак"/>
    <w:basedOn w:val="a7"/>
    <w:link w:val="afffffff5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1">
    <w:name w:val="Обычный с номером Знак"/>
    <w:basedOn w:val="affffff9"/>
    <w:link w:val="afffffff0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e">
    <w:name w:val="Табл. Влево"/>
    <w:link w:val="affffffff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f">
    <w:name w:val="Табл. Влево Знак"/>
    <w:basedOn w:val="a7"/>
    <w:link w:val="afffffffe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8"/>
    <w:next w:val="aff4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6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f0">
    <w:name w:val="Табл. название"/>
    <w:basedOn w:val="a6"/>
    <w:link w:val="affffffff1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f1">
    <w:name w:val="Табл. название Знак"/>
    <w:link w:val="affffffff0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f2">
    <w:name w:val="Гриф"/>
    <w:basedOn w:val="a6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f3">
    <w:name w:val="a"/>
    <w:basedOn w:val="a6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  <w:style w:type="table" w:customStyle="1" w:styleId="affffffff4">
    <w:name w:val="Таблица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tblInd w:w="11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134" w:type="dxa"/>
        <w:bottom w:w="0" w:type="dxa"/>
        <w:right w:w="567" w:type="dxa"/>
      </w:tblCellMar>
    </w:tblPr>
    <w:tcPr>
      <w:vAlign w:val="center"/>
    </w:tcPr>
  </w:style>
  <w:style w:type="paragraph" w:customStyle="1" w:styleId="1e">
    <w:name w:val="ЕЭК. Оглавление уровень 1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affffffff5">
    <w:name w:val="ЕЭК. Основной текст"/>
    <w:qFormat/>
    <w:rsid w:val="00457E6F"/>
    <w:pPr>
      <w:keepLines/>
      <w:spacing w:after="0" w:line="360" w:lineRule="auto"/>
      <w:ind w:firstLine="709"/>
      <w:jc w:val="both"/>
    </w:pPr>
    <w:rPr>
      <w:rFonts w:ascii="Times New Roman" w:eastAsia="SimSun" w:hAnsi="Times New Roman"/>
      <w:sz w:val="26"/>
      <w:lang w:val="en-US"/>
    </w:rPr>
  </w:style>
  <w:style w:type="paragraph" w:customStyle="1" w:styleId="2e">
    <w:name w:val="ЕЭК. Оглавление уровень 2"/>
    <w:basedOn w:val="1e"/>
    <w:qFormat/>
    <w:rsid w:val="00457E6F"/>
    <w:pPr>
      <w:ind w:left="284"/>
    </w:pPr>
  </w:style>
  <w:style w:type="table" w:customStyle="1" w:styleId="affffffff6">
    <w:name w:val="Таблицы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2"/>
      </w:rPr>
    </w:tblStylePr>
  </w:style>
  <w:style w:type="paragraph" w:customStyle="1" w:styleId="1f">
    <w:name w:val="ЕЭК. Заголовок 1 уровня"/>
    <w:basedOn w:val="10"/>
    <w:next w:val="a6"/>
    <w:qFormat/>
    <w:rsid w:val="00457E6F"/>
    <w:pPr>
      <w:pageBreakBefore w:val="0"/>
      <w:numPr>
        <w:numId w:val="0"/>
      </w:numPr>
      <w:tabs>
        <w:tab w:val="clear" w:pos="1559"/>
      </w:tabs>
      <w:spacing w:before="360" w:after="240" w:line="240" w:lineRule="auto"/>
    </w:pPr>
    <w:rPr>
      <w:rFonts w:ascii="Times New Roman" w:eastAsia="SimSun" w:hAnsi="Times New Roman"/>
      <w:bCs w:val="0"/>
      <w:caps w:val="0"/>
      <w:color w:val="auto"/>
      <w:sz w:val="30"/>
      <w:szCs w:val="32"/>
      <w:lang w:val="en-US"/>
    </w:rPr>
  </w:style>
  <w:style w:type="paragraph" w:customStyle="1" w:styleId="2f">
    <w:name w:val="ЕЭК. Заголовок 2 уровень"/>
    <w:basedOn w:val="1f"/>
    <w:next w:val="a6"/>
    <w:qFormat/>
    <w:rsid w:val="00457E6F"/>
    <w:pPr>
      <w:outlineLvl w:val="1"/>
    </w:pPr>
    <w:rPr>
      <w:sz w:val="28"/>
    </w:rPr>
  </w:style>
  <w:style w:type="paragraph" w:customStyle="1" w:styleId="38">
    <w:name w:val="ЕЭК. Заголовок 3 уровень"/>
    <w:basedOn w:val="2f"/>
    <w:next w:val="a6"/>
    <w:qFormat/>
    <w:rsid w:val="00457E6F"/>
    <w:pPr>
      <w:outlineLvl w:val="2"/>
    </w:pPr>
    <w:rPr>
      <w:sz w:val="26"/>
    </w:rPr>
  </w:style>
  <w:style w:type="paragraph" w:styleId="affffffff7">
    <w:name w:val="toa heading"/>
    <w:basedOn w:val="a6"/>
    <w:next w:val="a6"/>
    <w:uiPriority w:val="99"/>
    <w:unhideWhenUsed/>
    <w:rsid w:val="00457E6F"/>
    <w:pPr>
      <w:spacing w:before="120" w:after="160" w:line="259" w:lineRule="auto"/>
    </w:pPr>
    <w:rPr>
      <w:rFonts w:eastAsiaTheme="majorEastAsia" w:cstheme="majorBidi"/>
      <w:bCs/>
      <w:sz w:val="26"/>
      <w:szCs w:val="24"/>
    </w:rPr>
  </w:style>
  <w:style w:type="paragraph" w:customStyle="1" w:styleId="affffffff8">
    <w:name w:val="ЕЭК. Номера пунктов. Таблица"/>
    <w:basedOn w:val="a6"/>
    <w:qFormat/>
    <w:rsid w:val="00457E6F"/>
    <w:pPr>
      <w:keepLines/>
      <w:spacing w:before="60" w:after="60" w:line="240" w:lineRule="auto"/>
      <w:jc w:val="center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9">
    <w:name w:val="ЕЭК. Числовые значения/даты. Таблицы"/>
    <w:basedOn w:val="affffffff8"/>
    <w:next w:val="a6"/>
    <w:qFormat/>
    <w:rsid w:val="00457E6F"/>
  </w:style>
  <w:style w:type="paragraph" w:customStyle="1" w:styleId="a0">
    <w:name w:val="ЕЭК. Списки"/>
    <w:basedOn w:val="affffffff5"/>
    <w:next w:val="affffffff5"/>
    <w:qFormat/>
    <w:rsid w:val="00457E6F"/>
    <w:pPr>
      <w:numPr>
        <w:numId w:val="22"/>
      </w:numPr>
    </w:pPr>
  </w:style>
  <w:style w:type="paragraph" w:customStyle="1" w:styleId="affffffffa">
    <w:name w:val="ЕЭК. Шапка таблицы"/>
    <w:basedOn w:val="a6"/>
    <w:qFormat/>
    <w:rsid w:val="00457E6F"/>
    <w:pPr>
      <w:spacing w:before="120" w:after="120" w:line="259" w:lineRule="auto"/>
      <w:jc w:val="center"/>
    </w:pPr>
    <w:rPr>
      <w:rFonts w:eastAsia="Calibri" w:cs="Times New Roman"/>
      <w:sz w:val="24"/>
    </w:rPr>
  </w:style>
  <w:style w:type="paragraph" w:customStyle="1" w:styleId="affffffffb">
    <w:name w:val="ЕЭК. Без отступов. Таблица"/>
    <w:basedOn w:val="a6"/>
    <w:qFormat/>
    <w:rsid w:val="00457E6F"/>
    <w:pPr>
      <w:keepLines/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c">
    <w:name w:val="ЕЭК. Термены"/>
    <w:basedOn w:val="affffffff5"/>
    <w:qFormat/>
    <w:rsid w:val="00457E6F"/>
    <w:pPr>
      <w:ind w:firstLine="0"/>
    </w:pPr>
    <w:rPr>
      <w:lang w:val="ru-RU"/>
    </w:rPr>
  </w:style>
  <w:style w:type="paragraph" w:customStyle="1" w:styleId="39">
    <w:name w:val="ЕЭК. Оглавление уровень 3"/>
    <w:basedOn w:val="2e"/>
    <w:qFormat/>
    <w:rsid w:val="00457E6F"/>
    <w:pPr>
      <w:ind w:left="567"/>
    </w:pPr>
  </w:style>
  <w:style w:type="paragraph" w:customStyle="1" w:styleId="a">
    <w:name w:val="ЕЭК. Списки.Таблица"/>
    <w:basedOn w:val="a0"/>
    <w:qFormat/>
    <w:rsid w:val="00457E6F"/>
    <w:pPr>
      <w:numPr>
        <w:numId w:val="23"/>
      </w:numPr>
      <w:spacing w:before="60" w:after="60" w:line="240" w:lineRule="auto"/>
    </w:pPr>
    <w:rPr>
      <w:rFonts w:eastAsiaTheme="minorEastAsia" w:cs="Times New Roman"/>
      <w:bCs/>
      <w:sz w:val="24"/>
      <w:szCs w:val="24"/>
    </w:rPr>
  </w:style>
  <w:style w:type="paragraph" w:customStyle="1" w:styleId="44">
    <w:name w:val="ЕЭК. Заголовок 4 уровня"/>
    <w:basedOn w:val="38"/>
    <w:qFormat/>
    <w:rsid w:val="00457E6F"/>
    <w:pPr>
      <w:ind w:left="709"/>
      <w:outlineLvl w:val="3"/>
    </w:pPr>
    <w:rPr>
      <w:szCs w:val="24"/>
    </w:rPr>
  </w:style>
  <w:style w:type="paragraph" w:customStyle="1" w:styleId="affffffffd">
    <w:name w:val="ЕЭК. Титул"/>
    <w:qFormat/>
    <w:rsid w:val="00457E6F"/>
    <w:pPr>
      <w:spacing w:after="160" w:line="259" w:lineRule="auto"/>
    </w:pPr>
    <w:rPr>
      <w:rFonts w:ascii="Times New Roman" w:eastAsia="SimSun" w:hAnsi="Times New Roman" w:cstheme="majorBidi"/>
      <w:b/>
      <w:sz w:val="30"/>
      <w:szCs w:val="32"/>
      <w:lang w:val="en-US"/>
    </w:rPr>
  </w:style>
  <w:style w:type="paragraph" w:customStyle="1" w:styleId="a3">
    <w:name w:val="ЕЭК. Нумерованый список"/>
    <w:basedOn w:val="a0"/>
    <w:qFormat/>
    <w:rsid w:val="00457E6F"/>
    <w:pPr>
      <w:numPr>
        <w:numId w:val="24"/>
      </w:numPr>
    </w:pPr>
  </w:style>
  <w:style w:type="paragraph" w:customStyle="1" w:styleId="affffffffe">
    <w:name w:val="ЕЭК. Заголовки приложений"/>
    <w:qFormat/>
    <w:rsid w:val="00457E6F"/>
    <w:pPr>
      <w:spacing w:after="160" w:line="240" w:lineRule="auto"/>
      <w:jc w:val="center"/>
    </w:pPr>
    <w:rPr>
      <w:rFonts w:ascii="Times New Roman" w:eastAsia="SimSun" w:hAnsi="Times New Roman"/>
      <w:sz w:val="26"/>
      <w:lang w:val="en-US"/>
    </w:rPr>
  </w:style>
  <w:style w:type="paragraph" w:customStyle="1" w:styleId="a4">
    <w:name w:val="ЕЭК. Нумерованный список. Таблица"/>
    <w:basedOn w:val="a6"/>
    <w:next w:val="a6"/>
    <w:qFormat/>
    <w:rsid w:val="00457E6F"/>
    <w:pPr>
      <w:keepLines/>
      <w:numPr>
        <w:numId w:val="26"/>
      </w:numPr>
      <w:spacing w:after="0" w:line="240" w:lineRule="auto"/>
      <w:jc w:val="both"/>
    </w:pPr>
    <w:rPr>
      <w:rFonts w:eastAsia="Times New Roman" w:cs="Times New Roman"/>
      <w:sz w:val="24"/>
    </w:rPr>
  </w:style>
  <w:style w:type="paragraph" w:customStyle="1" w:styleId="afffffffff">
    <w:name w:val="ЕЭК. Список таблиц и рисунков"/>
    <w:basedOn w:val="affff6"/>
    <w:next w:val="affffffff5"/>
    <w:qFormat/>
    <w:rsid w:val="00457E6F"/>
    <w:pPr>
      <w:tabs>
        <w:tab w:val="clear" w:pos="9345"/>
        <w:tab w:val="right" w:leader="dot" w:pos="10195"/>
      </w:tabs>
      <w:spacing w:after="240" w:line="240" w:lineRule="auto"/>
      <w:jc w:val="both"/>
    </w:pPr>
    <w:rPr>
      <w:rFonts w:eastAsia="Calibri" w:cs="Times New Roman"/>
      <w:noProof w:val="0"/>
      <w:sz w:val="26"/>
      <w:lang w:val="en-US" w:eastAsia="ru-RU"/>
    </w:rPr>
  </w:style>
  <w:style w:type="paragraph" w:customStyle="1" w:styleId="2f0">
    <w:name w:val="Стиль2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2f1">
    <w:name w:val="ЕЭК. Списки 2 уровнень"/>
    <w:basedOn w:val="a0"/>
    <w:qFormat/>
    <w:rsid w:val="00457E6F"/>
    <w:pPr>
      <w:ind w:left="1491" w:hanging="357"/>
    </w:pPr>
    <w:rPr>
      <w:lang w:eastAsia="ru-RU"/>
    </w:rPr>
  </w:style>
  <w:style w:type="paragraph" w:customStyle="1" w:styleId="3a">
    <w:name w:val="ЕЭК. Списки 3 уровень"/>
    <w:basedOn w:val="2f1"/>
    <w:qFormat/>
    <w:rsid w:val="00457E6F"/>
    <w:pPr>
      <w:ind w:left="1945"/>
    </w:pPr>
  </w:style>
  <w:style w:type="paragraph" w:customStyle="1" w:styleId="a2">
    <w:name w:val="ЕЭК. Списки. Таблица"/>
    <w:basedOn w:val="a6"/>
    <w:next w:val="a6"/>
    <w:qFormat/>
    <w:rsid w:val="00457E6F"/>
    <w:pPr>
      <w:keepLines/>
      <w:numPr>
        <w:numId w:val="25"/>
      </w:numPr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2f2">
    <w:name w:val="ЕЭК. Списки. Таблица уровень 2"/>
    <w:basedOn w:val="a2"/>
    <w:qFormat/>
    <w:rsid w:val="00457E6F"/>
    <w:pPr>
      <w:ind w:left="811" w:hanging="357"/>
    </w:pPr>
  </w:style>
  <w:style w:type="character" w:styleId="afffffffff0">
    <w:name w:val="FollowedHyperlink"/>
    <w:basedOn w:val="a7"/>
    <w:uiPriority w:val="99"/>
    <w:semiHidden/>
    <w:unhideWhenUsed/>
    <w:rsid w:val="00457E6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6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6"/>
    <w:next w:val="a6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6"/>
    <w:next w:val="a6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6"/>
    <w:next w:val="a6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6"/>
    <w:next w:val="a6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6"/>
    <w:next w:val="a6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6"/>
    <w:next w:val="a6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6"/>
    <w:next w:val="a6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6"/>
    <w:next w:val="a6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6"/>
    <w:next w:val="a6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customStyle="1" w:styleId="aa">
    <w:name w:val="_Основной с красной строки"/>
    <w:link w:val="ab"/>
    <w:uiPriority w:val="99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uiPriority w:val="99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c">
    <w:name w:val="_Титул_Название документа"/>
    <w:basedOn w:val="a6"/>
    <w:link w:val="ad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e">
    <w:name w:val="_Титул_Название сервиса"/>
    <w:basedOn w:val="a6"/>
    <w:link w:val="af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f">
    <w:name w:val="_Титул_Название сервиса Знак"/>
    <w:link w:val="ae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d">
    <w:name w:val="_Титул_Название документа Знак"/>
    <w:link w:val="ac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f0">
    <w:name w:val="_Титул_НЮГК"/>
    <w:basedOn w:val="a6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f1">
    <w:name w:val="_Титул_Дата"/>
    <w:basedOn w:val="a6"/>
    <w:link w:val="af2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7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7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7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7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7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7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7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7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7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caption"/>
    <w:basedOn w:val="a6"/>
    <w:next w:val="a6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4">
    <w:name w:val="Title"/>
    <w:basedOn w:val="a6"/>
    <w:next w:val="a6"/>
    <w:link w:val="af5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7"/>
    <w:link w:val="af4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6">
    <w:name w:val="Subtitle"/>
    <w:basedOn w:val="a6"/>
    <w:next w:val="a6"/>
    <w:link w:val="af7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7">
    <w:name w:val="Подзаголовок Знак"/>
    <w:basedOn w:val="a7"/>
    <w:link w:val="af6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8">
    <w:name w:val="Strong"/>
    <w:basedOn w:val="a7"/>
    <w:uiPriority w:val="22"/>
    <w:qFormat/>
    <w:rsid w:val="006E064A"/>
    <w:rPr>
      <w:b/>
      <w:bCs/>
    </w:rPr>
  </w:style>
  <w:style w:type="character" w:styleId="af9">
    <w:name w:val="Emphasis"/>
    <w:basedOn w:val="a7"/>
    <w:uiPriority w:val="20"/>
    <w:qFormat/>
    <w:rsid w:val="006E064A"/>
    <w:rPr>
      <w:i/>
      <w:iCs/>
    </w:rPr>
  </w:style>
  <w:style w:type="paragraph" w:styleId="afa">
    <w:name w:val="No Spacing"/>
    <w:uiPriority w:val="1"/>
    <w:qFormat/>
    <w:rsid w:val="006E064A"/>
    <w:pPr>
      <w:spacing w:after="0" w:line="240" w:lineRule="auto"/>
    </w:pPr>
  </w:style>
  <w:style w:type="paragraph" w:styleId="afb">
    <w:name w:val="List Paragraph"/>
    <w:basedOn w:val="a6"/>
    <w:uiPriority w:val="34"/>
    <w:qFormat/>
    <w:rsid w:val="006E064A"/>
    <w:pPr>
      <w:ind w:left="720"/>
      <w:contextualSpacing/>
    </w:pPr>
  </w:style>
  <w:style w:type="paragraph" w:styleId="24">
    <w:name w:val="Quote"/>
    <w:basedOn w:val="a6"/>
    <w:next w:val="a6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7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c">
    <w:name w:val="Intense Quote"/>
    <w:basedOn w:val="a6"/>
    <w:next w:val="a6"/>
    <w:link w:val="afd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d">
    <w:name w:val="Выделенная цитата Знак"/>
    <w:basedOn w:val="a7"/>
    <w:link w:val="afc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e">
    <w:name w:val="Subtle Emphasis"/>
    <w:basedOn w:val="a7"/>
    <w:uiPriority w:val="19"/>
    <w:qFormat/>
    <w:rsid w:val="006E064A"/>
    <w:rPr>
      <w:i/>
      <w:iCs/>
      <w:color w:val="808080" w:themeColor="text1" w:themeTint="7F"/>
    </w:rPr>
  </w:style>
  <w:style w:type="character" w:styleId="aff">
    <w:name w:val="Intense Emphasis"/>
    <w:basedOn w:val="a7"/>
    <w:uiPriority w:val="21"/>
    <w:qFormat/>
    <w:rsid w:val="006E064A"/>
    <w:rPr>
      <w:b/>
      <w:bCs/>
      <w:i/>
      <w:iCs/>
      <w:color w:val="4F81BD" w:themeColor="accent1"/>
    </w:rPr>
  </w:style>
  <w:style w:type="character" w:styleId="aff0">
    <w:name w:val="Subtle Reference"/>
    <w:basedOn w:val="a7"/>
    <w:uiPriority w:val="31"/>
    <w:qFormat/>
    <w:rsid w:val="006E064A"/>
    <w:rPr>
      <w:smallCaps/>
      <w:color w:val="C0504D" w:themeColor="accent2"/>
      <w:u w:val="single"/>
    </w:rPr>
  </w:style>
  <w:style w:type="character" w:styleId="aff1">
    <w:name w:val="Intense Reference"/>
    <w:basedOn w:val="a7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f2">
    <w:name w:val="Book Title"/>
    <w:basedOn w:val="a7"/>
    <w:uiPriority w:val="33"/>
    <w:qFormat/>
    <w:rsid w:val="006E064A"/>
    <w:rPr>
      <w:b/>
      <w:bCs/>
      <w:smallCaps/>
      <w:spacing w:val="5"/>
    </w:rPr>
  </w:style>
  <w:style w:type="paragraph" w:styleId="aff3">
    <w:name w:val="TOC Heading"/>
    <w:basedOn w:val="a6"/>
    <w:next w:val="a6"/>
    <w:uiPriority w:val="39"/>
    <w:unhideWhenUsed/>
    <w:qFormat/>
    <w:rsid w:val="006E064A"/>
  </w:style>
  <w:style w:type="table" w:styleId="aff4">
    <w:name w:val="Table Grid"/>
    <w:basedOn w:val="a8"/>
    <w:uiPriority w:val="3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5">
    <w:name w:val="Табл. Заголовок"/>
    <w:basedOn w:val="a6"/>
    <w:uiPriority w:val="99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6">
    <w:name w:val="Табл. текст влево"/>
    <w:basedOn w:val="a6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7">
    <w:name w:val="Название таблицы"/>
    <w:basedOn w:val="a6"/>
    <w:link w:val="aff8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8">
    <w:name w:val="Название таблицы Знак"/>
    <w:link w:val="aff7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9">
    <w:name w:val="Руководство по заполнению"/>
    <w:basedOn w:val="aa"/>
    <w:link w:val="affa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b">
    <w:name w:val="Пример заполнения"/>
    <w:basedOn w:val="aa"/>
    <w:link w:val="affc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a">
    <w:name w:val="Руководство по заполнению Знак"/>
    <w:basedOn w:val="ab"/>
    <w:link w:val="aff9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d">
    <w:name w:val="Элемент модели"/>
    <w:basedOn w:val="aa"/>
    <w:link w:val="affe"/>
    <w:qFormat/>
    <w:rsid w:val="006E064A"/>
    <w:rPr>
      <w:i/>
      <w:color w:val="0000FF"/>
    </w:rPr>
  </w:style>
  <w:style w:type="character" w:customStyle="1" w:styleId="afff">
    <w:name w:val="Элемент описания"/>
    <w:basedOn w:val="a7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c">
    <w:name w:val="Пример заполнения Знак"/>
    <w:basedOn w:val="ab"/>
    <w:link w:val="affb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f0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e">
    <w:name w:val="Элемент модели Знак"/>
    <w:basedOn w:val="ab"/>
    <w:link w:val="affd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f1">
    <w:name w:val="_Заголовок без нумерации Не в оглавлении"/>
    <w:basedOn w:val="10"/>
    <w:link w:val="afff2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f2">
    <w:name w:val="_Заголовок без нумерации Не в оглавлении Знак"/>
    <w:link w:val="afff1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1">
    <w:name w:val="Заголовок_список"/>
    <w:basedOn w:val="a9"/>
    <w:rsid w:val="00656242"/>
    <w:pPr>
      <w:numPr>
        <w:numId w:val="1"/>
      </w:numPr>
    </w:pPr>
  </w:style>
  <w:style w:type="paragraph" w:customStyle="1" w:styleId="16">
    <w:name w:val="Заголовок1_раздела"/>
    <w:uiPriority w:val="99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f3">
    <w:name w:val="Рисунок название"/>
    <w:basedOn w:val="a6"/>
    <w:next w:val="a6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4">
    <w:name w:val="Рисунок формат"/>
    <w:next w:val="afff3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5">
    <w:name w:val="Balloon Text"/>
    <w:basedOn w:val="a6"/>
    <w:link w:val="afff6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6">
    <w:name w:val="Текст выноски Знак"/>
    <w:basedOn w:val="a7"/>
    <w:link w:val="afff5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8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7">
    <w:name w:val="Текст примера заполнения"/>
    <w:basedOn w:val="a7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8">
    <w:name w:val="annotation reference"/>
    <w:basedOn w:val="a7"/>
    <w:uiPriority w:val="99"/>
    <w:semiHidden/>
    <w:unhideWhenUsed/>
    <w:rsid w:val="006E064A"/>
    <w:rPr>
      <w:sz w:val="16"/>
      <w:szCs w:val="16"/>
    </w:rPr>
  </w:style>
  <w:style w:type="paragraph" w:styleId="afff9">
    <w:name w:val="annotation text"/>
    <w:basedOn w:val="a6"/>
    <w:link w:val="afffa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a">
    <w:name w:val="Текст примечания Знак"/>
    <w:basedOn w:val="a7"/>
    <w:link w:val="afff9"/>
    <w:uiPriority w:val="99"/>
    <w:rsid w:val="006E064A"/>
    <w:rPr>
      <w:rFonts w:ascii="Times New Roman" w:hAnsi="Times New Roman"/>
      <w:sz w:val="20"/>
      <w:szCs w:val="20"/>
    </w:rPr>
  </w:style>
  <w:style w:type="paragraph" w:styleId="afffb">
    <w:name w:val="annotation subject"/>
    <w:basedOn w:val="afff9"/>
    <w:next w:val="afff9"/>
    <w:link w:val="afffc"/>
    <w:uiPriority w:val="99"/>
    <w:semiHidden/>
    <w:unhideWhenUsed/>
    <w:rsid w:val="006E064A"/>
    <w:rPr>
      <w:b/>
      <w:bCs/>
    </w:rPr>
  </w:style>
  <w:style w:type="character" w:customStyle="1" w:styleId="afffc">
    <w:name w:val="Тема примечания Знак"/>
    <w:basedOn w:val="afffa"/>
    <w:link w:val="afffb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6"/>
    <w:next w:val="a6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6"/>
    <w:next w:val="a6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d">
    <w:name w:val="Hyperlink"/>
    <w:basedOn w:val="a7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6"/>
    <w:next w:val="a6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e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f">
    <w:name w:val="header"/>
    <w:basedOn w:val="a6"/>
    <w:link w:val="affff0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0">
    <w:name w:val="Верхний колонтитул Знак"/>
    <w:basedOn w:val="a7"/>
    <w:link w:val="affff"/>
    <w:uiPriority w:val="99"/>
    <w:rsid w:val="006E064A"/>
    <w:rPr>
      <w:rFonts w:ascii="Times New Roman" w:hAnsi="Times New Roman"/>
      <w:sz w:val="28"/>
    </w:rPr>
  </w:style>
  <w:style w:type="paragraph" w:styleId="affff1">
    <w:name w:val="footer"/>
    <w:basedOn w:val="a6"/>
    <w:link w:val="affff2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2">
    <w:name w:val="Нижний колонтитул Знак"/>
    <w:basedOn w:val="a7"/>
    <w:link w:val="affff1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7"/>
    <w:rsid w:val="006E064A"/>
  </w:style>
  <w:style w:type="paragraph" w:styleId="affff3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4">
    <w:name w:val="_Все Прописные"/>
    <w:basedOn w:val="a7"/>
    <w:rsid w:val="00BD5D8A"/>
    <w:rPr>
      <w:caps/>
      <w:lang w:val="ru-RU"/>
    </w:rPr>
  </w:style>
  <w:style w:type="paragraph" w:customStyle="1" w:styleId="affff5">
    <w:name w:val="У_Обычный по центру"/>
    <w:basedOn w:val="a6"/>
    <w:next w:val="a6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6">
    <w:name w:val="table of figures"/>
    <w:basedOn w:val="a6"/>
    <w:next w:val="a6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7">
    <w:name w:val="Заголовок таблицы"/>
    <w:basedOn w:val="a6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8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9">
    <w:name w:val="_Рис. Название"/>
    <w:next w:val="aa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a">
    <w:name w:val="_Рис. Формат"/>
    <w:next w:val="aa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b">
    <w:name w:val="_Аннотация"/>
    <w:next w:val="aa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8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8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8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c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d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e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0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f1">
    <w:name w:val="_Табл по центру жирный"/>
    <w:basedOn w:val="afffff0"/>
    <w:qFormat/>
    <w:rsid w:val="00BD5D8A"/>
    <w:rPr>
      <w:b/>
    </w:rPr>
  </w:style>
  <w:style w:type="paragraph" w:customStyle="1" w:styleId="afffff2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3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4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5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6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7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8">
    <w:name w:val="_верхний колонтитул"/>
    <w:basedOn w:val="afffff7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9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a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b">
    <w:name w:val="Normal (Web)"/>
    <w:basedOn w:val="a6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c">
    <w:name w:val="_Для удаления"/>
    <w:basedOn w:val="aa"/>
    <w:link w:val="afffffd"/>
    <w:qFormat/>
    <w:rsid w:val="00BD5D8A"/>
    <w:rPr>
      <w:color w:val="7F7F7F" w:themeColor="text1" w:themeTint="80"/>
      <w:lang w:val="en-US"/>
    </w:rPr>
  </w:style>
  <w:style w:type="character" w:customStyle="1" w:styleId="afffffd">
    <w:name w:val="_Для удаления Знак"/>
    <w:basedOn w:val="ab"/>
    <w:link w:val="afffffc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e">
    <w:name w:val="Placeholder Text"/>
    <w:basedOn w:val="a7"/>
    <w:uiPriority w:val="99"/>
    <w:semiHidden/>
    <w:rsid w:val="000B7FCC"/>
    <w:rPr>
      <w:color w:val="808080"/>
    </w:rPr>
  </w:style>
  <w:style w:type="character" w:customStyle="1" w:styleId="affffff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f0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1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5">
    <w:name w:val="_нумерованный_текст"/>
    <w:basedOn w:val="a9"/>
    <w:uiPriority w:val="99"/>
    <w:rsid w:val="00BD5D8A"/>
    <w:pPr>
      <w:numPr>
        <w:numId w:val="3"/>
      </w:numPr>
    </w:pPr>
  </w:style>
  <w:style w:type="character" w:customStyle="1" w:styleId="affffff2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f3">
    <w:name w:val="_Табл. Заголовок"/>
    <w:basedOn w:val="a6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f2">
    <w:name w:val="_Титул_Дата Знак"/>
    <w:basedOn w:val="a7"/>
    <w:link w:val="af1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4">
    <w:name w:val="_Титул_ЕЭК"/>
    <w:basedOn w:val="a6"/>
    <w:next w:val="a6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5">
    <w:name w:val="_Титул_Код"/>
    <w:basedOn w:val="a6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6">
    <w:name w:val="_Титул_Статус"/>
    <w:basedOn w:val="a6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6"/>
    <w:next w:val="a6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6"/>
    <w:next w:val="a6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6"/>
    <w:next w:val="a6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6"/>
    <w:next w:val="a6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6"/>
    <w:next w:val="a6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6"/>
    <w:next w:val="a6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7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8">
    <w:name w:val="Обычный с красной строки"/>
    <w:basedOn w:val="a6"/>
    <w:link w:val="affffff9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9">
    <w:name w:val="Обычный с красной строки Знак"/>
    <w:link w:val="affffff8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a">
    <w:name w:val="Титул. Название документа"/>
    <w:basedOn w:val="a6"/>
    <w:link w:val="affffffb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c">
    <w:name w:val="Титул. Название сервиса"/>
    <w:basedOn w:val="a6"/>
    <w:link w:val="affffffd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d">
    <w:name w:val="Титул. Название сервиса Знак"/>
    <w:link w:val="affffffc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b">
    <w:name w:val="Титул. Название документа Знак"/>
    <w:link w:val="affffffa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e">
    <w:name w:val="Титул. Дата"/>
    <w:basedOn w:val="a6"/>
    <w:link w:val="afffffff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f0">
    <w:name w:val="Обычный с номером"/>
    <w:basedOn w:val="affffff8"/>
    <w:link w:val="afffffff1"/>
    <w:qFormat/>
    <w:rsid w:val="009F49C9"/>
    <w:pPr>
      <w:outlineLvl w:val="2"/>
    </w:pPr>
  </w:style>
  <w:style w:type="paragraph" w:customStyle="1" w:styleId="afffffff2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f3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4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5">
    <w:name w:val="Табл. По ширине"/>
    <w:link w:val="afffffff6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7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8">
    <w:name w:val="Для удаления"/>
    <w:basedOn w:val="affffff8"/>
    <w:link w:val="afffffff9"/>
    <w:qFormat/>
    <w:rsid w:val="009F49C9"/>
    <w:rPr>
      <w:color w:val="7F7F7F" w:themeColor="text1" w:themeTint="80"/>
      <w:lang w:val="en-US"/>
    </w:rPr>
  </w:style>
  <w:style w:type="character" w:customStyle="1" w:styleId="afffffff9">
    <w:name w:val="Для удаления Знак"/>
    <w:basedOn w:val="affffff9"/>
    <w:link w:val="afffffff8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f">
    <w:name w:val="Титул. Дата Знак"/>
    <w:basedOn w:val="a7"/>
    <w:link w:val="affffffe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a">
    <w:name w:val="Вид документа"/>
    <w:basedOn w:val="a6"/>
    <w:link w:val="afffffffb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c">
    <w:name w:val="Заголовок документа"/>
    <w:link w:val="afffffffd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b">
    <w:name w:val="Вид документа Знак"/>
    <w:basedOn w:val="a7"/>
    <w:link w:val="afffffffa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d">
    <w:name w:val="Заголовок документа Знак"/>
    <w:basedOn w:val="afffffffb"/>
    <w:link w:val="afffffffc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6">
    <w:name w:val="Табл. По ширине Знак"/>
    <w:basedOn w:val="a7"/>
    <w:link w:val="afffffff5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1">
    <w:name w:val="Обычный с номером Знак"/>
    <w:basedOn w:val="affffff9"/>
    <w:link w:val="afffffff0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e">
    <w:name w:val="Табл. Влево"/>
    <w:link w:val="affffffff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f">
    <w:name w:val="Табл. Влево Знак"/>
    <w:basedOn w:val="a7"/>
    <w:link w:val="afffffffe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8"/>
    <w:next w:val="aff4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6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f0">
    <w:name w:val="Табл. название"/>
    <w:basedOn w:val="a6"/>
    <w:link w:val="affffffff1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f1">
    <w:name w:val="Табл. название Знак"/>
    <w:link w:val="affffffff0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f2">
    <w:name w:val="Гриф"/>
    <w:basedOn w:val="a6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f3">
    <w:name w:val="a"/>
    <w:basedOn w:val="a6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  <w:style w:type="table" w:customStyle="1" w:styleId="affffffff4">
    <w:name w:val="Таблица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tblInd w:w="11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134" w:type="dxa"/>
        <w:bottom w:w="0" w:type="dxa"/>
        <w:right w:w="567" w:type="dxa"/>
      </w:tblCellMar>
    </w:tblPr>
    <w:tcPr>
      <w:vAlign w:val="center"/>
    </w:tcPr>
  </w:style>
  <w:style w:type="paragraph" w:customStyle="1" w:styleId="1e">
    <w:name w:val="ЕЭК. Оглавление уровень 1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affffffff5">
    <w:name w:val="ЕЭК. Основной текст"/>
    <w:qFormat/>
    <w:rsid w:val="00457E6F"/>
    <w:pPr>
      <w:keepLines/>
      <w:spacing w:after="0" w:line="360" w:lineRule="auto"/>
      <w:ind w:firstLine="709"/>
      <w:jc w:val="both"/>
    </w:pPr>
    <w:rPr>
      <w:rFonts w:ascii="Times New Roman" w:eastAsia="SimSun" w:hAnsi="Times New Roman"/>
      <w:sz w:val="26"/>
      <w:lang w:val="en-US"/>
    </w:rPr>
  </w:style>
  <w:style w:type="paragraph" w:customStyle="1" w:styleId="2e">
    <w:name w:val="ЕЭК. Оглавление уровень 2"/>
    <w:basedOn w:val="1e"/>
    <w:qFormat/>
    <w:rsid w:val="00457E6F"/>
    <w:pPr>
      <w:ind w:left="284"/>
    </w:pPr>
  </w:style>
  <w:style w:type="table" w:customStyle="1" w:styleId="affffffff6">
    <w:name w:val="Таблицы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2"/>
      </w:rPr>
    </w:tblStylePr>
  </w:style>
  <w:style w:type="paragraph" w:customStyle="1" w:styleId="1f">
    <w:name w:val="ЕЭК. Заголовок 1 уровня"/>
    <w:basedOn w:val="10"/>
    <w:next w:val="a6"/>
    <w:qFormat/>
    <w:rsid w:val="00457E6F"/>
    <w:pPr>
      <w:pageBreakBefore w:val="0"/>
      <w:numPr>
        <w:numId w:val="0"/>
      </w:numPr>
      <w:tabs>
        <w:tab w:val="clear" w:pos="1559"/>
      </w:tabs>
      <w:spacing w:before="360" w:after="240" w:line="240" w:lineRule="auto"/>
    </w:pPr>
    <w:rPr>
      <w:rFonts w:ascii="Times New Roman" w:eastAsia="SimSun" w:hAnsi="Times New Roman"/>
      <w:bCs w:val="0"/>
      <w:caps w:val="0"/>
      <w:color w:val="auto"/>
      <w:sz w:val="30"/>
      <w:szCs w:val="32"/>
      <w:lang w:val="en-US"/>
    </w:rPr>
  </w:style>
  <w:style w:type="paragraph" w:customStyle="1" w:styleId="2f">
    <w:name w:val="ЕЭК. Заголовок 2 уровень"/>
    <w:basedOn w:val="1f"/>
    <w:next w:val="a6"/>
    <w:qFormat/>
    <w:rsid w:val="00457E6F"/>
    <w:pPr>
      <w:outlineLvl w:val="1"/>
    </w:pPr>
    <w:rPr>
      <w:sz w:val="28"/>
    </w:rPr>
  </w:style>
  <w:style w:type="paragraph" w:customStyle="1" w:styleId="38">
    <w:name w:val="ЕЭК. Заголовок 3 уровень"/>
    <w:basedOn w:val="2f"/>
    <w:next w:val="a6"/>
    <w:qFormat/>
    <w:rsid w:val="00457E6F"/>
    <w:pPr>
      <w:outlineLvl w:val="2"/>
    </w:pPr>
    <w:rPr>
      <w:sz w:val="26"/>
    </w:rPr>
  </w:style>
  <w:style w:type="paragraph" w:styleId="affffffff7">
    <w:name w:val="toa heading"/>
    <w:basedOn w:val="a6"/>
    <w:next w:val="a6"/>
    <w:uiPriority w:val="99"/>
    <w:unhideWhenUsed/>
    <w:rsid w:val="00457E6F"/>
    <w:pPr>
      <w:spacing w:before="120" w:after="160" w:line="259" w:lineRule="auto"/>
    </w:pPr>
    <w:rPr>
      <w:rFonts w:eastAsiaTheme="majorEastAsia" w:cstheme="majorBidi"/>
      <w:bCs/>
      <w:sz w:val="26"/>
      <w:szCs w:val="24"/>
    </w:rPr>
  </w:style>
  <w:style w:type="paragraph" w:customStyle="1" w:styleId="affffffff8">
    <w:name w:val="ЕЭК. Номера пунктов. Таблица"/>
    <w:basedOn w:val="a6"/>
    <w:qFormat/>
    <w:rsid w:val="00457E6F"/>
    <w:pPr>
      <w:keepLines/>
      <w:spacing w:before="60" w:after="60" w:line="240" w:lineRule="auto"/>
      <w:jc w:val="center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9">
    <w:name w:val="ЕЭК. Числовые значения/даты. Таблицы"/>
    <w:basedOn w:val="affffffff8"/>
    <w:next w:val="a6"/>
    <w:qFormat/>
    <w:rsid w:val="00457E6F"/>
  </w:style>
  <w:style w:type="paragraph" w:customStyle="1" w:styleId="a0">
    <w:name w:val="ЕЭК. Списки"/>
    <w:basedOn w:val="affffffff5"/>
    <w:next w:val="affffffff5"/>
    <w:qFormat/>
    <w:rsid w:val="00457E6F"/>
    <w:pPr>
      <w:numPr>
        <w:numId w:val="22"/>
      </w:numPr>
    </w:pPr>
  </w:style>
  <w:style w:type="paragraph" w:customStyle="1" w:styleId="affffffffa">
    <w:name w:val="ЕЭК. Шапка таблицы"/>
    <w:basedOn w:val="a6"/>
    <w:qFormat/>
    <w:rsid w:val="00457E6F"/>
    <w:pPr>
      <w:spacing w:before="120" w:after="120" w:line="259" w:lineRule="auto"/>
      <w:jc w:val="center"/>
    </w:pPr>
    <w:rPr>
      <w:rFonts w:eastAsia="Calibri" w:cs="Times New Roman"/>
      <w:sz w:val="24"/>
    </w:rPr>
  </w:style>
  <w:style w:type="paragraph" w:customStyle="1" w:styleId="affffffffb">
    <w:name w:val="ЕЭК. Без отступов. Таблица"/>
    <w:basedOn w:val="a6"/>
    <w:qFormat/>
    <w:rsid w:val="00457E6F"/>
    <w:pPr>
      <w:keepLines/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c">
    <w:name w:val="ЕЭК. Термены"/>
    <w:basedOn w:val="affffffff5"/>
    <w:qFormat/>
    <w:rsid w:val="00457E6F"/>
    <w:pPr>
      <w:ind w:firstLine="0"/>
    </w:pPr>
    <w:rPr>
      <w:lang w:val="ru-RU"/>
    </w:rPr>
  </w:style>
  <w:style w:type="paragraph" w:customStyle="1" w:styleId="39">
    <w:name w:val="ЕЭК. Оглавление уровень 3"/>
    <w:basedOn w:val="2e"/>
    <w:qFormat/>
    <w:rsid w:val="00457E6F"/>
    <w:pPr>
      <w:ind w:left="567"/>
    </w:pPr>
  </w:style>
  <w:style w:type="paragraph" w:customStyle="1" w:styleId="a">
    <w:name w:val="ЕЭК. Списки.Таблица"/>
    <w:basedOn w:val="a0"/>
    <w:qFormat/>
    <w:rsid w:val="00457E6F"/>
    <w:pPr>
      <w:numPr>
        <w:numId w:val="23"/>
      </w:numPr>
      <w:spacing w:before="60" w:after="60" w:line="240" w:lineRule="auto"/>
    </w:pPr>
    <w:rPr>
      <w:rFonts w:eastAsiaTheme="minorEastAsia" w:cs="Times New Roman"/>
      <w:bCs/>
      <w:sz w:val="24"/>
      <w:szCs w:val="24"/>
    </w:rPr>
  </w:style>
  <w:style w:type="paragraph" w:customStyle="1" w:styleId="44">
    <w:name w:val="ЕЭК. Заголовок 4 уровня"/>
    <w:basedOn w:val="38"/>
    <w:qFormat/>
    <w:rsid w:val="00457E6F"/>
    <w:pPr>
      <w:ind w:left="709"/>
      <w:outlineLvl w:val="3"/>
    </w:pPr>
    <w:rPr>
      <w:szCs w:val="24"/>
    </w:rPr>
  </w:style>
  <w:style w:type="paragraph" w:customStyle="1" w:styleId="affffffffd">
    <w:name w:val="ЕЭК. Титул"/>
    <w:qFormat/>
    <w:rsid w:val="00457E6F"/>
    <w:pPr>
      <w:spacing w:after="160" w:line="259" w:lineRule="auto"/>
    </w:pPr>
    <w:rPr>
      <w:rFonts w:ascii="Times New Roman" w:eastAsia="SimSun" w:hAnsi="Times New Roman" w:cstheme="majorBidi"/>
      <w:b/>
      <w:sz w:val="30"/>
      <w:szCs w:val="32"/>
      <w:lang w:val="en-US"/>
    </w:rPr>
  </w:style>
  <w:style w:type="paragraph" w:customStyle="1" w:styleId="a3">
    <w:name w:val="ЕЭК. Нумерованый список"/>
    <w:basedOn w:val="a0"/>
    <w:qFormat/>
    <w:rsid w:val="00457E6F"/>
    <w:pPr>
      <w:numPr>
        <w:numId w:val="24"/>
      </w:numPr>
    </w:pPr>
  </w:style>
  <w:style w:type="paragraph" w:customStyle="1" w:styleId="affffffffe">
    <w:name w:val="ЕЭК. Заголовки приложений"/>
    <w:qFormat/>
    <w:rsid w:val="00457E6F"/>
    <w:pPr>
      <w:spacing w:after="160" w:line="240" w:lineRule="auto"/>
      <w:jc w:val="center"/>
    </w:pPr>
    <w:rPr>
      <w:rFonts w:ascii="Times New Roman" w:eastAsia="SimSun" w:hAnsi="Times New Roman"/>
      <w:sz w:val="26"/>
      <w:lang w:val="en-US"/>
    </w:rPr>
  </w:style>
  <w:style w:type="paragraph" w:customStyle="1" w:styleId="a4">
    <w:name w:val="ЕЭК. Нумерованный список. Таблица"/>
    <w:basedOn w:val="a6"/>
    <w:next w:val="a6"/>
    <w:qFormat/>
    <w:rsid w:val="00457E6F"/>
    <w:pPr>
      <w:keepLines/>
      <w:numPr>
        <w:numId w:val="26"/>
      </w:numPr>
      <w:spacing w:after="0" w:line="240" w:lineRule="auto"/>
      <w:jc w:val="both"/>
    </w:pPr>
    <w:rPr>
      <w:rFonts w:eastAsia="Times New Roman" w:cs="Times New Roman"/>
      <w:sz w:val="24"/>
    </w:rPr>
  </w:style>
  <w:style w:type="paragraph" w:customStyle="1" w:styleId="afffffffff">
    <w:name w:val="ЕЭК. Список таблиц и рисунков"/>
    <w:basedOn w:val="affff6"/>
    <w:next w:val="affffffff5"/>
    <w:qFormat/>
    <w:rsid w:val="00457E6F"/>
    <w:pPr>
      <w:tabs>
        <w:tab w:val="clear" w:pos="9345"/>
        <w:tab w:val="right" w:leader="dot" w:pos="10195"/>
      </w:tabs>
      <w:spacing w:after="240" w:line="240" w:lineRule="auto"/>
      <w:jc w:val="both"/>
    </w:pPr>
    <w:rPr>
      <w:rFonts w:eastAsia="Calibri" w:cs="Times New Roman"/>
      <w:noProof w:val="0"/>
      <w:sz w:val="26"/>
      <w:lang w:val="en-US" w:eastAsia="ru-RU"/>
    </w:rPr>
  </w:style>
  <w:style w:type="paragraph" w:customStyle="1" w:styleId="2f0">
    <w:name w:val="Стиль2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2f1">
    <w:name w:val="ЕЭК. Списки 2 уровнень"/>
    <w:basedOn w:val="a0"/>
    <w:qFormat/>
    <w:rsid w:val="00457E6F"/>
    <w:pPr>
      <w:ind w:left="1491" w:hanging="357"/>
    </w:pPr>
    <w:rPr>
      <w:lang w:eastAsia="ru-RU"/>
    </w:rPr>
  </w:style>
  <w:style w:type="paragraph" w:customStyle="1" w:styleId="3a">
    <w:name w:val="ЕЭК. Списки 3 уровень"/>
    <w:basedOn w:val="2f1"/>
    <w:qFormat/>
    <w:rsid w:val="00457E6F"/>
    <w:pPr>
      <w:ind w:left="1945"/>
    </w:pPr>
  </w:style>
  <w:style w:type="paragraph" w:customStyle="1" w:styleId="a2">
    <w:name w:val="ЕЭК. Списки. Таблица"/>
    <w:basedOn w:val="a6"/>
    <w:next w:val="a6"/>
    <w:qFormat/>
    <w:rsid w:val="00457E6F"/>
    <w:pPr>
      <w:keepLines/>
      <w:numPr>
        <w:numId w:val="25"/>
      </w:numPr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2f2">
    <w:name w:val="ЕЭК. Списки. Таблица уровень 2"/>
    <w:basedOn w:val="a2"/>
    <w:qFormat/>
    <w:rsid w:val="00457E6F"/>
    <w:pPr>
      <w:ind w:left="811" w:hanging="357"/>
    </w:pPr>
  </w:style>
  <w:style w:type="character" w:styleId="afffffffff0">
    <w:name w:val="FollowedHyperlink"/>
    <w:basedOn w:val="a7"/>
    <w:uiPriority w:val="99"/>
    <w:semiHidden/>
    <w:unhideWhenUsed/>
    <w:rsid w:val="00457E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4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6B48EDD7-8D41-485D-B3CC-CA28A21EDA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320</Words>
  <Characters>13228</Characters>
  <Application>Microsoft Office Word</Application>
  <DocSecurity>0</DocSecurity>
  <Lines>110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5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0-08T14:22:00Z</dcterms:created>
  <dcterms:modified xsi:type="dcterms:W3CDTF">2021-08-2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1.2</vt:lpwstr>
  </property>
</Properties>
</file>